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17C1C8" w14:textId="77777777" w:rsidR="00162049" w:rsidRPr="009D71A2" w:rsidRDefault="00162049" w:rsidP="005773A2">
      <w:pPr>
        <w:pStyle w:val="1"/>
      </w:pPr>
    </w:p>
    <w:p w14:paraId="5571DF89" w14:textId="77777777" w:rsidR="00296627" w:rsidRPr="009D71A2" w:rsidRDefault="00296627">
      <w:pPr>
        <w:rPr>
          <w:rFonts w:asciiTheme="minorEastAsia" w:hAnsiTheme="minorEastAsia" w:cs="Arial"/>
          <w:b/>
        </w:rPr>
      </w:pPr>
    </w:p>
    <w:p w14:paraId="0C99685C" w14:textId="77777777" w:rsidR="00296627" w:rsidRPr="009D71A2" w:rsidRDefault="00296627">
      <w:pPr>
        <w:rPr>
          <w:rFonts w:asciiTheme="minorEastAsia" w:hAnsiTheme="minorEastAsia" w:cs="Arial"/>
          <w:b/>
        </w:rPr>
      </w:pPr>
    </w:p>
    <w:p w14:paraId="74453FE0" w14:textId="77777777" w:rsidR="00296627" w:rsidRPr="009D71A2" w:rsidRDefault="00296627">
      <w:pPr>
        <w:rPr>
          <w:rFonts w:asciiTheme="minorEastAsia" w:hAnsiTheme="minorEastAsia" w:cs="Arial"/>
          <w:b/>
        </w:rPr>
      </w:pPr>
    </w:p>
    <w:p w14:paraId="1FB065E5" w14:textId="77777777" w:rsidR="00296627" w:rsidRPr="009D71A2" w:rsidRDefault="00296627">
      <w:pPr>
        <w:rPr>
          <w:rFonts w:asciiTheme="minorEastAsia" w:hAnsiTheme="minorEastAsia" w:cs="Arial"/>
          <w:b/>
        </w:rPr>
      </w:pPr>
    </w:p>
    <w:p w14:paraId="4D41BCDC" w14:textId="77777777" w:rsidR="00162049" w:rsidRPr="00C75760" w:rsidRDefault="00162049" w:rsidP="00DF2B33">
      <w:pPr>
        <w:pStyle w:val="1"/>
      </w:pPr>
      <w:bookmarkStart w:id="0" w:name="_Toc414268856"/>
      <w:r w:rsidRPr="00C75760">
        <w:rPr>
          <w:rFonts w:hint="eastAsia"/>
        </w:rPr>
        <w:t>小赢</w:t>
      </w:r>
      <w:r w:rsidR="00C160F8">
        <w:rPr>
          <w:rFonts w:hint="eastAsia"/>
        </w:rPr>
        <w:t>数仓开发手册</w:t>
      </w:r>
      <w:bookmarkEnd w:id="0"/>
    </w:p>
    <w:p w14:paraId="6DF72660" w14:textId="77777777" w:rsidR="00296627" w:rsidRPr="00C75760" w:rsidRDefault="00296627" w:rsidP="00E17ABF">
      <w:pPr>
        <w:pStyle w:val="a3"/>
        <w:spacing w:before="300" w:beforeAutospacing="0" w:after="300" w:afterAutospacing="0"/>
        <w:rPr>
          <w:rFonts w:asciiTheme="minorEastAsia" w:eastAsiaTheme="minorEastAsia" w:hAnsiTheme="minorEastAsia" w:cs="Arial"/>
          <w:b/>
        </w:rPr>
      </w:pPr>
    </w:p>
    <w:p w14:paraId="6BC414F9" w14:textId="77777777" w:rsidR="00391BEE" w:rsidRDefault="00391BEE" w:rsidP="00261115">
      <w:pPr>
        <w:pStyle w:val="a3"/>
        <w:spacing w:before="0" w:beforeAutospacing="0" w:after="0" w:afterAutospacing="0"/>
        <w:rPr>
          <w:rFonts w:asciiTheme="minorEastAsia" w:eastAsiaTheme="minorEastAsia" w:hAnsiTheme="minorEastAsia" w:cs="Arial"/>
        </w:rPr>
      </w:pPr>
    </w:p>
    <w:p w14:paraId="5C65896B" w14:textId="77777777" w:rsidR="00391BEE" w:rsidRPr="00C75760" w:rsidRDefault="00391BEE" w:rsidP="00C76EFB">
      <w:pPr>
        <w:pStyle w:val="a3"/>
        <w:spacing w:before="0" w:beforeAutospacing="0" w:after="0" w:afterAutospacing="0"/>
        <w:jc w:val="center"/>
        <w:rPr>
          <w:rFonts w:asciiTheme="minorEastAsia" w:eastAsiaTheme="minorEastAsia" w:hAnsiTheme="minorEastAsia" w:cs="Arial"/>
        </w:rPr>
      </w:pPr>
    </w:p>
    <w:p w14:paraId="3E55BC8A" w14:textId="77777777" w:rsidR="009D71A2" w:rsidRPr="00C75760" w:rsidRDefault="009D71A2" w:rsidP="009D71A2">
      <w:pPr>
        <w:pStyle w:val="a3"/>
        <w:spacing w:before="0" w:beforeAutospacing="0" w:after="0" w:afterAutospacing="0"/>
        <w:rPr>
          <w:rFonts w:asciiTheme="minorEastAsia" w:eastAsiaTheme="minorEastAsia" w:hAnsiTheme="minorEastAsia" w:cs="Arial"/>
        </w:rPr>
      </w:pPr>
    </w:p>
    <w:p w14:paraId="7A2EDED5" w14:textId="77777777" w:rsidR="009D71A2" w:rsidRPr="00C75760" w:rsidRDefault="009D71A2" w:rsidP="009D71A2">
      <w:pPr>
        <w:pStyle w:val="a3"/>
        <w:spacing w:before="0" w:beforeAutospacing="0" w:after="0" w:afterAutospacing="0"/>
        <w:rPr>
          <w:rFonts w:asciiTheme="minorEastAsia" w:eastAsiaTheme="minorEastAsia" w:hAnsiTheme="minorEastAsia" w:cs="Arial"/>
        </w:rPr>
      </w:pPr>
    </w:p>
    <w:p w14:paraId="73279660" w14:textId="77777777" w:rsidR="00D047B9" w:rsidRPr="00C75760" w:rsidRDefault="00D047B9" w:rsidP="009D71A2">
      <w:pPr>
        <w:pStyle w:val="a3"/>
        <w:spacing w:before="0" w:beforeAutospacing="0" w:after="0" w:afterAutospacing="0"/>
        <w:rPr>
          <w:rFonts w:asciiTheme="minorEastAsia" w:eastAsiaTheme="minorEastAsia" w:hAnsiTheme="minorEastAsia" w:cs="Arial"/>
        </w:rPr>
      </w:pPr>
    </w:p>
    <w:p w14:paraId="0F2934D0" w14:textId="4309AE31" w:rsidR="00296627" w:rsidRPr="00E2732A" w:rsidRDefault="004E7284" w:rsidP="00E2732A">
      <w:pPr>
        <w:pStyle w:val="3"/>
        <w:jc w:val="center"/>
      </w:pPr>
      <w:bookmarkStart w:id="1" w:name="_Toc414268857"/>
      <w:r w:rsidRPr="00E2732A">
        <w:rPr>
          <w:rFonts w:hint="eastAsia"/>
        </w:rPr>
        <w:t>文档详细信息</w:t>
      </w:r>
      <w:bookmarkEnd w:id="1"/>
    </w:p>
    <w:p w14:paraId="0704C91E" w14:textId="6A2C4840" w:rsidR="005C2381" w:rsidRDefault="005C2381" w:rsidP="005C2381">
      <w:pPr>
        <w:pStyle w:val="afa"/>
        <w:keepNext/>
        <w:jc w:val="center"/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376"/>
        <w:gridCol w:w="6146"/>
      </w:tblGrid>
      <w:tr w:rsidR="00162049" w:rsidRPr="00C75760" w14:paraId="73AB0987" w14:textId="77777777" w:rsidTr="005C2381">
        <w:trPr>
          <w:trHeight w:hRule="exact" w:val="513"/>
        </w:trPr>
        <w:tc>
          <w:tcPr>
            <w:tcW w:w="2376" w:type="dxa"/>
          </w:tcPr>
          <w:p w14:paraId="3ADBD240" w14:textId="77777777" w:rsidR="00162049" w:rsidRPr="00C75760" w:rsidRDefault="00162049" w:rsidP="00162049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C75760">
              <w:rPr>
                <w:rFonts w:asciiTheme="minorEastAsia" w:eastAsiaTheme="minorEastAsia" w:hAnsiTheme="minorEastAsia" w:cs="Arial" w:hint="eastAsia"/>
              </w:rPr>
              <w:t>文档名称</w:t>
            </w:r>
          </w:p>
        </w:tc>
        <w:tc>
          <w:tcPr>
            <w:tcW w:w="6146" w:type="dxa"/>
          </w:tcPr>
          <w:p w14:paraId="1E1DAE0E" w14:textId="77777777" w:rsidR="00162049" w:rsidRPr="00C75760" w:rsidRDefault="006A2386" w:rsidP="00C160F8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C75760">
              <w:rPr>
                <w:rFonts w:asciiTheme="minorEastAsia" w:eastAsiaTheme="minorEastAsia" w:hAnsiTheme="minorEastAsia" w:cs="Arial" w:hint="eastAsia"/>
              </w:rPr>
              <w:t>小赢</w:t>
            </w:r>
            <w:r w:rsidR="00C160F8">
              <w:rPr>
                <w:rFonts w:asciiTheme="minorEastAsia" w:eastAsiaTheme="minorEastAsia" w:hAnsiTheme="minorEastAsia" w:cs="Arial" w:hint="eastAsia"/>
              </w:rPr>
              <w:t>数仓开发手册</w:t>
            </w:r>
          </w:p>
        </w:tc>
      </w:tr>
      <w:tr w:rsidR="004D627F" w:rsidRPr="00C75760" w14:paraId="41F0CB24" w14:textId="77777777" w:rsidTr="005C2381">
        <w:trPr>
          <w:trHeight w:hRule="exact" w:val="454"/>
        </w:trPr>
        <w:tc>
          <w:tcPr>
            <w:tcW w:w="2376" w:type="dxa"/>
          </w:tcPr>
          <w:p w14:paraId="039973F6" w14:textId="77777777" w:rsidR="00162049" w:rsidRPr="00C75760" w:rsidRDefault="00162049" w:rsidP="00162049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C75760">
              <w:rPr>
                <w:rFonts w:asciiTheme="minorEastAsia" w:eastAsiaTheme="minorEastAsia" w:hAnsiTheme="minorEastAsia" w:cs="Arial" w:hint="eastAsia"/>
              </w:rPr>
              <w:t>制定部门</w:t>
            </w:r>
          </w:p>
        </w:tc>
        <w:tc>
          <w:tcPr>
            <w:tcW w:w="6146" w:type="dxa"/>
          </w:tcPr>
          <w:p w14:paraId="310257D8" w14:textId="77777777" w:rsidR="00162049" w:rsidRPr="00C75760" w:rsidRDefault="00C160F8" w:rsidP="00162049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A242FC">
              <w:rPr>
                <w:rFonts w:asciiTheme="minorEastAsia" w:eastAsiaTheme="minorEastAsia" w:hAnsiTheme="minorEastAsia" w:cs="Arial" w:hint="eastAsia"/>
              </w:rPr>
              <w:t>大数据平台</w:t>
            </w:r>
            <w:r w:rsidR="00F361E3" w:rsidRPr="00A242FC">
              <w:rPr>
                <w:rFonts w:asciiTheme="minorEastAsia" w:eastAsiaTheme="minorEastAsia" w:hAnsiTheme="minorEastAsia" w:cs="Arial" w:hint="eastAsia"/>
              </w:rPr>
              <w:t>部</w:t>
            </w:r>
          </w:p>
        </w:tc>
      </w:tr>
      <w:tr w:rsidR="00162049" w:rsidRPr="00C75760" w14:paraId="3B95EE0B" w14:textId="77777777" w:rsidTr="005C2381">
        <w:trPr>
          <w:trHeight w:hRule="exact" w:val="454"/>
        </w:trPr>
        <w:tc>
          <w:tcPr>
            <w:tcW w:w="2376" w:type="dxa"/>
          </w:tcPr>
          <w:p w14:paraId="4DADFD78" w14:textId="77777777" w:rsidR="00162049" w:rsidRPr="00C75760" w:rsidRDefault="00162049" w:rsidP="00162049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C75760">
              <w:rPr>
                <w:rFonts w:asciiTheme="minorEastAsia" w:eastAsiaTheme="minorEastAsia" w:hAnsiTheme="minorEastAsia" w:cs="Arial" w:hint="eastAsia"/>
              </w:rPr>
              <w:t>签发人</w:t>
            </w:r>
          </w:p>
        </w:tc>
        <w:tc>
          <w:tcPr>
            <w:tcW w:w="6146" w:type="dxa"/>
          </w:tcPr>
          <w:p w14:paraId="26E1B2D2" w14:textId="77777777" w:rsidR="00162049" w:rsidRPr="00C75760" w:rsidRDefault="00C160F8" w:rsidP="0057090E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 w:hint="eastAsia"/>
              </w:rPr>
              <w:t>邹波</w:t>
            </w:r>
          </w:p>
        </w:tc>
      </w:tr>
      <w:tr w:rsidR="004D627F" w:rsidRPr="00C75760" w14:paraId="1C3D0A21" w14:textId="77777777" w:rsidTr="005C2381">
        <w:trPr>
          <w:trHeight w:hRule="exact" w:val="454"/>
        </w:trPr>
        <w:tc>
          <w:tcPr>
            <w:tcW w:w="2376" w:type="dxa"/>
          </w:tcPr>
          <w:p w14:paraId="01D9E7FA" w14:textId="77777777" w:rsidR="00162049" w:rsidRPr="00C75760" w:rsidRDefault="00162049" w:rsidP="00162049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C75760">
              <w:rPr>
                <w:rFonts w:asciiTheme="minorEastAsia" w:eastAsiaTheme="minorEastAsia" w:hAnsiTheme="minorEastAsia" w:cs="Arial" w:hint="eastAsia"/>
              </w:rPr>
              <w:t>发布时间</w:t>
            </w:r>
          </w:p>
        </w:tc>
        <w:tc>
          <w:tcPr>
            <w:tcW w:w="6146" w:type="dxa"/>
          </w:tcPr>
          <w:p w14:paraId="1FA51C57" w14:textId="77777777" w:rsidR="00162049" w:rsidRPr="00C75760" w:rsidRDefault="00C160F8" w:rsidP="00C160F8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201</w:t>
            </w:r>
            <w:r>
              <w:rPr>
                <w:rFonts w:asciiTheme="minorEastAsia" w:eastAsiaTheme="minorEastAsia" w:hAnsiTheme="minorEastAsia" w:cs="Arial" w:hint="eastAsia"/>
              </w:rPr>
              <w:t>9</w:t>
            </w:r>
            <w:r w:rsidR="0096520B" w:rsidRPr="00C75760">
              <w:rPr>
                <w:rFonts w:asciiTheme="minorEastAsia" w:eastAsiaTheme="minorEastAsia" w:hAnsiTheme="minorEastAsia" w:cs="Arial"/>
              </w:rPr>
              <w:t>-0</w:t>
            </w:r>
            <w:r>
              <w:rPr>
                <w:rFonts w:asciiTheme="minorEastAsia" w:eastAsiaTheme="minorEastAsia" w:hAnsiTheme="minorEastAsia" w:cs="Arial" w:hint="eastAsia"/>
              </w:rPr>
              <w:t>3</w:t>
            </w:r>
            <w:r w:rsidR="0096520B" w:rsidRPr="00C75760">
              <w:rPr>
                <w:rFonts w:asciiTheme="minorEastAsia" w:eastAsiaTheme="minorEastAsia" w:hAnsiTheme="minorEastAsia" w:cs="Arial"/>
              </w:rPr>
              <w:t>-</w:t>
            </w:r>
            <w:r>
              <w:rPr>
                <w:rFonts w:asciiTheme="minorEastAsia" w:eastAsiaTheme="minorEastAsia" w:hAnsiTheme="minorEastAsia" w:cs="Arial" w:hint="eastAsia"/>
              </w:rPr>
              <w:t>08</w:t>
            </w:r>
          </w:p>
        </w:tc>
      </w:tr>
    </w:tbl>
    <w:p w14:paraId="6CBA5A45" w14:textId="77777777" w:rsidR="00162049" w:rsidRPr="00C75760" w:rsidRDefault="00162049" w:rsidP="00C76EFB">
      <w:pPr>
        <w:pStyle w:val="a3"/>
        <w:spacing w:before="0" w:beforeAutospacing="0" w:after="0" w:afterAutospacing="0"/>
        <w:jc w:val="center"/>
        <w:rPr>
          <w:rFonts w:asciiTheme="minorEastAsia" w:eastAsiaTheme="minorEastAsia" w:hAnsiTheme="minorEastAsia" w:cs="Arial"/>
        </w:rPr>
      </w:pPr>
    </w:p>
    <w:p w14:paraId="4425F171" w14:textId="77777777" w:rsidR="0096520B" w:rsidRPr="00C75760" w:rsidRDefault="0096520B" w:rsidP="00C76EFB">
      <w:pPr>
        <w:pStyle w:val="a3"/>
        <w:spacing w:before="0" w:beforeAutospacing="0" w:after="0" w:afterAutospacing="0"/>
        <w:jc w:val="center"/>
        <w:rPr>
          <w:rFonts w:asciiTheme="minorEastAsia" w:eastAsiaTheme="minorEastAsia" w:hAnsiTheme="minorEastAsia" w:cs="Arial"/>
        </w:rPr>
      </w:pPr>
    </w:p>
    <w:p w14:paraId="7EAC56EF" w14:textId="77777777" w:rsidR="0096520B" w:rsidRPr="00E2732A" w:rsidRDefault="0096520B" w:rsidP="004E7284">
      <w:pPr>
        <w:pStyle w:val="af6"/>
        <w:rPr>
          <w:b/>
          <w:bCs/>
          <w:sz w:val="32"/>
          <w:szCs w:val="32"/>
          <w:lang w:eastAsia="zh-CN"/>
        </w:rPr>
      </w:pPr>
      <w:r w:rsidRPr="00E2732A">
        <w:rPr>
          <w:rFonts w:hint="eastAsia"/>
          <w:b/>
          <w:bCs/>
          <w:sz w:val="32"/>
          <w:szCs w:val="32"/>
          <w:lang w:eastAsia="zh-CN"/>
        </w:rPr>
        <w:t>文档修订记录</w:t>
      </w:r>
    </w:p>
    <w:p w14:paraId="1AEDAE26" w14:textId="196D2AF0" w:rsidR="004E7284" w:rsidRDefault="004E7284" w:rsidP="004E7284">
      <w:pPr>
        <w:pStyle w:val="afa"/>
        <w:keepNext/>
        <w:jc w:val="both"/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425"/>
        <w:gridCol w:w="2625"/>
        <w:gridCol w:w="3472"/>
      </w:tblGrid>
      <w:tr w:rsidR="005C2381" w:rsidRPr="00C75760" w14:paraId="6C8A91C5" w14:textId="77777777" w:rsidTr="005C2381">
        <w:trPr>
          <w:trHeight w:hRule="exact" w:val="454"/>
        </w:trPr>
        <w:tc>
          <w:tcPr>
            <w:tcW w:w="2425" w:type="dxa"/>
            <w:vAlign w:val="center"/>
          </w:tcPr>
          <w:p w14:paraId="17831B5D" w14:textId="77777777" w:rsidR="0096520B" w:rsidRPr="00C75760" w:rsidRDefault="0096520B" w:rsidP="0054637D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C75760">
              <w:rPr>
                <w:rFonts w:asciiTheme="minorEastAsia" w:eastAsiaTheme="minorEastAsia" w:hAnsiTheme="minorEastAsia" w:cs="Arial" w:hint="eastAsia"/>
              </w:rPr>
              <w:t>修订日期</w:t>
            </w:r>
          </w:p>
        </w:tc>
        <w:tc>
          <w:tcPr>
            <w:tcW w:w="2625" w:type="dxa"/>
            <w:vAlign w:val="center"/>
          </w:tcPr>
          <w:p w14:paraId="1BBD6BE5" w14:textId="77777777" w:rsidR="0096520B" w:rsidRPr="00C75760" w:rsidRDefault="00391BEE" w:rsidP="0054637D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 w:hint="eastAsia"/>
              </w:rPr>
              <w:t>版本</w:t>
            </w:r>
          </w:p>
        </w:tc>
        <w:tc>
          <w:tcPr>
            <w:tcW w:w="3472" w:type="dxa"/>
            <w:vAlign w:val="center"/>
          </w:tcPr>
          <w:p w14:paraId="4CE0F101" w14:textId="77777777" w:rsidR="0096520B" w:rsidRPr="00C75760" w:rsidRDefault="0096520B" w:rsidP="0054637D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C75760">
              <w:rPr>
                <w:rFonts w:asciiTheme="minorEastAsia" w:eastAsiaTheme="minorEastAsia" w:hAnsiTheme="minorEastAsia" w:cs="Arial" w:hint="eastAsia"/>
              </w:rPr>
              <w:t>变更描述</w:t>
            </w:r>
          </w:p>
        </w:tc>
      </w:tr>
      <w:tr w:rsidR="005C2381" w:rsidRPr="00C75760" w14:paraId="1F5B3DB4" w14:textId="77777777" w:rsidTr="005C2381">
        <w:trPr>
          <w:trHeight w:hRule="exact" w:val="454"/>
        </w:trPr>
        <w:tc>
          <w:tcPr>
            <w:tcW w:w="2425" w:type="dxa"/>
            <w:vAlign w:val="center"/>
          </w:tcPr>
          <w:p w14:paraId="1B072DAD" w14:textId="34BAE1C6" w:rsidR="0096520B" w:rsidRPr="00C75760" w:rsidRDefault="00C160F8" w:rsidP="008B4D37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201</w:t>
            </w:r>
            <w:r>
              <w:rPr>
                <w:rFonts w:asciiTheme="minorEastAsia" w:eastAsiaTheme="minorEastAsia" w:hAnsiTheme="minorEastAsia" w:cs="Arial" w:hint="eastAsia"/>
              </w:rPr>
              <w:t>9</w:t>
            </w:r>
            <w:r w:rsidR="0096520B" w:rsidRPr="00C75760">
              <w:rPr>
                <w:rFonts w:asciiTheme="minorEastAsia" w:eastAsiaTheme="minorEastAsia" w:hAnsiTheme="minorEastAsia" w:cs="Arial"/>
              </w:rPr>
              <w:t>-0</w:t>
            </w:r>
            <w:r w:rsidR="008B4D37">
              <w:rPr>
                <w:rFonts w:asciiTheme="minorEastAsia" w:eastAsiaTheme="minorEastAsia" w:hAnsiTheme="minorEastAsia" w:cs="Arial"/>
              </w:rPr>
              <w:t>2</w:t>
            </w:r>
            <w:r w:rsidR="0096520B" w:rsidRPr="00C75760">
              <w:rPr>
                <w:rFonts w:asciiTheme="minorEastAsia" w:eastAsiaTheme="minorEastAsia" w:hAnsiTheme="minorEastAsia" w:cs="Arial"/>
              </w:rPr>
              <w:t>-</w:t>
            </w:r>
            <w:r w:rsidR="008B4D37">
              <w:rPr>
                <w:rFonts w:asciiTheme="minorEastAsia" w:eastAsiaTheme="minorEastAsia" w:hAnsiTheme="minorEastAsia" w:cs="Arial" w:hint="eastAsia"/>
              </w:rPr>
              <w:t>25</w:t>
            </w:r>
          </w:p>
        </w:tc>
        <w:tc>
          <w:tcPr>
            <w:tcW w:w="2625" w:type="dxa"/>
            <w:vAlign w:val="center"/>
          </w:tcPr>
          <w:p w14:paraId="7D700A1B" w14:textId="77777777" w:rsidR="0096520B" w:rsidRPr="00C75760" w:rsidRDefault="0096520B" w:rsidP="0054637D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C75760">
              <w:rPr>
                <w:rFonts w:asciiTheme="minorEastAsia" w:eastAsiaTheme="minorEastAsia" w:hAnsiTheme="minorEastAsia" w:cs="Arial"/>
              </w:rPr>
              <w:t>1.0</w:t>
            </w:r>
          </w:p>
        </w:tc>
        <w:tc>
          <w:tcPr>
            <w:tcW w:w="3472" w:type="dxa"/>
            <w:vAlign w:val="center"/>
          </w:tcPr>
          <w:p w14:paraId="4E4099DB" w14:textId="77777777" w:rsidR="0096520B" w:rsidRPr="00C75760" w:rsidRDefault="0096520B" w:rsidP="0054637D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C75760">
              <w:rPr>
                <w:rFonts w:asciiTheme="minorEastAsia" w:eastAsiaTheme="minorEastAsia" w:hAnsiTheme="minorEastAsia" w:cs="Arial" w:hint="eastAsia"/>
              </w:rPr>
              <w:t>创建</w:t>
            </w:r>
          </w:p>
        </w:tc>
      </w:tr>
      <w:tr w:rsidR="005C2381" w:rsidRPr="00C75760" w14:paraId="51DEA2B0" w14:textId="77777777" w:rsidTr="005C2381">
        <w:trPr>
          <w:trHeight w:hRule="exact" w:val="454"/>
        </w:trPr>
        <w:tc>
          <w:tcPr>
            <w:tcW w:w="2425" w:type="dxa"/>
            <w:vAlign w:val="center"/>
          </w:tcPr>
          <w:p w14:paraId="0A5ADF63" w14:textId="3E7785CF" w:rsidR="0096520B" w:rsidRPr="00C75760" w:rsidRDefault="008B4D37" w:rsidP="0054637D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201</w:t>
            </w:r>
            <w:r>
              <w:rPr>
                <w:rFonts w:asciiTheme="minorEastAsia" w:eastAsiaTheme="minorEastAsia" w:hAnsiTheme="minorEastAsia" w:cs="Arial" w:hint="eastAsia"/>
              </w:rPr>
              <w:t>9</w:t>
            </w:r>
            <w:r w:rsidRPr="00C75760">
              <w:rPr>
                <w:rFonts w:asciiTheme="minorEastAsia" w:eastAsiaTheme="minorEastAsia" w:hAnsiTheme="minorEastAsia" w:cs="Arial"/>
              </w:rPr>
              <w:t>-0</w:t>
            </w:r>
            <w:r>
              <w:rPr>
                <w:rFonts w:asciiTheme="minorEastAsia" w:eastAsiaTheme="minorEastAsia" w:hAnsiTheme="minorEastAsia" w:cs="Arial"/>
              </w:rPr>
              <w:t>3</w:t>
            </w:r>
            <w:r w:rsidRPr="00C75760">
              <w:rPr>
                <w:rFonts w:asciiTheme="minorEastAsia" w:eastAsiaTheme="minorEastAsia" w:hAnsiTheme="minorEastAsia" w:cs="Arial"/>
              </w:rPr>
              <w:t>-</w:t>
            </w:r>
            <w:r>
              <w:rPr>
                <w:rFonts w:asciiTheme="minorEastAsia" w:eastAsiaTheme="minorEastAsia" w:hAnsiTheme="minorEastAsia" w:cs="Arial" w:hint="eastAsia"/>
              </w:rPr>
              <w:t>08</w:t>
            </w:r>
          </w:p>
        </w:tc>
        <w:tc>
          <w:tcPr>
            <w:tcW w:w="2625" w:type="dxa"/>
            <w:vAlign w:val="center"/>
          </w:tcPr>
          <w:p w14:paraId="5B3886E5" w14:textId="0A552F84" w:rsidR="0096520B" w:rsidRPr="00C75760" w:rsidRDefault="008B4D37" w:rsidP="0054637D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1.1</w:t>
            </w:r>
          </w:p>
        </w:tc>
        <w:tc>
          <w:tcPr>
            <w:tcW w:w="3472" w:type="dxa"/>
            <w:vAlign w:val="center"/>
          </w:tcPr>
          <w:p w14:paraId="229BE64B" w14:textId="06EE68CB" w:rsidR="0096520B" w:rsidRPr="00C75760" w:rsidRDefault="008B4D37" w:rsidP="0054637D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 w:hint="eastAsia"/>
              </w:rPr>
              <w:t>丰富数仓开发必备技能</w:t>
            </w:r>
          </w:p>
        </w:tc>
      </w:tr>
      <w:tr w:rsidR="005C2381" w:rsidRPr="00C75760" w14:paraId="752A03D9" w14:textId="77777777" w:rsidTr="005C2381">
        <w:trPr>
          <w:trHeight w:hRule="exact" w:val="454"/>
        </w:trPr>
        <w:tc>
          <w:tcPr>
            <w:tcW w:w="2425" w:type="dxa"/>
            <w:vAlign w:val="center"/>
          </w:tcPr>
          <w:p w14:paraId="651412CD" w14:textId="3B2538CC" w:rsidR="0096520B" w:rsidRPr="00C75760" w:rsidRDefault="001A063D" w:rsidP="0054637D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lastRenderedPageBreak/>
              <w:t>201</w:t>
            </w:r>
            <w:r>
              <w:rPr>
                <w:rFonts w:asciiTheme="minorEastAsia" w:eastAsiaTheme="minorEastAsia" w:hAnsiTheme="minorEastAsia" w:cs="Arial" w:hint="eastAsia"/>
              </w:rPr>
              <w:t>9</w:t>
            </w:r>
            <w:r w:rsidRPr="00C75760">
              <w:rPr>
                <w:rFonts w:asciiTheme="minorEastAsia" w:eastAsiaTheme="minorEastAsia" w:hAnsiTheme="minorEastAsia" w:cs="Arial"/>
              </w:rPr>
              <w:t>-0</w:t>
            </w:r>
            <w:r>
              <w:rPr>
                <w:rFonts w:asciiTheme="minorEastAsia" w:eastAsiaTheme="minorEastAsia" w:hAnsiTheme="minorEastAsia" w:cs="Arial"/>
              </w:rPr>
              <w:t>3</w:t>
            </w:r>
            <w:r w:rsidRPr="00C75760">
              <w:rPr>
                <w:rFonts w:asciiTheme="minorEastAsia" w:eastAsiaTheme="minorEastAsia" w:hAnsiTheme="minorEastAsia" w:cs="Arial"/>
              </w:rPr>
              <w:t>-</w:t>
            </w:r>
            <w:r>
              <w:rPr>
                <w:rFonts w:asciiTheme="minorEastAsia" w:eastAsiaTheme="minorEastAsia" w:hAnsiTheme="minorEastAsia" w:cs="Arial" w:hint="eastAsia"/>
              </w:rPr>
              <w:t>15</w:t>
            </w:r>
          </w:p>
        </w:tc>
        <w:tc>
          <w:tcPr>
            <w:tcW w:w="2625" w:type="dxa"/>
            <w:vAlign w:val="center"/>
          </w:tcPr>
          <w:p w14:paraId="4E222CA5" w14:textId="0FACC330" w:rsidR="0096520B" w:rsidRPr="00C75760" w:rsidRDefault="001A063D" w:rsidP="0054637D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 w:hint="eastAsia"/>
              </w:rPr>
              <w:t>1.2</w:t>
            </w:r>
          </w:p>
        </w:tc>
        <w:tc>
          <w:tcPr>
            <w:tcW w:w="3472" w:type="dxa"/>
            <w:vAlign w:val="center"/>
          </w:tcPr>
          <w:p w14:paraId="10179E8B" w14:textId="767AEF2F" w:rsidR="0096520B" w:rsidRPr="00C75760" w:rsidRDefault="001A063D" w:rsidP="0054637D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 w:hint="eastAsia"/>
              </w:rPr>
              <w:t>增加脚本开发规范案例</w:t>
            </w:r>
          </w:p>
        </w:tc>
      </w:tr>
    </w:tbl>
    <w:p w14:paraId="4CF3196A" w14:textId="77777777" w:rsidR="001A063D" w:rsidRDefault="00D047B9">
      <w:pPr>
        <w:rPr>
          <w:noProof/>
        </w:rPr>
      </w:pPr>
      <w:r w:rsidRPr="00C75760">
        <w:rPr>
          <w:rFonts w:asciiTheme="minorEastAsia" w:hAnsiTheme="minorEastAsia" w:cs="Arial"/>
          <w:b/>
        </w:rPr>
        <w:br w:type="page"/>
      </w:r>
      <w:r w:rsidR="0083071E">
        <w:rPr>
          <w:rFonts w:asciiTheme="minorEastAsia" w:hAnsiTheme="minorEastAsia" w:cs="Arial"/>
          <w:b/>
        </w:rPr>
        <w:fldChar w:fldCharType="begin"/>
      </w:r>
      <w:r w:rsidR="0083071E">
        <w:rPr>
          <w:rFonts w:asciiTheme="minorEastAsia" w:hAnsiTheme="minorEastAsia" w:cs="Arial"/>
          <w:b/>
        </w:rPr>
        <w:instrText xml:space="preserve"> TOC \o "1-3" </w:instrText>
      </w:r>
      <w:r w:rsidR="0083071E">
        <w:rPr>
          <w:rFonts w:asciiTheme="minorEastAsia" w:hAnsiTheme="minorEastAsia" w:cs="Arial"/>
          <w:b/>
        </w:rPr>
        <w:fldChar w:fldCharType="separate"/>
      </w:r>
    </w:p>
    <w:p w14:paraId="2522D6AB" w14:textId="77777777" w:rsidR="001A063D" w:rsidRDefault="001A063D">
      <w:pPr>
        <w:pStyle w:val="TOC1"/>
        <w:tabs>
          <w:tab w:val="right" w:leader="dot" w:pos="8302"/>
        </w:tabs>
        <w:rPr>
          <w:rFonts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</w:rPr>
      </w:pPr>
      <w:r>
        <w:rPr>
          <w:rFonts w:hint="eastAsia"/>
          <w:noProof/>
        </w:rPr>
        <w:lastRenderedPageBreak/>
        <w:t>小赢数仓开发手册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44922BD2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rFonts w:hint="eastAsia"/>
          <w:noProof/>
        </w:rPr>
        <w:t>文档详细信息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36A7FEFE" w14:textId="77777777" w:rsidR="001A063D" w:rsidRDefault="001A063D">
      <w:pPr>
        <w:pStyle w:val="TOC1"/>
        <w:tabs>
          <w:tab w:val="right" w:leader="dot" w:pos="8302"/>
        </w:tabs>
        <w:rPr>
          <w:rFonts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</w:rPr>
      </w:pPr>
      <w:r>
        <w:rPr>
          <w:rFonts w:hint="eastAsia"/>
          <w:noProof/>
        </w:rPr>
        <w:t>第一章</w:t>
      </w:r>
      <w:r>
        <w:rPr>
          <w:noProof/>
        </w:rPr>
        <w:t xml:space="preserve"> </w:t>
      </w:r>
      <w:r>
        <w:rPr>
          <w:rFonts w:hint="eastAsia"/>
          <w:noProof/>
        </w:rPr>
        <w:t>前言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5EE18BC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 xml:space="preserve">1.1 </w:t>
      </w:r>
      <w:r>
        <w:rPr>
          <w:rFonts w:hint="eastAsia"/>
          <w:noProof/>
        </w:rPr>
        <w:t>文档目的和适用对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A37C28E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1.1.1 </w:t>
      </w:r>
      <w:r>
        <w:rPr>
          <w:rFonts w:hint="eastAsia"/>
          <w:noProof/>
        </w:rPr>
        <w:t>文档目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82FAEC2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1.1.2 </w:t>
      </w:r>
      <w:r>
        <w:rPr>
          <w:rFonts w:hint="eastAsia"/>
          <w:noProof/>
        </w:rPr>
        <w:t>适用对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85014FA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 xml:space="preserve">1.2 </w:t>
      </w:r>
      <w:r>
        <w:rPr>
          <w:rFonts w:hint="eastAsia"/>
          <w:noProof/>
        </w:rPr>
        <w:t>术语表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341A61E" w14:textId="77777777" w:rsidR="001A063D" w:rsidRDefault="001A063D">
      <w:pPr>
        <w:pStyle w:val="TOC1"/>
        <w:tabs>
          <w:tab w:val="right" w:leader="dot" w:pos="8302"/>
        </w:tabs>
        <w:rPr>
          <w:rFonts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</w:rPr>
      </w:pPr>
      <w:r>
        <w:rPr>
          <w:rFonts w:hint="eastAsia"/>
          <w:noProof/>
        </w:rPr>
        <w:t>第二章系统简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88EAAEE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 xml:space="preserve">2.1 </w:t>
      </w:r>
      <w:r>
        <w:rPr>
          <w:rFonts w:hint="eastAsia"/>
          <w:noProof/>
        </w:rPr>
        <w:t>小赢大数据数仓体系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6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44406B17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 xml:space="preserve">2.2 </w:t>
      </w:r>
      <w:r>
        <w:rPr>
          <w:rFonts w:hint="eastAsia"/>
          <w:noProof/>
        </w:rPr>
        <w:t>小赢大数据数仓体架构图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76592A24" w14:textId="77777777" w:rsidR="001A063D" w:rsidRDefault="001A063D">
      <w:pPr>
        <w:pStyle w:val="TOC1"/>
        <w:tabs>
          <w:tab w:val="right" w:leader="dot" w:pos="8302"/>
        </w:tabs>
        <w:rPr>
          <w:rFonts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</w:rPr>
      </w:pPr>
      <w:r>
        <w:rPr>
          <w:rFonts w:hint="eastAsia"/>
          <w:noProof/>
        </w:rPr>
        <w:t>第三章命名规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55B2B0A5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 xml:space="preserve">3.1 </w:t>
      </w:r>
      <w:r>
        <w:rPr>
          <w:rFonts w:hint="eastAsia"/>
          <w:noProof/>
        </w:rPr>
        <w:t>数仓基本命名规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432F96AA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3.1.1 </w:t>
      </w:r>
      <w:r>
        <w:rPr>
          <w:rFonts w:hint="eastAsia"/>
          <w:noProof/>
        </w:rPr>
        <w:t>数据分层代码命名规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13B3C0BE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3.1.2 </w:t>
      </w:r>
      <w:r>
        <w:rPr>
          <w:rFonts w:hint="eastAsia"/>
          <w:noProof/>
        </w:rPr>
        <w:t>数仓各层脚本命名规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71F5E959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3.1.3 </w:t>
      </w:r>
      <w:r>
        <w:rPr>
          <w:rFonts w:hint="eastAsia"/>
          <w:noProof/>
        </w:rPr>
        <w:t>数仓数据库命名规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0206019C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3.1.4 </w:t>
      </w:r>
      <w:r>
        <w:rPr>
          <w:rFonts w:hint="eastAsia"/>
          <w:noProof/>
        </w:rPr>
        <w:t>数仓表命名规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3B785DF7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3.1.5 </w:t>
      </w:r>
      <w:r>
        <w:rPr>
          <w:rFonts w:hint="eastAsia"/>
          <w:noProof/>
        </w:rPr>
        <w:t>周期标志代码命名规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13B9B197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3.1.6 </w:t>
      </w:r>
      <w:r>
        <w:rPr>
          <w:rFonts w:hint="eastAsia"/>
          <w:noProof/>
        </w:rPr>
        <w:t>数据表存储类型代码命名规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55DEA4B4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 xml:space="preserve">3.2 </w:t>
      </w:r>
      <w:r>
        <w:rPr>
          <w:rFonts w:hint="eastAsia"/>
          <w:noProof/>
        </w:rPr>
        <w:t>临时表与中间表表命名规则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596165BB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3.2.1 </w:t>
      </w:r>
      <w:r>
        <w:rPr>
          <w:rFonts w:hint="eastAsia"/>
          <w:noProof/>
        </w:rPr>
        <w:t>临时表命名规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088896B2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3.2.2 </w:t>
      </w:r>
      <w:r>
        <w:rPr>
          <w:rFonts w:hint="eastAsia"/>
          <w:noProof/>
        </w:rPr>
        <w:t>中间表命名规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7B09E362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 xml:space="preserve">3.3 </w:t>
      </w:r>
      <w:r>
        <w:rPr>
          <w:rFonts w:hint="eastAsia"/>
          <w:noProof/>
        </w:rPr>
        <w:t>备份表命名规则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7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456513B2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 xml:space="preserve">3.4 </w:t>
      </w:r>
      <w:r>
        <w:rPr>
          <w:rFonts w:hint="eastAsia"/>
          <w:noProof/>
        </w:rPr>
        <w:t>任务调度</w:t>
      </w:r>
      <w:r>
        <w:rPr>
          <w:noProof/>
        </w:rPr>
        <w:t>azkaban</w:t>
      </w:r>
      <w:r>
        <w:rPr>
          <w:rFonts w:hint="eastAsia"/>
          <w:noProof/>
        </w:rPr>
        <w:t>命名规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51B17F7C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 xml:space="preserve">3.5 </w:t>
      </w:r>
      <w:r>
        <w:rPr>
          <w:rFonts w:hint="eastAsia"/>
          <w:noProof/>
        </w:rPr>
        <w:t>建表规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2174A080" w14:textId="77777777" w:rsidR="001A063D" w:rsidRDefault="001A063D">
      <w:pPr>
        <w:pStyle w:val="TOC1"/>
        <w:tabs>
          <w:tab w:val="right" w:leader="dot" w:pos="8302"/>
        </w:tabs>
        <w:rPr>
          <w:rFonts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</w:rPr>
      </w:pPr>
      <w:r>
        <w:rPr>
          <w:rFonts w:hint="eastAsia"/>
          <w:noProof/>
        </w:rPr>
        <w:t>第四章</w:t>
      </w:r>
      <w:r>
        <w:rPr>
          <w:noProof/>
        </w:rPr>
        <w:t xml:space="preserve"> </w:t>
      </w:r>
      <w:r>
        <w:rPr>
          <w:rFonts w:hint="eastAsia"/>
          <w:noProof/>
        </w:rPr>
        <w:t>数据接入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123E09EC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 xml:space="preserve">4.1 </w:t>
      </w:r>
      <w:r>
        <w:rPr>
          <w:rFonts w:hint="eastAsia"/>
          <w:noProof/>
        </w:rPr>
        <w:t>数据接入的五种方式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710F57C8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 xml:space="preserve">4.2 </w:t>
      </w:r>
      <w:r>
        <w:rPr>
          <w:rFonts w:hint="eastAsia"/>
          <w:noProof/>
        </w:rPr>
        <w:t>数据接入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74A78492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4.2.1 </w:t>
      </w:r>
      <w:r>
        <w:rPr>
          <w:rFonts w:hint="eastAsia"/>
          <w:noProof/>
        </w:rPr>
        <w:t>业务库表接入规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5995CB0D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4.2.2 </w:t>
      </w:r>
      <w:r>
        <w:rPr>
          <w:rFonts w:hint="eastAsia"/>
          <w:noProof/>
        </w:rPr>
        <w:t>业务表增加更新字段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629B8EDB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 xml:space="preserve">4.3 </w:t>
      </w:r>
      <w:r>
        <w:rPr>
          <w:rFonts w:hint="eastAsia"/>
          <w:noProof/>
        </w:rPr>
        <w:t>数据接入表字段映射关系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04C45F4C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 xml:space="preserve">4.4 </w:t>
      </w:r>
      <w:r>
        <w:rPr>
          <w:rFonts w:hint="eastAsia"/>
          <w:noProof/>
        </w:rPr>
        <w:t>业务逻辑和库表变更规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7C88A41F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 xml:space="preserve">4.5 </w:t>
      </w:r>
      <w:r>
        <w:rPr>
          <w:rFonts w:hint="eastAsia"/>
          <w:noProof/>
        </w:rPr>
        <w:t>数据接入具体示例图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210D3E56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4.5.1 </w:t>
      </w:r>
      <w:r>
        <w:rPr>
          <w:rFonts w:hint="eastAsia"/>
          <w:noProof/>
        </w:rPr>
        <w:t>申请数据接入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141D3380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4.5.2 </w:t>
      </w:r>
      <w:r>
        <w:rPr>
          <w:rFonts w:hint="eastAsia"/>
          <w:noProof/>
        </w:rPr>
        <w:t>申请数据列表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3F4D6933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4.5.3 </w:t>
      </w:r>
      <w:r>
        <w:rPr>
          <w:rFonts w:hint="eastAsia"/>
          <w:noProof/>
        </w:rPr>
        <w:t>开始接入数据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17C9B01B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4.5.4 </w:t>
      </w:r>
      <w:r>
        <w:rPr>
          <w:rFonts w:hint="eastAsia"/>
          <w:noProof/>
        </w:rPr>
        <w:t>选择映射关系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2F75C8D6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4.5.5 </w:t>
      </w:r>
      <w:r>
        <w:rPr>
          <w:rFonts w:hint="eastAsia"/>
          <w:noProof/>
        </w:rPr>
        <w:t>抽取方式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54A68917" w14:textId="77777777" w:rsidR="001A063D" w:rsidRDefault="001A063D">
      <w:pPr>
        <w:pStyle w:val="TOC1"/>
        <w:tabs>
          <w:tab w:val="right" w:leader="dot" w:pos="8302"/>
        </w:tabs>
        <w:rPr>
          <w:rFonts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</w:rPr>
      </w:pPr>
      <w:r>
        <w:rPr>
          <w:rFonts w:hint="eastAsia"/>
          <w:noProof/>
        </w:rPr>
        <w:t>第五章</w:t>
      </w:r>
      <w:r>
        <w:rPr>
          <w:noProof/>
        </w:rPr>
        <w:t xml:space="preserve"> </w:t>
      </w:r>
      <w:r>
        <w:rPr>
          <w:rFonts w:hint="eastAsia"/>
          <w:noProof/>
        </w:rPr>
        <w:t>开发规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13E61EE9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 xml:space="preserve">5.1 </w:t>
      </w:r>
      <w:r>
        <w:rPr>
          <w:rFonts w:hint="eastAsia"/>
          <w:noProof/>
        </w:rPr>
        <w:t>合并小文件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7E3C852A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>5.2 ETL</w:t>
      </w:r>
      <w:r>
        <w:rPr>
          <w:rFonts w:hint="eastAsia"/>
          <w:noProof/>
        </w:rPr>
        <w:t>任务加大资源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72CDA91F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>5.3 azkaban</w:t>
      </w:r>
      <w:r>
        <w:rPr>
          <w:rFonts w:hint="eastAsia"/>
          <w:noProof/>
        </w:rPr>
        <w:t>调用脚本的问题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56DDF6AF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 xml:space="preserve">5.4 </w:t>
      </w:r>
      <w:r>
        <w:rPr>
          <w:rFonts w:hint="eastAsia"/>
          <w:noProof/>
        </w:rPr>
        <w:t>脚本开发规范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1C4D6B1F" w14:textId="77777777" w:rsidR="001A063D" w:rsidRDefault="001A063D">
      <w:pPr>
        <w:pStyle w:val="TOC1"/>
        <w:tabs>
          <w:tab w:val="right" w:leader="dot" w:pos="8302"/>
        </w:tabs>
        <w:rPr>
          <w:rFonts w:eastAsiaTheme="minorEastAsia" w:hAnsiTheme="minorHAnsi" w:cstheme="minorBidi"/>
          <w:b w:val="0"/>
          <w:bCs w:val="0"/>
          <w:caps w:val="0"/>
          <w:noProof/>
          <w:kern w:val="2"/>
          <w:sz w:val="24"/>
          <w:szCs w:val="24"/>
        </w:rPr>
      </w:pPr>
      <w:r>
        <w:rPr>
          <w:rFonts w:hint="eastAsia"/>
          <w:noProof/>
        </w:rPr>
        <w:t>第六章</w:t>
      </w:r>
      <w:r>
        <w:rPr>
          <w:noProof/>
        </w:rPr>
        <w:t xml:space="preserve"> </w:t>
      </w:r>
      <w:r>
        <w:rPr>
          <w:rFonts w:hint="eastAsia"/>
          <w:noProof/>
        </w:rPr>
        <w:t>数仓开发必备技能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</w:p>
    <w:p w14:paraId="61134C0B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t xml:space="preserve">6.1 </w:t>
      </w:r>
      <w:r>
        <w:rPr>
          <w:rFonts w:hint="eastAsia"/>
          <w:noProof/>
        </w:rPr>
        <w:t>高频率开窗函数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8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</w:p>
    <w:p w14:paraId="3C591C49" w14:textId="77777777" w:rsidR="001A063D" w:rsidRDefault="001A063D">
      <w:pPr>
        <w:pStyle w:val="TOC2"/>
        <w:tabs>
          <w:tab w:val="right" w:leader="dot" w:pos="8302"/>
        </w:tabs>
        <w:rPr>
          <w:rFonts w:eastAsiaTheme="minorEastAsia" w:hAnsiTheme="minorHAnsi" w:cstheme="minorBidi"/>
          <w:smallCaps w:val="0"/>
          <w:noProof/>
          <w:kern w:val="2"/>
          <w:sz w:val="24"/>
          <w:szCs w:val="24"/>
        </w:rPr>
      </w:pPr>
      <w:r>
        <w:rPr>
          <w:noProof/>
        </w:rPr>
        <w:lastRenderedPageBreak/>
        <w:t xml:space="preserve">6.2 </w:t>
      </w:r>
      <w:r>
        <w:rPr>
          <w:rFonts w:hint="eastAsia"/>
          <w:noProof/>
        </w:rPr>
        <w:t>大数据</w:t>
      </w:r>
      <w:r>
        <w:rPr>
          <w:noProof/>
        </w:rPr>
        <w:t>SQL</w:t>
      </w:r>
      <w:r>
        <w:rPr>
          <w:rFonts w:hint="eastAsia"/>
          <w:noProof/>
        </w:rPr>
        <w:t>与传统关系型数据库</w:t>
      </w:r>
      <w:r>
        <w:rPr>
          <w:noProof/>
        </w:rPr>
        <w:t>SQL</w:t>
      </w:r>
      <w:r>
        <w:rPr>
          <w:rFonts w:hint="eastAsia"/>
          <w:noProof/>
        </w:rPr>
        <w:t>的异同点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9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6</w:t>
      </w:r>
      <w:r>
        <w:rPr>
          <w:noProof/>
        </w:rPr>
        <w:fldChar w:fldCharType="end"/>
      </w:r>
    </w:p>
    <w:p w14:paraId="419EF1A3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6.2.1 </w:t>
      </w:r>
      <w:r>
        <w:rPr>
          <w:rFonts w:hint="eastAsia"/>
          <w:noProof/>
        </w:rPr>
        <w:t>大数据</w:t>
      </w:r>
      <w:r>
        <w:rPr>
          <w:noProof/>
        </w:rPr>
        <w:t>SQL</w:t>
      </w:r>
      <w:r>
        <w:rPr>
          <w:rFonts w:hint="eastAsia"/>
          <w:noProof/>
        </w:rPr>
        <w:t>不支持</w:t>
      </w:r>
      <w:r>
        <w:rPr>
          <w:noProof/>
        </w:rPr>
        <w:t>delet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9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6</w:t>
      </w:r>
      <w:r>
        <w:rPr>
          <w:noProof/>
        </w:rPr>
        <w:fldChar w:fldCharType="end"/>
      </w:r>
    </w:p>
    <w:p w14:paraId="09A8E13F" w14:textId="77777777" w:rsidR="001A063D" w:rsidRDefault="001A063D">
      <w:pPr>
        <w:pStyle w:val="TOC3"/>
        <w:tabs>
          <w:tab w:val="right" w:leader="dot" w:pos="8302"/>
        </w:tabs>
        <w:rPr>
          <w:rFonts w:eastAsiaTheme="minorEastAsia" w:hAnsiTheme="minorHAnsi" w:cstheme="minorBidi"/>
          <w:i w:val="0"/>
          <w:iCs w:val="0"/>
          <w:noProof/>
          <w:kern w:val="2"/>
          <w:sz w:val="24"/>
          <w:szCs w:val="24"/>
        </w:rPr>
      </w:pPr>
      <w:r>
        <w:rPr>
          <w:noProof/>
        </w:rPr>
        <w:t xml:space="preserve">6.2.2 </w:t>
      </w:r>
      <w:r>
        <w:rPr>
          <w:rFonts w:hint="eastAsia"/>
          <w:noProof/>
        </w:rPr>
        <w:t>大数据</w:t>
      </w:r>
      <w:r>
        <w:rPr>
          <w:noProof/>
        </w:rPr>
        <w:t>SQL</w:t>
      </w:r>
      <w:r>
        <w:rPr>
          <w:rFonts w:hint="eastAsia"/>
          <w:noProof/>
        </w:rPr>
        <w:t>不支持</w:t>
      </w:r>
      <w:r>
        <w:rPr>
          <w:noProof/>
        </w:rPr>
        <w:t>updat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42689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7</w:t>
      </w:r>
      <w:r>
        <w:rPr>
          <w:noProof/>
        </w:rPr>
        <w:fldChar w:fldCharType="end"/>
      </w:r>
    </w:p>
    <w:p w14:paraId="106B2B77" w14:textId="468B9253" w:rsidR="0083071E" w:rsidRDefault="0083071E">
      <w:pPr>
        <w:rPr>
          <w:rFonts w:asciiTheme="minorEastAsia" w:hAnsiTheme="minorEastAsia" w:cs="Arial"/>
          <w:b/>
        </w:rPr>
      </w:pPr>
      <w:r>
        <w:rPr>
          <w:rFonts w:asciiTheme="minorEastAsia" w:hAnsiTheme="minorEastAsia" w:cs="Arial"/>
          <w:b/>
        </w:rPr>
        <w:fldChar w:fldCharType="end"/>
      </w:r>
    </w:p>
    <w:p w14:paraId="73794A79" w14:textId="77777777" w:rsidR="0083071E" w:rsidRDefault="0083071E">
      <w:pPr>
        <w:rPr>
          <w:rFonts w:asciiTheme="minorEastAsia" w:hAnsiTheme="minorEastAsia" w:cs="Arial"/>
          <w:b/>
        </w:rPr>
      </w:pPr>
      <w:r>
        <w:rPr>
          <w:rFonts w:asciiTheme="minorEastAsia" w:hAnsiTheme="minorEastAsia" w:cs="Arial"/>
          <w:b/>
        </w:rPr>
        <w:br w:type="page"/>
      </w:r>
    </w:p>
    <w:p w14:paraId="6592A9DE" w14:textId="77777777" w:rsidR="0083071E" w:rsidRDefault="0083071E">
      <w:pPr>
        <w:rPr>
          <w:rFonts w:asciiTheme="minorEastAsia" w:hAnsiTheme="minorEastAsia" w:cs="Arial"/>
          <w:b/>
        </w:rPr>
      </w:pPr>
    </w:p>
    <w:p w14:paraId="67E2955D" w14:textId="7CD19C6E" w:rsidR="0083071E" w:rsidRDefault="0083071E">
      <w:pPr>
        <w:rPr>
          <w:rFonts w:asciiTheme="minorEastAsia" w:hAnsiTheme="minorEastAsia" w:cs="Arial"/>
          <w:b/>
        </w:rPr>
      </w:pPr>
    </w:p>
    <w:p w14:paraId="5A007778" w14:textId="77777777" w:rsidR="00D047B9" w:rsidRPr="00C75760" w:rsidRDefault="00D047B9">
      <w:pPr>
        <w:rPr>
          <w:rFonts w:asciiTheme="minorEastAsia" w:hAnsiTheme="minorEastAsia" w:cs="Arial"/>
          <w:b/>
        </w:rPr>
      </w:pPr>
    </w:p>
    <w:p w14:paraId="7A890299" w14:textId="77777777" w:rsidR="005B3E60" w:rsidRPr="0057090E" w:rsidRDefault="0057090E" w:rsidP="00DF2B33">
      <w:pPr>
        <w:pStyle w:val="1"/>
      </w:pPr>
      <w:bookmarkStart w:id="2" w:name="_Toc524076250"/>
      <w:bookmarkStart w:id="3" w:name="_Toc414268858"/>
      <w:r w:rsidRPr="0057090E">
        <w:rPr>
          <w:rFonts w:hint="eastAsia"/>
        </w:rPr>
        <w:t>第一章</w:t>
      </w:r>
      <w:r w:rsidRPr="0057090E">
        <w:rPr>
          <w:rFonts w:hint="eastAsia"/>
        </w:rPr>
        <w:t xml:space="preserve"> </w:t>
      </w:r>
      <w:bookmarkEnd w:id="2"/>
      <w:r w:rsidR="00C160F8">
        <w:rPr>
          <w:rFonts w:hint="eastAsia"/>
        </w:rPr>
        <w:t>前言</w:t>
      </w:r>
      <w:bookmarkEnd w:id="3"/>
    </w:p>
    <w:p w14:paraId="7535A469" w14:textId="77777777" w:rsidR="00C160F8" w:rsidRPr="00C160F8" w:rsidRDefault="00C160F8" w:rsidP="00DF2B33">
      <w:pPr>
        <w:pStyle w:val="2"/>
      </w:pPr>
      <w:bookmarkStart w:id="4" w:name="_Toc414268859"/>
      <w:r w:rsidRPr="00C160F8">
        <w:t>1.1 文档目的和适用对象</w:t>
      </w:r>
      <w:bookmarkEnd w:id="4"/>
    </w:p>
    <w:p w14:paraId="25F141AA" w14:textId="77777777" w:rsidR="00C160F8" w:rsidRPr="00C160F8" w:rsidRDefault="00C160F8" w:rsidP="00DF2B33">
      <w:pPr>
        <w:pStyle w:val="3"/>
      </w:pPr>
      <w:bookmarkStart w:id="5" w:name="_Toc414268860"/>
      <w:r w:rsidRPr="00C160F8">
        <w:t xml:space="preserve">1.1.1 </w:t>
      </w:r>
      <w:r w:rsidRPr="00C160F8">
        <w:t>文档目的</w:t>
      </w:r>
      <w:bookmarkEnd w:id="5"/>
    </w:p>
    <w:p w14:paraId="3370D16E" w14:textId="77777777" w:rsidR="00C160F8" w:rsidRPr="00C160F8" w:rsidRDefault="00C160F8" w:rsidP="00DF2B33">
      <w:r w:rsidRPr="00C160F8">
        <w:rPr>
          <w:rFonts w:hint="eastAsia"/>
        </w:rPr>
        <w:t>本文档将详细描述小赢大数据数仓开发流程以及注意事项，引导数仓开发同事按照正确的流程完成作业。</w:t>
      </w:r>
    </w:p>
    <w:p w14:paraId="0A1F250F" w14:textId="77777777" w:rsidR="00C160F8" w:rsidRPr="00C160F8" w:rsidRDefault="00C160F8" w:rsidP="00DF2B33">
      <w:pPr>
        <w:pStyle w:val="3"/>
      </w:pPr>
      <w:bookmarkStart w:id="6" w:name="_Toc414268861"/>
      <w:r w:rsidRPr="00C160F8">
        <w:t xml:space="preserve">1.1.2 </w:t>
      </w:r>
      <w:r w:rsidRPr="00C160F8">
        <w:t>适用对象</w:t>
      </w:r>
      <w:bookmarkEnd w:id="6"/>
    </w:p>
    <w:p w14:paraId="67DD577C" w14:textId="77777777" w:rsidR="00C160F8" w:rsidRPr="00C160F8" w:rsidRDefault="00C160F8" w:rsidP="00DF2B33">
      <w:r w:rsidRPr="00C160F8">
        <w:rPr>
          <w:rFonts w:hint="eastAsia"/>
        </w:rPr>
        <w:t>产品运营，数据分析，数据仓库开发等同事</w:t>
      </w:r>
    </w:p>
    <w:p w14:paraId="3172223D" w14:textId="77777777" w:rsidR="00C160F8" w:rsidRPr="00C160F8" w:rsidRDefault="00C160F8" w:rsidP="00DF2B33">
      <w:pPr>
        <w:pStyle w:val="2"/>
      </w:pPr>
      <w:bookmarkStart w:id="7" w:name="_Toc414268862"/>
      <w:r w:rsidRPr="00C160F8">
        <w:t>1.2 术语表</w:t>
      </w:r>
      <w:bookmarkEnd w:id="7"/>
    </w:p>
    <w:p w14:paraId="6BAD9D76" w14:textId="38B1323A" w:rsidR="004E7284" w:rsidRDefault="004E7284" w:rsidP="004E7284">
      <w:pPr>
        <w:pStyle w:val="af6"/>
        <w:rPr>
          <w:lang w:eastAsia="zh-CN"/>
        </w:rPr>
      </w:pPr>
      <w:r>
        <w:t>表格</w:t>
      </w:r>
      <w:r>
        <w:t xml:space="preserve"> </w:t>
      </w:r>
      <w:r>
        <w:fldChar w:fldCharType="begin"/>
      </w:r>
      <w:r>
        <w:instrText xml:space="preserve"> SEQ </w:instrText>
      </w:r>
      <w:r>
        <w:instrText>表格</w:instrText>
      </w:r>
      <w:r>
        <w:instrText xml:space="preserve"> \* ARABIC </w:instrText>
      </w:r>
      <w:r>
        <w:fldChar w:fldCharType="separate"/>
      </w:r>
      <w:r w:rsidR="00261115">
        <w:rPr>
          <w:noProof/>
        </w:rPr>
        <w:t>1</w:t>
      </w:r>
      <w:r>
        <w:fldChar w:fldCharType="end"/>
      </w:r>
      <w:r>
        <w:rPr>
          <w:rFonts w:hint="eastAsia"/>
        </w:rPr>
        <w:t xml:space="preserve"> </w:t>
      </w:r>
      <w:r w:rsidR="00A242FC">
        <w:rPr>
          <w:rFonts w:hint="eastAsia"/>
          <w:lang w:eastAsia="zh-CN"/>
        </w:rPr>
        <w:t>术语表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376"/>
        <w:gridCol w:w="6146"/>
      </w:tblGrid>
      <w:tr w:rsidR="000C6136" w:rsidRPr="00C75760" w14:paraId="5F1B96EF" w14:textId="77777777" w:rsidTr="000C6136">
        <w:trPr>
          <w:trHeight w:hRule="exact" w:val="454"/>
        </w:trPr>
        <w:tc>
          <w:tcPr>
            <w:tcW w:w="2376" w:type="dxa"/>
            <w:vAlign w:val="center"/>
          </w:tcPr>
          <w:p w14:paraId="0298511C" w14:textId="77777777" w:rsidR="000C6136" w:rsidRPr="00C75760" w:rsidRDefault="000C6136" w:rsidP="000C6136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C160F8">
              <w:rPr>
                <w:rFonts w:asciiTheme="minorEastAsia" w:eastAsiaTheme="minorEastAsia" w:hAnsiTheme="minorEastAsia" w:cs="Arial" w:hint="eastAsia"/>
              </w:rPr>
              <w:t>术语</w:t>
            </w:r>
          </w:p>
        </w:tc>
        <w:tc>
          <w:tcPr>
            <w:tcW w:w="6146" w:type="dxa"/>
            <w:vAlign w:val="center"/>
          </w:tcPr>
          <w:p w14:paraId="286C5592" w14:textId="77777777" w:rsidR="000C6136" w:rsidRPr="00C75760" w:rsidRDefault="000C6136" w:rsidP="00A242FC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C160F8">
              <w:rPr>
                <w:rFonts w:asciiTheme="minorEastAsia" w:eastAsiaTheme="minorEastAsia" w:hAnsiTheme="minorEastAsia" w:cs="Arial"/>
              </w:rPr>
              <w:t>解释</w:t>
            </w:r>
          </w:p>
        </w:tc>
      </w:tr>
      <w:tr w:rsidR="005C2381" w:rsidRPr="00C75760" w14:paraId="47DD7CAB" w14:textId="77777777" w:rsidTr="000C6136">
        <w:trPr>
          <w:trHeight w:hRule="exact" w:val="454"/>
        </w:trPr>
        <w:tc>
          <w:tcPr>
            <w:tcW w:w="2376" w:type="dxa"/>
            <w:vAlign w:val="center"/>
          </w:tcPr>
          <w:p w14:paraId="25E6A403" w14:textId="44A3A074" w:rsidR="005C2381" w:rsidRPr="00C160F8" w:rsidRDefault="00A242FC" w:rsidP="000C6136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 w:hint="eastAsia"/>
              </w:rPr>
              <w:t>ODS</w:t>
            </w:r>
          </w:p>
        </w:tc>
        <w:tc>
          <w:tcPr>
            <w:tcW w:w="6146" w:type="dxa"/>
            <w:vAlign w:val="center"/>
          </w:tcPr>
          <w:p w14:paraId="1C2EBB8B" w14:textId="52CB17A9" w:rsidR="005C2381" w:rsidRPr="00C160F8" w:rsidRDefault="00A242FC" w:rsidP="00A242FC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Operational Data Store</w:t>
            </w:r>
            <w:r>
              <w:rPr>
                <w:rFonts w:asciiTheme="minorEastAsia" w:eastAsiaTheme="minorEastAsia" w:hAnsiTheme="minorEastAsia" w:cs="Arial" w:hint="eastAsia"/>
              </w:rPr>
              <w:t>操作型存储数据</w:t>
            </w:r>
          </w:p>
        </w:tc>
      </w:tr>
      <w:tr w:rsidR="005C2381" w:rsidRPr="00C75760" w14:paraId="1D5BD27E" w14:textId="77777777" w:rsidTr="000C6136">
        <w:trPr>
          <w:trHeight w:hRule="exact" w:val="454"/>
        </w:trPr>
        <w:tc>
          <w:tcPr>
            <w:tcW w:w="2376" w:type="dxa"/>
            <w:vAlign w:val="center"/>
          </w:tcPr>
          <w:p w14:paraId="7855E5DF" w14:textId="5147397E" w:rsidR="005C2381" w:rsidRPr="00C160F8" w:rsidRDefault="00A242FC" w:rsidP="000C6136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 w:hint="eastAsia"/>
              </w:rPr>
              <w:t>SNAP</w:t>
            </w:r>
          </w:p>
        </w:tc>
        <w:tc>
          <w:tcPr>
            <w:tcW w:w="6146" w:type="dxa"/>
            <w:vAlign w:val="center"/>
          </w:tcPr>
          <w:p w14:paraId="12608F08" w14:textId="4813D30B" w:rsidR="005C2381" w:rsidRPr="00C160F8" w:rsidRDefault="00A242FC" w:rsidP="00A242FC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S</w:t>
            </w:r>
            <w:r w:rsidRPr="005C2381">
              <w:rPr>
                <w:rFonts w:asciiTheme="minorEastAsia" w:eastAsiaTheme="minorEastAsia" w:hAnsiTheme="minorEastAsia" w:cs="Arial"/>
              </w:rPr>
              <w:t>napshot</w:t>
            </w:r>
            <w:r>
              <w:rPr>
                <w:rFonts w:asciiTheme="minorEastAsia" w:eastAsiaTheme="minorEastAsia" w:hAnsiTheme="minorEastAsia" w:cs="Arial" w:hint="eastAsia"/>
              </w:rPr>
              <w:t>快照层数据</w:t>
            </w:r>
          </w:p>
        </w:tc>
      </w:tr>
      <w:tr w:rsidR="005C2381" w:rsidRPr="00C75760" w14:paraId="1CE42157" w14:textId="77777777" w:rsidTr="000C6136">
        <w:trPr>
          <w:trHeight w:hRule="exact" w:val="454"/>
        </w:trPr>
        <w:tc>
          <w:tcPr>
            <w:tcW w:w="2376" w:type="dxa"/>
            <w:vAlign w:val="center"/>
          </w:tcPr>
          <w:p w14:paraId="3F2637DC" w14:textId="7312DD69" w:rsidR="005C2381" w:rsidRPr="00C160F8" w:rsidRDefault="00A242FC" w:rsidP="000C6136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 w:hint="eastAsia"/>
              </w:rPr>
              <w:t>DW</w:t>
            </w:r>
          </w:p>
        </w:tc>
        <w:tc>
          <w:tcPr>
            <w:tcW w:w="6146" w:type="dxa"/>
            <w:vAlign w:val="center"/>
          </w:tcPr>
          <w:p w14:paraId="3839CFC2" w14:textId="54CA6CAA" w:rsidR="005C2381" w:rsidRPr="00C160F8" w:rsidRDefault="00A242FC" w:rsidP="00A242FC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C160F8">
              <w:rPr>
                <w:rFonts w:asciiTheme="minorEastAsia" w:eastAsiaTheme="minorEastAsia" w:hAnsiTheme="minorEastAsia" w:cs="Arial"/>
              </w:rPr>
              <w:t>data warehouse</w:t>
            </w:r>
            <w:r>
              <w:rPr>
                <w:rFonts w:asciiTheme="minorEastAsia" w:eastAsiaTheme="minorEastAsia" w:hAnsiTheme="minorEastAsia" w:cs="Arial" w:hint="eastAsia"/>
              </w:rPr>
              <w:t>数据仓库</w:t>
            </w:r>
          </w:p>
        </w:tc>
      </w:tr>
      <w:tr w:rsidR="00A242FC" w:rsidRPr="00C75760" w14:paraId="0281170B" w14:textId="77777777" w:rsidTr="000C6136">
        <w:trPr>
          <w:trHeight w:hRule="exact" w:val="454"/>
        </w:trPr>
        <w:tc>
          <w:tcPr>
            <w:tcW w:w="2376" w:type="dxa"/>
            <w:vAlign w:val="center"/>
          </w:tcPr>
          <w:p w14:paraId="54775E5D" w14:textId="2D5DA2F1" w:rsidR="00A242FC" w:rsidRDefault="00A242FC" w:rsidP="000C6136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 w:hint="eastAsia"/>
              </w:rPr>
              <w:t>DM</w:t>
            </w:r>
          </w:p>
        </w:tc>
        <w:tc>
          <w:tcPr>
            <w:tcW w:w="6146" w:type="dxa"/>
            <w:vAlign w:val="center"/>
          </w:tcPr>
          <w:p w14:paraId="026BF420" w14:textId="6D43A6B3" w:rsidR="00A242FC" w:rsidRPr="00C160F8" w:rsidRDefault="00A242FC" w:rsidP="00A242FC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Data Market</w:t>
            </w:r>
            <w:r>
              <w:rPr>
                <w:rFonts w:asciiTheme="minorEastAsia" w:eastAsiaTheme="minorEastAsia" w:hAnsiTheme="minorEastAsia" w:cs="Arial" w:hint="eastAsia"/>
              </w:rPr>
              <w:t>数据集市</w:t>
            </w:r>
          </w:p>
        </w:tc>
      </w:tr>
      <w:tr w:rsidR="00A242FC" w:rsidRPr="00C75760" w14:paraId="4E169DEE" w14:textId="77777777" w:rsidTr="000C6136">
        <w:trPr>
          <w:trHeight w:hRule="exact" w:val="454"/>
        </w:trPr>
        <w:tc>
          <w:tcPr>
            <w:tcW w:w="2376" w:type="dxa"/>
            <w:vAlign w:val="center"/>
          </w:tcPr>
          <w:p w14:paraId="766DD062" w14:textId="1E23B474" w:rsidR="00A242FC" w:rsidRDefault="00A242FC" w:rsidP="000C6136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 w:hint="eastAsia"/>
              </w:rPr>
              <w:t>APP</w:t>
            </w:r>
          </w:p>
        </w:tc>
        <w:tc>
          <w:tcPr>
            <w:tcW w:w="6146" w:type="dxa"/>
            <w:vAlign w:val="center"/>
          </w:tcPr>
          <w:p w14:paraId="6DE039CF" w14:textId="07A3523C" w:rsidR="00A242FC" w:rsidRPr="005C2381" w:rsidRDefault="00A242FC" w:rsidP="00A242FC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 w:hint="eastAsia"/>
              </w:rPr>
              <w:t>Application应用层</w:t>
            </w:r>
          </w:p>
        </w:tc>
      </w:tr>
    </w:tbl>
    <w:p w14:paraId="47FC949A" w14:textId="77777777" w:rsidR="000C6136" w:rsidRDefault="00A143AF" w:rsidP="00DF2B33">
      <w:pPr>
        <w:pStyle w:val="1"/>
      </w:pPr>
      <w:bookmarkStart w:id="8" w:name="_Toc524076251"/>
      <w:bookmarkStart w:id="9" w:name="_Toc414268863"/>
      <w:r w:rsidRPr="0057090E">
        <w:rPr>
          <w:rFonts w:hint="eastAsia"/>
        </w:rPr>
        <w:lastRenderedPageBreak/>
        <w:t>第</w:t>
      </w:r>
      <w:r>
        <w:rPr>
          <w:rFonts w:hint="eastAsia"/>
        </w:rPr>
        <w:t>二</w:t>
      </w:r>
      <w:r w:rsidRPr="0057090E">
        <w:rPr>
          <w:rFonts w:hint="eastAsia"/>
        </w:rPr>
        <w:t>章</w:t>
      </w:r>
      <w:r w:rsidR="000C6136" w:rsidRPr="000C6136">
        <w:rPr>
          <w:rFonts w:hint="eastAsia"/>
        </w:rPr>
        <w:t>系统简介</w:t>
      </w:r>
      <w:bookmarkStart w:id="10" w:name="_Toc524076254"/>
      <w:bookmarkEnd w:id="8"/>
      <w:bookmarkEnd w:id="9"/>
    </w:p>
    <w:p w14:paraId="3FDDC4E4" w14:textId="77777777" w:rsidR="000C6136" w:rsidRPr="000C6136" w:rsidRDefault="000C6136" w:rsidP="00DF2B33">
      <w:pPr>
        <w:pStyle w:val="2"/>
        <w:rPr>
          <w:sz w:val="28"/>
        </w:rPr>
      </w:pPr>
      <w:bookmarkStart w:id="11" w:name="_Toc414268864"/>
      <w:r w:rsidRPr="000C6136">
        <w:t>2.1 小赢大数据数仓体系</w:t>
      </w:r>
      <w:bookmarkEnd w:id="11"/>
    </w:p>
    <w:p w14:paraId="39D73CB7" w14:textId="77777777" w:rsidR="000C6136" w:rsidRPr="000C6136" w:rsidRDefault="000C6136" w:rsidP="00DF2B33">
      <w:r>
        <w:rPr>
          <w:rFonts w:hint="eastAsia"/>
        </w:rPr>
        <w:t xml:space="preserve">  </w:t>
      </w:r>
      <w:r w:rsidRPr="000C6136">
        <w:t>小赢小赢的大数据数据仓库整体体系架构底层基于</w:t>
      </w:r>
      <w:r w:rsidRPr="000C6136">
        <w:t>Hadoop</w:t>
      </w:r>
      <w:r w:rsidRPr="000C6136">
        <w:t>平台进行构建，采用</w:t>
      </w:r>
      <w:r w:rsidRPr="000C6136">
        <w:t>hive</w:t>
      </w:r>
      <w:r w:rsidRPr="000C6136">
        <w:t>管理数仓元数据。小赢数据仓库主要分为五层，</w:t>
      </w:r>
      <w:r w:rsidRPr="000C6136">
        <w:t>ODS</w:t>
      </w:r>
      <w:r w:rsidRPr="000C6136">
        <w:t>，</w:t>
      </w:r>
      <w:r w:rsidRPr="000C6136">
        <w:t>SNAP</w:t>
      </w:r>
      <w:r w:rsidRPr="000C6136">
        <w:t>，</w:t>
      </w:r>
      <w:r w:rsidRPr="000C6136">
        <w:t>DW</w:t>
      </w:r>
      <w:r w:rsidRPr="000C6136">
        <w:t>，</w:t>
      </w:r>
      <w:r w:rsidRPr="000C6136">
        <w:t>MART</w:t>
      </w:r>
      <w:r w:rsidRPr="000C6136">
        <w:t>，</w:t>
      </w:r>
      <w:r w:rsidRPr="000C6136">
        <w:t>APP</w:t>
      </w:r>
      <w:r w:rsidRPr="000C6136">
        <w:t>层。</w:t>
      </w:r>
    </w:p>
    <w:p w14:paraId="114102D0" w14:textId="77777777" w:rsidR="000C6136" w:rsidRDefault="000C6136" w:rsidP="00DF2B33">
      <w:pPr>
        <w:pStyle w:val="2"/>
      </w:pPr>
      <w:bookmarkStart w:id="12" w:name="_Toc414268865"/>
      <w:r w:rsidRPr="000C6136">
        <w:t>2.2 小赢大数据数仓体架构图</w:t>
      </w:r>
      <w:bookmarkEnd w:id="12"/>
    </w:p>
    <w:p w14:paraId="4DA39F7F" w14:textId="77777777" w:rsidR="004D627F" w:rsidRDefault="000C6136" w:rsidP="004D627F">
      <w:pPr>
        <w:pStyle w:val="a3"/>
        <w:keepNext/>
        <w:spacing w:before="300" w:after="300"/>
      </w:pPr>
      <w:r w:rsidRPr="000C6136">
        <w:rPr>
          <w:rFonts w:asciiTheme="minorEastAsia" w:eastAsiaTheme="minorEastAsia" w:hAnsiTheme="minorEastAsia" w:cs="Arial" w:hint="eastAsia"/>
          <w:noProof/>
        </w:rPr>
        <w:drawing>
          <wp:inline distT="0" distB="0" distL="0" distR="0" wp14:anchorId="24EDE628" wp14:editId="55A349AC">
            <wp:extent cx="5270500" cy="2768600"/>
            <wp:effectExtent l="0" t="0" r="12700" b="0"/>
            <wp:docPr id="1" name="图片 1" descr="Macintosh HD:Users:zhoubing:Documents:XDWDeveloper'sGuide: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intosh HD:Users:zhoubing:Documents:XDWDeveloper'sGuide:1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6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5A03C" w14:textId="56DBE79F" w:rsidR="000C6136" w:rsidRDefault="004D627F" w:rsidP="004D627F">
      <w:pPr>
        <w:pStyle w:val="afa"/>
        <w:jc w:val="center"/>
        <w:rPr>
          <w:rFonts w:asciiTheme="minorEastAsia" w:eastAsiaTheme="minorEastAsia" w:hAnsiTheme="minorEastAsia" w:cs="Arial"/>
        </w:rPr>
      </w:pPr>
      <w:r>
        <w:t>图</w:t>
      </w:r>
      <w:r>
        <w:t xml:space="preserve"> 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</w:instrText>
      </w:r>
      <w:r>
        <w:fldChar w:fldCharType="separate"/>
      </w:r>
      <w:r w:rsidR="00261115">
        <w:rPr>
          <w:noProof/>
        </w:rPr>
        <w:t>1</w:t>
      </w:r>
      <w:r>
        <w:fldChar w:fldCharType="end"/>
      </w:r>
      <w:r w:rsidRPr="004D627F">
        <w:t>小赢大数据数仓体架构图</w:t>
      </w:r>
    </w:p>
    <w:p w14:paraId="45FD4BB3" w14:textId="00E09DB0" w:rsidR="0083071E" w:rsidRDefault="0083071E" w:rsidP="00A242FC">
      <w:pPr>
        <w:rPr>
          <w:rFonts w:asciiTheme="minorEastAsia" w:hAnsiTheme="minorEastAsia" w:cs="Arial"/>
        </w:rPr>
      </w:pPr>
      <w:r>
        <w:rPr>
          <w:rFonts w:asciiTheme="minorEastAsia" w:hAnsiTheme="minorEastAsia" w:cs="Arial"/>
        </w:rPr>
        <w:br w:type="page"/>
      </w:r>
    </w:p>
    <w:p w14:paraId="54A94B96" w14:textId="77777777" w:rsidR="00B43F51" w:rsidRDefault="00B43F51" w:rsidP="00DF2B33">
      <w:pPr>
        <w:pStyle w:val="1"/>
      </w:pPr>
      <w:bookmarkStart w:id="13" w:name="_Toc414268866"/>
      <w:r w:rsidRPr="0057090E">
        <w:rPr>
          <w:rFonts w:hint="eastAsia"/>
        </w:rPr>
        <w:lastRenderedPageBreak/>
        <w:t>第</w:t>
      </w:r>
      <w:r>
        <w:rPr>
          <w:rFonts w:hint="eastAsia"/>
        </w:rPr>
        <w:t>三</w:t>
      </w:r>
      <w:r w:rsidRPr="0057090E">
        <w:rPr>
          <w:rFonts w:hint="eastAsia"/>
        </w:rPr>
        <w:t>章</w:t>
      </w:r>
      <w:r w:rsidR="000C6136" w:rsidRPr="000C6136">
        <w:rPr>
          <w:rFonts w:hint="eastAsia"/>
        </w:rPr>
        <w:t>命名规范</w:t>
      </w:r>
      <w:bookmarkEnd w:id="13"/>
    </w:p>
    <w:p w14:paraId="7DC5894A" w14:textId="77777777" w:rsidR="000C6136" w:rsidRPr="000C6136" w:rsidRDefault="000C6136" w:rsidP="00DF2B33">
      <w:pPr>
        <w:pStyle w:val="2"/>
      </w:pPr>
      <w:bookmarkStart w:id="14" w:name="_Toc414268867"/>
      <w:bookmarkEnd w:id="10"/>
      <w:r w:rsidRPr="000C6136">
        <w:t>3.1 数仓基本命名规范</w:t>
      </w:r>
      <w:bookmarkEnd w:id="14"/>
    </w:p>
    <w:p w14:paraId="1E30C6E2" w14:textId="77777777" w:rsidR="000C6136" w:rsidRPr="000C6136" w:rsidRDefault="000C6136" w:rsidP="00DF2B33">
      <w:r w:rsidRPr="000C6136">
        <w:rPr>
          <w:rFonts w:hint="eastAsia"/>
        </w:rPr>
        <w:t>如下讲解每一层的命名规范</w:t>
      </w:r>
    </w:p>
    <w:p w14:paraId="504A8E43" w14:textId="77777777" w:rsidR="00D70022" w:rsidRPr="0031472E" w:rsidRDefault="000C6136" w:rsidP="00DF2B33">
      <w:pPr>
        <w:pStyle w:val="3"/>
      </w:pPr>
      <w:bookmarkStart w:id="15" w:name="_Toc414268868"/>
      <w:r w:rsidRPr="000C6136">
        <w:t xml:space="preserve">3.1.1 </w:t>
      </w:r>
      <w:r w:rsidRPr="000C6136">
        <w:t>数据分层代码命名规范</w:t>
      </w:r>
      <w:bookmarkEnd w:id="15"/>
    </w:p>
    <w:p w14:paraId="57408917" w14:textId="77777777" w:rsidR="00D70022" w:rsidRPr="00D70022" w:rsidRDefault="00D70022" w:rsidP="000C6136">
      <w:pPr>
        <w:rPr>
          <w:rFonts w:asciiTheme="minorEastAsia" w:hAnsiTheme="minorEastAsia" w:cs="Arial"/>
          <w:b/>
        </w:rPr>
      </w:pPr>
    </w:p>
    <w:p w14:paraId="69A60ED4" w14:textId="2886ED29" w:rsidR="004E7284" w:rsidRDefault="004E7284" w:rsidP="004E7284">
      <w:pPr>
        <w:pStyle w:val="af6"/>
        <w:rPr>
          <w:lang w:eastAsia="zh-CN"/>
        </w:rPr>
      </w:pPr>
      <w:r>
        <w:rPr>
          <w:lang w:eastAsia="zh-CN"/>
        </w:rPr>
        <w:t>表格</w:t>
      </w:r>
      <w:r>
        <w:rPr>
          <w:lang w:eastAsia="zh-CN"/>
        </w:rPr>
        <w:t xml:space="preserve"> </w:t>
      </w:r>
      <w:r>
        <w:fldChar w:fldCharType="begin"/>
      </w:r>
      <w:r>
        <w:rPr>
          <w:lang w:eastAsia="zh-CN"/>
        </w:rPr>
        <w:instrText xml:space="preserve"> SEQ </w:instrText>
      </w:r>
      <w:r>
        <w:rPr>
          <w:lang w:eastAsia="zh-CN"/>
        </w:rPr>
        <w:instrText>表格</w:instrText>
      </w:r>
      <w:r>
        <w:rPr>
          <w:lang w:eastAsia="zh-CN"/>
        </w:rPr>
        <w:instrText xml:space="preserve"> \* ARABIC </w:instrText>
      </w:r>
      <w:r>
        <w:fldChar w:fldCharType="separate"/>
      </w:r>
      <w:r w:rsidR="00261115">
        <w:rPr>
          <w:noProof/>
          <w:lang w:eastAsia="zh-CN"/>
        </w:rPr>
        <w:t>2</w:t>
      </w:r>
      <w:r>
        <w:fldChar w:fldCharType="end"/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数据分层代码规范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384"/>
        <w:gridCol w:w="1134"/>
        <w:gridCol w:w="6010"/>
      </w:tblGrid>
      <w:tr w:rsidR="00D70022" w14:paraId="20E7FAAF" w14:textId="77777777" w:rsidTr="00A242FC">
        <w:tc>
          <w:tcPr>
            <w:tcW w:w="1384" w:type="dxa"/>
          </w:tcPr>
          <w:p w14:paraId="61D80EA5" w14:textId="77777777" w:rsidR="00D70022" w:rsidRPr="005C2381" w:rsidRDefault="00D70022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 w:hint="eastAsia"/>
              </w:rPr>
              <w:t>用途</w:t>
            </w:r>
          </w:p>
        </w:tc>
        <w:tc>
          <w:tcPr>
            <w:tcW w:w="1134" w:type="dxa"/>
          </w:tcPr>
          <w:p w14:paraId="38B6C13C" w14:textId="77777777" w:rsidR="00D70022" w:rsidRPr="005C2381" w:rsidRDefault="00D70022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约定名</w:t>
            </w:r>
          </w:p>
        </w:tc>
        <w:tc>
          <w:tcPr>
            <w:tcW w:w="6010" w:type="dxa"/>
          </w:tcPr>
          <w:p w14:paraId="561FE6D9" w14:textId="77777777" w:rsidR="00D70022" w:rsidRPr="005C2381" w:rsidRDefault="00D70022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 w:hint="eastAsia"/>
              </w:rPr>
              <w:t>说明</w:t>
            </w:r>
          </w:p>
        </w:tc>
      </w:tr>
      <w:tr w:rsidR="00D70022" w14:paraId="117B3FBF" w14:textId="77777777" w:rsidTr="00A242FC">
        <w:tc>
          <w:tcPr>
            <w:tcW w:w="1384" w:type="dxa"/>
          </w:tcPr>
          <w:p w14:paraId="7E88DBF8" w14:textId="77651097" w:rsidR="00D70022" w:rsidRPr="005C2381" w:rsidRDefault="00D70022" w:rsidP="00A242FC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ODS</w:t>
            </w:r>
          </w:p>
        </w:tc>
        <w:tc>
          <w:tcPr>
            <w:tcW w:w="1134" w:type="dxa"/>
          </w:tcPr>
          <w:p w14:paraId="636BB579" w14:textId="77777777" w:rsidR="00D70022" w:rsidRPr="005C2381" w:rsidRDefault="00D70022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xy_ods</w:t>
            </w:r>
          </w:p>
        </w:tc>
        <w:tc>
          <w:tcPr>
            <w:tcW w:w="6010" w:type="dxa"/>
          </w:tcPr>
          <w:p w14:paraId="30E30D20" w14:textId="0DBEDEAA" w:rsidR="00D70022" w:rsidRPr="005C2381" w:rsidRDefault="00D70022" w:rsidP="00693020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数仓贴源层，存放业务库增量或全量数据，操作型数据存储</w:t>
            </w:r>
          </w:p>
        </w:tc>
      </w:tr>
      <w:tr w:rsidR="00D70022" w14:paraId="1DD56190" w14:textId="77777777" w:rsidTr="00A242FC">
        <w:tc>
          <w:tcPr>
            <w:tcW w:w="1384" w:type="dxa"/>
            <w:vAlign w:val="center"/>
          </w:tcPr>
          <w:p w14:paraId="404941ED" w14:textId="7B3A7ACC" w:rsidR="00D70022" w:rsidRPr="005C2381" w:rsidRDefault="00D70022" w:rsidP="00A242FC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SNAP</w:t>
            </w:r>
          </w:p>
        </w:tc>
        <w:tc>
          <w:tcPr>
            <w:tcW w:w="1134" w:type="dxa"/>
            <w:vAlign w:val="center"/>
          </w:tcPr>
          <w:p w14:paraId="5572FC22" w14:textId="77777777" w:rsidR="00D70022" w:rsidRPr="005C2381" w:rsidRDefault="00D70022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xy_snap</w:t>
            </w:r>
          </w:p>
        </w:tc>
        <w:tc>
          <w:tcPr>
            <w:tcW w:w="6010" w:type="dxa"/>
            <w:vAlign w:val="center"/>
          </w:tcPr>
          <w:p w14:paraId="373F98CA" w14:textId="77777777" w:rsidR="00D70022" w:rsidRPr="005C2381" w:rsidRDefault="00D70022" w:rsidP="00693020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数仓快照层，存放业务库某一个时间点的</w:t>
            </w:r>
            <w:r w:rsidRPr="005C2381">
              <w:rPr>
                <w:rFonts w:asciiTheme="minorEastAsia" w:eastAsiaTheme="minorEastAsia" w:hAnsiTheme="minorEastAsia" w:cs="Arial"/>
              </w:rPr>
              <w:br/>
              <w:t>快照数据，快照数据存储</w:t>
            </w:r>
          </w:p>
        </w:tc>
      </w:tr>
      <w:tr w:rsidR="00D70022" w14:paraId="3FEC8C28" w14:textId="77777777" w:rsidTr="00A242FC">
        <w:tc>
          <w:tcPr>
            <w:tcW w:w="1384" w:type="dxa"/>
            <w:vAlign w:val="center"/>
          </w:tcPr>
          <w:p w14:paraId="1E0CA589" w14:textId="0D85CD63" w:rsidR="00D70022" w:rsidRPr="005C2381" w:rsidRDefault="00D70022" w:rsidP="00A242FC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DW</w:t>
            </w:r>
          </w:p>
        </w:tc>
        <w:tc>
          <w:tcPr>
            <w:tcW w:w="1134" w:type="dxa"/>
            <w:vAlign w:val="center"/>
          </w:tcPr>
          <w:p w14:paraId="6637328A" w14:textId="77777777" w:rsidR="00D70022" w:rsidRPr="005C2381" w:rsidRDefault="00D70022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xy_dw</w:t>
            </w:r>
          </w:p>
        </w:tc>
        <w:tc>
          <w:tcPr>
            <w:tcW w:w="6010" w:type="dxa"/>
            <w:vAlign w:val="center"/>
          </w:tcPr>
          <w:p w14:paraId="6E9AB3B1" w14:textId="77777777" w:rsidR="00D70022" w:rsidRPr="005C2381" w:rsidRDefault="00D70022" w:rsidP="00693020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数仓模型层，主要存放事实表以及维度表，</w:t>
            </w:r>
            <w:r w:rsidRPr="005C2381">
              <w:rPr>
                <w:rFonts w:asciiTheme="minorEastAsia" w:eastAsiaTheme="minorEastAsia" w:hAnsiTheme="minorEastAsia" w:cs="Arial"/>
              </w:rPr>
              <w:br/>
              <w:t>宽表等数仓etl之后的表，数据模型数据存储</w:t>
            </w:r>
          </w:p>
        </w:tc>
      </w:tr>
      <w:tr w:rsidR="00D70022" w14:paraId="11FFE795" w14:textId="77777777" w:rsidTr="00A242FC">
        <w:tc>
          <w:tcPr>
            <w:tcW w:w="1384" w:type="dxa"/>
            <w:vAlign w:val="center"/>
          </w:tcPr>
          <w:p w14:paraId="70C9A1EF" w14:textId="61250A62" w:rsidR="00D70022" w:rsidRPr="005C2381" w:rsidRDefault="00D70022" w:rsidP="00A242FC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Mart</w:t>
            </w:r>
          </w:p>
        </w:tc>
        <w:tc>
          <w:tcPr>
            <w:tcW w:w="1134" w:type="dxa"/>
            <w:vAlign w:val="center"/>
          </w:tcPr>
          <w:p w14:paraId="02565200" w14:textId="77777777" w:rsidR="00D70022" w:rsidRPr="005C2381" w:rsidRDefault="00D70022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xy_mart</w:t>
            </w:r>
          </w:p>
        </w:tc>
        <w:tc>
          <w:tcPr>
            <w:tcW w:w="6010" w:type="dxa"/>
            <w:vAlign w:val="center"/>
          </w:tcPr>
          <w:p w14:paraId="44948D5C" w14:textId="77777777" w:rsidR="00D70022" w:rsidRPr="005C2381" w:rsidRDefault="00D70022" w:rsidP="00693020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数据集市层，主要存储各个集市的主题数据，</w:t>
            </w:r>
            <w:r w:rsidRPr="005C2381">
              <w:rPr>
                <w:rFonts w:asciiTheme="minorEastAsia" w:eastAsiaTheme="minorEastAsia" w:hAnsiTheme="minorEastAsia" w:cs="Arial"/>
              </w:rPr>
              <w:br/>
              <w:t>数据集市存储</w:t>
            </w:r>
          </w:p>
        </w:tc>
      </w:tr>
      <w:tr w:rsidR="00D70022" w14:paraId="13194D5E" w14:textId="77777777" w:rsidTr="00A242FC">
        <w:tc>
          <w:tcPr>
            <w:tcW w:w="1384" w:type="dxa"/>
            <w:vAlign w:val="center"/>
          </w:tcPr>
          <w:p w14:paraId="2163EB7D" w14:textId="650C2D03" w:rsidR="00D70022" w:rsidRPr="005C2381" w:rsidRDefault="00D70022" w:rsidP="00A242FC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APP</w:t>
            </w:r>
          </w:p>
        </w:tc>
        <w:tc>
          <w:tcPr>
            <w:tcW w:w="1134" w:type="dxa"/>
            <w:vAlign w:val="center"/>
          </w:tcPr>
          <w:p w14:paraId="114DE245" w14:textId="77777777" w:rsidR="00D70022" w:rsidRPr="005C2381" w:rsidRDefault="00D70022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xy_app</w:t>
            </w:r>
          </w:p>
        </w:tc>
        <w:tc>
          <w:tcPr>
            <w:tcW w:w="6010" w:type="dxa"/>
            <w:vAlign w:val="center"/>
          </w:tcPr>
          <w:p w14:paraId="73EE2BF5" w14:textId="77777777" w:rsidR="00D70022" w:rsidRPr="005C2381" w:rsidRDefault="00D70022" w:rsidP="00693020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数据应用层，主要存放各个主题</w:t>
            </w:r>
            <w:r w:rsidRPr="005C2381">
              <w:rPr>
                <w:rFonts w:asciiTheme="minorEastAsia" w:eastAsiaTheme="minorEastAsia" w:hAnsiTheme="minorEastAsia" w:cs="Arial"/>
              </w:rPr>
              <w:br/>
              <w:t>或者跨主题的指标统计等，数据应用存储</w:t>
            </w:r>
          </w:p>
        </w:tc>
      </w:tr>
    </w:tbl>
    <w:p w14:paraId="4CB9D043" w14:textId="77777777" w:rsidR="000C6136" w:rsidRDefault="000C6136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0F776E43" w14:textId="77777777" w:rsidR="00EA3462" w:rsidRDefault="00EA3462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73CDC499" w14:textId="77777777" w:rsidR="00EA3462" w:rsidRDefault="00EA3462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37FC0DA1" w14:textId="77777777" w:rsidR="00EA3462" w:rsidRDefault="00EA3462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5BA3B0A1" w14:textId="77777777" w:rsidR="00EA3462" w:rsidRDefault="00EA3462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31BBF3D8" w14:textId="77777777" w:rsidR="00EA3462" w:rsidRDefault="00EA3462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128679C4" w14:textId="77777777" w:rsidR="00EA3462" w:rsidRDefault="00EA3462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4BFA14F1" w14:textId="77777777" w:rsidR="00EA3462" w:rsidRPr="000C6136" w:rsidRDefault="00EA3462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540238FE" w14:textId="77777777" w:rsidR="000C6136" w:rsidRDefault="000C6136" w:rsidP="00DF2B33">
      <w:pPr>
        <w:pStyle w:val="3"/>
      </w:pPr>
      <w:bookmarkStart w:id="16" w:name="_Toc414268869"/>
      <w:r w:rsidRPr="000C6136">
        <w:lastRenderedPageBreak/>
        <w:t xml:space="preserve">3.1.2 </w:t>
      </w:r>
      <w:r w:rsidRPr="000C6136">
        <w:t>数仓各层脚本命名规范</w:t>
      </w:r>
      <w:bookmarkEnd w:id="16"/>
    </w:p>
    <w:p w14:paraId="771B6650" w14:textId="6F8416F3" w:rsidR="00375B33" w:rsidRDefault="00375B33" w:rsidP="00375B33">
      <w:pPr>
        <w:pStyle w:val="afa"/>
        <w:keepNext/>
        <w:jc w:val="center"/>
      </w:pPr>
      <w:r>
        <w:rPr>
          <w:rFonts w:hint="eastAsia"/>
        </w:rPr>
        <w:t>表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SEQ </w:instrText>
      </w:r>
      <w:r>
        <w:rPr>
          <w:rFonts w:hint="eastAsia"/>
        </w:rPr>
        <w:instrText>表格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261115">
        <w:rPr>
          <w:noProof/>
        </w:rPr>
        <w:t>3</w:t>
      </w:r>
      <w:r>
        <w:fldChar w:fldCharType="end"/>
      </w:r>
      <w:r>
        <w:rPr>
          <w:rFonts w:hint="eastAsia"/>
        </w:rPr>
        <w:t xml:space="preserve"> </w:t>
      </w:r>
      <w:r>
        <w:rPr>
          <w:rFonts w:hint="eastAsia"/>
        </w:rPr>
        <w:t>数仓各层脚本命名规范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242"/>
        <w:gridCol w:w="2308"/>
        <w:gridCol w:w="4978"/>
      </w:tblGrid>
      <w:tr w:rsidR="007E474B" w14:paraId="4673FB7A" w14:textId="77777777" w:rsidTr="00A242FC">
        <w:tc>
          <w:tcPr>
            <w:tcW w:w="1242" w:type="dxa"/>
            <w:vAlign w:val="bottom"/>
          </w:tcPr>
          <w:p w14:paraId="74514123" w14:textId="77777777" w:rsidR="007E474B" w:rsidRPr="005C2381" w:rsidRDefault="007E474B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数仓层级</w:t>
            </w:r>
          </w:p>
        </w:tc>
        <w:tc>
          <w:tcPr>
            <w:tcW w:w="2308" w:type="dxa"/>
            <w:vAlign w:val="bottom"/>
          </w:tcPr>
          <w:p w14:paraId="6C3CC5E3" w14:textId="77777777" w:rsidR="007E474B" w:rsidRPr="005C2381" w:rsidRDefault="007E474B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脚本命名规范</w:t>
            </w:r>
          </w:p>
        </w:tc>
        <w:tc>
          <w:tcPr>
            <w:tcW w:w="4978" w:type="dxa"/>
            <w:vAlign w:val="bottom"/>
          </w:tcPr>
          <w:p w14:paraId="72807E23" w14:textId="77777777" w:rsidR="007E474B" w:rsidRPr="005C2381" w:rsidRDefault="007E474B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示例</w:t>
            </w:r>
          </w:p>
        </w:tc>
      </w:tr>
      <w:tr w:rsidR="007E474B" w14:paraId="2E092F44" w14:textId="77777777" w:rsidTr="00A242FC">
        <w:tc>
          <w:tcPr>
            <w:tcW w:w="1242" w:type="dxa"/>
          </w:tcPr>
          <w:p w14:paraId="6A834D69" w14:textId="77777777" w:rsidR="007E474B" w:rsidRPr="005C2381" w:rsidRDefault="007E474B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ODS</w:t>
            </w:r>
          </w:p>
        </w:tc>
        <w:tc>
          <w:tcPr>
            <w:tcW w:w="2308" w:type="dxa"/>
          </w:tcPr>
          <w:p w14:paraId="4A3DAA08" w14:textId="77777777" w:rsidR="007E474B" w:rsidRPr="005C2381" w:rsidRDefault="007E474B" w:rsidP="00613AF5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datax_库名_db_表名.sh</w:t>
            </w:r>
          </w:p>
        </w:tc>
        <w:tc>
          <w:tcPr>
            <w:tcW w:w="4978" w:type="dxa"/>
          </w:tcPr>
          <w:p w14:paraId="3AB0DC88" w14:textId="77777777" w:rsidR="007E474B" w:rsidRPr="005C2381" w:rsidRDefault="007E474B" w:rsidP="00613AF5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datax_yingzhongtong_rc_db_production.sh</w:t>
            </w:r>
          </w:p>
        </w:tc>
      </w:tr>
      <w:tr w:rsidR="007E474B" w14:paraId="1931B69E" w14:textId="77777777" w:rsidTr="00A242FC">
        <w:tc>
          <w:tcPr>
            <w:tcW w:w="1242" w:type="dxa"/>
          </w:tcPr>
          <w:p w14:paraId="3166FFB9" w14:textId="77777777" w:rsidR="007E474B" w:rsidRPr="005C2381" w:rsidRDefault="007E474B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SNAP</w:t>
            </w:r>
          </w:p>
        </w:tc>
        <w:tc>
          <w:tcPr>
            <w:tcW w:w="2308" w:type="dxa"/>
          </w:tcPr>
          <w:p w14:paraId="576D22A3" w14:textId="77777777" w:rsidR="007E474B" w:rsidRPr="005C2381" w:rsidRDefault="007E474B" w:rsidP="00613AF5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snap_库名_db_表名.sh</w:t>
            </w:r>
          </w:p>
        </w:tc>
        <w:tc>
          <w:tcPr>
            <w:tcW w:w="4978" w:type="dxa"/>
          </w:tcPr>
          <w:p w14:paraId="10D6BD88" w14:textId="77777777" w:rsidR="007E474B" w:rsidRPr="005C2381" w:rsidRDefault="007E474B" w:rsidP="00613AF5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snap_yingzhongtong_rc_db_production.sh</w:t>
            </w:r>
          </w:p>
        </w:tc>
      </w:tr>
      <w:tr w:rsidR="007E474B" w14:paraId="0FA4A76B" w14:textId="77777777" w:rsidTr="00A242FC">
        <w:tc>
          <w:tcPr>
            <w:tcW w:w="1242" w:type="dxa"/>
          </w:tcPr>
          <w:p w14:paraId="23378552" w14:textId="77777777" w:rsidR="007E474B" w:rsidRPr="005C2381" w:rsidRDefault="007E474B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DW</w:t>
            </w:r>
          </w:p>
        </w:tc>
        <w:tc>
          <w:tcPr>
            <w:tcW w:w="2308" w:type="dxa"/>
          </w:tcPr>
          <w:p w14:paraId="24025DED" w14:textId="77777777" w:rsidR="007E474B" w:rsidRPr="005C2381" w:rsidRDefault="007E474B" w:rsidP="00613AF5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dw_(fact/dim)_表名.sh</w:t>
            </w:r>
          </w:p>
        </w:tc>
        <w:tc>
          <w:tcPr>
            <w:tcW w:w="4978" w:type="dxa"/>
          </w:tcPr>
          <w:p w14:paraId="09DA1D59" w14:textId="77777777" w:rsidR="007E474B" w:rsidRPr="005C2381" w:rsidRDefault="007E474B" w:rsidP="00613AF5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dw_fact_current_sale.sh,dw_dim_sku_info.sh</w:t>
            </w:r>
          </w:p>
        </w:tc>
      </w:tr>
      <w:tr w:rsidR="007E474B" w14:paraId="64E8CD2A" w14:textId="77777777" w:rsidTr="00A242FC">
        <w:tc>
          <w:tcPr>
            <w:tcW w:w="1242" w:type="dxa"/>
          </w:tcPr>
          <w:p w14:paraId="3AB75D4F" w14:textId="77777777" w:rsidR="007E474B" w:rsidRPr="005C2381" w:rsidRDefault="007E474B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MART</w:t>
            </w:r>
          </w:p>
        </w:tc>
        <w:tc>
          <w:tcPr>
            <w:tcW w:w="2308" w:type="dxa"/>
          </w:tcPr>
          <w:p w14:paraId="27836456" w14:textId="77777777" w:rsidR="007E474B" w:rsidRPr="005C2381" w:rsidRDefault="007E474B" w:rsidP="00613AF5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主题_表名.sh</w:t>
            </w:r>
          </w:p>
        </w:tc>
        <w:tc>
          <w:tcPr>
            <w:tcW w:w="4978" w:type="dxa"/>
          </w:tcPr>
          <w:p w14:paraId="76ACF967" w14:textId="77777777" w:rsidR="007E474B" w:rsidRPr="005C2381" w:rsidRDefault="007E474B" w:rsidP="00613AF5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jrb_investing_info.sh</w:t>
            </w:r>
          </w:p>
        </w:tc>
      </w:tr>
      <w:tr w:rsidR="007E474B" w14:paraId="6DC43B6A" w14:textId="77777777" w:rsidTr="00A242FC">
        <w:tc>
          <w:tcPr>
            <w:tcW w:w="1242" w:type="dxa"/>
          </w:tcPr>
          <w:p w14:paraId="5213C210" w14:textId="77777777" w:rsidR="007E474B" w:rsidRPr="005C2381" w:rsidRDefault="007E474B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APP</w:t>
            </w:r>
          </w:p>
        </w:tc>
        <w:tc>
          <w:tcPr>
            <w:tcW w:w="2308" w:type="dxa"/>
          </w:tcPr>
          <w:p w14:paraId="5B08B8AD" w14:textId="77777777" w:rsidR="007E474B" w:rsidRPr="005C2381" w:rsidRDefault="007E474B" w:rsidP="00613AF5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主题_表名.sh</w:t>
            </w:r>
          </w:p>
        </w:tc>
        <w:tc>
          <w:tcPr>
            <w:tcW w:w="4978" w:type="dxa"/>
          </w:tcPr>
          <w:p w14:paraId="78A1AF05" w14:textId="77777777" w:rsidR="007E474B" w:rsidRPr="005C2381" w:rsidRDefault="007E474B" w:rsidP="00613AF5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huarui_report_loan.sh</w:t>
            </w:r>
          </w:p>
        </w:tc>
      </w:tr>
    </w:tbl>
    <w:p w14:paraId="1C28413A" w14:textId="77777777" w:rsidR="007E474B" w:rsidRDefault="007E474B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4F5B2151" w14:textId="77777777" w:rsidR="000C6136" w:rsidRPr="000C6136" w:rsidRDefault="000C6136" w:rsidP="00DF2B33">
      <w:pPr>
        <w:pStyle w:val="3"/>
      </w:pPr>
      <w:bookmarkStart w:id="17" w:name="_Toc414268870"/>
      <w:r w:rsidRPr="000C6136">
        <w:t xml:space="preserve">3.1.3 </w:t>
      </w:r>
      <w:r w:rsidRPr="000C6136">
        <w:t>数仓数据库命名规范</w:t>
      </w:r>
      <w:bookmarkEnd w:id="17"/>
    </w:p>
    <w:p w14:paraId="1D12525F" w14:textId="29EFA15E" w:rsidR="00375B33" w:rsidRDefault="00375B33" w:rsidP="00375B33">
      <w:pPr>
        <w:pStyle w:val="afa"/>
        <w:keepNext/>
        <w:jc w:val="center"/>
      </w:pPr>
      <w:r>
        <w:rPr>
          <w:rFonts w:hint="eastAsia"/>
        </w:rPr>
        <w:t>表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SEQ </w:instrText>
      </w:r>
      <w:r>
        <w:rPr>
          <w:rFonts w:hint="eastAsia"/>
        </w:rPr>
        <w:instrText>表格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261115">
        <w:rPr>
          <w:noProof/>
        </w:rPr>
        <w:t>4</w:t>
      </w:r>
      <w:r>
        <w:fldChar w:fldCharType="end"/>
      </w:r>
      <w:r>
        <w:rPr>
          <w:rFonts w:hint="eastAsia"/>
        </w:rPr>
        <w:t xml:space="preserve"> </w:t>
      </w:r>
      <w:r>
        <w:rPr>
          <w:rFonts w:hint="eastAsia"/>
        </w:rPr>
        <w:t>数仓数据库命名规范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668"/>
        <w:gridCol w:w="4017"/>
        <w:gridCol w:w="2843"/>
      </w:tblGrid>
      <w:tr w:rsidR="007E474B" w14:paraId="19277A52" w14:textId="77777777" w:rsidTr="007D07EC">
        <w:tc>
          <w:tcPr>
            <w:tcW w:w="1668" w:type="dxa"/>
          </w:tcPr>
          <w:p w14:paraId="7619F2B2" w14:textId="77777777" w:rsidR="007E474B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 w:hint="eastAsia"/>
              </w:rPr>
              <w:t>数仓层级</w:t>
            </w:r>
          </w:p>
        </w:tc>
        <w:tc>
          <w:tcPr>
            <w:tcW w:w="4017" w:type="dxa"/>
          </w:tcPr>
          <w:p w14:paraId="5C80816F" w14:textId="77777777" w:rsidR="007E474B" w:rsidRDefault="007D07EC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 w:hint="eastAsia"/>
              </w:rPr>
              <w:t>库命名规范</w:t>
            </w:r>
          </w:p>
        </w:tc>
        <w:tc>
          <w:tcPr>
            <w:tcW w:w="2843" w:type="dxa"/>
          </w:tcPr>
          <w:p w14:paraId="48F27962" w14:textId="77777777" w:rsidR="007E474B" w:rsidRDefault="007D07EC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 w:hint="eastAsia"/>
              </w:rPr>
              <w:t>示例</w:t>
            </w:r>
          </w:p>
        </w:tc>
      </w:tr>
      <w:tr w:rsidR="007E474B" w14:paraId="3F83BAA8" w14:textId="77777777" w:rsidTr="007D07EC">
        <w:tc>
          <w:tcPr>
            <w:tcW w:w="1668" w:type="dxa"/>
          </w:tcPr>
          <w:p w14:paraId="1A8C6DD7" w14:textId="77777777" w:rsidR="007E474B" w:rsidRPr="005C2381" w:rsidRDefault="007E474B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ODS</w:t>
            </w:r>
          </w:p>
        </w:tc>
        <w:tc>
          <w:tcPr>
            <w:tcW w:w="4017" w:type="dxa"/>
          </w:tcPr>
          <w:p w14:paraId="185E809D" w14:textId="77777777" w:rsidR="007E474B" w:rsidRDefault="007E474B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xy_</w:t>
            </w:r>
            <w:r>
              <w:rPr>
                <w:rFonts w:asciiTheme="minorEastAsia" w:eastAsiaTheme="minorEastAsia" w:hAnsiTheme="minorEastAsia" w:cs="Arial" w:hint="eastAsia"/>
              </w:rPr>
              <w:t>层级</w:t>
            </w:r>
          </w:p>
        </w:tc>
        <w:tc>
          <w:tcPr>
            <w:tcW w:w="2843" w:type="dxa"/>
          </w:tcPr>
          <w:p w14:paraId="7C78C0A7" w14:textId="77777777" w:rsidR="007E474B" w:rsidRDefault="007E474B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xy_ods</w:t>
            </w:r>
          </w:p>
        </w:tc>
      </w:tr>
      <w:tr w:rsidR="007E474B" w14:paraId="7AE4429C" w14:textId="77777777" w:rsidTr="007D07EC">
        <w:tc>
          <w:tcPr>
            <w:tcW w:w="1668" w:type="dxa"/>
          </w:tcPr>
          <w:p w14:paraId="3B9C9FC4" w14:textId="77777777" w:rsidR="007E474B" w:rsidRPr="005C2381" w:rsidRDefault="007E474B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SNAP</w:t>
            </w:r>
          </w:p>
        </w:tc>
        <w:tc>
          <w:tcPr>
            <w:tcW w:w="4017" w:type="dxa"/>
          </w:tcPr>
          <w:p w14:paraId="02A9E8CA" w14:textId="77777777" w:rsidR="007E474B" w:rsidRDefault="007E474B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xy_</w:t>
            </w:r>
            <w:r>
              <w:rPr>
                <w:rFonts w:asciiTheme="minorEastAsia" w:eastAsiaTheme="minorEastAsia" w:hAnsiTheme="minorEastAsia" w:cs="Arial" w:hint="eastAsia"/>
              </w:rPr>
              <w:t>层级</w:t>
            </w:r>
          </w:p>
        </w:tc>
        <w:tc>
          <w:tcPr>
            <w:tcW w:w="2843" w:type="dxa"/>
          </w:tcPr>
          <w:p w14:paraId="4B5444E8" w14:textId="77777777" w:rsidR="007E474B" w:rsidRDefault="007E474B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xy_snap</w:t>
            </w:r>
          </w:p>
        </w:tc>
      </w:tr>
      <w:tr w:rsidR="007E474B" w14:paraId="0228AFA9" w14:textId="77777777" w:rsidTr="007D07EC">
        <w:tc>
          <w:tcPr>
            <w:tcW w:w="1668" w:type="dxa"/>
          </w:tcPr>
          <w:p w14:paraId="21DC52B6" w14:textId="77777777" w:rsidR="007E474B" w:rsidRPr="005C2381" w:rsidRDefault="007E474B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DW</w:t>
            </w:r>
          </w:p>
        </w:tc>
        <w:tc>
          <w:tcPr>
            <w:tcW w:w="4017" w:type="dxa"/>
          </w:tcPr>
          <w:p w14:paraId="1C5DC34C" w14:textId="77777777" w:rsidR="007E474B" w:rsidRDefault="007E474B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xy_</w:t>
            </w:r>
            <w:r>
              <w:rPr>
                <w:rFonts w:asciiTheme="minorEastAsia" w:eastAsiaTheme="minorEastAsia" w:hAnsiTheme="minorEastAsia" w:cs="Arial" w:hint="eastAsia"/>
              </w:rPr>
              <w:t>层级</w:t>
            </w:r>
          </w:p>
        </w:tc>
        <w:tc>
          <w:tcPr>
            <w:tcW w:w="2843" w:type="dxa"/>
          </w:tcPr>
          <w:p w14:paraId="5419F068" w14:textId="77777777" w:rsidR="007E474B" w:rsidRDefault="007E474B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xy_dw</w:t>
            </w:r>
          </w:p>
        </w:tc>
      </w:tr>
      <w:tr w:rsidR="007D07EC" w14:paraId="74FE19C4" w14:textId="77777777" w:rsidTr="007D07EC">
        <w:tc>
          <w:tcPr>
            <w:tcW w:w="1668" w:type="dxa"/>
            <w:vMerge w:val="restart"/>
          </w:tcPr>
          <w:p w14:paraId="6DE78CC1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 w:hint="eastAsia"/>
              </w:rPr>
              <w:t>MART</w:t>
            </w:r>
          </w:p>
        </w:tc>
        <w:tc>
          <w:tcPr>
            <w:tcW w:w="4017" w:type="dxa"/>
          </w:tcPr>
          <w:p w14:paraId="670FC851" w14:textId="77777777" w:rsidR="007D07EC" w:rsidRDefault="007D07EC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xy_</w:t>
            </w:r>
            <w:r>
              <w:rPr>
                <w:rFonts w:asciiTheme="minorEastAsia" w:eastAsiaTheme="minorEastAsia" w:hAnsiTheme="minorEastAsia" w:cs="Arial" w:hint="eastAsia"/>
              </w:rPr>
              <w:t>层级</w:t>
            </w:r>
          </w:p>
        </w:tc>
        <w:tc>
          <w:tcPr>
            <w:tcW w:w="2843" w:type="dxa"/>
          </w:tcPr>
          <w:p w14:paraId="6384B419" w14:textId="77777777" w:rsidR="007D07EC" w:rsidRDefault="007D07EC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xy_mart</w:t>
            </w:r>
          </w:p>
        </w:tc>
      </w:tr>
      <w:tr w:rsidR="007D07EC" w14:paraId="6E1D0E52" w14:textId="77777777" w:rsidTr="007D07EC">
        <w:tc>
          <w:tcPr>
            <w:tcW w:w="1668" w:type="dxa"/>
            <w:vMerge/>
          </w:tcPr>
          <w:p w14:paraId="532F699D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4017" w:type="dxa"/>
          </w:tcPr>
          <w:p w14:paraId="5CF39E26" w14:textId="77777777" w:rsidR="007D07EC" w:rsidRDefault="007D07EC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 w:hint="eastAsia"/>
              </w:rPr>
              <w:t>bj</w:t>
            </w:r>
            <w:r>
              <w:rPr>
                <w:rFonts w:asciiTheme="minorEastAsia" w:eastAsiaTheme="minorEastAsia" w:hAnsiTheme="minorEastAsia" w:cs="Arial"/>
              </w:rPr>
              <w:t>_</w:t>
            </w:r>
            <w:r>
              <w:rPr>
                <w:rFonts w:asciiTheme="minorEastAsia" w:eastAsiaTheme="minorEastAsia" w:hAnsiTheme="minorEastAsia" w:cs="Arial" w:hint="eastAsia"/>
              </w:rPr>
              <w:t>层级</w:t>
            </w:r>
          </w:p>
        </w:tc>
        <w:tc>
          <w:tcPr>
            <w:tcW w:w="2843" w:type="dxa"/>
          </w:tcPr>
          <w:p w14:paraId="09070A26" w14:textId="77777777" w:rsidR="007D07EC" w:rsidRDefault="007D07EC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bj_mart</w:t>
            </w:r>
          </w:p>
        </w:tc>
      </w:tr>
      <w:tr w:rsidR="007D07EC" w14:paraId="70072D08" w14:textId="77777777" w:rsidTr="007D07EC">
        <w:tc>
          <w:tcPr>
            <w:tcW w:w="1668" w:type="dxa"/>
            <w:vMerge/>
          </w:tcPr>
          <w:p w14:paraId="6BBB5AAB" w14:textId="77777777" w:rsidR="007D07EC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4017" w:type="dxa"/>
          </w:tcPr>
          <w:p w14:paraId="0D924E21" w14:textId="77777777" w:rsidR="007D07EC" w:rsidRDefault="007D07EC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wallet_</w:t>
            </w:r>
            <w:r>
              <w:rPr>
                <w:rFonts w:asciiTheme="minorEastAsia" w:eastAsiaTheme="minorEastAsia" w:hAnsiTheme="minorEastAsia" w:cs="Arial" w:hint="eastAsia"/>
              </w:rPr>
              <w:t>层级</w:t>
            </w:r>
          </w:p>
        </w:tc>
        <w:tc>
          <w:tcPr>
            <w:tcW w:w="2843" w:type="dxa"/>
          </w:tcPr>
          <w:p w14:paraId="40CC1324" w14:textId="77777777" w:rsidR="007D07EC" w:rsidRDefault="007D07EC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wallet_mart</w:t>
            </w:r>
          </w:p>
        </w:tc>
      </w:tr>
      <w:tr w:rsidR="007D07EC" w14:paraId="15422680" w14:textId="77777777" w:rsidTr="007D07EC">
        <w:tc>
          <w:tcPr>
            <w:tcW w:w="1668" w:type="dxa"/>
            <w:vMerge w:val="restart"/>
          </w:tcPr>
          <w:p w14:paraId="5E578DC1" w14:textId="77777777" w:rsidR="007D07EC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A</w:t>
            </w:r>
            <w:r w:rsidRPr="005C2381">
              <w:rPr>
                <w:rFonts w:asciiTheme="minorEastAsia" w:eastAsiaTheme="minorEastAsia" w:hAnsiTheme="minorEastAsia" w:cs="Arial" w:hint="eastAsia"/>
              </w:rPr>
              <w:t>PP</w:t>
            </w:r>
          </w:p>
        </w:tc>
        <w:tc>
          <w:tcPr>
            <w:tcW w:w="4017" w:type="dxa"/>
          </w:tcPr>
          <w:p w14:paraId="5FE61D12" w14:textId="77777777" w:rsidR="007D07EC" w:rsidRDefault="007D07EC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xy_</w:t>
            </w:r>
            <w:r>
              <w:rPr>
                <w:rFonts w:asciiTheme="minorEastAsia" w:eastAsiaTheme="minorEastAsia" w:hAnsiTheme="minorEastAsia" w:cs="Arial" w:hint="eastAsia"/>
              </w:rPr>
              <w:t>层级</w:t>
            </w:r>
          </w:p>
        </w:tc>
        <w:tc>
          <w:tcPr>
            <w:tcW w:w="2843" w:type="dxa"/>
          </w:tcPr>
          <w:p w14:paraId="19F63453" w14:textId="77777777" w:rsidR="007D07EC" w:rsidRDefault="007D07EC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xy_app</w:t>
            </w:r>
          </w:p>
        </w:tc>
      </w:tr>
      <w:tr w:rsidR="007D07EC" w14:paraId="13C8EC2B" w14:textId="77777777" w:rsidTr="007D07EC">
        <w:tc>
          <w:tcPr>
            <w:tcW w:w="1668" w:type="dxa"/>
            <w:vMerge/>
          </w:tcPr>
          <w:p w14:paraId="25CBC7E1" w14:textId="77777777" w:rsidR="007D07EC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4017" w:type="dxa"/>
          </w:tcPr>
          <w:p w14:paraId="15BFD23D" w14:textId="77777777" w:rsidR="007D07EC" w:rsidRDefault="007D07EC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 w:hint="eastAsia"/>
              </w:rPr>
              <w:t>bj</w:t>
            </w:r>
            <w:r>
              <w:rPr>
                <w:rFonts w:asciiTheme="minorEastAsia" w:eastAsiaTheme="minorEastAsia" w:hAnsiTheme="minorEastAsia" w:cs="Arial"/>
              </w:rPr>
              <w:t>_</w:t>
            </w:r>
            <w:r>
              <w:rPr>
                <w:rFonts w:asciiTheme="minorEastAsia" w:eastAsiaTheme="minorEastAsia" w:hAnsiTheme="minorEastAsia" w:cs="Arial" w:hint="eastAsia"/>
              </w:rPr>
              <w:t>层级</w:t>
            </w:r>
          </w:p>
        </w:tc>
        <w:tc>
          <w:tcPr>
            <w:tcW w:w="2843" w:type="dxa"/>
          </w:tcPr>
          <w:p w14:paraId="7AF13D48" w14:textId="77777777" w:rsidR="007D07EC" w:rsidRDefault="007D07EC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bj_app</w:t>
            </w:r>
          </w:p>
        </w:tc>
      </w:tr>
      <w:tr w:rsidR="007D07EC" w14:paraId="61C88D96" w14:textId="77777777" w:rsidTr="007D07EC">
        <w:tc>
          <w:tcPr>
            <w:tcW w:w="1668" w:type="dxa"/>
            <w:vMerge/>
          </w:tcPr>
          <w:p w14:paraId="1E18EE96" w14:textId="77777777" w:rsidR="007D07EC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4017" w:type="dxa"/>
          </w:tcPr>
          <w:p w14:paraId="3D85B67A" w14:textId="77777777" w:rsidR="007D07EC" w:rsidRDefault="007D07EC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wallet_</w:t>
            </w:r>
            <w:r>
              <w:rPr>
                <w:rFonts w:asciiTheme="minorEastAsia" w:eastAsiaTheme="minorEastAsia" w:hAnsiTheme="minorEastAsia" w:cs="Arial" w:hint="eastAsia"/>
              </w:rPr>
              <w:t>层级</w:t>
            </w:r>
          </w:p>
        </w:tc>
        <w:tc>
          <w:tcPr>
            <w:tcW w:w="2843" w:type="dxa"/>
          </w:tcPr>
          <w:p w14:paraId="4DB632D2" w14:textId="77777777" w:rsidR="007D07EC" w:rsidRDefault="007D07EC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wallet_app</w:t>
            </w:r>
          </w:p>
        </w:tc>
      </w:tr>
      <w:tr w:rsidR="007E474B" w14:paraId="53F6F19D" w14:textId="77777777" w:rsidTr="007D07EC">
        <w:tc>
          <w:tcPr>
            <w:tcW w:w="1668" w:type="dxa"/>
          </w:tcPr>
          <w:p w14:paraId="65EC9186" w14:textId="77777777" w:rsidR="007E474B" w:rsidRDefault="007E474B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 w:hint="eastAsia"/>
              </w:rPr>
              <w:t>TEMP</w:t>
            </w:r>
          </w:p>
        </w:tc>
        <w:tc>
          <w:tcPr>
            <w:tcW w:w="4017" w:type="dxa"/>
          </w:tcPr>
          <w:p w14:paraId="3F97C04F" w14:textId="77777777" w:rsidR="007E474B" w:rsidRDefault="007E474B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xy_</w:t>
            </w:r>
            <w:r>
              <w:rPr>
                <w:rFonts w:asciiTheme="minorEastAsia" w:eastAsiaTheme="minorEastAsia" w:hAnsiTheme="minorEastAsia" w:cs="Arial" w:hint="eastAsia"/>
              </w:rPr>
              <w:t>层级</w:t>
            </w:r>
          </w:p>
        </w:tc>
        <w:tc>
          <w:tcPr>
            <w:tcW w:w="2843" w:type="dxa"/>
          </w:tcPr>
          <w:p w14:paraId="3BB96F7D" w14:textId="77777777" w:rsidR="007E474B" w:rsidRDefault="007D07EC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xy_temp</w:t>
            </w:r>
          </w:p>
        </w:tc>
      </w:tr>
    </w:tbl>
    <w:p w14:paraId="43A000C2" w14:textId="77777777" w:rsidR="000C6136" w:rsidRDefault="000C6136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58C54333" w14:textId="77777777" w:rsidR="00375B33" w:rsidRDefault="00375B33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22AFDB5D" w14:textId="77777777" w:rsidR="00375B33" w:rsidRDefault="00375B33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4F7F3E79" w14:textId="77777777" w:rsidR="00375B33" w:rsidRPr="000C6136" w:rsidRDefault="00375B33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6C49DB74" w14:textId="77777777" w:rsidR="007D07EC" w:rsidRPr="000C6136" w:rsidRDefault="000C6136" w:rsidP="00DF2B33">
      <w:pPr>
        <w:pStyle w:val="3"/>
      </w:pPr>
      <w:bookmarkStart w:id="18" w:name="_Toc414268871"/>
      <w:r w:rsidRPr="000C6136">
        <w:lastRenderedPageBreak/>
        <w:t xml:space="preserve">3.1.4 </w:t>
      </w:r>
      <w:r w:rsidRPr="000C6136">
        <w:t>数仓表命名规范</w:t>
      </w:r>
      <w:bookmarkEnd w:id="18"/>
    </w:p>
    <w:p w14:paraId="6DBD9FF5" w14:textId="77CAB321" w:rsidR="00375B33" w:rsidRDefault="00375B33" w:rsidP="00375B33">
      <w:pPr>
        <w:pStyle w:val="afa"/>
        <w:keepNext/>
        <w:jc w:val="center"/>
      </w:pPr>
      <w:r>
        <w:rPr>
          <w:rFonts w:hint="eastAsia"/>
        </w:rPr>
        <w:t>表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SEQ </w:instrText>
      </w:r>
      <w:r>
        <w:rPr>
          <w:rFonts w:hint="eastAsia"/>
        </w:rPr>
        <w:instrText>表格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261115">
        <w:rPr>
          <w:noProof/>
        </w:rPr>
        <w:t>5</w:t>
      </w:r>
      <w:r>
        <w:fldChar w:fldCharType="end"/>
      </w:r>
      <w:r>
        <w:rPr>
          <w:rFonts w:hint="eastAsia"/>
        </w:rPr>
        <w:t xml:space="preserve">  </w:t>
      </w:r>
      <w:r>
        <w:rPr>
          <w:rFonts w:hint="eastAsia"/>
        </w:rPr>
        <w:t>数仓表命名规范</w:t>
      </w:r>
    </w:p>
    <w:tbl>
      <w:tblPr>
        <w:tblStyle w:val="af1"/>
        <w:tblW w:w="8814" w:type="dxa"/>
        <w:tblLook w:val="04A0" w:firstRow="1" w:lastRow="0" w:firstColumn="1" w:lastColumn="0" w:noHBand="0" w:noVBand="1"/>
      </w:tblPr>
      <w:tblGrid>
        <w:gridCol w:w="1526"/>
        <w:gridCol w:w="4031"/>
        <w:gridCol w:w="3257"/>
      </w:tblGrid>
      <w:tr w:rsidR="007D07EC" w14:paraId="2C4BF3B2" w14:textId="77777777" w:rsidTr="007D07EC">
        <w:tc>
          <w:tcPr>
            <w:tcW w:w="1526" w:type="dxa"/>
            <w:vAlign w:val="bottom"/>
          </w:tcPr>
          <w:p w14:paraId="6874EE32" w14:textId="77777777" w:rsidR="007D07EC" w:rsidRPr="007D07EC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数仓层级</w:t>
            </w:r>
          </w:p>
        </w:tc>
        <w:tc>
          <w:tcPr>
            <w:tcW w:w="4031" w:type="dxa"/>
            <w:vAlign w:val="bottom"/>
          </w:tcPr>
          <w:p w14:paraId="68E2D425" w14:textId="77777777" w:rsidR="007D07EC" w:rsidRPr="007D07EC" w:rsidRDefault="007D07EC" w:rsidP="00375B33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表命名规范</w:t>
            </w:r>
          </w:p>
        </w:tc>
        <w:tc>
          <w:tcPr>
            <w:tcW w:w="3257" w:type="dxa"/>
            <w:vAlign w:val="bottom"/>
          </w:tcPr>
          <w:p w14:paraId="60F1836E" w14:textId="77777777" w:rsidR="007D07EC" w:rsidRPr="007D07EC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示例</w:t>
            </w:r>
          </w:p>
        </w:tc>
      </w:tr>
      <w:tr w:rsidR="007D07EC" w14:paraId="708762F4" w14:textId="77777777" w:rsidTr="007D07EC">
        <w:tc>
          <w:tcPr>
            <w:tcW w:w="1526" w:type="dxa"/>
          </w:tcPr>
          <w:p w14:paraId="78D0BA3E" w14:textId="77777777" w:rsidR="007D07EC" w:rsidRPr="007D07EC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ODS</w:t>
            </w:r>
          </w:p>
        </w:tc>
        <w:tc>
          <w:tcPr>
            <w:tcW w:w="4031" w:type="dxa"/>
          </w:tcPr>
          <w:p w14:paraId="7A85E0C5" w14:textId="77777777" w:rsidR="007D07EC" w:rsidRPr="007D07EC" w:rsidRDefault="007D07EC" w:rsidP="00375B33">
            <w:pPr>
              <w:pStyle w:val="a3"/>
              <w:spacing w:before="0" w:beforeAutospacing="0" w:after="0" w:afterAutospacing="0"/>
              <w:jc w:val="both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源业务库_db_业务库表名</w:t>
            </w:r>
          </w:p>
        </w:tc>
        <w:tc>
          <w:tcPr>
            <w:tcW w:w="3257" w:type="dxa"/>
          </w:tcPr>
          <w:p w14:paraId="7D0CD655" w14:textId="77777777" w:rsidR="007D07EC" w:rsidRPr="007D07EC" w:rsidRDefault="007D07EC" w:rsidP="00375B33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p2p_db_t_loan</w:t>
            </w:r>
          </w:p>
        </w:tc>
      </w:tr>
      <w:tr w:rsidR="007D07EC" w14:paraId="01D91320" w14:textId="77777777" w:rsidTr="007D07EC">
        <w:tc>
          <w:tcPr>
            <w:tcW w:w="1526" w:type="dxa"/>
          </w:tcPr>
          <w:p w14:paraId="14EC1006" w14:textId="77777777" w:rsidR="007D07EC" w:rsidRPr="007D07EC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SNAP</w:t>
            </w:r>
          </w:p>
        </w:tc>
        <w:tc>
          <w:tcPr>
            <w:tcW w:w="4031" w:type="dxa"/>
          </w:tcPr>
          <w:p w14:paraId="3F2F6084" w14:textId="77777777" w:rsidR="007D07EC" w:rsidRPr="007D07EC" w:rsidRDefault="007D07EC" w:rsidP="00375B33">
            <w:pPr>
              <w:pStyle w:val="a3"/>
              <w:spacing w:before="0" w:beforeAutospacing="0" w:after="0" w:afterAutospacing="0"/>
              <w:jc w:val="both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源业务库_db_业务库表名</w:t>
            </w:r>
          </w:p>
        </w:tc>
        <w:tc>
          <w:tcPr>
            <w:tcW w:w="3257" w:type="dxa"/>
          </w:tcPr>
          <w:p w14:paraId="1796737C" w14:textId="77777777" w:rsidR="007D07EC" w:rsidRPr="007D07EC" w:rsidRDefault="007D07EC" w:rsidP="00375B33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p2p_db_t_loan</w:t>
            </w:r>
          </w:p>
        </w:tc>
      </w:tr>
      <w:tr w:rsidR="007D07EC" w14:paraId="7D23BF1A" w14:textId="77777777" w:rsidTr="007D07EC">
        <w:tc>
          <w:tcPr>
            <w:tcW w:w="1526" w:type="dxa"/>
          </w:tcPr>
          <w:p w14:paraId="7FBF5324" w14:textId="77777777" w:rsidR="007D07EC" w:rsidRPr="007D07EC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DW</w:t>
            </w:r>
          </w:p>
        </w:tc>
        <w:tc>
          <w:tcPr>
            <w:tcW w:w="4031" w:type="dxa"/>
          </w:tcPr>
          <w:p w14:paraId="69E585D6" w14:textId="77777777" w:rsidR="007D07EC" w:rsidRPr="007D07EC" w:rsidRDefault="007D07EC" w:rsidP="00375B33">
            <w:pPr>
              <w:pStyle w:val="a3"/>
              <w:spacing w:before="0" w:beforeAutospacing="0" w:after="0" w:afterAutospacing="0"/>
              <w:jc w:val="both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(fact/dim)_表名</w:t>
            </w:r>
          </w:p>
        </w:tc>
        <w:tc>
          <w:tcPr>
            <w:tcW w:w="3257" w:type="dxa"/>
          </w:tcPr>
          <w:p w14:paraId="254C59F4" w14:textId="77777777" w:rsidR="007D07EC" w:rsidRPr="007D07EC" w:rsidRDefault="007D07EC" w:rsidP="00375B33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fact_sku_info,dim_uid_invitor</w:t>
            </w:r>
          </w:p>
        </w:tc>
      </w:tr>
      <w:tr w:rsidR="007D07EC" w14:paraId="2E90542A" w14:textId="77777777" w:rsidTr="007D07EC">
        <w:tc>
          <w:tcPr>
            <w:tcW w:w="1526" w:type="dxa"/>
          </w:tcPr>
          <w:p w14:paraId="5F674400" w14:textId="77777777" w:rsidR="007D07EC" w:rsidRPr="007D07EC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MART</w:t>
            </w:r>
          </w:p>
        </w:tc>
        <w:tc>
          <w:tcPr>
            <w:tcW w:w="4031" w:type="dxa"/>
          </w:tcPr>
          <w:p w14:paraId="17A8A213" w14:textId="77777777" w:rsidR="007D07EC" w:rsidRPr="007D07EC" w:rsidRDefault="007D07EC" w:rsidP="00375B33">
            <w:pPr>
              <w:pStyle w:val="a3"/>
              <w:spacing w:before="0" w:beforeAutospacing="0" w:after="0" w:afterAutospacing="0"/>
              <w:jc w:val="both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主题_表名</w:t>
            </w:r>
          </w:p>
        </w:tc>
        <w:tc>
          <w:tcPr>
            <w:tcW w:w="3257" w:type="dxa"/>
          </w:tcPr>
          <w:p w14:paraId="3B5E5FDC" w14:textId="77777777" w:rsidR="007D07EC" w:rsidRPr="007D07EC" w:rsidRDefault="007D07EC" w:rsidP="00375B33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jrb_investing_info</w:t>
            </w:r>
          </w:p>
        </w:tc>
      </w:tr>
      <w:tr w:rsidR="007D07EC" w14:paraId="43201BD1" w14:textId="77777777" w:rsidTr="007D07EC">
        <w:tc>
          <w:tcPr>
            <w:tcW w:w="1526" w:type="dxa"/>
          </w:tcPr>
          <w:p w14:paraId="71F98F8B" w14:textId="77777777" w:rsidR="007D07EC" w:rsidRPr="007D07EC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APP</w:t>
            </w:r>
          </w:p>
        </w:tc>
        <w:tc>
          <w:tcPr>
            <w:tcW w:w="4031" w:type="dxa"/>
          </w:tcPr>
          <w:p w14:paraId="0E04C1DB" w14:textId="77777777" w:rsidR="007D07EC" w:rsidRPr="007D07EC" w:rsidRDefault="007D07EC" w:rsidP="00375B33">
            <w:pPr>
              <w:pStyle w:val="a3"/>
              <w:spacing w:before="0" w:beforeAutospacing="0" w:after="0" w:afterAutospacing="0"/>
              <w:jc w:val="both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主题_表名</w:t>
            </w:r>
          </w:p>
        </w:tc>
        <w:tc>
          <w:tcPr>
            <w:tcW w:w="3257" w:type="dxa"/>
          </w:tcPr>
          <w:p w14:paraId="678DB9DC" w14:textId="77777777" w:rsidR="007D07EC" w:rsidRPr="007D07EC" w:rsidRDefault="007D07EC" w:rsidP="00375B33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7D07EC">
              <w:rPr>
                <w:rFonts w:asciiTheme="minorEastAsia" w:eastAsiaTheme="minorEastAsia" w:hAnsiTheme="minorEastAsia" w:cs="Arial"/>
              </w:rPr>
              <w:t>huarui_report_loan</w:t>
            </w:r>
          </w:p>
        </w:tc>
      </w:tr>
    </w:tbl>
    <w:p w14:paraId="41D7F42C" w14:textId="77777777" w:rsidR="000C6136" w:rsidRDefault="000C6136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14BF0E42" w14:textId="77777777" w:rsidR="007D07EC" w:rsidRPr="000C6136" w:rsidRDefault="007D07EC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189EAF96" w14:textId="0E39E461" w:rsidR="000C6136" w:rsidRPr="00375B33" w:rsidRDefault="000C6136" w:rsidP="00375B33">
      <w:pPr>
        <w:pStyle w:val="3"/>
      </w:pPr>
      <w:bookmarkStart w:id="19" w:name="_Toc414268872"/>
      <w:r w:rsidRPr="000C6136">
        <w:t xml:space="preserve">3.1.5 </w:t>
      </w:r>
      <w:r w:rsidRPr="000C6136">
        <w:t>周期标志代码命名规范</w:t>
      </w:r>
      <w:bookmarkEnd w:id="19"/>
    </w:p>
    <w:p w14:paraId="7B8927AC" w14:textId="50920E42" w:rsidR="00375B33" w:rsidRDefault="00375B33" w:rsidP="00375B33">
      <w:pPr>
        <w:pStyle w:val="afa"/>
        <w:keepNext/>
        <w:jc w:val="center"/>
      </w:pPr>
      <w:r>
        <w:rPr>
          <w:rFonts w:hint="eastAsia"/>
        </w:rPr>
        <w:t>表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SEQ </w:instrText>
      </w:r>
      <w:r>
        <w:rPr>
          <w:rFonts w:hint="eastAsia"/>
        </w:rPr>
        <w:instrText>表格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261115">
        <w:rPr>
          <w:noProof/>
        </w:rPr>
        <w:t>6</w:t>
      </w:r>
      <w:r>
        <w:fldChar w:fldCharType="end"/>
      </w:r>
      <w:r>
        <w:rPr>
          <w:rFonts w:hint="eastAsia"/>
        </w:rPr>
        <w:t xml:space="preserve">  </w:t>
      </w:r>
      <w:r>
        <w:rPr>
          <w:rFonts w:hint="eastAsia"/>
        </w:rPr>
        <w:t>周期标志代码命名规范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4264"/>
        <w:gridCol w:w="4264"/>
      </w:tblGrid>
      <w:tr w:rsidR="007D07EC" w14:paraId="4014F3F1" w14:textId="77777777" w:rsidTr="007D07EC">
        <w:tc>
          <w:tcPr>
            <w:tcW w:w="4264" w:type="dxa"/>
            <w:vAlign w:val="bottom"/>
          </w:tcPr>
          <w:p w14:paraId="1AC2DC3F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属性</w:t>
            </w:r>
          </w:p>
        </w:tc>
        <w:tc>
          <w:tcPr>
            <w:tcW w:w="4264" w:type="dxa"/>
            <w:vAlign w:val="bottom"/>
          </w:tcPr>
          <w:p w14:paraId="40881831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约定名</w:t>
            </w:r>
          </w:p>
        </w:tc>
      </w:tr>
      <w:tr w:rsidR="007D07EC" w14:paraId="6BEA34B4" w14:textId="77777777" w:rsidTr="007D07EC">
        <w:tc>
          <w:tcPr>
            <w:tcW w:w="4264" w:type="dxa"/>
          </w:tcPr>
          <w:p w14:paraId="7EDF4880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小时(hour)</w:t>
            </w:r>
          </w:p>
        </w:tc>
        <w:tc>
          <w:tcPr>
            <w:tcW w:w="4264" w:type="dxa"/>
          </w:tcPr>
          <w:p w14:paraId="56ED628A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h</w:t>
            </w:r>
          </w:p>
        </w:tc>
      </w:tr>
      <w:tr w:rsidR="007D07EC" w14:paraId="410BC028" w14:textId="77777777" w:rsidTr="007D07EC">
        <w:tc>
          <w:tcPr>
            <w:tcW w:w="4264" w:type="dxa"/>
          </w:tcPr>
          <w:p w14:paraId="12F4BECD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日(day)</w:t>
            </w:r>
          </w:p>
        </w:tc>
        <w:tc>
          <w:tcPr>
            <w:tcW w:w="4264" w:type="dxa"/>
          </w:tcPr>
          <w:p w14:paraId="5248770B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d</w:t>
            </w:r>
          </w:p>
        </w:tc>
      </w:tr>
      <w:tr w:rsidR="007D07EC" w14:paraId="35EB502D" w14:textId="77777777" w:rsidTr="007D07EC">
        <w:tc>
          <w:tcPr>
            <w:tcW w:w="4264" w:type="dxa"/>
          </w:tcPr>
          <w:p w14:paraId="7AD78C3B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周(week)</w:t>
            </w:r>
          </w:p>
        </w:tc>
        <w:tc>
          <w:tcPr>
            <w:tcW w:w="4264" w:type="dxa"/>
          </w:tcPr>
          <w:p w14:paraId="3A2B9B23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w</w:t>
            </w:r>
          </w:p>
        </w:tc>
      </w:tr>
      <w:tr w:rsidR="007D07EC" w14:paraId="49B5721C" w14:textId="77777777" w:rsidTr="007D07EC">
        <w:tc>
          <w:tcPr>
            <w:tcW w:w="4264" w:type="dxa"/>
          </w:tcPr>
          <w:p w14:paraId="1F6FAC9C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月(month)</w:t>
            </w:r>
          </w:p>
        </w:tc>
        <w:tc>
          <w:tcPr>
            <w:tcW w:w="4264" w:type="dxa"/>
          </w:tcPr>
          <w:p w14:paraId="1A3DA37B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m</w:t>
            </w:r>
          </w:p>
        </w:tc>
      </w:tr>
      <w:tr w:rsidR="007D07EC" w14:paraId="276F54ED" w14:textId="77777777" w:rsidTr="007D07EC">
        <w:tc>
          <w:tcPr>
            <w:tcW w:w="4264" w:type="dxa"/>
          </w:tcPr>
          <w:p w14:paraId="50E78080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季(quarter)</w:t>
            </w:r>
          </w:p>
        </w:tc>
        <w:tc>
          <w:tcPr>
            <w:tcW w:w="4264" w:type="dxa"/>
          </w:tcPr>
          <w:p w14:paraId="5C3990A8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q</w:t>
            </w:r>
          </w:p>
        </w:tc>
      </w:tr>
      <w:tr w:rsidR="007D07EC" w14:paraId="4F4500C2" w14:textId="77777777" w:rsidTr="007D07EC">
        <w:tc>
          <w:tcPr>
            <w:tcW w:w="4264" w:type="dxa"/>
          </w:tcPr>
          <w:p w14:paraId="7519BE0B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年(year)</w:t>
            </w:r>
          </w:p>
        </w:tc>
        <w:tc>
          <w:tcPr>
            <w:tcW w:w="4264" w:type="dxa"/>
          </w:tcPr>
          <w:p w14:paraId="779CA3CE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y</w:t>
            </w:r>
          </w:p>
        </w:tc>
      </w:tr>
      <w:tr w:rsidR="007D07EC" w14:paraId="4399EA1A" w14:textId="77777777" w:rsidTr="007D07EC">
        <w:tc>
          <w:tcPr>
            <w:tcW w:w="4264" w:type="dxa"/>
          </w:tcPr>
          <w:p w14:paraId="253AF41C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无周期</w:t>
            </w:r>
          </w:p>
        </w:tc>
        <w:tc>
          <w:tcPr>
            <w:tcW w:w="4264" w:type="dxa"/>
          </w:tcPr>
          <w:p w14:paraId="61B3A3A5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n</w:t>
            </w:r>
          </w:p>
        </w:tc>
      </w:tr>
    </w:tbl>
    <w:p w14:paraId="367B5234" w14:textId="77777777" w:rsidR="000C6136" w:rsidRPr="000C6136" w:rsidRDefault="000C6136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0E1EA598" w14:textId="5753B485" w:rsidR="000C6136" w:rsidRPr="00E4277C" w:rsidRDefault="000C6136" w:rsidP="00E4277C">
      <w:pPr>
        <w:pStyle w:val="3"/>
      </w:pPr>
      <w:bookmarkStart w:id="20" w:name="_Toc414268873"/>
      <w:r w:rsidRPr="000C6136">
        <w:t xml:space="preserve">3.1.6 </w:t>
      </w:r>
      <w:r w:rsidRPr="000C6136">
        <w:t>数据表存储类型代码命名规范</w:t>
      </w:r>
      <w:bookmarkEnd w:id="20"/>
    </w:p>
    <w:p w14:paraId="1F1CE588" w14:textId="0355749C" w:rsidR="008B4D37" w:rsidRDefault="008B4D37" w:rsidP="008B4D37">
      <w:pPr>
        <w:pStyle w:val="afa"/>
        <w:keepNext/>
        <w:jc w:val="center"/>
      </w:pPr>
      <w:r>
        <w:rPr>
          <w:rFonts w:hint="eastAsia"/>
        </w:rPr>
        <w:t>表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SEQ </w:instrText>
      </w:r>
      <w:r>
        <w:rPr>
          <w:rFonts w:hint="eastAsia"/>
        </w:rPr>
        <w:instrText>表格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261115">
        <w:rPr>
          <w:noProof/>
        </w:rPr>
        <w:t>7</w:t>
      </w:r>
      <w:r>
        <w:fldChar w:fldCharType="end"/>
      </w:r>
      <w:r>
        <w:rPr>
          <w:rFonts w:hint="eastAsia"/>
        </w:rPr>
        <w:t xml:space="preserve">  </w:t>
      </w:r>
      <w:r>
        <w:rPr>
          <w:rFonts w:hint="eastAsia"/>
        </w:rPr>
        <w:t>数据表存储类型代码命名规范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242"/>
        <w:gridCol w:w="1134"/>
        <w:gridCol w:w="6152"/>
      </w:tblGrid>
      <w:tr w:rsidR="00E4277C" w14:paraId="0224A549" w14:textId="77777777" w:rsidTr="00E4277C">
        <w:tc>
          <w:tcPr>
            <w:tcW w:w="1242" w:type="dxa"/>
          </w:tcPr>
          <w:p w14:paraId="73E74148" w14:textId="73ABADEC" w:rsidR="00E4277C" w:rsidRDefault="00E4277C" w:rsidP="008B4D37">
            <w:pPr>
              <w:pStyle w:val="a3"/>
              <w:spacing w:before="300" w:after="30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存储类型</w:t>
            </w:r>
          </w:p>
        </w:tc>
        <w:tc>
          <w:tcPr>
            <w:tcW w:w="1134" w:type="dxa"/>
          </w:tcPr>
          <w:p w14:paraId="09C05348" w14:textId="287F7774" w:rsidR="00E4277C" w:rsidRDefault="00E4277C" w:rsidP="008B4D37">
            <w:pPr>
              <w:pStyle w:val="a3"/>
              <w:spacing w:before="300" w:after="30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约定名</w:t>
            </w:r>
          </w:p>
        </w:tc>
        <w:tc>
          <w:tcPr>
            <w:tcW w:w="6152" w:type="dxa"/>
          </w:tcPr>
          <w:p w14:paraId="3247A8D4" w14:textId="6023340E" w:rsidR="00E4277C" w:rsidRDefault="00E4277C" w:rsidP="008B4D37">
            <w:pPr>
              <w:pStyle w:val="a3"/>
              <w:spacing w:before="300" w:after="30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说明</w:t>
            </w:r>
          </w:p>
        </w:tc>
      </w:tr>
      <w:tr w:rsidR="00E4277C" w14:paraId="68837209" w14:textId="77777777" w:rsidTr="00E4277C">
        <w:tc>
          <w:tcPr>
            <w:tcW w:w="1242" w:type="dxa"/>
          </w:tcPr>
          <w:p w14:paraId="52E593F2" w14:textId="5644B788" w:rsidR="00E4277C" w:rsidRDefault="00E4277C" w:rsidP="008B4D37">
            <w:pPr>
              <w:pStyle w:val="a3"/>
              <w:spacing w:before="300" w:after="30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全量表</w:t>
            </w:r>
          </w:p>
        </w:tc>
        <w:tc>
          <w:tcPr>
            <w:tcW w:w="1134" w:type="dxa"/>
          </w:tcPr>
          <w:p w14:paraId="4C698E1F" w14:textId="3D1656FC" w:rsidR="00E4277C" w:rsidRDefault="00E4277C" w:rsidP="008B4D37">
            <w:pPr>
              <w:pStyle w:val="a3"/>
              <w:spacing w:before="300" w:after="30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 w:hint="eastAsia"/>
              </w:rPr>
              <w:t>a</w:t>
            </w:r>
          </w:p>
        </w:tc>
        <w:tc>
          <w:tcPr>
            <w:tcW w:w="6152" w:type="dxa"/>
          </w:tcPr>
          <w:p w14:paraId="087E18A0" w14:textId="48D9F6D5" w:rsidR="00E4277C" w:rsidRDefault="00E4277C" w:rsidP="00613AF5">
            <w:pPr>
              <w:pStyle w:val="a3"/>
              <w:spacing w:before="300" w:after="30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快照表，用户随着时间推移会不断累积，某个时间点只是一个快照</w:t>
            </w:r>
          </w:p>
        </w:tc>
      </w:tr>
      <w:tr w:rsidR="00E4277C" w14:paraId="0E06DEAE" w14:textId="77777777" w:rsidTr="00E4277C">
        <w:tc>
          <w:tcPr>
            <w:tcW w:w="1242" w:type="dxa"/>
          </w:tcPr>
          <w:p w14:paraId="15BAC127" w14:textId="425294BE" w:rsidR="00E4277C" w:rsidRDefault="00E4277C" w:rsidP="008B4D37">
            <w:pPr>
              <w:pStyle w:val="a3"/>
              <w:spacing w:before="300" w:after="30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增量表</w:t>
            </w:r>
          </w:p>
        </w:tc>
        <w:tc>
          <w:tcPr>
            <w:tcW w:w="1134" w:type="dxa"/>
          </w:tcPr>
          <w:p w14:paraId="3890AEA4" w14:textId="1D13E414" w:rsidR="00E4277C" w:rsidRDefault="00E4277C" w:rsidP="008B4D37">
            <w:pPr>
              <w:pStyle w:val="a3"/>
              <w:spacing w:before="300" w:after="300"/>
              <w:jc w:val="center"/>
              <w:rPr>
                <w:rFonts w:asciiTheme="minorEastAsia" w:eastAsiaTheme="minorEastAsia" w:hAnsiTheme="minorEastAsia" w:cs="Arial"/>
              </w:rPr>
            </w:pPr>
            <w:r>
              <w:rPr>
                <w:rFonts w:asciiTheme="minorEastAsia" w:eastAsiaTheme="minorEastAsia" w:hAnsiTheme="minorEastAsia" w:cs="Arial"/>
              </w:rPr>
              <w:t>z</w:t>
            </w:r>
          </w:p>
        </w:tc>
        <w:tc>
          <w:tcPr>
            <w:tcW w:w="6152" w:type="dxa"/>
          </w:tcPr>
          <w:p w14:paraId="21888945" w14:textId="5B734D0D" w:rsidR="00E4277C" w:rsidRDefault="00E4277C" w:rsidP="00613AF5">
            <w:pPr>
              <w:pStyle w:val="a3"/>
              <w:spacing w:before="300" w:after="30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按一定时间周期增量</w:t>
            </w:r>
          </w:p>
        </w:tc>
      </w:tr>
    </w:tbl>
    <w:p w14:paraId="5298F845" w14:textId="77777777" w:rsidR="00E4277C" w:rsidRDefault="00E4277C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51795964" w14:textId="77777777" w:rsidR="00E4277C" w:rsidRPr="000C6136" w:rsidRDefault="00E4277C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0B2CE72B" w14:textId="00672BDD" w:rsidR="000C6136" w:rsidRPr="000C6136" w:rsidRDefault="000C6136" w:rsidP="008B4D37">
      <w:pPr>
        <w:pStyle w:val="2"/>
      </w:pPr>
      <w:bookmarkStart w:id="21" w:name="_Toc414268874"/>
      <w:r w:rsidRPr="000C6136">
        <w:lastRenderedPageBreak/>
        <w:t>3.2 临时表与中间表表命名规则</w:t>
      </w:r>
      <w:bookmarkEnd w:id="21"/>
    </w:p>
    <w:p w14:paraId="54AD15F1" w14:textId="77777777" w:rsidR="000C6136" w:rsidRPr="000C6136" w:rsidRDefault="000C6136" w:rsidP="002676C7">
      <w:r w:rsidRPr="000C6136">
        <w:rPr>
          <w:rFonts w:hint="eastAsia"/>
        </w:rPr>
        <w:t>临时表：短暂性的生成，可以随便被删除的表，一般用于做测试等工作。</w:t>
      </w:r>
    </w:p>
    <w:p w14:paraId="0F2F96AB" w14:textId="77777777" w:rsidR="000C6136" w:rsidRPr="000C6136" w:rsidRDefault="000C6136" w:rsidP="002676C7">
      <w:r w:rsidRPr="000C6136">
        <w:rPr>
          <w:rFonts w:hint="eastAsia"/>
        </w:rPr>
        <w:t>中间表：数仓在运算一个结果的过程中，中间生成的一些中间过度表，此表不能被删除，每晚需反复使用到，且里面的数据一般都是被</w:t>
      </w:r>
      <w:r w:rsidRPr="000C6136">
        <w:t>insert overwrite</w:t>
      </w:r>
      <w:r w:rsidRPr="000C6136">
        <w:t>覆盖的。</w:t>
      </w:r>
    </w:p>
    <w:p w14:paraId="2FB3E8FA" w14:textId="77777777" w:rsidR="000C6136" w:rsidRPr="000C6136" w:rsidRDefault="000C6136" w:rsidP="002676C7"/>
    <w:p w14:paraId="4FBA20E4" w14:textId="110A70B0" w:rsidR="000C6136" w:rsidRPr="000C6136" w:rsidRDefault="000C6136" w:rsidP="008B4D37">
      <w:pPr>
        <w:pStyle w:val="3"/>
      </w:pPr>
      <w:bookmarkStart w:id="22" w:name="_Toc414268875"/>
      <w:r w:rsidRPr="000C6136">
        <w:t xml:space="preserve">3.2.1 </w:t>
      </w:r>
      <w:r w:rsidRPr="000C6136">
        <w:t>临时表命名规范</w:t>
      </w:r>
      <w:bookmarkEnd w:id="22"/>
    </w:p>
    <w:p w14:paraId="571D76BC" w14:textId="5891DAA4" w:rsidR="000C6136" w:rsidRPr="008B4D37" w:rsidRDefault="000C6136" w:rsidP="008B4D37">
      <w:r w:rsidRPr="000C6136">
        <w:rPr>
          <w:rFonts w:hint="eastAsia"/>
        </w:rPr>
        <w:t>临时表建表：需按照以下格式，</w:t>
      </w:r>
      <w:r w:rsidRPr="000C6136">
        <w:t>xy_temp.temp_</w:t>
      </w:r>
      <w:r w:rsidRPr="000C6136">
        <w:t>你的名字</w:t>
      </w:r>
      <w:r w:rsidRPr="000C6136">
        <w:t>_</w:t>
      </w:r>
      <w:r w:rsidRPr="000C6136">
        <w:t>表名，譬如</w:t>
      </w:r>
      <w:r w:rsidRPr="000C6136">
        <w:t>xy_temp.temp_zhoubing_test_01</w:t>
      </w:r>
    </w:p>
    <w:p w14:paraId="2060E676" w14:textId="77777777" w:rsidR="000C6136" w:rsidRPr="000C6136" w:rsidRDefault="000C6136" w:rsidP="002676C7">
      <w:pPr>
        <w:pStyle w:val="3"/>
      </w:pPr>
      <w:bookmarkStart w:id="23" w:name="_Toc414268876"/>
      <w:r w:rsidRPr="000C6136">
        <w:t xml:space="preserve">3.2.2 </w:t>
      </w:r>
      <w:r w:rsidRPr="000C6136">
        <w:t>中间表命名规范</w:t>
      </w:r>
      <w:bookmarkEnd w:id="23"/>
    </w:p>
    <w:p w14:paraId="40760061" w14:textId="77777777" w:rsidR="000C6136" w:rsidRPr="000C6136" w:rsidRDefault="000C6136" w:rsidP="002676C7">
      <w:r w:rsidRPr="000C6136">
        <w:rPr>
          <w:rFonts w:hint="eastAsia"/>
        </w:rPr>
        <w:t>中间表建表：需按照以下格式，</w:t>
      </w:r>
      <w:r w:rsidRPr="000C6136">
        <w:t>xy_temp.mid_db_table_01</w:t>
      </w:r>
    </w:p>
    <w:p w14:paraId="09F955F8" w14:textId="77777777" w:rsidR="000C6136" w:rsidRPr="000C6136" w:rsidRDefault="000C6136" w:rsidP="002676C7">
      <w:r w:rsidRPr="000C6136">
        <w:rPr>
          <w:rFonts w:hint="eastAsia"/>
        </w:rPr>
        <w:t>其中</w:t>
      </w:r>
      <w:r w:rsidRPr="000C6136">
        <w:t>db</w:t>
      </w:r>
      <w:r w:rsidRPr="000C6136">
        <w:t>取值（</w:t>
      </w:r>
      <w:r w:rsidRPr="000C6136">
        <w:t>dw,mart,app</w:t>
      </w:r>
      <w:r w:rsidRPr="000C6136">
        <w:t>）</w:t>
      </w:r>
      <w:r w:rsidRPr="000C6136">
        <w:t>,table</w:t>
      </w:r>
      <w:r w:rsidRPr="000C6136">
        <w:t>取值为对应的结果表的表名</w:t>
      </w:r>
    </w:p>
    <w:p w14:paraId="3D63BE92" w14:textId="77777777" w:rsidR="000C6136" w:rsidRPr="000C6136" w:rsidRDefault="000C6136" w:rsidP="002676C7">
      <w:r w:rsidRPr="000C6136">
        <w:rPr>
          <w:rFonts w:hint="eastAsia"/>
        </w:rPr>
        <w:t>譬如</w:t>
      </w:r>
      <w:r w:rsidRPr="000C6136">
        <w:t>xy_mart</w:t>
      </w:r>
      <w:r w:rsidRPr="000C6136">
        <w:t>层要生成一张结果表叫</w:t>
      </w:r>
      <w:r w:rsidRPr="000C6136">
        <w:t>test</w:t>
      </w:r>
      <w:r w:rsidRPr="000C6136">
        <w:t>，需要生成两个中间表，则表名为</w:t>
      </w:r>
      <w:r w:rsidRPr="000C6136">
        <w:t>xy_temp.mid_mart_t</w:t>
      </w:r>
      <w:r w:rsidR="007D07EC">
        <w:t>est_01,xy_temp.mid_mart_test_02</w:t>
      </w:r>
    </w:p>
    <w:p w14:paraId="3692B8B6" w14:textId="77777777" w:rsidR="000C6136" w:rsidRPr="000C6136" w:rsidRDefault="000C6136" w:rsidP="002676C7"/>
    <w:p w14:paraId="60580473" w14:textId="4141330D" w:rsidR="000C6136" w:rsidRPr="00E4277C" w:rsidRDefault="000C6136" w:rsidP="00E4277C">
      <w:pPr>
        <w:pStyle w:val="2"/>
      </w:pPr>
      <w:bookmarkStart w:id="24" w:name="_Toc414268877"/>
      <w:r w:rsidRPr="000C6136">
        <w:t>3.3 备份表命名规则</w:t>
      </w:r>
      <w:bookmarkEnd w:id="24"/>
    </w:p>
    <w:p w14:paraId="2BAFA1E5" w14:textId="77777777" w:rsidR="000C6136" w:rsidRPr="000C6136" w:rsidRDefault="000C6136" w:rsidP="002676C7">
      <w:r w:rsidRPr="000C6136">
        <w:rPr>
          <w:rFonts w:hint="eastAsia"/>
        </w:rPr>
        <w:t>用于存储从业务库导入</w:t>
      </w:r>
      <w:r w:rsidRPr="000C6136">
        <w:t xml:space="preserve"> hive </w:t>
      </w:r>
      <w:r w:rsidRPr="000C6136">
        <w:t>的表</w:t>
      </w:r>
    </w:p>
    <w:p w14:paraId="0BE29A2C" w14:textId="77777777" w:rsidR="000C6136" w:rsidRPr="000C6136" w:rsidRDefault="000C6136" w:rsidP="002676C7">
      <w:r w:rsidRPr="000C6136">
        <w:rPr>
          <w:rFonts w:hint="eastAsia"/>
        </w:rPr>
        <w:t>命名规范为</w:t>
      </w:r>
      <w:r w:rsidRPr="000C6136">
        <w:t xml:space="preserve"> xy\_history.</w:t>
      </w:r>
      <w:r w:rsidRPr="000C6136">
        <w:t>库名</w:t>
      </w:r>
      <w:r w:rsidRPr="000C6136">
        <w:t>\_db\_</w:t>
      </w:r>
      <w:r w:rsidRPr="000C6136">
        <w:t>表名</w:t>
      </w:r>
      <w:r w:rsidRPr="000C6136">
        <w:t>,</w:t>
      </w:r>
      <w:r w:rsidRPr="000C6136">
        <w:t>如：</w:t>
      </w:r>
    </w:p>
    <w:p w14:paraId="0E9A3691" w14:textId="6A125E32" w:rsidR="00E4277C" w:rsidRDefault="000C6136" w:rsidP="008B4D37">
      <w:r w:rsidRPr="000C6136">
        <w:t>xy\_history.p2p\_db_t\_loan</w:t>
      </w:r>
    </w:p>
    <w:p w14:paraId="2152CE3F" w14:textId="77777777" w:rsidR="000C6136" w:rsidRPr="000C6136" w:rsidRDefault="000C6136" w:rsidP="002676C7">
      <w:pPr>
        <w:pStyle w:val="2"/>
      </w:pPr>
      <w:bookmarkStart w:id="25" w:name="_Toc414268878"/>
      <w:r w:rsidRPr="000C6136">
        <w:t>3.4 任务调度azkaban命名规范</w:t>
      </w:r>
      <w:bookmarkEnd w:id="25"/>
    </w:p>
    <w:p w14:paraId="2C809E52" w14:textId="670C891B" w:rsidR="00375B33" w:rsidRDefault="00375B33" w:rsidP="00375B33">
      <w:pPr>
        <w:pStyle w:val="afa"/>
        <w:keepNext/>
        <w:jc w:val="center"/>
      </w:pPr>
      <w:r>
        <w:rPr>
          <w:rFonts w:hint="eastAsia"/>
        </w:rPr>
        <w:t>表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SEQ </w:instrText>
      </w:r>
      <w:r>
        <w:rPr>
          <w:rFonts w:hint="eastAsia"/>
        </w:rPr>
        <w:instrText>表格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261115">
        <w:rPr>
          <w:noProof/>
        </w:rPr>
        <w:t>8</w:t>
      </w:r>
      <w:r>
        <w:fldChar w:fldCharType="end"/>
      </w:r>
      <w:r>
        <w:rPr>
          <w:rFonts w:hint="eastAsia"/>
        </w:rPr>
        <w:t xml:space="preserve">  </w:t>
      </w:r>
      <w:r>
        <w:rPr>
          <w:rFonts w:hint="eastAsia"/>
        </w:rPr>
        <w:t>任务调度</w:t>
      </w:r>
      <w:r>
        <w:rPr>
          <w:rFonts w:hint="eastAsia"/>
        </w:rPr>
        <w:t>azkaban</w:t>
      </w:r>
      <w:r>
        <w:rPr>
          <w:rFonts w:hint="eastAsia"/>
        </w:rPr>
        <w:t>命名规范</w:t>
      </w:r>
    </w:p>
    <w:tbl>
      <w:tblPr>
        <w:tblStyle w:val="af1"/>
        <w:tblW w:w="0" w:type="auto"/>
        <w:tblLayout w:type="fixed"/>
        <w:tblLook w:val="04A0" w:firstRow="1" w:lastRow="0" w:firstColumn="1" w:lastColumn="0" w:noHBand="0" w:noVBand="1"/>
      </w:tblPr>
      <w:tblGrid>
        <w:gridCol w:w="1242"/>
        <w:gridCol w:w="2410"/>
        <w:gridCol w:w="4876"/>
      </w:tblGrid>
      <w:tr w:rsidR="007D07EC" w14:paraId="530E82C0" w14:textId="77777777" w:rsidTr="00375B33">
        <w:tc>
          <w:tcPr>
            <w:tcW w:w="1242" w:type="dxa"/>
            <w:vAlign w:val="bottom"/>
          </w:tcPr>
          <w:p w14:paraId="00BF11F8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数仓层级</w:t>
            </w:r>
          </w:p>
        </w:tc>
        <w:tc>
          <w:tcPr>
            <w:tcW w:w="2410" w:type="dxa"/>
            <w:vAlign w:val="bottom"/>
          </w:tcPr>
          <w:p w14:paraId="3D210AB8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任务命名规范</w:t>
            </w:r>
          </w:p>
        </w:tc>
        <w:tc>
          <w:tcPr>
            <w:tcW w:w="4876" w:type="dxa"/>
            <w:vAlign w:val="bottom"/>
          </w:tcPr>
          <w:p w14:paraId="37A51474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示例</w:t>
            </w:r>
          </w:p>
        </w:tc>
      </w:tr>
      <w:tr w:rsidR="007D07EC" w14:paraId="3ECDA803" w14:textId="77777777" w:rsidTr="00375B33">
        <w:tc>
          <w:tcPr>
            <w:tcW w:w="1242" w:type="dxa"/>
          </w:tcPr>
          <w:p w14:paraId="6EBAED11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ODS</w:t>
            </w:r>
          </w:p>
        </w:tc>
        <w:tc>
          <w:tcPr>
            <w:tcW w:w="2410" w:type="dxa"/>
          </w:tcPr>
          <w:p w14:paraId="1425A5E8" w14:textId="77777777" w:rsidR="007D07EC" w:rsidRPr="005C2381" w:rsidRDefault="007D07EC" w:rsidP="00375B33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task_src_to_xy_ods_库名_db_表名</w:t>
            </w:r>
          </w:p>
        </w:tc>
        <w:tc>
          <w:tcPr>
            <w:tcW w:w="4876" w:type="dxa"/>
          </w:tcPr>
          <w:p w14:paraId="035A6B29" w14:textId="77777777" w:rsidR="007D07EC" w:rsidRPr="005C2381" w:rsidRDefault="007D07EC" w:rsidP="00375B33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task_src_to_xy_ods_revoloan_db_t_loan_event</w:t>
            </w:r>
          </w:p>
        </w:tc>
      </w:tr>
      <w:tr w:rsidR="007D07EC" w14:paraId="5FA1C59C" w14:textId="77777777" w:rsidTr="00375B33">
        <w:tc>
          <w:tcPr>
            <w:tcW w:w="1242" w:type="dxa"/>
          </w:tcPr>
          <w:p w14:paraId="72B343B1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SNAP</w:t>
            </w:r>
          </w:p>
        </w:tc>
        <w:tc>
          <w:tcPr>
            <w:tcW w:w="2410" w:type="dxa"/>
          </w:tcPr>
          <w:p w14:paraId="6238DDE0" w14:textId="77777777" w:rsidR="007D07EC" w:rsidRPr="005C2381" w:rsidRDefault="007D07EC" w:rsidP="00375B33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task_xy_ods_to_xy_snap_库名_db_表名</w:t>
            </w:r>
          </w:p>
        </w:tc>
        <w:tc>
          <w:tcPr>
            <w:tcW w:w="4876" w:type="dxa"/>
          </w:tcPr>
          <w:p w14:paraId="3AA4CEE4" w14:textId="77777777" w:rsidR="007D07EC" w:rsidRPr="005C2381" w:rsidRDefault="007D07EC" w:rsidP="00375B33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task_xy_ods_to_xy_snap_revoloan_db_t_loan_event</w:t>
            </w:r>
          </w:p>
        </w:tc>
      </w:tr>
      <w:tr w:rsidR="007D07EC" w14:paraId="3EC63A9E" w14:textId="77777777" w:rsidTr="00375B33">
        <w:tc>
          <w:tcPr>
            <w:tcW w:w="1242" w:type="dxa"/>
          </w:tcPr>
          <w:p w14:paraId="5C26E822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DW</w:t>
            </w:r>
          </w:p>
        </w:tc>
        <w:tc>
          <w:tcPr>
            <w:tcW w:w="2410" w:type="dxa"/>
          </w:tcPr>
          <w:p w14:paraId="5BA440DC" w14:textId="77777777" w:rsidR="007D07EC" w:rsidRPr="005C2381" w:rsidRDefault="007D07EC" w:rsidP="00375B33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tast_dw_(fact/dim)_表名</w:t>
            </w:r>
          </w:p>
        </w:tc>
        <w:tc>
          <w:tcPr>
            <w:tcW w:w="4876" w:type="dxa"/>
          </w:tcPr>
          <w:p w14:paraId="47590FF6" w14:textId="77777777" w:rsidR="007D07EC" w:rsidRPr="005C2381" w:rsidRDefault="007D07EC" w:rsidP="00375B33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task_dw_fact_current_sale</w:t>
            </w:r>
          </w:p>
        </w:tc>
      </w:tr>
      <w:tr w:rsidR="007D07EC" w14:paraId="1FD054C8" w14:textId="77777777" w:rsidTr="00375B33">
        <w:tc>
          <w:tcPr>
            <w:tcW w:w="1242" w:type="dxa"/>
          </w:tcPr>
          <w:p w14:paraId="55C3889A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MART</w:t>
            </w:r>
          </w:p>
        </w:tc>
        <w:tc>
          <w:tcPr>
            <w:tcW w:w="2410" w:type="dxa"/>
          </w:tcPr>
          <w:p w14:paraId="495C678B" w14:textId="77777777" w:rsidR="007D07EC" w:rsidRPr="005C2381" w:rsidRDefault="007D07EC" w:rsidP="00375B33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task_xy_mart_主题</w:t>
            </w:r>
          </w:p>
        </w:tc>
        <w:tc>
          <w:tcPr>
            <w:tcW w:w="4876" w:type="dxa"/>
          </w:tcPr>
          <w:p w14:paraId="78FD130A" w14:textId="77777777" w:rsidR="007D07EC" w:rsidRPr="005C2381" w:rsidRDefault="007D07EC" w:rsidP="00375B33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task_xy_mart_baixin_pay_order</w:t>
            </w:r>
          </w:p>
        </w:tc>
      </w:tr>
      <w:tr w:rsidR="007D07EC" w14:paraId="11C63DE4" w14:textId="77777777" w:rsidTr="00375B33">
        <w:tc>
          <w:tcPr>
            <w:tcW w:w="1242" w:type="dxa"/>
          </w:tcPr>
          <w:p w14:paraId="165130BC" w14:textId="77777777" w:rsidR="007D07EC" w:rsidRPr="005C2381" w:rsidRDefault="007D07EC" w:rsidP="005C2381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APP</w:t>
            </w:r>
          </w:p>
        </w:tc>
        <w:tc>
          <w:tcPr>
            <w:tcW w:w="2410" w:type="dxa"/>
          </w:tcPr>
          <w:p w14:paraId="43C758FD" w14:textId="77777777" w:rsidR="007D07EC" w:rsidRPr="005C2381" w:rsidRDefault="007D07EC" w:rsidP="00375B33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task_xy_app_主题</w:t>
            </w:r>
          </w:p>
        </w:tc>
        <w:tc>
          <w:tcPr>
            <w:tcW w:w="4876" w:type="dxa"/>
          </w:tcPr>
          <w:p w14:paraId="51ADC0B2" w14:textId="77777777" w:rsidR="007D07EC" w:rsidRPr="005C2381" w:rsidRDefault="007D07EC" w:rsidP="00375B33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task_xy_app_outbound_call_user</w:t>
            </w:r>
          </w:p>
        </w:tc>
      </w:tr>
    </w:tbl>
    <w:p w14:paraId="17F6C553" w14:textId="77777777" w:rsidR="000C6136" w:rsidRPr="000C6136" w:rsidRDefault="000C6136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  <w:r w:rsidRPr="000C6136">
        <w:rPr>
          <w:rFonts w:asciiTheme="minorEastAsia" w:eastAsiaTheme="minorEastAsia" w:hAnsiTheme="minorEastAsia" w:cs="Arial" w:hint="eastAsia"/>
        </w:rPr>
        <w:lastRenderedPageBreak/>
        <w:t>图示例：</w:t>
      </w:r>
    </w:p>
    <w:p w14:paraId="3076F5A3" w14:textId="77777777" w:rsidR="004D627F" w:rsidRDefault="007D07EC" w:rsidP="004D627F">
      <w:pPr>
        <w:pStyle w:val="a3"/>
        <w:keepNext/>
        <w:spacing w:before="300" w:after="300"/>
      </w:pPr>
      <w:r>
        <w:rPr>
          <w:rFonts w:asciiTheme="minorEastAsia" w:eastAsiaTheme="minorEastAsia" w:hAnsiTheme="minorEastAsia" w:cs="Arial"/>
          <w:noProof/>
        </w:rPr>
        <w:drawing>
          <wp:inline distT="0" distB="0" distL="0" distR="0" wp14:anchorId="744E2DB6" wp14:editId="763CA456">
            <wp:extent cx="5270500" cy="2794000"/>
            <wp:effectExtent l="0" t="0" r="12700" b="0"/>
            <wp:docPr id="2" name="图片 2" descr="Macintosh HD:Users:zhoubing:Documents:XDW: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zhoubing:Documents:XDW:7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CBBF8" w14:textId="3FE3EDF1" w:rsidR="000C6136" w:rsidRPr="000C6136" w:rsidRDefault="004D627F" w:rsidP="004D627F">
      <w:pPr>
        <w:pStyle w:val="afa"/>
        <w:jc w:val="center"/>
        <w:rPr>
          <w:rFonts w:asciiTheme="minorEastAsia" w:eastAsiaTheme="minorEastAsia" w:hAnsiTheme="minorEastAsia" w:cs="Arial"/>
        </w:rPr>
      </w:pPr>
      <w:r>
        <w:t>图</w:t>
      </w:r>
      <w:r>
        <w:t xml:space="preserve"> 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</w:instrText>
      </w:r>
      <w:r>
        <w:fldChar w:fldCharType="separate"/>
      </w:r>
      <w:r w:rsidR="00261115">
        <w:rPr>
          <w:noProof/>
        </w:rPr>
        <w:t>2</w:t>
      </w:r>
      <w:r>
        <w:fldChar w:fldCharType="end"/>
      </w:r>
      <w:r>
        <w:rPr>
          <w:rFonts w:hint="eastAsia"/>
        </w:rPr>
        <w:t xml:space="preserve"> azkaban</w:t>
      </w:r>
      <w:r>
        <w:rPr>
          <w:rFonts w:hint="eastAsia"/>
        </w:rPr>
        <w:t>任务配置</w:t>
      </w:r>
    </w:p>
    <w:p w14:paraId="2AC4097D" w14:textId="77777777" w:rsidR="000C6136" w:rsidRPr="000C6136" w:rsidRDefault="000C6136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3DACC592" w14:textId="77777777" w:rsidR="000C6136" w:rsidRPr="000C6136" w:rsidRDefault="000C6136" w:rsidP="002676C7">
      <w:pPr>
        <w:pStyle w:val="2"/>
      </w:pPr>
      <w:bookmarkStart w:id="26" w:name="_Toc414268879"/>
      <w:r w:rsidRPr="000C6136">
        <w:t>3.5 建表规范</w:t>
      </w:r>
      <w:bookmarkEnd w:id="26"/>
    </w:p>
    <w:p w14:paraId="28243E9E" w14:textId="77777777" w:rsidR="000C6136" w:rsidRPr="000C6136" w:rsidRDefault="000C6136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1182FF4E" w14:textId="77777777" w:rsidR="000C6136" w:rsidRPr="000C6136" w:rsidRDefault="000C6136" w:rsidP="002676C7">
      <w:r w:rsidRPr="000C6136">
        <w:t xml:space="preserve">* </w:t>
      </w:r>
      <w:r w:rsidRPr="000C6136">
        <w:t>表的存储格式需为列式存储</w:t>
      </w:r>
      <w:r w:rsidRPr="000C6136">
        <w:t>ORC</w:t>
      </w:r>
      <w:r w:rsidRPr="000C6136">
        <w:t>格式</w:t>
      </w:r>
    </w:p>
    <w:p w14:paraId="698906E2" w14:textId="77777777" w:rsidR="000C6136" w:rsidRPr="000C6136" w:rsidRDefault="000C6136" w:rsidP="002676C7">
      <w:r w:rsidRPr="000C6136">
        <w:t xml:space="preserve">* </w:t>
      </w:r>
      <w:r w:rsidRPr="000C6136">
        <w:t>金额字段需用</w:t>
      </w:r>
      <w:r w:rsidRPr="000C6136">
        <w:t>bigint</w:t>
      </w:r>
      <w:r w:rsidRPr="000C6136">
        <w:t>或者</w:t>
      </w:r>
      <w:r w:rsidRPr="000C6136">
        <w:t>decimal(20,0)</w:t>
      </w:r>
      <w:r w:rsidRPr="000C6136">
        <w:t>。</w:t>
      </w:r>
      <w:r w:rsidRPr="000C6136">
        <w:t>**</w:t>
      </w:r>
      <w:r w:rsidRPr="000C6136">
        <w:t>重要</w:t>
      </w:r>
      <w:r w:rsidRPr="000C6136">
        <w:t>**</w:t>
      </w:r>
      <w:r w:rsidRPr="000C6136">
        <w:t>（如果不转成这种格式，</w:t>
      </w:r>
      <w:r w:rsidRPr="000C6136">
        <w:t>hive</w:t>
      </w:r>
      <w:r w:rsidRPr="000C6136">
        <w:t>在计算的时候默认会转成</w:t>
      </w:r>
      <w:r w:rsidRPr="000C6136">
        <w:t>double</w:t>
      </w:r>
      <w:r w:rsidRPr="000C6136">
        <w:t>，导致计算精度丢失）</w:t>
      </w:r>
    </w:p>
    <w:p w14:paraId="48DA0B1B" w14:textId="77777777" w:rsidR="000C6136" w:rsidRPr="000C6136" w:rsidRDefault="000C6136" w:rsidP="002676C7">
      <w:r w:rsidRPr="000C6136">
        <w:t xml:space="preserve">* </w:t>
      </w:r>
      <w:r w:rsidRPr="000C6136">
        <w:t>如果是分区表，分区字段名称统一为</w:t>
      </w:r>
      <w:r w:rsidRPr="000C6136">
        <w:t>(xy_date)</w:t>
      </w:r>
    </w:p>
    <w:p w14:paraId="6FE8E013" w14:textId="77777777" w:rsidR="000C6136" w:rsidRPr="000C6136" w:rsidRDefault="000C6136" w:rsidP="002676C7">
      <w:r w:rsidRPr="000C6136">
        <w:t xml:space="preserve">* </w:t>
      </w:r>
      <w:r w:rsidRPr="000C6136">
        <w:t>字段名称需要</w:t>
      </w:r>
      <w:r w:rsidRPr="000C6136">
        <w:t>COMMENT</w:t>
      </w:r>
      <w:r w:rsidRPr="000C6136">
        <w:t>注释</w:t>
      </w:r>
    </w:p>
    <w:p w14:paraId="53E92DDD" w14:textId="77777777" w:rsidR="000C6136" w:rsidRDefault="000C6136" w:rsidP="002676C7">
      <w:r w:rsidRPr="000C6136">
        <w:t xml:space="preserve">* </w:t>
      </w:r>
      <w:r w:rsidRPr="000C6136">
        <w:t>表名称需要</w:t>
      </w:r>
      <w:r w:rsidRPr="000C6136">
        <w:t>COMMENT</w:t>
      </w:r>
      <w:r w:rsidRPr="000C6136">
        <w:t>注释</w:t>
      </w:r>
    </w:p>
    <w:p w14:paraId="7203BC15" w14:textId="77777777" w:rsidR="006B2931" w:rsidRDefault="006B2931" w:rsidP="002676C7"/>
    <w:p w14:paraId="5105F7FC" w14:textId="77777777" w:rsidR="006B2931" w:rsidRPr="006B2931" w:rsidRDefault="006B2931" w:rsidP="0097226A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Times New Roman" w:hAnsi="Consolas"/>
          <w:color w:val="5C5C5C"/>
        </w:rPr>
      </w:pP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CREATE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</w:t>
      </w: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TABLE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xy_mart.</w:t>
      </w: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table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(  </w:t>
      </w:r>
    </w:p>
    <w:p w14:paraId="6D0765CC" w14:textId="77777777" w:rsidR="006B2931" w:rsidRPr="006B2931" w:rsidRDefault="006B2931" w:rsidP="0097226A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Times New Roman" w:hAnsi="Consolas"/>
          <w:color w:val="5C5C5C"/>
        </w:rPr>
      </w:pP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   `fuiloanid` string COMMENT 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Style w:val="string"/>
          <w:rFonts w:ascii="宋体" w:eastAsia="宋体" w:hAnsi="宋体" w:cs="宋体"/>
          <w:color w:val="0000FF"/>
          <w:bdr w:val="none" w:sz="0" w:space="0" w:color="auto" w:frame="1"/>
        </w:rPr>
        <w:t>标的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,   </w:t>
      </w:r>
    </w:p>
    <w:p w14:paraId="4FD9287D" w14:textId="77777777" w:rsidR="006B2931" w:rsidRPr="006B2931" w:rsidRDefault="006B2931" w:rsidP="0097226A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Times New Roman" w:hAnsi="Consolas"/>
          <w:color w:val="5C5C5C"/>
        </w:rPr>
      </w:pP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   `FuiLoanUserId` string COMMENT 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Style w:val="string"/>
          <w:rFonts w:ascii="MS Mincho" w:eastAsia="MS Mincho" w:hAnsi="MS Mincho" w:cs="MS Mincho"/>
          <w:color w:val="0000FF"/>
          <w:bdr w:val="none" w:sz="0" w:space="0" w:color="auto" w:frame="1"/>
        </w:rPr>
        <w:t>借款人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,   </w:t>
      </w:r>
    </w:p>
    <w:p w14:paraId="58F3141B" w14:textId="77777777" w:rsidR="006B2931" w:rsidRPr="006B2931" w:rsidRDefault="006B2931" w:rsidP="0097226A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Times New Roman" w:hAnsi="Consolas"/>
          <w:color w:val="5C5C5C"/>
        </w:rPr>
      </w:pP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   `period` </w:t>
      </w: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bigint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COMMENT 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Style w:val="string"/>
          <w:rFonts w:ascii="MS Mincho" w:eastAsia="MS Mincho" w:hAnsi="MS Mincho" w:cs="MS Mincho"/>
          <w:color w:val="0000FF"/>
          <w:bdr w:val="none" w:sz="0" w:space="0" w:color="auto" w:frame="1"/>
        </w:rPr>
        <w:t>逾期期数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,   </w:t>
      </w:r>
    </w:p>
    <w:p w14:paraId="005741B4" w14:textId="77777777" w:rsidR="006B2931" w:rsidRPr="006B2931" w:rsidRDefault="006B2931" w:rsidP="0097226A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Times New Roman" w:hAnsi="Consolas"/>
          <w:color w:val="5C5C5C"/>
        </w:rPr>
      </w:pP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   `plan_principal` </w:t>
      </w: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decimal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(20,0) COMMENT 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Style w:val="string"/>
          <w:rFonts w:ascii="MS Mincho" w:eastAsia="MS Mincho" w:hAnsi="MS Mincho" w:cs="MS Mincho"/>
          <w:color w:val="0000FF"/>
          <w:bdr w:val="none" w:sz="0" w:space="0" w:color="auto" w:frame="1"/>
        </w:rPr>
        <w:t>逾期本金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,   </w:t>
      </w:r>
    </w:p>
    <w:p w14:paraId="2E804D77" w14:textId="77777777" w:rsidR="006B2931" w:rsidRPr="006B2931" w:rsidRDefault="006B2931" w:rsidP="0097226A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Times New Roman" w:hAnsi="Consolas"/>
          <w:color w:val="5C5C5C"/>
        </w:rPr>
      </w:pP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   `plan_interest` </w:t>
      </w: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decimal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(20,0) COMMENT 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Style w:val="string"/>
          <w:rFonts w:ascii="MS Mincho" w:eastAsia="MS Mincho" w:hAnsi="MS Mincho" w:cs="MS Mincho"/>
          <w:color w:val="0000FF"/>
          <w:bdr w:val="none" w:sz="0" w:space="0" w:color="auto" w:frame="1"/>
        </w:rPr>
        <w:t>逾期利息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,   </w:t>
      </w:r>
    </w:p>
    <w:p w14:paraId="0B28951E" w14:textId="77777777" w:rsidR="006B2931" w:rsidRPr="006B2931" w:rsidRDefault="006B2931" w:rsidP="0097226A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Times New Roman" w:hAnsi="Consolas"/>
          <w:color w:val="5C5C5C"/>
        </w:rPr>
      </w:pP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   `overdue_time` string COMMENT 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Style w:val="string"/>
          <w:rFonts w:ascii="MS Mincho" w:eastAsia="MS Mincho" w:hAnsi="MS Mincho" w:cs="MS Mincho"/>
          <w:color w:val="0000FF"/>
          <w:bdr w:val="none" w:sz="0" w:space="0" w:color="auto" w:frame="1"/>
        </w:rPr>
        <w:t>逾期</w:t>
      </w:r>
      <w:r w:rsidRPr="006B2931">
        <w:rPr>
          <w:rStyle w:val="string"/>
          <w:rFonts w:ascii="宋体" w:eastAsia="宋体" w:hAnsi="宋体" w:cs="宋体"/>
          <w:color w:val="0000FF"/>
          <w:bdr w:val="none" w:sz="0" w:space="0" w:color="auto" w:frame="1"/>
        </w:rPr>
        <w:t>时间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,   </w:t>
      </w:r>
    </w:p>
    <w:p w14:paraId="2EED5B51" w14:textId="77777777" w:rsidR="006B2931" w:rsidRPr="006B2931" w:rsidRDefault="006B2931" w:rsidP="0097226A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Times New Roman" w:hAnsi="Consolas"/>
          <w:color w:val="5C5C5C"/>
        </w:rPr>
      </w:pP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   `uid` string COMMENT 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Style w:val="string"/>
          <w:rFonts w:ascii="MS Mincho" w:eastAsia="MS Mincho" w:hAnsi="MS Mincho" w:cs="MS Mincho"/>
          <w:color w:val="0000FF"/>
          <w:bdr w:val="none" w:sz="0" w:space="0" w:color="auto" w:frame="1"/>
        </w:rPr>
        <w:t>担保方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uid'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,   </w:t>
      </w:r>
    </w:p>
    <w:p w14:paraId="62D50DD6" w14:textId="77777777" w:rsidR="006B2931" w:rsidRPr="006B2931" w:rsidRDefault="006B2931" w:rsidP="0097226A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Times New Roman" w:hAnsi="Consolas"/>
          <w:color w:val="5C5C5C"/>
        </w:rPr>
      </w:pP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   `user_name` string COMMENT 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Style w:val="string"/>
          <w:rFonts w:ascii="MS Mincho" w:eastAsia="MS Mincho" w:hAnsi="MS Mincho" w:cs="MS Mincho"/>
          <w:color w:val="0000FF"/>
          <w:bdr w:val="none" w:sz="0" w:space="0" w:color="auto" w:frame="1"/>
        </w:rPr>
        <w:t>担保方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,   </w:t>
      </w:r>
    </w:p>
    <w:p w14:paraId="2280BBA9" w14:textId="77777777" w:rsidR="006B2931" w:rsidRPr="006B2931" w:rsidRDefault="006B2931" w:rsidP="0097226A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Times New Roman" w:hAnsi="Consolas"/>
          <w:color w:val="5C5C5C"/>
        </w:rPr>
      </w:pP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   `FuiLoanType` string COMMENT 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Style w:val="string"/>
          <w:rFonts w:ascii="宋体" w:eastAsia="宋体" w:hAnsi="宋体" w:cs="宋体"/>
          <w:color w:val="0000FF"/>
          <w:bdr w:val="none" w:sz="0" w:space="0" w:color="auto" w:frame="1"/>
        </w:rPr>
        <w:t>产品类型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,   </w:t>
      </w:r>
    </w:p>
    <w:p w14:paraId="3FAC11F8" w14:textId="77777777" w:rsidR="006B2931" w:rsidRPr="006B2931" w:rsidRDefault="006B2931" w:rsidP="0097226A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Times New Roman" w:hAnsi="Consolas"/>
          <w:color w:val="5C5C5C"/>
        </w:rPr>
      </w:pP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lastRenderedPageBreak/>
        <w:t>    `FstrTitle` string COMMENT 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Style w:val="string"/>
          <w:rFonts w:ascii="宋体" w:eastAsia="宋体" w:hAnsi="宋体" w:cs="宋体"/>
          <w:color w:val="0000FF"/>
          <w:bdr w:val="none" w:sz="0" w:space="0" w:color="auto" w:frame="1"/>
        </w:rPr>
        <w:t>产品名称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 </w:t>
      </w:r>
    </w:p>
    <w:p w14:paraId="473A2D30" w14:textId="77777777" w:rsidR="006B2931" w:rsidRPr="006B2931" w:rsidRDefault="006B2931" w:rsidP="0097226A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Times New Roman" w:hAnsi="Consolas"/>
          <w:color w:val="5C5C5C"/>
        </w:rPr>
      </w:pP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)  </w:t>
      </w:r>
    </w:p>
    <w:p w14:paraId="1DE458F7" w14:textId="77777777" w:rsidR="006B2931" w:rsidRPr="006B2931" w:rsidRDefault="006B2931" w:rsidP="0097226A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Times New Roman" w:hAnsi="Consolas"/>
          <w:color w:val="5C5C5C"/>
        </w:rPr>
      </w:pP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COMMENT 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Style w:val="string"/>
          <w:rFonts w:ascii="MS Mincho" w:eastAsia="MS Mincho" w:hAnsi="MS Mincho" w:cs="MS Mincho"/>
          <w:color w:val="0000FF"/>
          <w:bdr w:val="none" w:sz="0" w:space="0" w:color="auto" w:frame="1"/>
        </w:rPr>
        <w:t>表名称作用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 </w:t>
      </w:r>
    </w:p>
    <w:p w14:paraId="5C35BCFE" w14:textId="77777777" w:rsidR="006B2931" w:rsidRPr="006B2931" w:rsidRDefault="006B2931" w:rsidP="0097226A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Times New Roman" w:hAnsi="Consolas"/>
          <w:color w:val="5C5C5C"/>
        </w:rPr>
      </w:pP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PARTITIONED </w:t>
      </w: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BY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(xy_date STRING)   </w:t>
      </w:r>
    </w:p>
    <w:p w14:paraId="14A03E22" w14:textId="77777777" w:rsidR="006B2931" w:rsidRPr="006B2931" w:rsidRDefault="006B2931" w:rsidP="0097226A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Times New Roman" w:hAnsi="Consolas"/>
          <w:color w:val="5C5C5C"/>
        </w:rPr>
      </w:pP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STORED </w:t>
      </w: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AS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orc;  </w:t>
      </w:r>
    </w:p>
    <w:p w14:paraId="5E892078" w14:textId="77777777" w:rsidR="00E77A63" w:rsidRDefault="00E77A63" w:rsidP="000C6136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6CA0041E" w14:textId="42237365" w:rsidR="00E77A63" w:rsidRDefault="0083071E" w:rsidP="00B43F51">
      <w:pPr>
        <w:pStyle w:val="a3"/>
        <w:spacing w:before="300" w:after="300"/>
        <w:rPr>
          <w:rFonts w:asciiTheme="minorEastAsia" w:eastAsiaTheme="minorEastAsia" w:hAnsiTheme="minorEastAsia" w:cs="Arial"/>
        </w:rPr>
      </w:pPr>
      <w:r>
        <w:rPr>
          <w:rFonts w:asciiTheme="minorEastAsia" w:eastAsiaTheme="minorEastAsia" w:hAnsiTheme="minorEastAsia" w:cs="Arial" w:hint="eastAsia"/>
        </w:rPr>
        <w:t xml:space="preserve">    </w:t>
      </w:r>
    </w:p>
    <w:p w14:paraId="650EC361" w14:textId="77777777" w:rsidR="0083071E" w:rsidRDefault="0083071E" w:rsidP="00B43F51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5AB8ACDA" w14:textId="77777777" w:rsidR="0083071E" w:rsidRDefault="0083071E" w:rsidP="00B43F51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426FABB3" w14:textId="214DF4C9" w:rsidR="0083071E" w:rsidRDefault="0083071E">
      <w:pPr>
        <w:rPr>
          <w:rFonts w:asciiTheme="minorEastAsia" w:hAnsiTheme="minorEastAsia" w:cs="Arial"/>
        </w:rPr>
      </w:pPr>
      <w:r>
        <w:rPr>
          <w:rFonts w:asciiTheme="minorEastAsia" w:hAnsiTheme="minorEastAsia" w:cs="Arial"/>
        </w:rPr>
        <w:br w:type="page"/>
      </w:r>
    </w:p>
    <w:p w14:paraId="46B485EE" w14:textId="77777777" w:rsidR="007D07EC" w:rsidRDefault="007D07EC" w:rsidP="00B43F51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511AD7DB" w14:textId="77777777" w:rsidR="002329BE" w:rsidRDefault="002329BE" w:rsidP="00DF2B33">
      <w:pPr>
        <w:pStyle w:val="1"/>
      </w:pPr>
      <w:bookmarkStart w:id="27" w:name="_Toc414268880"/>
      <w:r w:rsidRPr="0057090E">
        <w:rPr>
          <w:rFonts w:hint="eastAsia"/>
        </w:rPr>
        <w:t>第</w:t>
      </w:r>
      <w:r>
        <w:rPr>
          <w:rFonts w:hint="eastAsia"/>
        </w:rPr>
        <w:t>四</w:t>
      </w:r>
      <w:r w:rsidRPr="0057090E">
        <w:rPr>
          <w:rFonts w:hint="eastAsia"/>
        </w:rPr>
        <w:t>章</w:t>
      </w:r>
      <w:r>
        <w:rPr>
          <w:rFonts w:hint="eastAsia"/>
        </w:rPr>
        <w:t xml:space="preserve"> </w:t>
      </w:r>
      <w:r w:rsidR="007D07EC">
        <w:rPr>
          <w:rFonts w:hint="eastAsia"/>
        </w:rPr>
        <w:t>数据接入</w:t>
      </w:r>
      <w:bookmarkEnd w:id="27"/>
    </w:p>
    <w:p w14:paraId="0DD7C0A2" w14:textId="77777777" w:rsidR="00067CE7" w:rsidRDefault="00067CE7" w:rsidP="002676C7">
      <w:pPr>
        <w:pStyle w:val="2"/>
      </w:pPr>
      <w:bookmarkStart w:id="28" w:name="_Toc414268881"/>
      <w:r>
        <w:t>4.1 数据接入的五种方式</w:t>
      </w:r>
      <w:bookmarkEnd w:id="28"/>
    </w:p>
    <w:p w14:paraId="79A98817" w14:textId="061BBC68" w:rsidR="00BC6CBC" w:rsidRDefault="00BC6CBC" w:rsidP="00BC6CBC">
      <w:pPr>
        <w:pStyle w:val="afa"/>
        <w:keepNext/>
        <w:jc w:val="center"/>
      </w:pPr>
      <w:r>
        <w:rPr>
          <w:rFonts w:hint="eastAsia"/>
        </w:rPr>
        <w:t>表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SEQ </w:instrText>
      </w:r>
      <w:r>
        <w:rPr>
          <w:rFonts w:hint="eastAsia"/>
        </w:rPr>
        <w:instrText>表格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261115">
        <w:rPr>
          <w:noProof/>
        </w:rPr>
        <w:t>9</w:t>
      </w:r>
      <w:r>
        <w:fldChar w:fldCharType="end"/>
      </w:r>
      <w:r>
        <w:rPr>
          <w:rFonts w:hint="eastAsia"/>
        </w:rPr>
        <w:t xml:space="preserve">  </w:t>
      </w:r>
      <w:r>
        <w:rPr>
          <w:rFonts w:hint="eastAsia"/>
        </w:rPr>
        <w:t>数据接入五种方式</w:t>
      </w:r>
    </w:p>
    <w:tbl>
      <w:tblPr>
        <w:tblStyle w:val="af1"/>
        <w:tblW w:w="0" w:type="auto"/>
        <w:jc w:val="center"/>
        <w:tblLook w:val="04A0" w:firstRow="1" w:lastRow="0" w:firstColumn="1" w:lastColumn="0" w:noHBand="0" w:noVBand="1"/>
      </w:tblPr>
      <w:tblGrid>
        <w:gridCol w:w="1951"/>
        <w:gridCol w:w="3734"/>
        <w:gridCol w:w="2843"/>
      </w:tblGrid>
      <w:tr w:rsidR="00067CE7" w14:paraId="4FAF8A8F" w14:textId="77777777" w:rsidTr="0036729F">
        <w:trPr>
          <w:jc w:val="center"/>
        </w:trPr>
        <w:tc>
          <w:tcPr>
            <w:tcW w:w="1951" w:type="dxa"/>
            <w:vAlign w:val="bottom"/>
          </w:tcPr>
          <w:p w14:paraId="2905B2B0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源业务库表类型</w:t>
            </w:r>
          </w:p>
        </w:tc>
        <w:tc>
          <w:tcPr>
            <w:tcW w:w="3734" w:type="dxa"/>
            <w:vAlign w:val="bottom"/>
          </w:tcPr>
          <w:p w14:paraId="5AA4C761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特点</w:t>
            </w:r>
          </w:p>
        </w:tc>
        <w:tc>
          <w:tcPr>
            <w:tcW w:w="2843" w:type="dxa"/>
            <w:vAlign w:val="bottom"/>
          </w:tcPr>
          <w:p w14:paraId="7E81ABFA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接入方式</w:t>
            </w:r>
          </w:p>
        </w:tc>
      </w:tr>
      <w:tr w:rsidR="00067CE7" w14:paraId="38421C8C" w14:textId="77777777" w:rsidTr="0036729F">
        <w:trPr>
          <w:jc w:val="center"/>
        </w:trPr>
        <w:tc>
          <w:tcPr>
            <w:tcW w:w="1951" w:type="dxa"/>
          </w:tcPr>
          <w:p w14:paraId="1C6369CA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事实表</w:t>
            </w:r>
          </w:p>
        </w:tc>
        <w:tc>
          <w:tcPr>
            <w:tcW w:w="3734" w:type="dxa"/>
          </w:tcPr>
          <w:p w14:paraId="2CDE3C0E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增量数据多，数据更新多，表较大</w:t>
            </w:r>
          </w:p>
        </w:tc>
        <w:tc>
          <w:tcPr>
            <w:tcW w:w="2843" w:type="dxa"/>
          </w:tcPr>
          <w:p w14:paraId="64B2BE79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根据更新字段增量接入</w:t>
            </w:r>
          </w:p>
        </w:tc>
      </w:tr>
      <w:tr w:rsidR="00067CE7" w14:paraId="1ABD30FB" w14:textId="77777777" w:rsidTr="0036729F">
        <w:trPr>
          <w:jc w:val="center"/>
        </w:trPr>
        <w:tc>
          <w:tcPr>
            <w:tcW w:w="1951" w:type="dxa"/>
          </w:tcPr>
          <w:p w14:paraId="5B4DF29C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维度表</w:t>
            </w:r>
          </w:p>
        </w:tc>
        <w:tc>
          <w:tcPr>
            <w:tcW w:w="3734" w:type="dxa"/>
          </w:tcPr>
          <w:p w14:paraId="58613D03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增量数据少，数据更新少，表较小</w:t>
            </w:r>
          </w:p>
        </w:tc>
        <w:tc>
          <w:tcPr>
            <w:tcW w:w="2843" w:type="dxa"/>
          </w:tcPr>
          <w:p w14:paraId="256E7CF9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全量接入</w:t>
            </w:r>
          </w:p>
        </w:tc>
      </w:tr>
      <w:tr w:rsidR="00067CE7" w14:paraId="4E8A7B9F" w14:textId="77777777" w:rsidTr="0036729F">
        <w:trPr>
          <w:jc w:val="center"/>
        </w:trPr>
        <w:tc>
          <w:tcPr>
            <w:tcW w:w="1951" w:type="dxa"/>
          </w:tcPr>
          <w:p w14:paraId="670CBC76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流水表</w:t>
            </w:r>
          </w:p>
        </w:tc>
        <w:tc>
          <w:tcPr>
            <w:tcW w:w="3734" w:type="dxa"/>
          </w:tcPr>
          <w:p w14:paraId="6EA6EC4E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增量数据多，数据无更新，表非常大</w:t>
            </w:r>
          </w:p>
        </w:tc>
        <w:tc>
          <w:tcPr>
            <w:tcW w:w="2843" w:type="dxa"/>
          </w:tcPr>
          <w:p w14:paraId="14C46CB1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根据创建时间按日期分区接入</w:t>
            </w:r>
          </w:p>
        </w:tc>
      </w:tr>
      <w:tr w:rsidR="00067CE7" w14:paraId="3E2325F2" w14:textId="77777777" w:rsidTr="0036729F">
        <w:trPr>
          <w:jc w:val="center"/>
        </w:trPr>
        <w:tc>
          <w:tcPr>
            <w:tcW w:w="1951" w:type="dxa"/>
          </w:tcPr>
          <w:p w14:paraId="31B55AE1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分区表</w:t>
            </w:r>
          </w:p>
        </w:tc>
        <w:tc>
          <w:tcPr>
            <w:tcW w:w="3734" w:type="dxa"/>
          </w:tcPr>
          <w:p w14:paraId="156C3498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增量数据多，数据有多有少，表较多且量非常大</w:t>
            </w:r>
          </w:p>
        </w:tc>
        <w:tc>
          <w:tcPr>
            <w:tcW w:w="2843" w:type="dxa"/>
          </w:tcPr>
          <w:p w14:paraId="732A704D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拼接sql收拢分区表，按事实表或者流水表的方式接入</w:t>
            </w:r>
          </w:p>
        </w:tc>
      </w:tr>
      <w:tr w:rsidR="00067CE7" w14:paraId="21481303" w14:textId="77777777" w:rsidTr="0036729F">
        <w:trPr>
          <w:jc w:val="center"/>
        </w:trPr>
        <w:tc>
          <w:tcPr>
            <w:tcW w:w="1951" w:type="dxa"/>
          </w:tcPr>
          <w:p w14:paraId="65738503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归档表</w:t>
            </w:r>
          </w:p>
        </w:tc>
        <w:tc>
          <w:tcPr>
            <w:tcW w:w="3734" w:type="dxa"/>
          </w:tcPr>
          <w:p w14:paraId="1BC2A49A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增量数据多，数据更新多，表大且不定期归档</w:t>
            </w:r>
          </w:p>
        </w:tc>
        <w:tc>
          <w:tcPr>
            <w:tcW w:w="2843" w:type="dxa"/>
          </w:tcPr>
          <w:p w14:paraId="153159A0" w14:textId="77777777" w:rsidR="00067CE7" w:rsidRPr="005C2381" w:rsidRDefault="00067CE7" w:rsidP="00BC6CBC">
            <w:pPr>
              <w:pStyle w:val="a3"/>
              <w:spacing w:before="0" w:beforeAutospacing="0" w:after="0" w:afterAutospacing="0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收拢历史归档，按事实表接入</w:t>
            </w:r>
          </w:p>
        </w:tc>
      </w:tr>
    </w:tbl>
    <w:p w14:paraId="650E234B" w14:textId="77777777" w:rsidR="00067CE7" w:rsidRPr="00067CE7" w:rsidRDefault="00067CE7" w:rsidP="00067CE7">
      <w:pPr>
        <w:pStyle w:val="af7"/>
      </w:pPr>
    </w:p>
    <w:p w14:paraId="6A6CDFD7" w14:textId="77777777" w:rsidR="00067CE7" w:rsidRDefault="00067CE7" w:rsidP="002676C7">
      <w:pPr>
        <w:pStyle w:val="2"/>
      </w:pPr>
      <w:bookmarkStart w:id="29" w:name="_Toc414268882"/>
      <w:r>
        <w:t>4.2 数据接入</w:t>
      </w:r>
      <w:bookmarkEnd w:id="29"/>
      <w:r>
        <w:t xml:space="preserve"> </w:t>
      </w:r>
    </w:p>
    <w:p w14:paraId="1376ADFF" w14:textId="77777777" w:rsidR="002676C7" w:rsidRDefault="00067CE7" w:rsidP="002676C7">
      <w:pPr>
        <w:pStyle w:val="3"/>
      </w:pPr>
      <w:bookmarkStart w:id="30" w:name="_Toc414268883"/>
      <w:r>
        <w:t xml:space="preserve">4.2.1 </w:t>
      </w:r>
      <w:r>
        <w:t>业务库表接入规范</w:t>
      </w:r>
      <w:bookmarkEnd w:id="30"/>
      <w:r>
        <w:t xml:space="preserve"> </w:t>
      </w:r>
    </w:p>
    <w:p w14:paraId="6DD43503" w14:textId="4AFDBD6B" w:rsidR="00067CE7" w:rsidRDefault="00067CE7" w:rsidP="002676C7">
      <w:r>
        <w:t>对于需要接入接入数仓的业务库表，务必满足如下需求：</w:t>
      </w:r>
    </w:p>
    <w:p w14:paraId="0102A23D" w14:textId="77777777" w:rsidR="00067CE7" w:rsidRDefault="00067CE7" w:rsidP="002676C7">
      <w:r>
        <w:t>源业务库的表必须有主键</w:t>
      </w:r>
    </w:p>
    <w:p w14:paraId="5D16B23C" w14:textId="77777777" w:rsidR="00067CE7" w:rsidRDefault="00067CE7" w:rsidP="002676C7">
      <w:r>
        <w:t>源业务库的表必须有更新字段，此更新字段非业务属性，业务无需关心，由数据库本身维护，而非代码指定，这个更新字段的命名可以统一定义，例如：</w:t>
      </w:r>
    </w:p>
    <w:p w14:paraId="4AC08ADA" w14:textId="77777777" w:rsidR="00067CE7" w:rsidRDefault="00067CE7" w:rsidP="002676C7">
      <w:r>
        <w:t>源业务库的表在更新字段上需要建立索引，特殊情况数据量非常小可以不建立索引，数据量大的必须建立索引</w:t>
      </w:r>
    </w:p>
    <w:p w14:paraId="579BB771" w14:textId="77777777" w:rsidR="00067CE7" w:rsidRDefault="00067CE7" w:rsidP="002676C7">
      <w:r>
        <w:t>检查源业务库的表是否有敏感字段，如果有，统一提给安全同学，并要求业务修改，如不能及时修改需要在数据仓库中做脱敏处理，数仓禁止有敏感数据出现</w:t>
      </w:r>
    </w:p>
    <w:p w14:paraId="0BD9599F" w14:textId="77777777" w:rsidR="00067CE7" w:rsidRDefault="00067CE7" w:rsidP="00067CE7">
      <w:pPr>
        <w:pStyle w:val="FirstParagraph"/>
        <w:rPr>
          <w:lang w:eastAsia="zh-CN"/>
        </w:rPr>
      </w:pPr>
      <w:r>
        <w:rPr>
          <w:b/>
          <w:lang w:eastAsia="zh-CN"/>
        </w:rPr>
        <w:t>建议</w:t>
      </w:r>
      <w:r>
        <w:rPr>
          <w:lang w:eastAsia="zh-CN"/>
        </w:rPr>
        <w:t>：</w:t>
      </w:r>
      <w:r>
        <w:rPr>
          <w:lang w:eastAsia="zh-CN"/>
        </w:rPr>
        <w:t>DBA</w:t>
      </w:r>
      <w:r>
        <w:rPr>
          <w:lang w:eastAsia="zh-CN"/>
        </w:rPr>
        <w:t>统一收拢，加入新建表的规范，在建表时候进行检查，只有符合才能创建新表，并强制执行</w:t>
      </w:r>
    </w:p>
    <w:p w14:paraId="2C4FEDFF" w14:textId="77777777" w:rsidR="00067CE7" w:rsidRPr="00067CE7" w:rsidRDefault="00067CE7" w:rsidP="00067CE7">
      <w:pPr>
        <w:pStyle w:val="af7"/>
      </w:pPr>
    </w:p>
    <w:p w14:paraId="116A232F" w14:textId="77777777" w:rsidR="00067CE7" w:rsidRDefault="00067CE7" w:rsidP="002676C7">
      <w:pPr>
        <w:pStyle w:val="3"/>
      </w:pPr>
      <w:bookmarkStart w:id="31" w:name="业务表增加更新字段"/>
      <w:bookmarkStart w:id="32" w:name="_Toc414268884"/>
      <w:bookmarkEnd w:id="31"/>
      <w:r>
        <w:lastRenderedPageBreak/>
        <w:t xml:space="preserve">4.2.2 </w:t>
      </w:r>
      <w:r>
        <w:t>业务表增加更新字段</w:t>
      </w:r>
      <w:bookmarkEnd w:id="32"/>
    </w:p>
    <w:p w14:paraId="2FD489DB" w14:textId="77777777" w:rsidR="00067CE7" w:rsidRDefault="00067CE7" w:rsidP="002676C7">
      <w:r>
        <w:t>对原业务没有更新字段的表，可按照如下模板进行添加更新字段以及索引</w:t>
      </w:r>
    </w:p>
    <w:p w14:paraId="03588B0A" w14:textId="77777777" w:rsidR="002676C7" w:rsidRDefault="002676C7" w:rsidP="00067CE7">
      <w:pPr>
        <w:pStyle w:val="SourceCode"/>
        <w:rPr>
          <w:rStyle w:val="VerbatimChar"/>
        </w:rPr>
      </w:pPr>
    </w:p>
    <w:p w14:paraId="099BF05B" w14:textId="13E52F50" w:rsidR="006B2931" w:rsidRPr="006B2931" w:rsidRDefault="006B2931" w:rsidP="0097226A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Times New Roman" w:hAnsi="Consolas"/>
          <w:color w:val="5C5C5C"/>
        </w:rPr>
      </w:pP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alter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</w:t>
      </w: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table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db.</w:t>
      </w: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table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</w:t>
      </w: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add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FstrUpdateTime </w:t>
      </w: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timestamp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</w:t>
      </w:r>
      <w:r w:rsidRPr="006B2931">
        <w:rPr>
          <w:rStyle w:val="op"/>
          <w:rFonts w:ascii="Consolas" w:eastAsia="Times New Roman" w:hAnsi="Consolas"/>
          <w:color w:val="808080"/>
          <w:bdr w:val="none" w:sz="0" w:space="0" w:color="auto" w:frame="1"/>
        </w:rPr>
        <w:t>NOT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</w:t>
      </w:r>
      <w:r w:rsidRPr="006B2931">
        <w:rPr>
          <w:rStyle w:val="op"/>
          <w:rFonts w:ascii="Consolas" w:eastAsia="Times New Roman" w:hAnsi="Consolas"/>
          <w:color w:val="808080"/>
          <w:bdr w:val="none" w:sz="0" w:space="0" w:color="auto" w:frame="1"/>
        </w:rPr>
        <w:t>NULL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</w:t>
      </w: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DEFAULT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</w:t>
      </w:r>
      <w:r w:rsidRPr="006B2931">
        <w:rPr>
          <w:rStyle w:val="func"/>
          <w:rFonts w:ascii="Consolas" w:eastAsia="Times New Roman" w:hAnsi="Consolas"/>
          <w:color w:val="FF1493"/>
          <w:bdr w:val="none" w:sz="0" w:space="0" w:color="auto" w:frame="1"/>
        </w:rPr>
        <w:t>CURRENT_TIMESTAMP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</w:t>
      </w: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ON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</w:t>
      </w: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UPDATE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</w:t>
      </w:r>
      <w:r w:rsidRPr="006B2931">
        <w:rPr>
          <w:rStyle w:val="func"/>
          <w:rFonts w:ascii="Consolas" w:eastAsia="Times New Roman" w:hAnsi="Consolas"/>
          <w:color w:val="FF1493"/>
          <w:bdr w:val="none" w:sz="0" w:space="0" w:color="auto" w:frame="1"/>
        </w:rPr>
        <w:t>CURRENT_TIMESTAMP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COMMENT 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Style w:val="string"/>
          <w:rFonts w:ascii="MS Mincho" w:eastAsia="MS Mincho" w:hAnsi="MS Mincho" w:cs="MS Mincho"/>
          <w:color w:val="0000FF"/>
          <w:bdr w:val="none" w:sz="0" w:space="0" w:color="auto" w:frame="1"/>
        </w:rPr>
        <w:t>更新</w:t>
      </w:r>
      <w:r w:rsidRPr="006B2931">
        <w:rPr>
          <w:rStyle w:val="string"/>
          <w:rFonts w:ascii="宋体" w:eastAsia="宋体" w:hAnsi="宋体" w:cs="宋体"/>
          <w:color w:val="0000FF"/>
          <w:bdr w:val="none" w:sz="0" w:space="0" w:color="auto" w:frame="1"/>
        </w:rPr>
        <w:t>时间</w:t>
      </w:r>
      <w:r w:rsidRPr="006B2931">
        <w:rPr>
          <w:rStyle w:val="string"/>
          <w:rFonts w:ascii="Consolas" w:eastAsia="Times New Roman" w:hAnsi="Consolas"/>
          <w:color w:val="0000FF"/>
          <w:bdr w:val="none" w:sz="0" w:space="0" w:color="auto" w:frame="1"/>
        </w:rPr>
        <w:t>'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,</w:t>
      </w:r>
    </w:p>
    <w:p w14:paraId="4AA318D7" w14:textId="0D90E458" w:rsidR="00067CE7" w:rsidRPr="0036729F" w:rsidRDefault="006B2931" w:rsidP="0097226A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Times New Roman" w:hAnsi="Consolas"/>
          <w:color w:val="5C5C5C"/>
        </w:rPr>
      </w:pP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add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</w:t>
      </w:r>
      <w:r w:rsidRPr="006B2931">
        <w:rPr>
          <w:rStyle w:val="keyword"/>
          <w:rFonts w:ascii="Consolas" w:eastAsia="Times New Roman" w:hAnsi="Consolas"/>
          <w:b/>
          <w:bCs/>
          <w:color w:val="006699"/>
          <w:bdr w:val="none" w:sz="0" w:space="0" w:color="auto" w:frame="1"/>
        </w:rPr>
        <w:t>index</w:t>
      </w:r>
      <w:r w:rsidRPr="006B2931">
        <w:rPr>
          <w:rFonts w:ascii="Consolas" w:eastAsia="Times New Roman" w:hAnsi="Consolas"/>
          <w:color w:val="000000"/>
          <w:bdr w:val="none" w:sz="0" w:space="0" w:color="auto" w:frame="1"/>
        </w:rPr>
        <w:t> idx_update_time (FstrUpdateTime);  </w:t>
      </w:r>
    </w:p>
    <w:p w14:paraId="6DFCD51B" w14:textId="77777777" w:rsidR="00067CE7" w:rsidRDefault="00067CE7" w:rsidP="00067CE7">
      <w:pPr>
        <w:pStyle w:val="af7"/>
      </w:pPr>
    </w:p>
    <w:p w14:paraId="17886752" w14:textId="77777777" w:rsidR="00067CE7" w:rsidRPr="00067CE7" w:rsidRDefault="00067CE7" w:rsidP="00067CE7">
      <w:pPr>
        <w:pStyle w:val="af7"/>
      </w:pPr>
    </w:p>
    <w:p w14:paraId="66F067AA" w14:textId="77777777" w:rsidR="00067CE7" w:rsidRDefault="00067CE7" w:rsidP="002676C7">
      <w:pPr>
        <w:pStyle w:val="2"/>
      </w:pPr>
      <w:bookmarkStart w:id="33" w:name="_Toc414268885"/>
      <w:r>
        <w:t>4.3 数据接入表字段映射关系</w:t>
      </w:r>
      <w:bookmarkEnd w:id="33"/>
    </w:p>
    <w:p w14:paraId="0DE988AF" w14:textId="04F8EFC9" w:rsidR="0036729F" w:rsidRDefault="0036729F" w:rsidP="0036729F">
      <w:pPr>
        <w:pStyle w:val="afa"/>
        <w:keepNext/>
        <w:jc w:val="center"/>
      </w:pPr>
      <w:r>
        <w:rPr>
          <w:rFonts w:hint="eastAsia"/>
        </w:rPr>
        <w:t>表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SEQ </w:instrText>
      </w:r>
      <w:r>
        <w:rPr>
          <w:rFonts w:hint="eastAsia"/>
        </w:rPr>
        <w:instrText>表格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261115">
        <w:rPr>
          <w:noProof/>
        </w:rPr>
        <w:t>10</w:t>
      </w:r>
      <w:r>
        <w:fldChar w:fldCharType="end"/>
      </w:r>
      <w:r>
        <w:rPr>
          <w:rFonts w:hint="eastAsia"/>
        </w:rPr>
        <w:t xml:space="preserve"> </w:t>
      </w:r>
      <w:r>
        <w:rPr>
          <w:rFonts w:hint="eastAsia"/>
        </w:rPr>
        <w:t>数据接入表字段映射关系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842"/>
        <w:gridCol w:w="2843"/>
        <w:gridCol w:w="2843"/>
      </w:tblGrid>
      <w:tr w:rsidR="00067CE7" w:rsidRPr="005C2381" w14:paraId="29584F9A" w14:textId="77777777" w:rsidTr="00067CE7">
        <w:tc>
          <w:tcPr>
            <w:tcW w:w="2842" w:type="dxa"/>
          </w:tcPr>
          <w:p w14:paraId="2FC5CB69" w14:textId="5D13B1DB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源业务表字段类型</w:t>
            </w:r>
          </w:p>
          <w:p w14:paraId="52194F23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2843" w:type="dxa"/>
          </w:tcPr>
          <w:p w14:paraId="2FFDE34F" w14:textId="579B1578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ODS层字段类型</w:t>
            </w:r>
          </w:p>
          <w:p w14:paraId="3A060F43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2843" w:type="dxa"/>
          </w:tcPr>
          <w:p w14:paraId="158454B6" w14:textId="7393808C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SNAP层字段类型</w:t>
            </w:r>
          </w:p>
          <w:p w14:paraId="10B275A7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</w:p>
        </w:tc>
      </w:tr>
      <w:tr w:rsidR="00067CE7" w:rsidRPr="005C2381" w14:paraId="61CE26A4" w14:textId="77777777" w:rsidTr="00067CE7">
        <w:tc>
          <w:tcPr>
            <w:tcW w:w="2842" w:type="dxa"/>
          </w:tcPr>
          <w:p w14:paraId="3BF288CF" w14:textId="7CB76089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主键( 论字段个数以及类型)</w:t>
            </w:r>
          </w:p>
        </w:tc>
        <w:tc>
          <w:tcPr>
            <w:tcW w:w="2843" w:type="dxa"/>
          </w:tcPr>
          <w:p w14:paraId="62773A13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string</w:t>
            </w:r>
          </w:p>
        </w:tc>
        <w:tc>
          <w:tcPr>
            <w:tcW w:w="2843" w:type="dxa"/>
          </w:tcPr>
          <w:p w14:paraId="12FBD2AE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string</w:t>
            </w:r>
          </w:p>
        </w:tc>
      </w:tr>
      <w:tr w:rsidR="00067CE7" w:rsidRPr="005C2381" w14:paraId="220D3B88" w14:textId="77777777" w:rsidTr="00067CE7">
        <w:tc>
          <w:tcPr>
            <w:tcW w:w="2842" w:type="dxa"/>
          </w:tcPr>
          <w:p w14:paraId="3CAD3BB8" w14:textId="21FF5458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varchar</w:t>
            </w:r>
          </w:p>
          <w:p w14:paraId="5CD8C906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2843" w:type="dxa"/>
          </w:tcPr>
          <w:p w14:paraId="03A4DA74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string</w:t>
            </w:r>
          </w:p>
        </w:tc>
        <w:tc>
          <w:tcPr>
            <w:tcW w:w="2843" w:type="dxa"/>
          </w:tcPr>
          <w:p w14:paraId="665D3D80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string</w:t>
            </w:r>
          </w:p>
        </w:tc>
      </w:tr>
      <w:tr w:rsidR="00067CE7" w:rsidRPr="005C2381" w14:paraId="188A7BB8" w14:textId="77777777" w:rsidTr="00067CE7">
        <w:tc>
          <w:tcPr>
            <w:tcW w:w="2842" w:type="dxa"/>
          </w:tcPr>
          <w:p w14:paraId="70B196B0" w14:textId="2AD984E5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int</w:t>
            </w:r>
          </w:p>
          <w:p w14:paraId="67EEC64F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2843" w:type="dxa"/>
          </w:tcPr>
          <w:p w14:paraId="4E3AC5F3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 w:hint="eastAsia"/>
              </w:rPr>
              <w:t>int</w:t>
            </w:r>
          </w:p>
        </w:tc>
        <w:tc>
          <w:tcPr>
            <w:tcW w:w="2843" w:type="dxa"/>
          </w:tcPr>
          <w:p w14:paraId="3FC8E1C8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int</w:t>
            </w:r>
          </w:p>
        </w:tc>
      </w:tr>
      <w:tr w:rsidR="00067CE7" w:rsidRPr="005C2381" w14:paraId="74E11247" w14:textId="77777777" w:rsidTr="00067CE7">
        <w:tc>
          <w:tcPr>
            <w:tcW w:w="2842" w:type="dxa"/>
          </w:tcPr>
          <w:p w14:paraId="13B8EEF4" w14:textId="32FD4583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int(11) unsigned</w:t>
            </w:r>
          </w:p>
          <w:p w14:paraId="38B3C774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2843" w:type="dxa"/>
          </w:tcPr>
          <w:p w14:paraId="63F78B8C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bigint</w:t>
            </w:r>
          </w:p>
        </w:tc>
        <w:tc>
          <w:tcPr>
            <w:tcW w:w="2843" w:type="dxa"/>
          </w:tcPr>
          <w:p w14:paraId="2AB174F8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bigint</w:t>
            </w:r>
          </w:p>
        </w:tc>
      </w:tr>
      <w:tr w:rsidR="00067CE7" w:rsidRPr="005C2381" w14:paraId="74B4A365" w14:textId="77777777" w:rsidTr="00067CE7">
        <w:tc>
          <w:tcPr>
            <w:tcW w:w="2842" w:type="dxa"/>
          </w:tcPr>
          <w:p w14:paraId="798712DE" w14:textId="3960708E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bigint</w:t>
            </w:r>
          </w:p>
          <w:p w14:paraId="4DEBD033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2843" w:type="dxa"/>
          </w:tcPr>
          <w:p w14:paraId="6A9F109D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bigint</w:t>
            </w:r>
          </w:p>
        </w:tc>
        <w:tc>
          <w:tcPr>
            <w:tcW w:w="2843" w:type="dxa"/>
          </w:tcPr>
          <w:p w14:paraId="734D39F0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bigint</w:t>
            </w:r>
          </w:p>
        </w:tc>
      </w:tr>
      <w:tr w:rsidR="00067CE7" w:rsidRPr="005C2381" w14:paraId="412EC875" w14:textId="77777777" w:rsidTr="00067CE7">
        <w:tc>
          <w:tcPr>
            <w:tcW w:w="2842" w:type="dxa"/>
          </w:tcPr>
          <w:p w14:paraId="50ED5998" w14:textId="43CAD9BE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bigint(20) unsigned( 额字段)</w:t>
            </w:r>
          </w:p>
          <w:p w14:paraId="3C92F875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2843" w:type="dxa"/>
          </w:tcPr>
          <w:p w14:paraId="6D526AFB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string</w:t>
            </w:r>
          </w:p>
        </w:tc>
        <w:tc>
          <w:tcPr>
            <w:tcW w:w="2843" w:type="dxa"/>
          </w:tcPr>
          <w:p w14:paraId="0DDF0E28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decimal(20,0)</w:t>
            </w:r>
          </w:p>
        </w:tc>
      </w:tr>
      <w:tr w:rsidR="00067CE7" w:rsidRPr="005C2381" w14:paraId="364E284C" w14:textId="77777777" w:rsidTr="00067CE7">
        <w:tc>
          <w:tcPr>
            <w:tcW w:w="2842" w:type="dxa"/>
          </w:tcPr>
          <w:p w14:paraId="3ACD05A0" w14:textId="581025EA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blob</w:t>
            </w:r>
          </w:p>
          <w:p w14:paraId="665D8BC9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2843" w:type="dxa"/>
          </w:tcPr>
          <w:p w14:paraId="2DC894DB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string</w:t>
            </w:r>
          </w:p>
        </w:tc>
        <w:tc>
          <w:tcPr>
            <w:tcW w:w="2843" w:type="dxa"/>
          </w:tcPr>
          <w:p w14:paraId="0303728C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string</w:t>
            </w:r>
          </w:p>
        </w:tc>
      </w:tr>
      <w:tr w:rsidR="00067CE7" w:rsidRPr="005C2381" w14:paraId="7DDBE7D5" w14:textId="77777777" w:rsidTr="00067CE7">
        <w:tc>
          <w:tcPr>
            <w:tcW w:w="2842" w:type="dxa"/>
          </w:tcPr>
          <w:p w14:paraId="6F6CB15E" w14:textId="7E8B5E51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smallint</w:t>
            </w:r>
          </w:p>
          <w:p w14:paraId="37DD581D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2843" w:type="dxa"/>
          </w:tcPr>
          <w:p w14:paraId="418A18D7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int</w:t>
            </w:r>
          </w:p>
        </w:tc>
        <w:tc>
          <w:tcPr>
            <w:tcW w:w="2843" w:type="dxa"/>
          </w:tcPr>
          <w:p w14:paraId="69E7D4CF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int</w:t>
            </w:r>
          </w:p>
        </w:tc>
      </w:tr>
      <w:tr w:rsidR="00067CE7" w:rsidRPr="005C2381" w14:paraId="45E44192" w14:textId="77777777" w:rsidTr="00067CE7">
        <w:tc>
          <w:tcPr>
            <w:tcW w:w="2842" w:type="dxa"/>
          </w:tcPr>
          <w:p w14:paraId="7859C006" w14:textId="43AE413C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tinyint</w:t>
            </w:r>
          </w:p>
          <w:p w14:paraId="2628AAE1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2843" w:type="dxa"/>
          </w:tcPr>
          <w:p w14:paraId="01304798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int</w:t>
            </w:r>
          </w:p>
        </w:tc>
        <w:tc>
          <w:tcPr>
            <w:tcW w:w="2843" w:type="dxa"/>
          </w:tcPr>
          <w:p w14:paraId="34373B21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int</w:t>
            </w:r>
          </w:p>
        </w:tc>
      </w:tr>
      <w:tr w:rsidR="00067CE7" w:rsidRPr="005C2381" w14:paraId="28B09BE4" w14:textId="77777777" w:rsidTr="00067CE7">
        <w:tc>
          <w:tcPr>
            <w:tcW w:w="2842" w:type="dxa"/>
          </w:tcPr>
          <w:p w14:paraId="60B4688C" w14:textId="0F0985B9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mediumblob</w:t>
            </w:r>
          </w:p>
          <w:p w14:paraId="041BB79A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</w:p>
        </w:tc>
        <w:tc>
          <w:tcPr>
            <w:tcW w:w="2843" w:type="dxa"/>
          </w:tcPr>
          <w:p w14:paraId="365F4246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string</w:t>
            </w:r>
          </w:p>
        </w:tc>
        <w:tc>
          <w:tcPr>
            <w:tcW w:w="2843" w:type="dxa"/>
          </w:tcPr>
          <w:p w14:paraId="7F7E3B29" w14:textId="77777777" w:rsidR="00067CE7" w:rsidRPr="005C2381" w:rsidRDefault="00067CE7" w:rsidP="0036729F">
            <w:pPr>
              <w:pStyle w:val="a3"/>
              <w:spacing w:before="0" w:beforeAutospacing="0" w:after="0" w:afterAutospacing="0"/>
              <w:jc w:val="center"/>
              <w:rPr>
                <w:rFonts w:asciiTheme="minorEastAsia" w:eastAsiaTheme="minorEastAsia" w:hAnsiTheme="minorEastAsia" w:cs="Arial"/>
              </w:rPr>
            </w:pPr>
            <w:r w:rsidRPr="005C2381">
              <w:rPr>
                <w:rFonts w:asciiTheme="minorEastAsia" w:eastAsiaTheme="minorEastAsia" w:hAnsiTheme="minorEastAsia" w:cs="Arial"/>
              </w:rPr>
              <w:t>string</w:t>
            </w:r>
          </w:p>
        </w:tc>
      </w:tr>
    </w:tbl>
    <w:p w14:paraId="1A594762" w14:textId="77777777" w:rsidR="00067CE7" w:rsidRDefault="00067CE7" w:rsidP="0036729F">
      <w:pPr>
        <w:pStyle w:val="FirstParagraph"/>
        <w:jc w:val="center"/>
        <w:rPr>
          <w:lang w:eastAsia="zh-CN"/>
        </w:rPr>
      </w:pPr>
    </w:p>
    <w:p w14:paraId="1D0A9A57" w14:textId="7B5BC566" w:rsidR="002676C7" w:rsidRDefault="00067CE7" w:rsidP="0036729F">
      <w:pPr>
        <w:pStyle w:val="2"/>
      </w:pPr>
      <w:bookmarkStart w:id="34" w:name="_Toc414268886"/>
      <w:r>
        <w:lastRenderedPageBreak/>
        <w:t>4.4 业务逻辑和库表变更规范</w:t>
      </w:r>
      <w:bookmarkEnd w:id="34"/>
      <w:r>
        <w:t xml:space="preserve"> </w:t>
      </w:r>
    </w:p>
    <w:p w14:paraId="6E142E00" w14:textId="21ED05F7" w:rsidR="00067CE7" w:rsidRDefault="00067CE7" w:rsidP="002676C7">
      <w:r>
        <w:t>事后处理</w:t>
      </w:r>
    </w:p>
    <w:p w14:paraId="3FCFE3C2" w14:textId="77777777" w:rsidR="002676C7" w:rsidRDefault="002676C7" w:rsidP="002676C7"/>
    <w:p w14:paraId="1735A712" w14:textId="77777777" w:rsidR="00067CE7" w:rsidRDefault="00067CE7" w:rsidP="002676C7">
      <w:r>
        <w:t>1</w:t>
      </w:r>
      <w:r>
        <w:t>）</w:t>
      </w:r>
      <w:r>
        <w:t>DBA</w:t>
      </w:r>
      <w:r>
        <w:t>负责数据实例管理，有涉及到数据实例迁移、库表、域名等变更，</w:t>
      </w:r>
      <w:r>
        <w:t>DBA</w:t>
      </w:r>
      <w:r>
        <w:t>应该提前通知数据侧，进行评估和提前准备</w:t>
      </w:r>
    </w:p>
    <w:p w14:paraId="005714C4" w14:textId="77777777" w:rsidR="00067CE7" w:rsidRDefault="00067CE7" w:rsidP="002676C7">
      <w:r>
        <w:t>2</w:t>
      </w:r>
      <w:r>
        <w:t>）业务数据变更情况，如发生以下情况，应第一时间通知数据开发或数据产品，数据核对受影响的范围（比如</w:t>
      </w:r>
      <w:r>
        <w:t>dw/mart/app</w:t>
      </w:r>
      <w:r>
        <w:t>基础数据，报表和看板数据等），并进行修复</w:t>
      </w:r>
    </w:p>
    <w:p w14:paraId="27C451A9" w14:textId="77777777" w:rsidR="00067CE7" w:rsidRDefault="00067CE7" w:rsidP="002676C7">
      <w:r>
        <w:t>业务表新增字段（数据侧能自动检查处理）</w:t>
      </w:r>
    </w:p>
    <w:p w14:paraId="317D8B8D" w14:textId="77777777" w:rsidR="00067CE7" w:rsidRDefault="00067CE7" w:rsidP="002676C7">
      <w:r>
        <w:t>业务表删除字段（依赖影响比较大，需要提前通知）</w:t>
      </w:r>
    </w:p>
    <w:p w14:paraId="385F6934" w14:textId="77777777" w:rsidR="00067CE7" w:rsidRDefault="00067CE7" w:rsidP="002676C7">
      <w:r>
        <w:t>经过运维</w:t>
      </w:r>
      <w:r>
        <w:t>OPS</w:t>
      </w:r>
      <w:r>
        <w:t>平台提单，修复数据，</w:t>
      </w:r>
      <w:r>
        <w:t>DBA</w:t>
      </w:r>
      <w:r>
        <w:t>应该把相应的更新或删除</w:t>
      </w:r>
      <w:r>
        <w:t>SQL</w:t>
      </w:r>
      <w:r>
        <w:t>信息同步给数据侧，数据侧在进行相应的处理，此同步过程可以逐渐自动化工具化，目前还是人工处理和通知（时间待定）</w:t>
      </w:r>
    </w:p>
    <w:p w14:paraId="3F53C695" w14:textId="77777777" w:rsidR="00067CE7" w:rsidRDefault="00067CE7" w:rsidP="002676C7">
      <w:r>
        <w:t>不经过</w:t>
      </w:r>
      <w:r>
        <w:t>OPS</w:t>
      </w:r>
      <w:r>
        <w:t>平台，业务后台刷数据，数仓无法自动捕获，业务侧应该及时通知数据侧；后面运维统一收拢机器登录权限，或者指定只能在某些机器上进行操作，并对执行脚本进行监控，逐渐工具化</w:t>
      </w:r>
    </w:p>
    <w:p w14:paraId="0BF6220A" w14:textId="77777777" w:rsidR="00067CE7" w:rsidRDefault="00067CE7" w:rsidP="002676C7">
      <w:r>
        <w:t>历史数据归档（归档后的新表有结构变更，历史表也需要同步）</w:t>
      </w:r>
    </w:p>
    <w:p w14:paraId="7C84A049" w14:textId="77777777" w:rsidR="00067CE7" w:rsidRDefault="00067CE7" w:rsidP="002676C7">
      <w:r>
        <w:t>业务枚举值变更或新增（反馈沟通</w:t>
      </w:r>
      <w:r>
        <w:t>+</w:t>
      </w:r>
      <w:r>
        <w:t>核心业务枚举值监控）</w:t>
      </w:r>
    </w:p>
    <w:p w14:paraId="07061BBD" w14:textId="77777777" w:rsidR="00067CE7" w:rsidRDefault="00067CE7" w:rsidP="002676C7">
      <w:r>
        <w:t>业务侧有重大版本变更，（比如像存管这类项目）涉及到数据的部分，应提前通知数据侧参与前期的需求沟通和审批，数据侧提前做好准备</w:t>
      </w:r>
    </w:p>
    <w:p w14:paraId="1062E805" w14:textId="77777777" w:rsidR="00067CE7" w:rsidRDefault="00067CE7" w:rsidP="002676C7">
      <w:r>
        <w:t>建议：前期可以通过问题反馈沟通方式把流程推动运行起来，后面可逐渐自动化和工具化</w:t>
      </w:r>
    </w:p>
    <w:p w14:paraId="3D6BD0CC" w14:textId="77777777" w:rsidR="00067CE7" w:rsidRDefault="00067CE7" w:rsidP="002676C7">
      <w:r>
        <w:t>事前接触</w:t>
      </w:r>
    </w:p>
    <w:p w14:paraId="6C35F8CD" w14:textId="77777777" w:rsidR="00067CE7" w:rsidRDefault="00067CE7" w:rsidP="002676C7">
      <w:r>
        <w:t>3</w:t>
      </w:r>
      <w:r>
        <w:t>）事前检查（业务开发）：数据侧提供依赖数据库表的</w:t>
      </w:r>
      <w:r>
        <w:t>check</w:t>
      </w:r>
      <w:r>
        <w:t>工具，提供页面查询或</w:t>
      </w:r>
      <w:r>
        <w:t>API</w:t>
      </w:r>
      <w:r>
        <w:t>接口，业务侧通过</w:t>
      </w:r>
      <w:r>
        <w:t>tapd</w:t>
      </w:r>
      <w:r>
        <w:t>固化</w:t>
      </w:r>
      <w:r>
        <w:t>check</w:t>
      </w:r>
      <w:r>
        <w:t>流程让开发确认，业务侧有数据变更操作周知数据侧</w:t>
      </w:r>
    </w:p>
    <w:p w14:paraId="6D96B061" w14:textId="77777777" w:rsidR="00067CE7" w:rsidRDefault="00067CE7" w:rsidP="002676C7">
      <w:r>
        <w:t>4</w:t>
      </w:r>
      <w:r>
        <w:t>）数据前置（数据产品）：业务侧涉及到数据相关的评审，数据团队也一起参加评审，并加入到后续的数据规划和考虑中，优先在重点项目上进行试点，钱包项目会按照这个方式进行执行，看执行效果并推广到其他项目</w:t>
      </w:r>
    </w:p>
    <w:p w14:paraId="50C3B907" w14:textId="77777777" w:rsidR="002676C7" w:rsidRDefault="002676C7" w:rsidP="002676C7"/>
    <w:p w14:paraId="6FE66C43" w14:textId="77777777" w:rsidR="002676C7" w:rsidRDefault="00067CE7" w:rsidP="002676C7">
      <w:pPr>
        <w:pStyle w:val="2"/>
      </w:pPr>
      <w:r>
        <w:t xml:space="preserve"> </w:t>
      </w:r>
      <w:bookmarkStart w:id="35" w:name="_Toc414268887"/>
      <w:r>
        <w:t>4.5 数据接入具体示例图</w:t>
      </w:r>
      <w:bookmarkEnd w:id="35"/>
      <w:r>
        <w:t xml:space="preserve"> </w:t>
      </w:r>
    </w:p>
    <w:p w14:paraId="48F96642" w14:textId="75D43980" w:rsidR="00067CE7" w:rsidRDefault="00067CE7" w:rsidP="002676C7">
      <w:r>
        <w:t>如下演示一个完整的数据接入案例</w:t>
      </w:r>
    </w:p>
    <w:p w14:paraId="3ACFCBA1" w14:textId="77777777" w:rsidR="002676C7" w:rsidRDefault="002676C7" w:rsidP="00067CE7">
      <w:pPr>
        <w:pStyle w:val="af7"/>
      </w:pPr>
    </w:p>
    <w:p w14:paraId="22D4D6E8" w14:textId="77777777" w:rsidR="00067CE7" w:rsidRDefault="00067CE7" w:rsidP="002676C7">
      <w:pPr>
        <w:pStyle w:val="3"/>
      </w:pPr>
      <w:bookmarkStart w:id="36" w:name="申请数据接入"/>
      <w:bookmarkStart w:id="37" w:name="_Toc414268888"/>
      <w:bookmarkEnd w:id="36"/>
      <w:r>
        <w:t xml:space="preserve">4.5.1 </w:t>
      </w:r>
      <w:r>
        <w:t>申请数据接入</w:t>
      </w:r>
      <w:bookmarkEnd w:id="37"/>
    </w:p>
    <w:p w14:paraId="5A454F75" w14:textId="77777777" w:rsidR="00067CE7" w:rsidRDefault="00067CE7" w:rsidP="002676C7">
      <w:r>
        <w:t>登录数据接入地址</w:t>
      </w:r>
      <w:r>
        <w:t xml:space="preserve"> http://data.yingzhongtong.com/#/datax-add-index/</w:t>
      </w:r>
    </w:p>
    <w:p w14:paraId="300618CA" w14:textId="77777777" w:rsidR="00067CE7" w:rsidRDefault="00067CE7" w:rsidP="002676C7">
      <w:r>
        <w:lastRenderedPageBreak/>
        <w:t>填写申请单</w:t>
      </w:r>
    </w:p>
    <w:p w14:paraId="1C7EB037" w14:textId="77777777" w:rsidR="004D627F" w:rsidRDefault="00067CE7" w:rsidP="004D627F">
      <w:pPr>
        <w:pStyle w:val="41"/>
      </w:pPr>
      <w:bookmarkStart w:id="38" w:name="申请数据列表"/>
      <w:bookmarkEnd w:id="38"/>
      <w:r>
        <w:rPr>
          <w:noProof/>
          <w:lang w:eastAsia="zh-CN"/>
        </w:rPr>
        <w:drawing>
          <wp:inline distT="0" distB="0" distL="0" distR="0" wp14:anchorId="0F7975F3" wp14:editId="41AEA4BF">
            <wp:extent cx="5283200" cy="4064000"/>
            <wp:effectExtent l="0" t="0" r="0" b="0"/>
            <wp:docPr id="4" name="图片 4" descr="Macintosh HD:Users:zhoubing:Documents:XDW: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acintosh HD:Users:zhoubing:Documents:XDW:2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406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1DCB0" w14:textId="3B1CD253" w:rsidR="00067CE7" w:rsidRDefault="004D627F" w:rsidP="004D627F">
      <w:pPr>
        <w:pStyle w:val="afa"/>
        <w:jc w:val="center"/>
      </w:pPr>
      <w:r>
        <w:t>图</w:t>
      </w:r>
      <w:r>
        <w:t xml:space="preserve"> 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</w:instrText>
      </w:r>
      <w:r>
        <w:fldChar w:fldCharType="separate"/>
      </w:r>
      <w:r w:rsidR="00261115">
        <w:rPr>
          <w:noProof/>
        </w:rPr>
        <w:t>3</w:t>
      </w:r>
      <w:r>
        <w:fldChar w:fldCharType="end"/>
      </w:r>
      <w:r>
        <w:rPr>
          <w:rFonts w:hint="eastAsia"/>
        </w:rPr>
        <w:t xml:space="preserve"> </w:t>
      </w:r>
      <w:r>
        <w:rPr>
          <w:rFonts w:hint="eastAsia"/>
        </w:rPr>
        <w:t>数据接入申请</w:t>
      </w:r>
    </w:p>
    <w:p w14:paraId="7DAC4DEF" w14:textId="77777777" w:rsidR="00067CE7" w:rsidRPr="00067CE7" w:rsidRDefault="00067CE7" w:rsidP="00067CE7">
      <w:pPr>
        <w:pStyle w:val="af7"/>
      </w:pPr>
    </w:p>
    <w:p w14:paraId="5636CFB8" w14:textId="77777777" w:rsidR="00067CE7" w:rsidRDefault="00067CE7" w:rsidP="002676C7">
      <w:pPr>
        <w:pStyle w:val="3"/>
      </w:pPr>
      <w:bookmarkStart w:id="39" w:name="_Toc414268889"/>
      <w:r>
        <w:t xml:space="preserve">4.5.2 </w:t>
      </w:r>
      <w:r>
        <w:t>申请数据列表</w:t>
      </w:r>
      <w:bookmarkEnd w:id="39"/>
    </w:p>
    <w:p w14:paraId="0FCBB677" w14:textId="77777777" w:rsidR="00067CE7" w:rsidRDefault="00067CE7" w:rsidP="002676C7">
      <w:r>
        <w:t>填写申请单之后，数仓操作人员可以看到申请列表单</w:t>
      </w:r>
    </w:p>
    <w:p w14:paraId="0008F479" w14:textId="77777777" w:rsidR="004D627F" w:rsidRDefault="00067CE7" w:rsidP="004D627F">
      <w:pPr>
        <w:pStyle w:val="af7"/>
        <w:keepNext/>
      </w:pPr>
      <w:r>
        <w:rPr>
          <w:noProof/>
        </w:rPr>
        <w:lastRenderedPageBreak/>
        <w:drawing>
          <wp:inline distT="0" distB="0" distL="0" distR="0" wp14:anchorId="63F31970" wp14:editId="0023C6AB">
            <wp:extent cx="5270500" cy="2946400"/>
            <wp:effectExtent l="0" t="0" r="12700" b="0"/>
            <wp:docPr id="6" name="图片 6" descr="Macintosh HD:Users:zhoubing:Documents:XDW: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acintosh HD:Users:zhoubing:Documents:XDW:3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3A6EF" w14:textId="642742A2" w:rsidR="00067CE7" w:rsidRDefault="004D627F" w:rsidP="004D627F">
      <w:pPr>
        <w:pStyle w:val="afa"/>
        <w:jc w:val="center"/>
      </w:pPr>
      <w:r>
        <w:t>图</w:t>
      </w:r>
      <w:r>
        <w:t xml:space="preserve"> 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</w:instrText>
      </w:r>
      <w:r>
        <w:fldChar w:fldCharType="separate"/>
      </w:r>
      <w:r w:rsidR="00261115">
        <w:rPr>
          <w:noProof/>
        </w:rPr>
        <w:t>4</w:t>
      </w:r>
      <w:r>
        <w:fldChar w:fldCharType="end"/>
      </w:r>
      <w:r>
        <w:rPr>
          <w:rFonts w:hint="eastAsia"/>
        </w:rPr>
        <w:t xml:space="preserve"> </w:t>
      </w:r>
      <w:r>
        <w:rPr>
          <w:rFonts w:hint="eastAsia"/>
        </w:rPr>
        <w:t>申请数据列表</w:t>
      </w:r>
    </w:p>
    <w:p w14:paraId="13C7DF0A" w14:textId="77777777" w:rsidR="00067CE7" w:rsidRDefault="00067CE7" w:rsidP="002676C7">
      <w:pPr>
        <w:pStyle w:val="3"/>
      </w:pPr>
      <w:bookmarkStart w:id="40" w:name="开始接入数据"/>
      <w:bookmarkStart w:id="41" w:name="_Toc414268890"/>
      <w:bookmarkEnd w:id="40"/>
      <w:r>
        <w:t xml:space="preserve">4.5.3 </w:t>
      </w:r>
      <w:r>
        <w:t>开始接入数据</w:t>
      </w:r>
      <w:bookmarkEnd w:id="41"/>
    </w:p>
    <w:p w14:paraId="75C44FA8" w14:textId="77777777" w:rsidR="00067CE7" w:rsidRDefault="00067CE7" w:rsidP="002676C7">
      <w:r>
        <w:t>选好对应的从库加表名，选择好是天同步还是按小时同步</w:t>
      </w:r>
    </w:p>
    <w:p w14:paraId="0730D5BF" w14:textId="77777777" w:rsidR="00067CE7" w:rsidRPr="00067CE7" w:rsidRDefault="00067CE7" w:rsidP="00067CE7">
      <w:pPr>
        <w:pStyle w:val="af7"/>
      </w:pPr>
    </w:p>
    <w:p w14:paraId="1FF14B76" w14:textId="77777777" w:rsidR="004D627F" w:rsidRDefault="00067CE7" w:rsidP="004D627F">
      <w:pPr>
        <w:pStyle w:val="af7"/>
        <w:keepNext/>
      </w:pPr>
      <w:r>
        <w:rPr>
          <w:noProof/>
        </w:rPr>
        <w:drawing>
          <wp:inline distT="0" distB="0" distL="0" distR="0" wp14:anchorId="77892D97" wp14:editId="64A6DEC9">
            <wp:extent cx="5270500" cy="3467100"/>
            <wp:effectExtent l="0" t="0" r="12700" b="12700"/>
            <wp:docPr id="7" name="图片 7" descr="Macintosh HD:Users:zhoubing:Documents:XDW: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acintosh HD:Users:zhoubing:Documents:XDW:4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4C1A5" w14:textId="3F988A4E" w:rsidR="00067CE7" w:rsidRPr="00067CE7" w:rsidRDefault="004D627F" w:rsidP="004D627F">
      <w:pPr>
        <w:pStyle w:val="afa"/>
        <w:jc w:val="center"/>
      </w:pPr>
      <w:r>
        <w:t>图</w:t>
      </w:r>
      <w:r>
        <w:t xml:space="preserve"> 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</w:instrText>
      </w:r>
      <w:r>
        <w:fldChar w:fldCharType="separate"/>
      </w:r>
      <w:r w:rsidR="00261115">
        <w:rPr>
          <w:noProof/>
        </w:rPr>
        <w:t>5</w:t>
      </w:r>
      <w:r>
        <w:fldChar w:fldCharType="end"/>
      </w:r>
      <w:r>
        <w:rPr>
          <w:rFonts w:hint="eastAsia"/>
        </w:rPr>
        <w:t xml:space="preserve"> </w:t>
      </w:r>
      <w:r>
        <w:rPr>
          <w:rFonts w:hint="eastAsia"/>
        </w:rPr>
        <w:t>接入数据</w:t>
      </w:r>
    </w:p>
    <w:p w14:paraId="3B05DF29" w14:textId="77777777" w:rsidR="00067CE7" w:rsidRDefault="00067CE7" w:rsidP="00067CE7">
      <w:pPr>
        <w:pStyle w:val="af7"/>
      </w:pPr>
    </w:p>
    <w:p w14:paraId="6B4F0A6C" w14:textId="77777777" w:rsidR="00067CE7" w:rsidRDefault="00067CE7" w:rsidP="002676C7">
      <w:pPr>
        <w:pStyle w:val="3"/>
      </w:pPr>
      <w:bookmarkStart w:id="42" w:name="选择映射关系"/>
      <w:bookmarkStart w:id="43" w:name="_Toc414268891"/>
      <w:bookmarkEnd w:id="42"/>
      <w:r>
        <w:lastRenderedPageBreak/>
        <w:t xml:space="preserve">4.5.4 </w:t>
      </w:r>
      <w:r>
        <w:t>选择映射关系</w:t>
      </w:r>
      <w:bookmarkEnd w:id="43"/>
    </w:p>
    <w:p w14:paraId="524FCBF7" w14:textId="77777777" w:rsidR="00067CE7" w:rsidRDefault="00067CE7" w:rsidP="002676C7">
      <w:r>
        <w:t>选择表映射关系，具体映射逻辑在</w:t>
      </w:r>
      <w:r w:rsidR="00324A10">
        <w:t>4</w:t>
      </w:r>
      <w:r>
        <w:t>.3</w:t>
      </w:r>
      <w:r>
        <w:t>已经详细阐述</w:t>
      </w:r>
    </w:p>
    <w:p w14:paraId="364BDC79" w14:textId="77777777" w:rsidR="004D627F" w:rsidRDefault="00067CE7" w:rsidP="004D627F">
      <w:pPr>
        <w:pStyle w:val="af7"/>
        <w:keepNext/>
      </w:pPr>
      <w:r>
        <w:rPr>
          <w:noProof/>
        </w:rPr>
        <w:drawing>
          <wp:inline distT="0" distB="0" distL="0" distR="0" wp14:anchorId="70BDA0A7" wp14:editId="35C92C7E">
            <wp:extent cx="5270500" cy="2870200"/>
            <wp:effectExtent l="0" t="0" r="12700" b="0"/>
            <wp:docPr id="8" name="图片 8" descr="Macintosh HD:Users:zhoubing:Documents:XDW: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cintosh HD:Users:zhoubing:Documents:XDW:5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87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0B0F3" w14:textId="1C28998A" w:rsidR="00067CE7" w:rsidRPr="00067CE7" w:rsidRDefault="004D627F" w:rsidP="004D627F">
      <w:pPr>
        <w:pStyle w:val="afa"/>
        <w:jc w:val="center"/>
      </w:pPr>
      <w:r>
        <w:t>图</w:t>
      </w:r>
      <w:r>
        <w:t xml:space="preserve"> 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</w:instrText>
      </w:r>
      <w:r>
        <w:fldChar w:fldCharType="separate"/>
      </w:r>
      <w:r w:rsidR="00261115">
        <w:rPr>
          <w:noProof/>
        </w:rPr>
        <w:t>6</w:t>
      </w:r>
      <w:r>
        <w:fldChar w:fldCharType="end"/>
      </w:r>
      <w:r>
        <w:rPr>
          <w:rFonts w:hint="eastAsia"/>
        </w:rPr>
        <w:t xml:space="preserve"> </w:t>
      </w:r>
      <w:r>
        <w:rPr>
          <w:rFonts w:hint="eastAsia"/>
        </w:rPr>
        <w:t>选择映射关系</w:t>
      </w:r>
    </w:p>
    <w:p w14:paraId="64A13B88" w14:textId="77777777" w:rsidR="00067CE7" w:rsidRDefault="00067CE7" w:rsidP="00067CE7">
      <w:pPr>
        <w:pStyle w:val="af7"/>
      </w:pPr>
    </w:p>
    <w:p w14:paraId="1875C7C5" w14:textId="77777777" w:rsidR="00067CE7" w:rsidRDefault="00067CE7" w:rsidP="002676C7">
      <w:pPr>
        <w:pStyle w:val="3"/>
      </w:pPr>
      <w:bookmarkStart w:id="44" w:name="抽取方式"/>
      <w:bookmarkStart w:id="45" w:name="_Toc414268892"/>
      <w:bookmarkEnd w:id="44"/>
      <w:r>
        <w:t xml:space="preserve">4.5.5 </w:t>
      </w:r>
      <w:r>
        <w:t>抽取方式</w:t>
      </w:r>
      <w:bookmarkEnd w:id="45"/>
    </w:p>
    <w:p w14:paraId="797D919A" w14:textId="77777777" w:rsidR="00067CE7" w:rsidRDefault="00067CE7" w:rsidP="002676C7">
      <w:r>
        <w:t>初始化抽取，需要把存量数据抽取过来，因此要选择第一第二这两个选项</w:t>
      </w:r>
    </w:p>
    <w:p w14:paraId="6147B442" w14:textId="77777777" w:rsidR="00067CE7" w:rsidRDefault="00067CE7" w:rsidP="002676C7">
      <w:r>
        <w:t>表结构变更抽取，需要创建新的表，因此要选择第一第二第三这三个选项</w:t>
      </w:r>
    </w:p>
    <w:p w14:paraId="16DB36CC" w14:textId="77777777" w:rsidR="00324A10" w:rsidRDefault="00324A10" w:rsidP="002676C7"/>
    <w:p w14:paraId="78FF6921" w14:textId="77777777" w:rsidR="004D627F" w:rsidRDefault="00324A10" w:rsidP="004D627F">
      <w:pPr>
        <w:pStyle w:val="a3"/>
        <w:keepNext/>
        <w:spacing w:before="300" w:after="300"/>
      </w:pPr>
      <w:r>
        <w:rPr>
          <w:rFonts w:asciiTheme="minorEastAsia" w:eastAsiaTheme="minorEastAsia" w:hAnsiTheme="minorEastAsia" w:cs="Arial" w:hint="eastAsia"/>
          <w:noProof/>
        </w:rPr>
        <w:lastRenderedPageBreak/>
        <w:drawing>
          <wp:inline distT="0" distB="0" distL="0" distR="0" wp14:anchorId="01BCA123" wp14:editId="3C7E7A81">
            <wp:extent cx="5270500" cy="3784600"/>
            <wp:effectExtent l="0" t="0" r="12700" b="0"/>
            <wp:docPr id="9" name="图片 9" descr="Macintosh HD:Users:zhoubing:Documents:XDW: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Macintosh HD:Users:zhoubing:Documents:XDW:6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78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1FC62" w14:textId="3D59C42E" w:rsidR="007D07EC" w:rsidRDefault="004D627F" w:rsidP="004D627F">
      <w:pPr>
        <w:pStyle w:val="afa"/>
        <w:rPr>
          <w:rFonts w:asciiTheme="minorEastAsia" w:eastAsiaTheme="minorEastAsia" w:hAnsiTheme="minorEastAsia" w:cs="Arial"/>
        </w:rPr>
      </w:pPr>
      <w:r>
        <w:t>图</w:t>
      </w:r>
      <w:r>
        <w:t xml:space="preserve"> 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</w:instrText>
      </w:r>
      <w:r>
        <w:fldChar w:fldCharType="separate"/>
      </w:r>
      <w:r w:rsidR="00261115">
        <w:rPr>
          <w:noProof/>
        </w:rPr>
        <w:t>7</w:t>
      </w:r>
      <w:r>
        <w:fldChar w:fldCharType="end"/>
      </w:r>
      <w:r>
        <w:rPr>
          <w:rFonts w:hint="eastAsia"/>
        </w:rPr>
        <w:t xml:space="preserve"> </w:t>
      </w:r>
      <w:r>
        <w:rPr>
          <w:rFonts w:hint="eastAsia"/>
        </w:rPr>
        <w:t>数据抽取方式</w:t>
      </w:r>
    </w:p>
    <w:p w14:paraId="7CCC385B" w14:textId="77777777" w:rsidR="007D07EC" w:rsidRDefault="007D07EC" w:rsidP="002329BE">
      <w:pPr>
        <w:pStyle w:val="a3"/>
        <w:spacing w:before="300" w:after="300"/>
        <w:rPr>
          <w:rFonts w:asciiTheme="minorEastAsia" w:eastAsiaTheme="minorEastAsia" w:hAnsiTheme="minorEastAsia" w:cs="Arial"/>
        </w:rPr>
      </w:pPr>
    </w:p>
    <w:p w14:paraId="419AE588" w14:textId="79CC10FE" w:rsidR="0083071E" w:rsidRDefault="0083071E">
      <w:pPr>
        <w:rPr>
          <w:rFonts w:asciiTheme="minorEastAsia" w:hAnsiTheme="minorEastAsia" w:cs="Arial"/>
        </w:rPr>
      </w:pPr>
      <w:r>
        <w:rPr>
          <w:rFonts w:asciiTheme="minorEastAsia" w:hAnsiTheme="minorEastAsia" w:cs="Arial"/>
        </w:rPr>
        <w:br w:type="page"/>
      </w:r>
    </w:p>
    <w:p w14:paraId="24B4CC66" w14:textId="77777777" w:rsidR="002329BE" w:rsidRDefault="002329BE" w:rsidP="002329BE">
      <w:pPr>
        <w:pStyle w:val="a3"/>
        <w:spacing w:before="300" w:beforeAutospacing="0" w:after="300" w:afterAutospacing="0"/>
        <w:rPr>
          <w:rFonts w:asciiTheme="minorEastAsia" w:eastAsiaTheme="minorEastAsia" w:hAnsiTheme="minorEastAsia" w:cs="Arial"/>
        </w:rPr>
      </w:pPr>
    </w:p>
    <w:p w14:paraId="6E647097" w14:textId="77777777" w:rsidR="002329BE" w:rsidRDefault="002329BE" w:rsidP="00DF2B33">
      <w:pPr>
        <w:pStyle w:val="1"/>
      </w:pPr>
      <w:bookmarkStart w:id="46" w:name="_Toc414268893"/>
      <w:r w:rsidRPr="0057090E">
        <w:rPr>
          <w:rFonts w:hint="eastAsia"/>
        </w:rPr>
        <w:t>第</w:t>
      </w:r>
      <w:r>
        <w:rPr>
          <w:rFonts w:hint="eastAsia"/>
        </w:rPr>
        <w:t>五</w:t>
      </w:r>
      <w:r w:rsidRPr="0057090E">
        <w:rPr>
          <w:rFonts w:hint="eastAsia"/>
        </w:rPr>
        <w:t>章</w:t>
      </w:r>
      <w:r>
        <w:rPr>
          <w:rFonts w:hint="eastAsia"/>
        </w:rPr>
        <w:t xml:space="preserve"> </w:t>
      </w:r>
      <w:r w:rsidR="00324A10">
        <w:rPr>
          <w:rFonts w:hint="eastAsia"/>
        </w:rPr>
        <w:t>开发规范</w:t>
      </w:r>
      <w:bookmarkEnd w:id="46"/>
    </w:p>
    <w:p w14:paraId="1E40370F" w14:textId="77777777" w:rsidR="00324A10" w:rsidRDefault="00324A10" w:rsidP="002676C7">
      <w:pPr>
        <w:pStyle w:val="2"/>
      </w:pPr>
      <w:bookmarkStart w:id="47" w:name="_Toc414268894"/>
      <w:r>
        <w:t>5.1 合并小文件</w:t>
      </w:r>
      <w:bookmarkEnd w:id="47"/>
    </w:p>
    <w:p w14:paraId="208D0B00" w14:textId="77777777" w:rsidR="00324A10" w:rsidRDefault="00324A10" w:rsidP="002676C7">
      <w:r>
        <w:t>数仓脚本执行，默认的引擎是</w:t>
      </w:r>
      <w:r>
        <w:t>sparksql</w:t>
      </w:r>
      <w:r>
        <w:t>，由于执行结果会产生较多的小文件，如果不及时处理，会导致查询变慢甚至拖垮整个数仓，因此在生成结果表之后务必对表进行小文件合并。</w:t>
      </w:r>
    </w:p>
    <w:p w14:paraId="69AEEABE" w14:textId="77777777" w:rsidR="002676C7" w:rsidRDefault="002676C7" w:rsidP="00324A10">
      <w:pPr>
        <w:pStyle w:val="af7"/>
        <w:rPr>
          <w:b/>
        </w:rPr>
      </w:pPr>
    </w:p>
    <w:p w14:paraId="5DEBBC97" w14:textId="77777777" w:rsidR="00324A10" w:rsidRDefault="00324A10" w:rsidP="00324A10">
      <w:pPr>
        <w:pStyle w:val="af7"/>
      </w:pPr>
      <w:r>
        <w:rPr>
          <w:b/>
        </w:rPr>
        <w:t>分区表合并小文件示例</w:t>
      </w:r>
      <w:r>
        <w:t>：</w:t>
      </w:r>
    </w:p>
    <w:p w14:paraId="60C64BFC" w14:textId="77777777" w:rsidR="00FB3FF0" w:rsidRPr="00751382" w:rsidRDefault="00FB3FF0" w:rsidP="0097226A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0000"/>
          <w:bdr w:val="none" w:sz="0" w:space="0" w:color="auto" w:frame="1"/>
        </w:rPr>
        <w:t>hive -hiveconf mapred.</w:t>
      </w:r>
      <w:r w:rsidRPr="00751382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max</w:t>
      </w:r>
      <w:r w:rsidRPr="00751382">
        <w:rPr>
          <w:rFonts w:ascii="Consolas" w:eastAsia="宋体" w:hAnsi="Consolas"/>
          <w:color w:val="000000"/>
          <w:bdr w:val="none" w:sz="0" w:space="0" w:color="auto" w:frame="1"/>
        </w:rPr>
        <w:t>.split.</w:t>
      </w:r>
      <w:r w:rsidRPr="00751382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ize</w:t>
      </w:r>
      <w:r w:rsidRPr="00751382">
        <w:rPr>
          <w:rFonts w:ascii="Consolas" w:eastAsia="宋体" w:hAnsi="Consolas"/>
          <w:color w:val="000000"/>
          <w:bdr w:val="none" w:sz="0" w:space="0" w:color="auto" w:frame="1"/>
        </w:rPr>
        <w:t>=134217728 </w:t>
      </w:r>
      <w:r w:rsidRPr="00751382">
        <w:rPr>
          <w:rFonts w:ascii="Consolas" w:eastAsia="宋体" w:hAnsi="Consolas"/>
          <w:color w:val="008200"/>
          <w:bdr w:val="none" w:sz="0" w:space="0" w:color="auto" w:frame="1"/>
        </w:rPr>
        <w:t>--hiveconf mapred.min.split.size=134217728 -e     </w:t>
      </w:r>
    </w:p>
    <w:p w14:paraId="36D6A413" w14:textId="6B3A9476" w:rsidR="00751382" w:rsidRPr="00751382" w:rsidRDefault="00FB3FF0" w:rsidP="00751382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"ALTER TABLE xy_mart.user_invest PARTITION (xy_date='${startdate}') concatenate"  </w:t>
      </w:r>
    </w:p>
    <w:p w14:paraId="0226CDED" w14:textId="25B6B705" w:rsidR="00751382" w:rsidRDefault="00751382" w:rsidP="00751382">
      <w:pPr>
        <w:pStyle w:val="af7"/>
      </w:pPr>
      <w:bookmarkStart w:id="48" w:name="etl任务加大资源"/>
      <w:bookmarkEnd w:id="48"/>
      <w:r>
        <w:rPr>
          <w:rFonts w:hint="eastAsia"/>
          <w:b/>
        </w:rPr>
        <w:t>非</w:t>
      </w:r>
      <w:r>
        <w:rPr>
          <w:b/>
        </w:rPr>
        <w:t>分区表合并小文件示例</w:t>
      </w:r>
      <w:r>
        <w:t>：</w:t>
      </w:r>
    </w:p>
    <w:p w14:paraId="329225FC" w14:textId="77777777" w:rsidR="00751382" w:rsidRPr="00751382" w:rsidRDefault="00751382" w:rsidP="00751382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hive -hiveconf mapred.max.split.size=134217728 --hiveconf mapred.min.split.size=134217728 -e       </w:t>
      </w:r>
    </w:p>
    <w:p w14:paraId="2BC7FAFB" w14:textId="77777777" w:rsidR="00751382" w:rsidRPr="00751382" w:rsidRDefault="00751382" w:rsidP="00751382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"ALTER TABLE xy_mart.user_invest concatenate"   </w:t>
      </w:r>
    </w:p>
    <w:p w14:paraId="5171C2C4" w14:textId="77777777" w:rsidR="00751382" w:rsidRPr="00751382" w:rsidRDefault="00751382" w:rsidP="00751382"/>
    <w:p w14:paraId="1DA1AD1E" w14:textId="77777777" w:rsidR="00324A10" w:rsidRDefault="00324A10" w:rsidP="002676C7">
      <w:pPr>
        <w:pStyle w:val="2"/>
      </w:pPr>
      <w:bookmarkStart w:id="49" w:name="_Toc414268895"/>
      <w:r>
        <w:t>5.2 ETL任务加大资源</w:t>
      </w:r>
      <w:bookmarkEnd w:id="49"/>
    </w:p>
    <w:p w14:paraId="5E7B1051" w14:textId="77777777" w:rsidR="00324A10" w:rsidRDefault="00324A10" w:rsidP="002676C7">
      <w:r>
        <w:t>数仓晚上跑批每个任务，默认分配的资源是一致的，对个别数据量较大计算较为复杂的</w:t>
      </w:r>
      <w:r>
        <w:t>sql</w:t>
      </w:r>
      <w:r>
        <w:t>，可酌情加大资源分配，具体参数调试找邹波</w:t>
      </w:r>
    </w:p>
    <w:p w14:paraId="767075FA" w14:textId="77777777" w:rsidR="002676C7" w:rsidRDefault="002676C7" w:rsidP="00324A10">
      <w:pPr>
        <w:pStyle w:val="af7"/>
        <w:rPr>
          <w:b/>
        </w:rPr>
      </w:pPr>
    </w:p>
    <w:p w14:paraId="322DEB03" w14:textId="77777777" w:rsidR="00324A10" w:rsidRDefault="00324A10" w:rsidP="00324A10">
      <w:pPr>
        <w:pStyle w:val="af7"/>
      </w:pPr>
      <w:r>
        <w:rPr>
          <w:b/>
        </w:rPr>
        <w:t>示例，（只是参考模板，具体参数大小需找邹波协调）</w:t>
      </w:r>
    </w:p>
    <w:p w14:paraId="17C900F2" w14:textId="77777777" w:rsidR="00FB3FF0" w:rsidRPr="00751382" w:rsidRDefault="00FB3FF0" w:rsidP="0097226A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bookmarkStart w:id="50" w:name="azkaban调用脚本的问题"/>
      <w:bookmarkEnd w:id="50"/>
      <w:r w:rsidRPr="00751382">
        <w:rPr>
          <w:rFonts w:ascii="Consolas" w:eastAsia="宋体" w:hAnsi="Consolas"/>
          <w:color w:val="008200"/>
          <w:bdr w:val="none" w:sz="0" w:space="0" w:color="auto" w:frame="1"/>
        </w:rPr>
        <w:t>定义变量</w:t>
      </w:r>
      <w:r w:rsidRPr="00751382">
        <w:rPr>
          <w:rFonts w:ascii="Consolas" w:eastAsia="宋体" w:hAnsi="Consolas"/>
          <w:color w:val="008200"/>
          <w:bdr w:val="none" w:sz="0" w:space="0" w:color="auto" w:frame="1"/>
        </w:rPr>
        <w:t>spark_cfg:    </w:t>
      </w:r>
    </w:p>
    <w:p w14:paraId="15360F12" w14:textId="77777777" w:rsidR="00FB3FF0" w:rsidRPr="00751382" w:rsidRDefault="00FB3FF0" w:rsidP="0097226A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spark_cfg=" --conf spark.sql.shuffle.partitions=1000 --num-executors 40 --executor-cores 1 --executor-memory 2g --conf spark.yarn.executor.memoryOverhead=1g "    </w:t>
      </w:r>
    </w:p>
    <w:p w14:paraId="55ECE022" w14:textId="77777777" w:rsidR="00FB3FF0" w:rsidRPr="00751382" w:rsidRDefault="00FB3FF0" w:rsidP="0097226A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  </w:t>
      </w:r>
    </w:p>
    <w:p w14:paraId="7B5F53D6" w14:textId="77777777" w:rsidR="00FB3FF0" w:rsidRPr="00751382" w:rsidRDefault="00FB3FF0" w:rsidP="0097226A">
      <w:pPr>
        <w:numPr>
          <w:ilvl w:val="0"/>
          <w:numId w:val="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使用变量</w:t>
      </w:r>
      <w:r w:rsidRPr="00751382">
        <w:rPr>
          <w:rFonts w:ascii="Consolas" w:eastAsia="宋体" w:hAnsi="Consolas"/>
          <w:color w:val="008200"/>
          <w:bdr w:val="none" w:sz="0" w:space="0" w:color="auto" w:frame="1"/>
        </w:rPr>
        <w:t>spark_cfg:    </w:t>
      </w:r>
    </w:p>
    <w:p w14:paraId="75A153D7" w14:textId="67E50B52" w:rsidR="00751382" w:rsidRPr="00971B01" w:rsidRDefault="00FB3FF0" w:rsidP="002676C7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 w:hint="eastAsia"/>
          <w:color w:val="5C5C5C"/>
          <w:sz w:val="18"/>
          <w:szCs w:val="18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lastRenderedPageBreak/>
        <w:t>$etl_sql --name="${spark_name}" ${spark_cfg} -hiveconf xy_date="${startdate}" -hiveconf xy_today=$(date -d "${startdate} 1days" +"%Y%m%d") -f /opt/xy_dw/bi_etl/data_biz/xy_mart/a.sql   </w:t>
      </w:r>
      <w:r w:rsidRPr="00FB3FF0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</w:t>
      </w:r>
    </w:p>
    <w:p w14:paraId="094421DD" w14:textId="77777777" w:rsidR="00324A10" w:rsidRDefault="00324A10" w:rsidP="002676C7">
      <w:pPr>
        <w:pStyle w:val="2"/>
      </w:pPr>
      <w:bookmarkStart w:id="51" w:name="_Toc414268896"/>
      <w:r>
        <w:t>5.3 azkaban调用脚本的问题</w:t>
      </w:r>
      <w:bookmarkEnd w:id="51"/>
    </w:p>
    <w:p w14:paraId="15D3BE6E" w14:textId="77777777" w:rsidR="00324A10" w:rsidRDefault="00324A10" w:rsidP="002676C7">
      <w:r>
        <w:t>azkaban</w:t>
      </w:r>
      <w:r>
        <w:t>在调用一个</w:t>
      </w:r>
      <w:r>
        <w:t>shell</w:t>
      </w:r>
      <w:r>
        <w:t>脚本的时候，只会判断此脚本最后一行的返回值是否是正确，如果正确则认为此脚本是正确的，哪怕此脚本中间会有部分错误的情况出现，因此，在脚本调用</w:t>
      </w:r>
      <w:r>
        <w:t>sql</w:t>
      </w:r>
      <w:r>
        <w:t>的之后，一定要紧接一个判断上一行脚本是否正确，如果错误，需要把错误抛出来</w:t>
      </w:r>
    </w:p>
    <w:p w14:paraId="536AFACB" w14:textId="77777777" w:rsidR="002676C7" w:rsidRDefault="002676C7" w:rsidP="002676C7"/>
    <w:p w14:paraId="4A242B11" w14:textId="77777777" w:rsidR="002676C7" w:rsidRDefault="002676C7" w:rsidP="002676C7"/>
    <w:p w14:paraId="773D3CB4" w14:textId="77777777" w:rsidR="00324A10" w:rsidRDefault="00324A10" w:rsidP="002676C7">
      <w:r>
        <w:t>如下示例：</w:t>
      </w:r>
    </w:p>
    <w:p w14:paraId="06D51E60" w14:textId="77777777" w:rsidR="00FB3FF0" w:rsidRPr="00751382" w:rsidRDefault="00FB3FF0" w:rsidP="0097226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#!/bin/bash  </w:t>
      </w:r>
    </w:p>
    <w:p w14:paraId="38FAEBF1" w14:textId="77777777" w:rsidR="00FB3FF0" w:rsidRPr="00751382" w:rsidRDefault="00FB3FF0" w:rsidP="0097226A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....  </w:t>
      </w:r>
    </w:p>
    <w:p w14:paraId="0D3A56B1" w14:textId="77777777" w:rsidR="00FB3FF0" w:rsidRPr="00751382" w:rsidRDefault="00FB3FF0" w:rsidP="0097226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  </w:t>
      </w:r>
    </w:p>
    <w:p w14:paraId="121C8B7C" w14:textId="77777777" w:rsidR="00FB3FF0" w:rsidRPr="00751382" w:rsidRDefault="00FB3FF0" w:rsidP="0097226A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#</w:t>
      </w:r>
      <w:r w:rsidRPr="00751382">
        <w:rPr>
          <w:rFonts w:ascii="Consolas" w:eastAsia="宋体" w:hAnsi="Consolas"/>
          <w:color w:val="008200"/>
          <w:bdr w:val="none" w:sz="0" w:space="0" w:color="auto" w:frame="1"/>
        </w:rPr>
        <w:t>第一个步骤</w:t>
      </w:r>
      <w:r w:rsidRPr="00751382">
        <w:rPr>
          <w:rFonts w:ascii="Consolas" w:eastAsia="宋体" w:hAnsi="Consolas"/>
          <w:color w:val="008200"/>
          <w:bdr w:val="none" w:sz="0" w:space="0" w:color="auto" w:frame="1"/>
        </w:rPr>
        <w:t>  </w:t>
      </w:r>
    </w:p>
    <w:p w14:paraId="6C1FDCF3" w14:textId="77777777" w:rsidR="00FB3FF0" w:rsidRPr="00751382" w:rsidRDefault="00FB3FF0" w:rsidP="0097226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$etl_sql --name="${spark_name}" -hiveconf xy_date="${xy_date}" -f /opt/xy_dw/bi_etl/data_biz/bj_dw/a.sql  </w:t>
      </w:r>
    </w:p>
    <w:p w14:paraId="1D6C4C5E" w14:textId="77777777" w:rsidR="00FB3FF0" w:rsidRPr="00751382" w:rsidRDefault="00FB3FF0" w:rsidP="0097226A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  </w:t>
      </w:r>
    </w:p>
    <w:p w14:paraId="5EBA6FD0" w14:textId="77777777" w:rsidR="00FB3FF0" w:rsidRPr="00751382" w:rsidRDefault="00FB3FF0" w:rsidP="0097226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#</w:t>
      </w:r>
      <w:r w:rsidRPr="00751382">
        <w:rPr>
          <w:rFonts w:ascii="Consolas" w:eastAsia="宋体" w:hAnsi="Consolas"/>
          <w:color w:val="008200"/>
          <w:bdr w:val="none" w:sz="0" w:space="0" w:color="auto" w:frame="1"/>
        </w:rPr>
        <w:t>第二个步骤</w:t>
      </w:r>
      <w:r w:rsidRPr="00751382">
        <w:rPr>
          <w:rFonts w:ascii="Consolas" w:eastAsia="宋体" w:hAnsi="Consolas"/>
          <w:color w:val="008200"/>
          <w:bdr w:val="none" w:sz="0" w:space="0" w:color="auto" w:frame="1"/>
        </w:rPr>
        <w:t>  </w:t>
      </w:r>
    </w:p>
    <w:p w14:paraId="31606B36" w14:textId="77777777" w:rsidR="00FB3FF0" w:rsidRPr="00751382" w:rsidRDefault="00FB3FF0" w:rsidP="0097226A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if [ $? != 0 ]; then  </w:t>
      </w:r>
    </w:p>
    <w:p w14:paraId="5AFDB8A1" w14:textId="77777777" w:rsidR="00FB3FF0" w:rsidRPr="00751382" w:rsidRDefault="00FB3FF0" w:rsidP="0097226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    exit 1  </w:t>
      </w:r>
    </w:p>
    <w:p w14:paraId="52A0D34D" w14:textId="77777777" w:rsidR="00FB3FF0" w:rsidRPr="00751382" w:rsidRDefault="00FB3FF0" w:rsidP="0097226A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fi  </w:t>
      </w:r>
    </w:p>
    <w:p w14:paraId="7ED71081" w14:textId="77777777" w:rsidR="00FB3FF0" w:rsidRPr="00751382" w:rsidRDefault="00FB3FF0" w:rsidP="0097226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  </w:t>
      </w:r>
    </w:p>
    <w:p w14:paraId="1BA11568" w14:textId="77777777" w:rsidR="00FB3FF0" w:rsidRPr="00751382" w:rsidRDefault="00FB3FF0" w:rsidP="0097226A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#</w:t>
      </w:r>
      <w:r w:rsidRPr="00751382">
        <w:rPr>
          <w:rFonts w:ascii="Consolas" w:eastAsia="宋体" w:hAnsi="Consolas"/>
          <w:color w:val="008200"/>
          <w:bdr w:val="none" w:sz="0" w:space="0" w:color="auto" w:frame="1"/>
        </w:rPr>
        <w:t>第三个步骤</w:t>
      </w:r>
      <w:r w:rsidRPr="00751382">
        <w:rPr>
          <w:rFonts w:ascii="Consolas" w:eastAsia="宋体" w:hAnsi="Consolas"/>
          <w:color w:val="008200"/>
          <w:bdr w:val="none" w:sz="0" w:space="0" w:color="auto" w:frame="1"/>
        </w:rPr>
        <w:t>  </w:t>
      </w:r>
    </w:p>
    <w:p w14:paraId="0DBF0A08" w14:textId="77777777" w:rsidR="00FB3FF0" w:rsidRPr="00751382" w:rsidRDefault="00FB3FF0" w:rsidP="0097226A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008200"/>
          <w:bdr w:val="none" w:sz="0" w:space="0" w:color="auto" w:frame="1"/>
        </w:rPr>
      </w:pPr>
      <w:r w:rsidRPr="00751382">
        <w:rPr>
          <w:rFonts w:ascii="Consolas" w:eastAsia="宋体" w:hAnsi="Consolas"/>
          <w:color w:val="008200"/>
          <w:bdr w:val="none" w:sz="0" w:space="0" w:color="auto" w:frame="1"/>
        </w:rPr>
        <w:t>hive -hiveconf mapred.max.split.size=134217728  --hiveconf mapred.min.split.size=134217728  -e "ALTER TABLE a "  </w:t>
      </w:r>
    </w:p>
    <w:p w14:paraId="7284316A" w14:textId="77777777" w:rsidR="00751382" w:rsidRDefault="00751382" w:rsidP="002676C7"/>
    <w:p w14:paraId="7C955147" w14:textId="77777777" w:rsidR="00324A10" w:rsidRDefault="00324A10" w:rsidP="002676C7">
      <w:r>
        <w:t>具体分析：</w:t>
      </w:r>
    </w:p>
    <w:p w14:paraId="075C0A55" w14:textId="77777777" w:rsidR="00324A10" w:rsidRDefault="00324A10" w:rsidP="002676C7">
      <w:pPr>
        <w:rPr>
          <w:rStyle w:val="VerbatimChar"/>
        </w:rPr>
      </w:pPr>
      <w:r>
        <w:rPr>
          <w:rStyle w:val="VerbatimChar"/>
        </w:rPr>
        <w:t>第一个步骤，调用脚本</w:t>
      </w:r>
      <w:r>
        <w:rPr>
          <w:rStyle w:val="VerbatimChar"/>
        </w:rPr>
        <w:t>a.sql</w:t>
      </w:r>
      <w:r>
        <w:rPr>
          <w:rStyle w:val="VerbatimChar"/>
        </w:rPr>
        <w:t>，第二个步骤，判断上个脚本是否执行正确，第三个步骤，合并小文件。</w:t>
      </w:r>
      <w:r>
        <w:br/>
      </w:r>
      <w:r>
        <w:rPr>
          <w:rStyle w:val="VerbatimChar"/>
        </w:rPr>
        <w:t>如果没有第二个步骤，第一个步骤报错，但是第三个步骤正确的话，任务调度系统</w:t>
      </w:r>
      <w:r>
        <w:rPr>
          <w:rStyle w:val="VerbatimChar"/>
        </w:rPr>
        <w:t>azkaban</w:t>
      </w:r>
      <w:r>
        <w:rPr>
          <w:rStyle w:val="VerbatimChar"/>
        </w:rPr>
        <w:t>会认为此脚本正确执行。然而整个脚本最核心的第一个部分是最容易报错的地方，因为一定记得加上第二个步骤，对第一个步骤进行校验，如果报错，会把错误抛出给</w:t>
      </w:r>
      <w:r>
        <w:rPr>
          <w:rStyle w:val="VerbatimChar"/>
        </w:rPr>
        <w:t>azkaban</w:t>
      </w:r>
      <w:r>
        <w:rPr>
          <w:rStyle w:val="VerbatimChar"/>
        </w:rPr>
        <w:t>，提醒程序员</w:t>
      </w:r>
    </w:p>
    <w:p w14:paraId="47121CBA" w14:textId="1CE4E3D7" w:rsidR="0083071E" w:rsidRDefault="0083071E">
      <w:pPr>
        <w:rPr>
          <w:rStyle w:val="VerbatimChar"/>
        </w:rPr>
      </w:pPr>
      <w:r>
        <w:rPr>
          <w:rStyle w:val="VerbatimChar"/>
        </w:rPr>
        <w:br w:type="page"/>
      </w:r>
    </w:p>
    <w:p w14:paraId="44A0A852" w14:textId="20E45442" w:rsidR="001A063D" w:rsidRDefault="001A063D" w:rsidP="001A063D">
      <w:pPr>
        <w:pStyle w:val="2"/>
      </w:pPr>
      <w:bookmarkStart w:id="52" w:name="_Toc414268897"/>
      <w:r>
        <w:lastRenderedPageBreak/>
        <w:t>5.</w:t>
      </w:r>
      <w:r>
        <w:rPr>
          <w:rFonts w:hint="eastAsia"/>
        </w:rPr>
        <w:t>4</w:t>
      </w:r>
      <w:r>
        <w:t xml:space="preserve"> </w:t>
      </w:r>
      <w:r>
        <w:rPr>
          <w:rFonts w:hint="eastAsia"/>
        </w:rPr>
        <w:t>脚本开发规范</w:t>
      </w:r>
      <w:bookmarkEnd w:id="52"/>
    </w:p>
    <w:p w14:paraId="72813261" w14:textId="77777777" w:rsidR="001A063D" w:rsidRPr="001A063D" w:rsidRDefault="001A063D" w:rsidP="001A063D"/>
    <w:p w14:paraId="3A9015CA" w14:textId="71F942E9" w:rsidR="001A063D" w:rsidRDefault="001A063D">
      <w:pPr>
        <w:rPr>
          <w:rStyle w:val="VerbatimChar"/>
        </w:rPr>
      </w:pPr>
      <w:r w:rsidRPr="001A063D">
        <w:rPr>
          <w:rStyle w:val="VerbatimChar"/>
          <w:rFonts w:hint="eastAsia"/>
        </w:rPr>
        <w:t>查表必须带库名，查询字段必须带表名</w:t>
      </w:r>
    </w:p>
    <w:p w14:paraId="0288D351" w14:textId="77777777" w:rsidR="001A063D" w:rsidRDefault="001A063D">
      <w:pPr>
        <w:rPr>
          <w:rStyle w:val="VerbatimChar"/>
        </w:rPr>
      </w:pPr>
    </w:p>
    <w:p w14:paraId="77125203" w14:textId="77777777" w:rsidR="001A063D" w:rsidRDefault="001A063D" w:rsidP="001A063D">
      <w:r>
        <w:rPr>
          <w:rFonts w:hint="eastAsia"/>
        </w:rPr>
        <w:t>1</w:t>
      </w:r>
      <w:r>
        <w:rPr>
          <w:rFonts w:hint="eastAsia"/>
        </w:rPr>
        <w:t>）查表必须带库名，这个自己多试验几次就可以发现，有时候查询默认会跳到</w:t>
      </w:r>
      <w:r>
        <w:rPr>
          <w:rFonts w:hint="eastAsia"/>
        </w:rPr>
        <w:t>default</w:t>
      </w:r>
      <w:r>
        <w:rPr>
          <w:rFonts w:hint="eastAsia"/>
        </w:rPr>
        <w:t>库里面去了，很明显是一个误操作，所以查询必须带库名</w:t>
      </w:r>
    </w:p>
    <w:p w14:paraId="14E13E92" w14:textId="77777777" w:rsidR="001A063D" w:rsidRDefault="001A063D" w:rsidP="001A063D"/>
    <w:p w14:paraId="202A15B9" w14:textId="77777777" w:rsidR="001A063D" w:rsidRDefault="001A063D" w:rsidP="001A063D">
      <w:r>
        <w:rPr>
          <w:rFonts w:hint="eastAsia"/>
        </w:rPr>
        <w:t>2</w:t>
      </w:r>
      <w:r>
        <w:rPr>
          <w:rFonts w:hint="eastAsia"/>
        </w:rPr>
        <w:t>）要重点强调的是查字段必须带表名。</w:t>
      </w:r>
    </w:p>
    <w:p w14:paraId="099013E8" w14:textId="77777777" w:rsidR="001A063D" w:rsidRDefault="001A063D" w:rsidP="001A063D">
      <w:r>
        <w:rPr>
          <w:rFonts w:hint="eastAsia"/>
        </w:rPr>
        <w:t>如脚本</w:t>
      </w:r>
      <w:r>
        <w:rPr>
          <w:rFonts w:hint="eastAsia"/>
        </w:rPr>
        <w:t>abc.sh:</w:t>
      </w:r>
    </w:p>
    <w:p w14:paraId="20D7C285" w14:textId="351FA2BC" w:rsidR="001A063D" w:rsidRPr="001A063D" w:rsidRDefault="001A063D" w:rsidP="001A063D">
      <w:pPr>
        <w:numPr>
          <w:ilvl w:val="0"/>
          <w:numId w:val="2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  <w:sz w:val="18"/>
          <w:szCs w:val="18"/>
        </w:rPr>
      </w:pPr>
      <w:r w:rsidRPr="001A063D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select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id,</w:t>
      </w:r>
      <w:r w:rsidRPr="001A063D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name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</w:t>
      </w:r>
      <w:r w:rsidRPr="001A063D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from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a </w:t>
      </w:r>
      <w:r w:rsidRPr="001A063D">
        <w:rPr>
          <w:rFonts w:ascii="Consolas" w:eastAsia="宋体" w:hAnsi="Consolas"/>
          <w:color w:val="FF1493"/>
          <w:sz w:val="18"/>
          <w:szCs w:val="18"/>
          <w:bdr w:val="none" w:sz="0" w:space="0" w:color="auto" w:frame="1"/>
        </w:rPr>
        <w:t>left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</w:t>
      </w:r>
      <w:r w:rsidRPr="001A063D">
        <w:rPr>
          <w:rFonts w:ascii="Consolas" w:eastAsia="宋体" w:hAnsi="Consolas"/>
          <w:color w:val="808080"/>
          <w:sz w:val="18"/>
          <w:szCs w:val="18"/>
          <w:bdr w:val="none" w:sz="0" w:space="0" w:color="auto" w:frame="1"/>
        </w:rPr>
        <w:t>join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b </w:t>
      </w:r>
      <w:r w:rsidRPr="001A063D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on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a.a_id=b.a_id  </w:t>
      </w:r>
    </w:p>
    <w:p w14:paraId="136ED334" w14:textId="77777777" w:rsidR="001A063D" w:rsidRDefault="001A063D" w:rsidP="001A063D">
      <w:r>
        <w:rPr>
          <w:rFonts w:hint="eastAsia"/>
        </w:rPr>
        <w:t>此</w:t>
      </w:r>
      <w:r>
        <w:rPr>
          <w:rFonts w:hint="eastAsia"/>
        </w:rPr>
        <w:t>id</w:t>
      </w:r>
      <w:r>
        <w:rPr>
          <w:rFonts w:hint="eastAsia"/>
        </w:rPr>
        <w:t>字段来自</w:t>
      </w:r>
      <w:r>
        <w:rPr>
          <w:rFonts w:hint="eastAsia"/>
        </w:rPr>
        <w:t>a</w:t>
      </w:r>
      <w:r>
        <w:rPr>
          <w:rFonts w:hint="eastAsia"/>
        </w:rPr>
        <w:t>表，如果别人改了</w:t>
      </w:r>
      <w:r>
        <w:rPr>
          <w:rFonts w:hint="eastAsia"/>
        </w:rPr>
        <w:t>b</w:t>
      </w:r>
      <w:r>
        <w:rPr>
          <w:rFonts w:hint="eastAsia"/>
        </w:rPr>
        <w:t>表，给</w:t>
      </w:r>
      <w:r>
        <w:rPr>
          <w:rFonts w:hint="eastAsia"/>
        </w:rPr>
        <w:t>b</w:t>
      </w:r>
      <w:r>
        <w:rPr>
          <w:rFonts w:hint="eastAsia"/>
        </w:rPr>
        <w:t>增加了一个字段，名称也叫</w:t>
      </w:r>
      <w:r>
        <w:rPr>
          <w:rFonts w:hint="eastAsia"/>
        </w:rPr>
        <w:t>id</w:t>
      </w:r>
      <w:r>
        <w:rPr>
          <w:rFonts w:hint="eastAsia"/>
        </w:rPr>
        <w:t>的话，一般来说，别人测试完</w:t>
      </w:r>
      <w:r>
        <w:rPr>
          <w:rFonts w:hint="eastAsia"/>
        </w:rPr>
        <w:t>a</w:t>
      </w:r>
      <w:r>
        <w:rPr>
          <w:rFonts w:hint="eastAsia"/>
        </w:rPr>
        <w:t>表的脚本，不会来测这个</w:t>
      </w:r>
      <w:r>
        <w:rPr>
          <w:rFonts w:hint="eastAsia"/>
        </w:rPr>
        <w:t>abc.sql</w:t>
      </w:r>
      <w:r>
        <w:rPr>
          <w:rFonts w:hint="eastAsia"/>
        </w:rPr>
        <w:t>的脚本</w:t>
      </w:r>
      <w:r>
        <w:rPr>
          <w:rFonts w:hint="eastAsia"/>
        </w:rPr>
        <w:t>,</w:t>
      </w:r>
      <w:r>
        <w:rPr>
          <w:rFonts w:hint="eastAsia"/>
        </w:rPr>
        <w:t>这个时候你的</w:t>
      </w:r>
      <w:r>
        <w:rPr>
          <w:rFonts w:hint="eastAsia"/>
        </w:rPr>
        <w:t>abc.sh</w:t>
      </w:r>
      <w:r>
        <w:rPr>
          <w:rFonts w:hint="eastAsia"/>
        </w:rPr>
        <w:t>脚本就会报错。</w:t>
      </w:r>
    </w:p>
    <w:p w14:paraId="1DA938DA" w14:textId="77777777" w:rsidR="001A063D" w:rsidRDefault="001A063D" w:rsidP="001A063D">
      <w:r>
        <w:rPr>
          <w:rFonts w:hint="eastAsia"/>
        </w:rPr>
        <w:t>这个就是典型的埋雷。不能够控制啥时候报错。</w:t>
      </w:r>
    </w:p>
    <w:p w14:paraId="7FF6B731" w14:textId="77777777" w:rsidR="001A063D" w:rsidRDefault="001A063D" w:rsidP="001A063D">
      <w:r>
        <w:rPr>
          <w:rFonts w:hint="eastAsia"/>
        </w:rPr>
        <w:t>因此正确的写法是：</w:t>
      </w:r>
    </w:p>
    <w:p w14:paraId="4D403AAB" w14:textId="4C0DD097" w:rsidR="001A063D" w:rsidRPr="001A063D" w:rsidRDefault="001A063D" w:rsidP="001A063D">
      <w:pPr>
        <w:numPr>
          <w:ilvl w:val="0"/>
          <w:numId w:val="2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  <w:sz w:val="18"/>
          <w:szCs w:val="18"/>
        </w:rPr>
      </w:pPr>
      <w:r w:rsidRPr="001A063D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select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a.id,a.</w:t>
      </w:r>
      <w:r w:rsidRPr="001A063D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name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</w:t>
      </w:r>
      <w:r w:rsidRPr="001A063D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from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a </w:t>
      </w:r>
      <w:r w:rsidRPr="001A063D">
        <w:rPr>
          <w:rFonts w:ascii="Consolas" w:eastAsia="宋体" w:hAnsi="Consolas"/>
          <w:color w:val="FF1493"/>
          <w:sz w:val="18"/>
          <w:szCs w:val="18"/>
          <w:bdr w:val="none" w:sz="0" w:space="0" w:color="auto" w:frame="1"/>
        </w:rPr>
        <w:t>left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</w:t>
      </w:r>
      <w:r w:rsidRPr="001A063D">
        <w:rPr>
          <w:rFonts w:ascii="Consolas" w:eastAsia="宋体" w:hAnsi="Consolas"/>
          <w:color w:val="808080"/>
          <w:sz w:val="18"/>
          <w:szCs w:val="18"/>
          <w:bdr w:val="none" w:sz="0" w:space="0" w:color="auto" w:frame="1"/>
        </w:rPr>
        <w:t>join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b </w:t>
      </w:r>
      <w:r w:rsidRPr="001A063D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on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a.a_id=b.a_id  </w:t>
      </w:r>
    </w:p>
    <w:p w14:paraId="1DA7DB3C" w14:textId="77777777" w:rsidR="001A063D" w:rsidRDefault="001A063D" w:rsidP="001A063D">
      <w:r>
        <w:rPr>
          <w:rFonts w:hint="eastAsia"/>
        </w:rPr>
        <w:t>就算别人在</w:t>
      </w:r>
      <w:r>
        <w:rPr>
          <w:rFonts w:hint="eastAsia"/>
        </w:rPr>
        <w:t>b</w:t>
      </w:r>
      <w:r>
        <w:rPr>
          <w:rFonts w:hint="eastAsia"/>
        </w:rPr>
        <w:t>表加了</w:t>
      </w:r>
      <w:r>
        <w:rPr>
          <w:rFonts w:hint="eastAsia"/>
        </w:rPr>
        <w:t>id</w:t>
      </w:r>
      <w:r>
        <w:rPr>
          <w:rFonts w:hint="eastAsia"/>
        </w:rPr>
        <w:t>字段，你的脚本也不会报错。</w:t>
      </w:r>
    </w:p>
    <w:p w14:paraId="4B923E40" w14:textId="77777777" w:rsidR="001A063D" w:rsidRDefault="001A063D" w:rsidP="001A063D"/>
    <w:p w14:paraId="446AF298" w14:textId="0DD0B638" w:rsidR="001A063D" w:rsidRDefault="001A063D" w:rsidP="001A063D">
      <w:r>
        <w:rPr>
          <w:rFonts w:hint="eastAsia"/>
        </w:rPr>
        <w:t>3</w:t>
      </w:r>
      <w:r>
        <w:rPr>
          <w:rFonts w:hint="eastAsia"/>
        </w:rPr>
        <w:t>）脚本里面的</w:t>
      </w:r>
      <w:r>
        <w:rPr>
          <w:rFonts w:hint="eastAsia"/>
        </w:rPr>
        <w:t>*</w:t>
      </w:r>
      <w:r>
        <w:rPr>
          <w:rFonts w:hint="eastAsia"/>
        </w:rPr>
        <w:t>号，其实</w:t>
      </w:r>
      <w:r>
        <w:rPr>
          <w:rFonts w:hint="eastAsia"/>
        </w:rPr>
        <w:t>*</w:t>
      </w:r>
      <w:r>
        <w:rPr>
          <w:rFonts w:hint="eastAsia"/>
        </w:rPr>
        <w:t>，</w:t>
      </w:r>
      <w:r>
        <w:rPr>
          <w:rFonts w:hint="eastAsia"/>
        </w:rPr>
        <w:t>limit</w:t>
      </w:r>
      <w:r>
        <w:rPr>
          <w:rFonts w:hint="eastAsia"/>
        </w:rPr>
        <w:t>这些是禁止上生产的，现为了代码的优雅性，只允许特定的情况写</w:t>
      </w:r>
      <w:r>
        <w:rPr>
          <w:rFonts w:hint="eastAsia"/>
        </w:rPr>
        <w:t>*</w:t>
      </w:r>
      <w:r>
        <w:rPr>
          <w:rFonts w:hint="eastAsia"/>
        </w:rPr>
        <w:t>号，别的情况禁止出现。</w:t>
      </w:r>
    </w:p>
    <w:p w14:paraId="55E986C9" w14:textId="77777777" w:rsidR="001A063D" w:rsidRDefault="001A063D" w:rsidP="001A063D">
      <w:r>
        <w:rPr>
          <w:rFonts w:hint="eastAsia"/>
        </w:rPr>
        <w:t>如上面的情况，多表关联，肯定是禁止</w:t>
      </w:r>
      <w:r>
        <w:rPr>
          <w:rFonts w:hint="eastAsia"/>
        </w:rPr>
        <w:t>*</w:t>
      </w:r>
      <w:r>
        <w:rPr>
          <w:rFonts w:hint="eastAsia"/>
        </w:rPr>
        <w:t>号出现的</w:t>
      </w:r>
    </w:p>
    <w:p w14:paraId="667EDDB4" w14:textId="77777777" w:rsidR="001A063D" w:rsidRPr="001A063D" w:rsidRDefault="001A063D" w:rsidP="001A063D">
      <w:pPr>
        <w:numPr>
          <w:ilvl w:val="0"/>
          <w:numId w:val="3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  <w:sz w:val="18"/>
          <w:szCs w:val="18"/>
        </w:rPr>
      </w:pPr>
      <w:r w:rsidRPr="001A063D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select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* </w:t>
      </w:r>
      <w:r w:rsidRPr="001A063D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from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a </w:t>
      </w:r>
      <w:r w:rsidRPr="001A063D">
        <w:rPr>
          <w:rFonts w:ascii="Consolas" w:eastAsia="宋体" w:hAnsi="Consolas"/>
          <w:color w:val="FF1493"/>
          <w:sz w:val="18"/>
          <w:szCs w:val="18"/>
          <w:bdr w:val="none" w:sz="0" w:space="0" w:color="auto" w:frame="1"/>
        </w:rPr>
        <w:t>left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</w:t>
      </w:r>
      <w:r w:rsidRPr="001A063D">
        <w:rPr>
          <w:rFonts w:ascii="Consolas" w:eastAsia="宋体" w:hAnsi="Consolas"/>
          <w:color w:val="808080"/>
          <w:sz w:val="18"/>
          <w:szCs w:val="18"/>
          <w:bdr w:val="none" w:sz="0" w:space="0" w:color="auto" w:frame="1"/>
        </w:rPr>
        <w:t>join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b </w:t>
      </w:r>
      <w:r w:rsidRPr="001A063D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on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a.a_id=b.a_id   </w:t>
      </w:r>
    </w:p>
    <w:p w14:paraId="7AE4B77D" w14:textId="01D86A9E" w:rsidR="001A063D" w:rsidRDefault="001A063D" w:rsidP="001A063D">
      <w:r>
        <w:rPr>
          <w:rFonts w:hint="eastAsia"/>
        </w:rPr>
        <w:t>这种脚本也会出现上面同样的错误。</w:t>
      </w:r>
    </w:p>
    <w:p w14:paraId="33603AE2" w14:textId="77777777" w:rsidR="001A063D" w:rsidRDefault="001A063D" w:rsidP="001A063D"/>
    <w:p w14:paraId="0DBFCF57" w14:textId="77777777" w:rsidR="001A063D" w:rsidRDefault="001A063D" w:rsidP="001A063D">
      <w:r>
        <w:rPr>
          <w:rFonts w:hint="eastAsia"/>
        </w:rPr>
        <w:t>只允许在单个表查询，且查询的字段里面不包含</w:t>
      </w:r>
      <w:r>
        <w:rPr>
          <w:rFonts w:hint="eastAsia"/>
        </w:rPr>
        <w:t>pb</w:t>
      </w:r>
      <w:r>
        <w:rPr>
          <w:rFonts w:hint="eastAsia"/>
        </w:rPr>
        <w:t>，查询的字段占到表字段</w:t>
      </w:r>
      <w:r>
        <w:rPr>
          <w:rFonts w:hint="eastAsia"/>
        </w:rPr>
        <w:t>70%</w:t>
      </w:r>
      <w:r>
        <w:rPr>
          <w:rFonts w:hint="eastAsia"/>
        </w:rPr>
        <w:t>以上才允许使用</w:t>
      </w:r>
      <w:r>
        <w:rPr>
          <w:rFonts w:hint="eastAsia"/>
        </w:rPr>
        <w:t>*</w:t>
      </w:r>
      <w:r>
        <w:rPr>
          <w:rFonts w:hint="eastAsia"/>
        </w:rPr>
        <w:t>号</w:t>
      </w:r>
    </w:p>
    <w:p w14:paraId="1281EAEA" w14:textId="77777777" w:rsidR="001A063D" w:rsidRDefault="001A063D" w:rsidP="001A063D">
      <w:r>
        <w:rPr>
          <w:rFonts w:hint="eastAsia"/>
        </w:rPr>
        <w:t>如下面这种情况</w:t>
      </w:r>
    </w:p>
    <w:p w14:paraId="3E0887A1" w14:textId="77777777" w:rsidR="001A063D" w:rsidRPr="001A063D" w:rsidRDefault="001A063D" w:rsidP="001A063D">
      <w:pPr>
        <w:numPr>
          <w:ilvl w:val="0"/>
          <w:numId w:val="3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  <w:sz w:val="18"/>
          <w:szCs w:val="18"/>
        </w:rPr>
      </w:pPr>
      <w:r w:rsidRPr="001A063D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select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各种字段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</w:t>
      </w:r>
      <w:r w:rsidRPr="001A063D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from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  </w:t>
      </w:r>
    </w:p>
    <w:p w14:paraId="6847F5D1" w14:textId="77777777" w:rsidR="001A063D" w:rsidRPr="001A063D" w:rsidRDefault="001A063D" w:rsidP="001A063D">
      <w:pPr>
        <w:numPr>
          <w:ilvl w:val="0"/>
          <w:numId w:val="3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  <w:sz w:val="18"/>
          <w:szCs w:val="18"/>
        </w:rPr>
      </w:pP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(</w:t>
      </w:r>
      <w:r w:rsidRPr="001A063D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select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* </w:t>
      </w:r>
      <w:r w:rsidRPr="001A063D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from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x </w:t>
      </w:r>
      <w:r w:rsidRPr="001A063D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where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x.sex=0) a  </w:t>
      </w:r>
    </w:p>
    <w:p w14:paraId="2BAE33F6" w14:textId="77777777" w:rsidR="001A063D" w:rsidRPr="001A063D" w:rsidRDefault="001A063D" w:rsidP="001A063D">
      <w:pPr>
        <w:numPr>
          <w:ilvl w:val="0"/>
          <w:numId w:val="3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  <w:sz w:val="18"/>
          <w:szCs w:val="18"/>
        </w:rPr>
      </w:pPr>
      <w:r w:rsidRPr="001A063D">
        <w:rPr>
          <w:rFonts w:ascii="Consolas" w:eastAsia="宋体" w:hAnsi="Consolas"/>
          <w:color w:val="FF1493"/>
          <w:sz w:val="18"/>
          <w:szCs w:val="18"/>
          <w:bdr w:val="none" w:sz="0" w:space="0" w:color="auto" w:frame="1"/>
        </w:rPr>
        <w:t>left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</w:t>
      </w:r>
      <w:r w:rsidRPr="001A063D">
        <w:rPr>
          <w:rFonts w:ascii="Consolas" w:eastAsia="宋体" w:hAnsi="Consolas"/>
          <w:color w:val="808080"/>
          <w:sz w:val="18"/>
          <w:szCs w:val="18"/>
          <w:bdr w:val="none" w:sz="0" w:space="0" w:color="auto" w:frame="1"/>
        </w:rPr>
        <w:t>join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b </w:t>
      </w:r>
      <w:r w:rsidRPr="001A063D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on</w:t>
      </w:r>
      <w:r w:rsidRPr="001A063D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a.id=b.id   </w:t>
      </w:r>
    </w:p>
    <w:p w14:paraId="3004B605" w14:textId="066078D7" w:rsidR="001A063D" w:rsidRDefault="001A063D" w:rsidP="001A063D"/>
    <w:p w14:paraId="3FC7B662" w14:textId="77777777" w:rsidR="001A063D" w:rsidRDefault="001A063D" w:rsidP="001A063D"/>
    <w:p w14:paraId="6BAC9BE6" w14:textId="77777777" w:rsidR="001A063D" w:rsidRDefault="001A063D" w:rsidP="001A063D">
      <w:r>
        <w:rPr>
          <w:rFonts w:hint="eastAsia"/>
        </w:rPr>
        <w:t>上面这种情况是运行使用</w:t>
      </w:r>
      <w:r>
        <w:rPr>
          <w:rFonts w:hint="eastAsia"/>
        </w:rPr>
        <w:t>*</w:t>
      </w:r>
      <w:r>
        <w:rPr>
          <w:rFonts w:hint="eastAsia"/>
        </w:rPr>
        <w:t>号的，下面这种情况不要使用</w:t>
      </w:r>
      <w:r>
        <w:rPr>
          <w:rFonts w:hint="eastAsia"/>
        </w:rPr>
        <w:t>*</w:t>
      </w:r>
      <w:r>
        <w:rPr>
          <w:rFonts w:hint="eastAsia"/>
        </w:rPr>
        <w:t>号</w:t>
      </w:r>
    </w:p>
    <w:p w14:paraId="57E5BFA3" w14:textId="77777777" w:rsidR="001A063D" w:rsidRDefault="001A063D" w:rsidP="001A063D">
      <w:r>
        <w:rPr>
          <w:rFonts w:hint="eastAsia"/>
        </w:rPr>
        <w:t>比如你只需要查询</w:t>
      </w:r>
      <w:r>
        <w:rPr>
          <w:rFonts w:hint="eastAsia"/>
        </w:rPr>
        <w:t>t_loan</w:t>
      </w:r>
      <w:r>
        <w:rPr>
          <w:rFonts w:hint="eastAsia"/>
        </w:rPr>
        <w:t>里面的一个</w:t>
      </w:r>
      <w:r>
        <w:rPr>
          <w:rFonts w:hint="eastAsia"/>
        </w:rPr>
        <w:t>id</w:t>
      </w:r>
      <w:r>
        <w:rPr>
          <w:rFonts w:hint="eastAsia"/>
        </w:rPr>
        <w:t>字段，你写成</w:t>
      </w:r>
      <w:r>
        <w:rPr>
          <w:rFonts w:hint="eastAsia"/>
        </w:rPr>
        <w:t>select * from xy_snap.p2p_db_t_loan</w:t>
      </w:r>
    </w:p>
    <w:p w14:paraId="23F5BE70" w14:textId="77777777" w:rsidR="001A063D" w:rsidRDefault="001A063D" w:rsidP="001A063D">
      <w:r>
        <w:rPr>
          <w:rFonts w:hint="eastAsia"/>
        </w:rPr>
        <w:t>*</w:t>
      </w:r>
      <w:r>
        <w:rPr>
          <w:rFonts w:hint="eastAsia"/>
        </w:rPr>
        <w:t>号会把所有的字段捞出来，效率会很低很低。</w:t>
      </w:r>
    </w:p>
    <w:p w14:paraId="25978995" w14:textId="77777777" w:rsidR="001A063D" w:rsidRDefault="001A063D" w:rsidP="001A063D"/>
    <w:p w14:paraId="14056189" w14:textId="4185EA20" w:rsidR="0083071E" w:rsidRDefault="001A063D" w:rsidP="001A063D">
      <w:r>
        <w:rPr>
          <w:rFonts w:hint="eastAsia"/>
        </w:rPr>
        <w:lastRenderedPageBreak/>
        <w:t>其中</w:t>
      </w:r>
      <w:r>
        <w:rPr>
          <w:rFonts w:hint="eastAsia"/>
        </w:rPr>
        <w:t>limit</w:t>
      </w:r>
      <w:r>
        <w:rPr>
          <w:rFonts w:hint="eastAsia"/>
        </w:rPr>
        <w:t>是一定禁止上生产，控制行数用</w:t>
      </w:r>
      <w:r>
        <w:rPr>
          <w:rFonts w:hint="eastAsia"/>
        </w:rPr>
        <w:t>rownumber</w:t>
      </w:r>
      <w:r>
        <w:rPr>
          <w:rFonts w:hint="eastAsia"/>
        </w:rPr>
        <w:t>，测试时可用。</w:t>
      </w:r>
    </w:p>
    <w:p w14:paraId="550C2075" w14:textId="4D461C45" w:rsidR="001A063D" w:rsidRDefault="001A063D" w:rsidP="001A063D">
      <w:r>
        <w:br w:type="column"/>
      </w:r>
    </w:p>
    <w:p w14:paraId="6BE5AFFC" w14:textId="58F0252D" w:rsidR="00324A10" w:rsidRPr="00971B01" w:rsidRDefault="00324A10" w:rsidP="00971B01">
      <w:pPr>
        <w:pStyle w:val="1"/>
        <w:rPr>
          <w:rFonts w:hint="eastAsia"/>
        </w:rPr>
      </w:pPr>
      <w:bookmarkStart w:id="53" w:name="_Toc414268898"/>
      <w:r w:rsidRPr="0057090E">
        <w:rPr>
          <w:rFonts w:hint="eastAsia"/>
        </w:rPr>
        <w:t>第</w:t>
      </w:r>
      <w:r w:rsidR="00DF2B33">
        <w:rPr>
          <w:rFonts w:hint="eastAsia"/>
        </w:rPr>
        <w:t>六</w:t>
      </w:r>
      <w:r w:rsidRPr="0057090E">
        <w:rPr>
          <w:rFonts w:hint="eastAsia"/>
        </w:rPr>
        <w:t>章</w:t>
      </w:r>
      <w:r>
        <w:rPr>
          <w:rFonts w:hint="eastAsia"/>
        </w:rPr>
        <w:t xml:space="preserve"> </w:t>
      </w:r>
      <w:r>
        <w:rPr>
          <w:rFonts w:hint="eastAsia"/>
        </w:rPr>
        <w:t>数仓开发必备技能</w:t>
      </w:r>
      <w:bookmarkStart w:id="54" w:name="_GoBack"/>
      <w:bookmarkEnd w:id="53"/>
      <w:bookmarkEnd w:id="54"/>
    </w:p>
    <w:p w14:paraId="659D4CDB" w14:textId="77777777" w:rsidR="00324A10" w:rsidRDefault="00324A10" w:rsidP="002676C7">
      <w:pPr>
        <w:pStyle w:val="2"/>
      </w:pPr>
      <w:bookmarkStart w:id="55" w:name="_Toc414268899"/>
      <w:r>
        <w:t>6.1 高频率开窗函数</w:t>
      </w:r>
      <w:bookmarkEnd w:id="55"/>
    </w:p>
    <w:p w14:paraId="5E9A6691" w14:textId="77777777" w:rsidR="00324A10" w:rsidRDefault="00324A10" w:rsidP="002676C7">
      <w:r>
        <w:t>数仓开发人员必会技能开窗函数，用来解决复杂的查询</w:t>
      </w:r>
    </w:p>
    <w:p w14:paraId="645DAFED" w14:textId="77777777" w:rsidR="00324A10" w:rsidRDefault="00324A10" w:rsidP="00324A10">
      <w:pPr>
        <w:pStyle w:val="af7"/>
      </w:pPr>
      <w:r>
        <w:t>源表：</w:t>
      </w:r>
    </w:p>
    <w:p w14:paraId="6895058A" w14:textId="77777777" w:rsidR="002676C7" w:rsidRPr="005C2381" w:rsidRDefault="002676C7" w:rsidP="005C2381">
      <w:pPr>
        <w:pStyle w:val="a3"/>
        <w:spacing w:before="0" w:beforeAutospacing="0" w:after="0" w:afterAutospacing="0"/>
        <w:jc w:val="center"/>
        <w:rPr>
          <w:rFonts w:asciiTheme="minorEastAsia" w:eastAsiaTheme="minorEastAsia" w:hAnsiTheme="minorEastAsia" w:cs="Arial"/>
        </w:rPr>
      </w:pPr>
    </w:p>
    <w:p w14:paraId="714BC1D5" w14:textId="0F242F86" w:rsidR="008B4D37" w:rsidRDefault="008B4D37" w:rsidP="008B4D37">
      <w:pPr>
        <w:pStyle w:val="afa"/>
        <w:keepNext/>
        <w:jc w:val="center"/>
      </w:pPr>
      <w:r>
        <w:rPr>
          <w:rFonts w:hint="eastAsia"/>
        </w:rPr>
        <w:t>表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SEQ </w:instrText>
      </w:r>
      <w:r>
        <w:rPr>
          <w:rFonts w:hint="eastAsia"/>
        </w:rPr>
        <w:instrText>表格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261115">
        <w:rPr>
          <w:noProof/>
        </w:rPr>
        <w:t>11</w:t>
      </w:r>
      <w:r>
        <w:fldChar w:fldCharType="end"/>
      </w:r>
      <w:r>
        <w:rPr>
          <w:rFonts w:hint="eastAsia"/>
        </w:rPr>
        <w:t xml:space="preserve"> </w:t>
      </w:r>
      <w:r>
        <w:rPr>
          <w:rFonts w:hint="eastAsia"/>
        </w:rPr>
        <w:t>源表数据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842"/>
        <w:gridCol w:w="2843"/>
        <w:gridCol w:w="2843"/>
      </w:tblGrid>
      <w:tr w:rsidR="00345617" w14:paraId="7E8D0E98" w14:textId="77777777" w:rsidTr="00345617">
        <w:tc>
          <w:tcPr>
            <w:tcW w:w="2842" w:type="dxa"/>
          </w:tcPr>
          <w:p w14:paraId="400E7529" w14:textId="74002690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area</w:t>
            </w:r>
          </w:p>
        </w:tc>
        <w:tc>
          <w:tcPr>
            <w:tcW w:w="2843" w:type="dxa"/>
          </w:tcPr>
          <w:p w14:paraId="05B16D28" w14:textId="44D445F8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date</w:t>
            </w:r>
          </w:p>
        </w:tc>
        <w:tc>
          <w:tcPr>
            <w:tcW w:w="2843" w:type="dxa"/>
          </w:tcPr>
          <w:p w14:paraId="02B5410C" w14:textId="1E8D050D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sale</w:t>
            </w:r>
          </w:p>
        </w:tc>
      </w:tr>
      <w:tr w:rsidR="00345617" w14:paraId="0F3A81A1" w14:textId="77777777" w:rsidTr="00345617">
        <w:tc>
          <w:tcPr>
            <w:tcW w:w="2842" w:type="dxa"/>
          </w:tcPr>
          <w:p w14:paraId="0475E7FE" w14:textId="230781EA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nanshan</w:t>
            </w:r>
          </w:p>
        </w:tc>
        <w:tc>
          <w:tcPr>
            <w:tcW w:w="2843" w:type="dxa"/>
          </w:tcPr>
          <w:p w14:paraId="3A51AEC0" w14:textId="720FBEB4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1</w:t>
            </w:r>
          </w:p>
        </w:tc>
        <w:tc>
          <w:tcPr>
            <w:tcW w:w="2843" w:type="dxa"/>
          </w:tcPr>
          <w:p w14:paraId="6AA9CD6B" w14:textId="6113F148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10</w:t>
            </w:r>
          </w:p>
        </w:tc>
      </w:tr>
      <w:tr w:rsidR="00345617" w14:paraId="05891900" w14:textId="77777777" w:rsidTr="00345617">
        <w:tc>
          <w:tcPr>
            <w:tcW w:w="2842" w:type="dxa"/>
          </w:tcPr>
          <w:p w14:paraId="528BA559" w14:textId="551C3497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nanshan</w:t>
            </w:r>
          </w:p>
        </w:tc>
        <w:tc>
          <w:tcPr>
            <w:tcW w:w="2843" w:type="dxa"/>
          </w:tcPr>
          <w:p w14:paraId="52533972" w14:textId="361A721A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2</w:t>
            </w:r>
          </w:p>
        </w:tc>
        <w:tc>
          <w:tcPr>
            <w:tcW w:w="2843" w:type="dxa"/>
          </w:tcPr>
          <w:p w14:paraId="5DCFBCC1" w14:textId="2F9822D8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20</w:t>
            </w:r>
          </w:p>
        </w:tc>
      </w:tr>
      <w:tr w:rsidR="00345617" w14:paraId="53071775" w14:textId="77777777" w:rsidTr="00345617">
        <w:tc>
          <w:tcPr>
            <w:tcW w:w="2842" w:type="dxa"/>
          </w:tcPr>
          <w:p w14:paraId="7790C327" w14:textId="7A7D724F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nanshan</w:t>
            </w:r>
          </w:p>
        </w:tc>
        <w:tc>
          <w:tcPr>
            <w:tcW w:w="2843" w:type="dxa"/>
          </w:tcPr>
          <w:p w14:paraId="079BAB2E" w14:textId="39974998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3</w:t>
            </w:r>
          </w:p>
        </w:tc>
        <w:tc>
          <w:tcPr>
            <w:tcW w:w="2843" w:type="dxa"/>
          </w:tcPr>
          <w:p w14:paraId="7A02A87F" w14:textId="7BEF20A9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30</w:t>
            </w:r>
          </w:p>
        </w:tc>
      </w:tr>
      <w:tr w:rsidR="00345617" w14:paraId="1B543330" w14:textId="77777777" w:rsidTr="00345617">
        <w:tc>
          <w:tcPr>
            <w:tcW w:w="2842" w:type="dxa"/>
          </w:tcPr>
          <w:p w14:paraId="521BBF24" w14:textId="1FC4E86F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futian</w:t>
            </w:r>
          </w:p>
        </w:tc>
        <w:tc>
          <w:tcPr>
            <w:tcW w:w="2843" w:type="dxa"/>
          </w:tcPr>
          <w:p w14:paraId="0D80A78A" w14:textId="6015B9AC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2</w:t>
            </w:r>
          </w:p>
        </w:tc>
        <w:tc>
          <w:tcPr>
            <w:tcW w:w="2843" w:type="dxa"/>
          </w:tcPr>
          <w:p w14:paraId="1BA81C59" w14:textId="3C80E309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40</w:t>
            </w:r>
          </w:p>
        </w:tc>
      </w:tr>
      <w:tr w:rsidR="00345617" w14:paraId="731D13C7" w14:textId="77777777" w:rsidTr="00345617">
        <w:tc>
          <w:tcPr>
            <w:tcW w:w="2842" w:type="dxa"/>
          </w:tcPr>
          <w:p w14:paraId="083C7C67" w14:textId="3792AB29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futian</w:t>
            </w:r>
          </w:p>
        </w:tc>
        <w:tc>
          <w:tcPr>
            <w:tcW w:w="2843" w:type="dxa"/>
          </w:tcPr>
          <w:p w14:paraId="137D253B" w14:textId="10BD0409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3</w:t>
            </w:r>
          </w:p>
        </w:tc>
        <w:tc>
          <w:tcPr>
            <w:tcW w:w="2843" w:type="dxa"/>
          </w:tcPr>
          <w:p w14:paraId="430A098C" w14:textId="3E509354" w:rsidR="00345617" w:rsidRDefault="00345617" w:rsidP="008B4D37">
            <w:pPr>
              <w:jc w:val="center"/>
            </w:pPr>
            <w:r w:rsidRPr="005C2381">
              <w:rPr>
                <w:rFonts w:asciiTheme="minorEastAsia" w:hAnsiTheme="minorEastAsia" w:cs="Arial"/>
              </w:rPr>
              <w:t>30</w:t>
            </w:r>
          </w:p>
        </w:tc>
      </w:tr>
    </w:tbl>
    <w:p w14:paraId="2E8ECA19" w14:textId="77777777" w:rsidR="00345617" w:rsidRDefault="00345617" w:rsidP="002676C7"/>
    <w:p w14:paraId="1AF5F54C" w14:textId="77777777" w:rsidR="00324A10" w:rsidRDefault="00324A10" w:rsidP="002676C7">
      <w:r>
        <w:t>问题</w:t>
      </w:r>
      <w:r>
        <w:t>1:</w:t>
      </w:r>
      <w:r>
        <w:t>需要按区域统计每天累加值</w:t>
      </w:r>
      <w:r>
        <w:t>(</w:t>
      </w:r>
      <w:r>
        <w:t>当前记录的销售额等于所在区域按照日期排序的累加和</w:t>
      </w:r>
      <w:r>
        <w:t>)</w:t>
      </w:r>
      <w:r>
        <w:t>，得到如下的结果表：</w:t>
      </w:r>
    </w:p>
    <w:p w14:paraId="4D725640" w14:textId="77777777" w:rsidR="002676C7" w:rsidRDefault="002676C7" w:rsidP="00324A10">
      <w:pPr>
        <w:pStyle w:val="af7"/>
      </w:pPr>
    </w:p>
    <w:p w14:paraId="3F57EBF9" w14:textId="4FD5C068" w:rsidR="008B4D37" w:rsidRDefault="008B4D37" w:rsidP="008B4D37">
      <w:pPr>
        <w:pStyle w:val="afa"/>
        <w:keepNext/>
        <w:jc w:val="center"/>
      </w:pPr>
      <w:r>
        <w:rPr>
          <w:rFonts w:hint="eastAsia"/>
        </w:rPr>
        <w:t>表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SEQ </w:instrText>
      </w:r>
      <w:r>
        <w:rPr>
          <w:rFonts w:hint="eastAsia"/>
        </w:rPr>
        <w:instrText>表格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261115">
        <w:rPr>
          <w:noProof/>
        </w:rPr>
        <w:t>12</w:t>
      </w:r>
      <w:r>
        <w:fldChar w:fldCharType="end"/>
      </w:r>
      <w:r>
        <w:rPr>
          <w:rFonts w:hint="eastAsia"/>
        </w:rPr>
        <w:t xml:space="preserve">  </w:t>
      </w:r>
      <w:r>
        <w:rPr>
          <w:rFonts w:hint="eastAsia"/>
        </w:rPr>
        <w:t>累加后的结果表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132"/>
        <w:gridCol w:w="2132"/>
        <w:gridCol w:w="2132"/>
        <w:gridCol w:w="2132"/>
      </w:tblGrid>
      <w:tr w:rsidR="00345617" w14:paraId="4A067F92" w14:textId="77777777" w:rsidTr="00345617">
        <w:tc>
          <w:tcPr>
            <w:tcW w:w="2132" w:type="dxa"/>
          </w:tcPr>
          <w:p w14:paraId="7D9FF133" w14:textId="3B7541F5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area</w:t>
            </w:r>
          </w:p>
        </w:tc>
        <w:tc>
          <w:tcPr>
            <w:tcW w:w="2132" w:type="dxa"/>
          </w:tcPr>
          <w:p w14:paraId="7BF53300" w14:textId="1C7018F1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date</w:t>
            </w:r>
          </w:p>
        </w:tc>
        <w:tc>
          <w:tcPr>
            <w:tcW w:w="2132" w:type="dxa"/>
          </w:tcPr>
          <w:p w14:paraId="08B28269" w14:textId="13798D3A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sale</w:t>
            </w:r>
          </w:p>
        </w:tc>
        <w:tc>
          <w:tcPr>
            <w:tcW w:w="2132" w:type="dxa"/>
          </w:tcPr>
          <w:p w14:paraId="4341AFEA" w14:textId="392B9BF9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total</w:t>
            </w:r>
          </w:p>
        </w:tc>
      </w:tr>
      <w:tr w:rsidR="00345617" w14:paraId="4D77D5BF" w14:textId="77777777" w:rsidTr="00345617">
        <w:tc>
          <w:tcPr>
            <w:tcW w:w="2132" w:type="dxa"/>
          </w:tcPr>
          <w:p w14:paraId="7658DC87" w14:textId="590B783F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nanshan</w:t>
            </w:r>
          </w:p>
        </w:tc>
        <w:tc>
          <w:tcPr>
            <w:tcW w:w="2132" w:type="dxa"/>
          </w:tcPr>
          <w:p w14:paraId="4A1114BD" w14:textId="2810EC18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1</w:t>
            </w:r>
          </w:p>
        </w:tc>
        <w:tc>
          <w:tcPr>
            <w:tcW w:w="2132" w:type="dxa"/>
          </w:tcPr>
          <w:p w14:paraId="0C556D81" w14:textId="2C3E1B14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10</w:t>
            </w:r>
          </w:p>
        </w:tc>
        <w:tc>
          <w:tcPr>
            <w:tcW w:w="2132" w:type="dxa"/>
          </w:tcPr>
          <w:p w14:paraId="4456B558" w14:textId="65A1973E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10</w:t>
            </w:r>
          </w:p>
        </w:tc>
      </w:tr>
      <w:tr w:rsidR="00345617" w14:paraId="4036E2FB" w14:textId="77777777" w:rsidTr="00345617">
        <w:tc>
          <w:tcPr>
            <w:tcW w:w="2132" w:type="dxa"/>
          </w:tcPr>
          <w:p w14:paraId="094FE5FE" w14:textId="03342295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nanshan</w:t>
            </w:r>
          </w:p>
        </w:tc>
        <w:tc>
          <w:tcPr>
            <w:tcW w:w="2132" w:type="dxa"/>
          </w:tcPr>
          <w:p w14:paraId="59370070" w14:textId="021F67AE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2</w:t>
            </w:r>
          </w:p>
        </w:tc>
        <w:tc>
          <w:tcPr>
            <w:tcW w:w="2132" w:type="dxa"/>
          </w:tcPr>
          <w:p w14:paraId="2E18A740" w14:textId="09D91E83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20</w:t>
            </w:r>
          </w:p>
        </w:tc>
        <w:tc>
          <w:tcPr>
            <w:tcW w:w="2132" w:type="dxa"/>
          </w:tcPr>
          <w:p w14:paraId="02D4FE92" w14:textId="697436B6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30</w:t>
            </w:r>
          </w:p>
        </w:tc>
      </w:tr>
      <w:tr w:rsidR="00345617" w14:paraId="0BFCE7E3" w14:textId="77777777" w:rsidTr="00345617">
        <w:tc>
          <w:tcPr>
            <w:tcW w:w="2132" w:type="dxa"/>
          </w:tcPr>
          <w:p w14:paraId="14AE9D04" w14:textId="2A63E65D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nanshan</w:t>
            </w:r>
          </w:p>
        </w:tc>
        <w:tc>
          <w:tcPr>
            <w:tcW w:w="2132" w:type="dxa"/>
          </w:tcPr>
          <w:p w14:paraId="09CA672A" w14:textId="558943EB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3</w:t>
            </w:r>
          </w:p>
        </w:tc>
        <w:tc>
          <w:tcPr>
            <w:tcW w:w="2132" w:type="dxa"/>
          </w:tcPr>
          <w:p w14:paraId="34E47F64" w14:textId="0DFF68D0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30</w:t>
            </w:r>
          </w:p>
        </w:tc>
        <w:tc>
          <w:tcPr>
            <w:tcW w:w="2132" w:type="dxa"/>
          </w:tcPr>
          <w:p w14:paraId="3CF7DD98" w14:textId="1A64B042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60</w:t>
            </w:r>
          </w:p>
        </w:tc>
      </w:tr>
      <w:tr w:rsidR="00345617" w14:paraId="6627FBC6" w14:textId="77777777" w:rsidTr="00345617">
        <w:tc>
          <w:tcPr>
            <w:tcW w:w="2132" w:type="dxa"/>
          </w:tcPr>
          <w:p w14:paraId="0058B6E0" w14:textId="23CA8C66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futian</w:t>
            </w:r>
          </w:p>
        </w:tc>
        <w:tc>
          <w:tcPr>
            <w:tcW w:w="2132" w:type="dxa"/>
          </w:tcPr>
          <w:p w14:paraId="666C66D2" w14:textId="2C78F647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2</w:t>
            </w:r>
          </w:p>
        </w:tc>
        <w:tc>
          <w:tcPr>
            <w:tcW w:w="2132" w:type="dxa"/>
          </w:tcPr>
          <w:p w14:paraId="67B17003" w14:textId="378CD7BD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40</w:t>
            </w:r>
          </w:p>
        </w:tc>
        <w:tc>
          <w:tcPr>
            <w:tcW w:w="2132" w:type="dxa"/>
          </w:tcPr>
          <w:p w14:paraId="1D2316A2" w14:textId="313D2E40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40</w:t>
            </w:r>
          </w:p>
        </w:tc>
      </w:tr>
      <w:tr w:rsidR="00345617" w14:paraId="6A329077" w14:textId="77777777" w:rsidTr="00345617">
        <w:tc>
          <w:tcPr>
            <w:tcW w:w="2132" w:type="dxa"/>
          </w:tcPr>
          <w:p w14:paraId="26F2BA3E" w14:textId="132416C2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futian</w:t>
            </w:r>
          </w:p>
        </w:tc>
        <w:tc>
          <w:tcPr>
            <w:tcW w:w="2132" w:type="dxa"/>
          </w:tcPr>
          <w:p w14:paraId="48DF91CC" w14:textId="6A89CB38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3</w:t>
            </w:r>
          </w:p>
        </w:tc>
        <w:tc>
          <w:tcPr>
            <w:tcW w:w="2132" w:type="dxa"/>
          </w:tcPr>
          <w:p w14:paraId="43E91E91" w14:textId="43460CC5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20</w:t>
            </w:r>
          </w:p>
        </w:tc>
        <w:tc>
          <w:tcPr>
            <w:tcW w:w="2132" w:type="dxa"/>
          </w:tcPr>
          <w:p w14:paraId="61468A3F" w14:textId="7164AAD8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60</w:t>
            </w:r>
          </w:p>
        </w:tc>
      </w:tr>
    </w:tbl>
    <w:p w14:paraId="3430D0FD" w14:textId="77777777" w:rsidR="00345617" w:rsidRDefault="00345617" w:rsidP="00324A10">
      <w:pPr>
        <w:pStyle w:val="af7"/>
      </w:pPr>
    </w:p>
    <w:p w14:paraId="7985A8F4" w14:textId="77777777" w:rsidR="00324A10" w:rsidRDefault="00324A10" w:rsidP="00324A10">
      <w:pPr>
        <w:pStyle w:val="af7"/>
      </w:pPr>
      <w:r>
        <w:t>代码示例：</w:t>
      </w:r>
    </w:p>
    <w:p w14:paraId="186D26F3" w14:textId="77777777" w:rsidR="00FB3FF0" w:rsidRPr="0048144A" w:rsidRDefault="00FB3FF0" w:rsidP="0097226A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t.*, </w:t>
      </w:r>
      <w:r w:rsidRPr="0048144A">
        <w:rPr>
          <w:rFonts w:ascii="Consolas" w:eastAsia="宋体" w:hAnsi="Consolas"/>
          <w:color w:val="FF1493"/>
          <w:bdr w:val="none" w:sz="0" w:space="0" w:color="auto" w:frame="1"/>
        </w:rPr>
        <w:t>su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(sale) over (partition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rea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rd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dat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) total  </w:t>
      </w:r>
    </w:p>
    <w:p w14:paraId="2E7BF2F3" w14:textId="77777777" w:rsidR="00FB3FF0" w:rsidRPr="0048144A" w:rsidRDefault="00FB3FF0" w:rsidP="0097226A">
      <w:pPr>
        <w:numPr>
          <w:ilvl w:val="0"/>
          <w:numId w:val="7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t  </w:t>
      </w:r>
    </w:p>
    <w:p w14:paraId="42967589" w14:textId="77777777" w:rsidR="00324A10" w:rsidRDefault="00324A10" w:rsidP="002676C7">
      <w:r>
        <w:lastRenderedPageBreak/>
        <w:t>问题</w:t>
      </w:r>
      <w:r>
        <w:t>2</w:t>
      </w:r>
      <w:r>
        <w:t>：当前销售额要等于所在区域内按日期排序的当前销售额，加上一条以及下一条的销售额，得到如下的结果表：</w:t>
      </w:r>
    </w:p>
    <w:p w14:paraId="27E7E68C" w14:textId="77777777" w:rsidR="002676C7" w:rsidRDefault="002676C7" w:rsidP="00324A10">
      <w:pPr>
        <w:pStyle w:val="af7"/>
      </w:pPr>
    </w:p>
    <w:p w14:paraId="78CA6781" w14:textId="372CEB06" w:rsidR="008B4D37" w:rsidRDefault="008B4D37" w:rsidP="008B4D37">
      <w:pPr>
        <w:pStyle w:val="afa"/>
        <w:keepNext/>
        <w:jc w:val="center"/>
      </w:pPr>
      <w:r>
        <w:rPr>
          <w:rFonts w:hint="eastAsia"/>
        </w:rPr>
        <w:t>表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SEQ </w:instrText>
      </w:r>
      <w:r>
        <w:rPr>
          <w:rFonts w:hint="eastAsia"/>
        </w:rPr>
        <w:instrText>表格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261115">
        <w:rPr>
          <w:noProof/>
        </w:rPr>
        <w:t>13</w:t>
      </w:r>
      <w:r>
        <w:fldChar w:fldCharType="end"/>
      </w:r>
      <w:r>
        <w:rPr>
          <w:rFonts w:hint="eastAsia"/>
        </w:rPr>
        <w:t xml:space="preserve">  </w:t>
      </w:r>
      <w:r>
        <w:rPr>
          <w:rFonts w:hint="eastAsia"/>
        </w:rPr>
        <w:t>跨行累加结果表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132"/>
        <w:gridCol w:w="2132"/>
        <w:gridCol w:w="2132"/>
        <w:gridCol w:w="2132"/>
      </w:tblGrid>
      <w:tr w:rsidR="00345617" w14:paraId="51ADE4AC" w14:textId="77777777" w:rsidTr="008B4D37">
        <w:tc>
          <w:tcPr>
            <w:tcW w:w="2132" w:type="dxa"/>
          </w:tcPr>
          <w:p w14:paraId="6E60E7DE" w14:textId="65C6CC92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area</w:t>
            </w:r>
          </w:p>
        </w:tc>
        <w:tc>
          <w:tcPr>
            <w:tcW w:w="2132" w:type="dxa"/>
          </w:tcPr>
          <w:p w14:paraId="16AC182D" w14:textId="00342640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date</w:t>
            </w:r>
          </w:p>
        </w:tc>
        <w:tc>
          <w:tcPr>
            <w:tcW w:w="2132" w:type="dxa"/>
          </w:tcPr>
          <w:p w14:paraId="632838CF" w14:textId="445D07D2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sale</w:t>
            </w:r>
          </w:p>
        </w:tc>
        <w:tc>
          <w:tcPr>
            <w:tcW w:w="2132" w:type="dxa"/>
          </w:tcPr>
          <w:p w14:paraId="19183B76" w14:textId="239B4081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total</w:t>
            </w:r>
          </w:p>
        </w:tc>
      </w:tr>
      <w:tr w:rsidR="00345617" w14:paraId="39E2D156" w14:textId="77777777" w:rsidTr="008B4D37">
        <w:tc>
          <w:tcPr>
            <w:tcW w:w="2132" w:type="dxa"/>
          </w:tcPr>
          <w:p w14:paraId="172A8D47" w14:textId="0F30C84F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nanshan</w:t>
            </w:r>
          </w:p>
        </w:tc>
        <w:tc>
          <w:tcPr>
            <w:tcW w:w="2132" w:type="dxa"/>
          </w:tcPr>
          <w:p w14:paraId="567A9AC2" w14:textId="407479C3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1</w:t>
            </w:r>
          </w:p>
        </w:tc>
        <w:tc>
          <w:tcPr>
            <w:tcW w:w="2132" w:type="dxa"/>
          </w:tcPr>
          <w:p w14:paraId="388FE6A2" w14:textId="1695FEE3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10</w:t>
            </w:r>
          </w:p>
        </w:tc>
        <w:tc>
          <w:tcPr>
            <w:tcW w:w="2132" w:type="dxa"/>
          </w:tcPr>
          <w:p w14:paraId="038FACBF" w14:textId="6732FA7A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30</w:t>
            </w:r>
          </w:p>
        </w:tc>
      </w:tr>
      <w:tr w:rsidR="00345617" w14:paraId="10A46385" w14:textId="77777777" w:rsidTr="008B4D37">
        <w:tc>
          <w:tcPr>
            <w:tcW w:w="2132" w:type="dxa"/>
          </w:tcPr>
          <w:p w14:paraId="4D85A1B0" w14:textId="45A487F2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nanshan</w:t>
            </w:r>
          </w:p>
        </w:tc>
        <w:tc>
          <w:tcPr>
            <w:tcW w:w="2132" w:type="dxa"/>
          </w:tcPr>
          <w:p w14:paraId="1A98C7CA" w14:textId="2265259A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2</w:t>
            </w:r>
          </w:p>
        </w:tc>
        <w:tc>
          <w:tcPr>
            <w:tcW w:w="2132" w:type="dxa"/>
          </w:tcPr>
          <w:p w14:paraId="7235449B" w14:textId="11C2BD7E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20</w:t>
            </w:r>
          </w:p>
        </w:tc>
        <w:tc>
          <w:tcPr>
            <w:tcW w:w="2132" w:type="dxa"/>
          </w:tcPr>
          <w:p w14:paraId="0095DF4E" w14:textId="615920B2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50</w:t>
            </w:r>
          </w:p>
        </w:tc>
      </w:tr>
      <w:tr w:rsidR="00345617" w14:paraId="7B1E7ACE" w14:textId="77777777" w:rsidTr="008B4D37">
        <w:tc>
          <w:tcPr>
            <w:tcW w:w="2132" w:type="dxa"/>
          </w:tcPr>
          <w:p w14:paraId="0D8A90EE" w14:textId="72F6E927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nanshan</w:t>
            </w:r>
          </w:p>
        </w:tc>
        <w:tc>
          <w:tcPr>
            <w:tcW w:w="2132" w:type="dxa"/>
          </w:tcPr>
          <w:p w14:paraId="17E6AE80" w14:textId="1F39560A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3</w:t>
            </w:r>
          </w:p>
        </w:tc>
        <w:tc>
          <w:tcPr>
            <w:tcW w:w="2132" w:type="dxa"/>
          </w:tcPr>
          <w:p w14:paraId="07C130E5" w14:textId="1189C017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30</w:t>
            </w:r>
          </w:p>
        </w:tc>
        <w:tc>
          <w:tcPr>
            <w:tcW w:w="2132" w:type="dxa"/>
          </w:tcPr>
          <w:p w14:paraId="197D687E" w14:textId="10444D77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50</w:t>
            </w:r>
          </w:p>
        </w:tc>
      </w:tr>
      <w:tr w:rsidR="00345617" w14:paraId="1CFBDC27" w14:textId="77777777" w:rsidTr="008B4D37">
        <w:tc>
          <w:tcPr>
            <w:tcW w:w="2132" w:type="dxa"/>
          </w:tcPr>
          <w:p w14:paraId="5B5A2EE7" w14:textId="2275D39A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futian</w:t>
            </w:r>
          </w:p>
        </w:tc>
        <w:tc>
          <w:tcPr>
            <w:tcW w:w="2132" w:type="dxa"/>
          </w:tcPr>
          <w:p w14:paraId="2DC6321B" w14:textId="4093A406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2</w:t>
            </w:r>
          </w:p>
        </w:tc>
        <w:tc>
          <w:tcPr>
            <w:tcW w:w="2132" w:type="dxa"/>
          </w:tcPr>
          <w:p w14:paraId="277CF5A6" w14:textId="0B4C8151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40</w:t>
            </w:r>
          </w:p>
        </w:tc>
        <w:tc>
          <w:tcPr>
            <w:tcW w:w="2132" w:type="dxa"/>
          </w:tcPr>
          <w:p w14:paraId="7FE8B1D9" w14:textId="3DA06712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60</w:t>
            </w:r>
          </w:p>
        </w:tc>
      </w:tr>
      <w:tr w:rsidR="00345617" w14:paraId="6708FA71" w14:textId="77777777" w:rsidTr="008B4D37">
        <w:tc>
          <w:tcPr>
            <w:tcW w:w="2132" w:type="dxa"/>
          </w:tcPr>
          <w:p w14:paraId="053983A3" w14:textId="6714CF71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futian</w:t>
            </w:r>
          </w:p>
        </w:tc>
        <w:tc>
          <w:tcPr>
            <w:tcW w:w="2132" w:type="dxa"/>
          </w:tcPr>
          <w:p w14:paraId="0A7BB1ED" w14:textId="216682A3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3</w:t>
            </w:r>
          </w:p>
        </w:tc>
        <w:tc>
          <w:tcPr>
            <w:tcW w:w="2132" w:type="dxa"/>
          </w:tcPr>
          <w:p w14:paraId="46657CEE" w14:textId="60194720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20</w:t>
            </w:r>
          </w:p>
        </w:tc>
        <w:tc>
          <w:tcPr>
            <w:tcW w:w="2132" w:type="dxa"/>
          </w:tcPr>
          <w:p w14:paraId="3E769A44" w14:textId="28E12D85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60</w:t>
            </w:r>
          </w:p>
        </w:tc>
      </w:tr>
    </w:tbl>
    <w:p w14:paraId="3DFB1309" w14:textId="77777777" w:rsidR="00345617" w:rsidRDefault="00345617" w:rsidP="00324A10">
      <w:pPr>
        <w:pStyle w:val="af7"/>
      </w:pPr>
    </w:p>
    <w:p w14:paraId="1AAA205F" w14:textId="77777777" w:rsidR="00324A10" w:rsidRDefault="00324A10" w:rsidP="002676C7">
      <w:r>
        <w:t>PS</w:t>
      </w:r>
      <w:r>
        <w:t>：第二条的</w:t>
      </w:r>
      <w:r>
        <w:t>total=50</w:t>
      </w:r>
      <w:r>
        <w:t>是来自第二条的</w:t>
      </w:r>
      <w:r>
        <w:t>sale=20</w:t>
      </w:r>
      <w:r>
        <w:t>加上上一条</w:t>
      </w:r>
      <w:r>
        <w:t>sale</w:t>
      </w:r>
      <w:r>
        <w:t>的</w:t>
      </w:r>
      <w:r>
        <w:t>10</w:t>
      </w:r>
      <w:r>
        <w:t>加上下一条</w:t>
      </w:r>
      <w:r>
        <w:t>sale</w:t>
      </w:r>
      <w:r>
        <w:t>的</w:t>
      </w:r>
      <w:r>
        <w:t>30</w:t>
      </w:r>
    </w:p>
    <w:p w14:paraId="06845E0F" w14:textId="77777777" w:rsidR="002676C7" w:rsidRDefault="002676C7" w:rsidP="00324A10">
      <w:pPr>
        <w:pStyle w:val="af7"/>
      </w:pPr>
    </w:p>
    <w:p w14:paraId="0BA8AD83" w14:textId="77777777" w:rsidR="00324A10" w:rsidRDefault="00324A10" w:rsidP="00324A10">
      <w:pPr>
        <w:pStyle w:val="af7"/>
      </w:pPr>
      <w:r>
        <w:t>代码示例：</w:t>
      </w:r>
    </w:p>
    <w:p w14:paraId="109AF1B2" w14:textId="77777777" w:rsidR="00FB3FF0" w:rsidRPr="0048144A" w:rsidRDefault="00FB3FF0" w:rsidP="0097226A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t.*, </w:t>
      </w:r>
      <w:r w:rsidRPr="0048144A">
        <w:rPr>
          <w:rFonts w:ascii="Consolas" w:eastAsia="宋体" w:hAnsi="Consolas"/>
          <w:color w:val="FF1493"/>
          <w:bdr w:val="none" w:sz="0" w:space="0" w:color="auto" w:frame="1"/>
        </w:rPr>
        <w:t>su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(sale) over (partition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rea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rd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dat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ROWS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ETWEEN 1 PRECEDING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AND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1 FOLLOWING) total  </w:t>
      </w:r>
    </w:p>
    <w:p w14:paraId="2336F263" w14:textId="77777777" w:rsidR="00FB3FF0" w:rsidRPr="0048144A" w:rsidRDefault="00FB3FF0" w:rsidP="0097226A">
      <w:pPr>
        <w:numPr>
          <w:ilvl w:val="0"/>
          <w:numId w:val="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t  </w:t>
      </w:r>
    </w:p>
    <w:p w14:paraId="069D5C72" w14:textId="77777777" w:rsidR="00324A10" w:rsidRDefault="00324A10" w:rsidP="002676C7">
      <w:r>
        <w:t>问题</w:t>
      </w:r>
      <w:r>
        <w:t>3</w:t>
      </w:r>
      <w:r>
        <w:t>：取每个区域的第一条销售记录，得到如下的结果表：</w:t>
      </w:r>
    </w:p>
    <w:p w14:paraId="1F1906B8" w14:textId="77777777" w:rsidR="002676C7" w:rsidRDefault="002676C7" w:rsidP="002676C7"/>
    <w:p w14:paraId="2B089684" w14:textId="787B7723" w:rsidR="008B4D37" w:rsidRDefault="008B4D37" w:rsidP="008B4D37">
      <w:pPr>
        <w:pStyle w:val="afa"/>
        <w:keepNext/>
        <w:jc w:val="center"/>
      </w:pPr>
      <w:r>
        <w:rPr>
          <w:rFonts w:hint="eastAsia"/>
        </w:rPr>
        <w:t>表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SEQ </w:instrText>
      </w:r>
      <w:r>
        <w:rPr>
          <w:rFonts w:hint="eastAsia"/>
        </w:rPr>
        <w:instrText>表格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261115">
        <w:rPr>
          <w:noProof/>
        </w:rPr>
        <w:t>14</w:t>
      </w:r>
      <w:r>
        <w:fldChar w:fldCharType="end"/>
      </w:r>
      <w:r>
        <w:rPr>
          <w:rFonts w:hint="eastAsia"/>
        </w:rPr>
        <w:t xml:space="preserve">  </w:t>
      </w:r>
      <w:r>
        <w:rPr>
          <w:rFonts w:hint="eastAsia"/>
        </w:rPr>
        <w:t>组内取第一条</w:t>
      </w:r>
    </w:p>
    <w:tbl>
      <w:tblPr>
        <w:tblStyle w:val="af1"/>
        <w:tblW w:w="5000" w:type="pct"/>
        <w:tblLook w:val="04A0" w:firstRow="1" w:lastRow="0" w:firstColumn="1" w:lastColumn="0" w:noHBand="0" w:noVBand="1"/>
      </w:tblPr>
      <w:tblGrid>
        <w:gridCol w:w="2478"/>
        <w:gridCol w:w="2843"/>
        <w:gridCol w:w="3207"/>
      </w:tblGrid>
      <w:tr w:rsidR="00345617" w14:paraId="7E78DF0E" w14:textId="77777777" w:rsidTr="00345617">
        <w:tc>
          <w:tcPr>
            <w:tcW w:w="2478" w:type="dxa"/>
          </w:tcPr>
          <w:p w14:paraId="7ABBE571" w14:textId="45E47EDD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area</w:t>
            </w:r>
          </w:p>
        </w:tc>
        <w:tc>
          <w:tcPr>
            <w:tcW w:w="2843" w:type="dxa"/>
          </w:tcPr>
          <w:p w14:paraId="155E074E" w14:textId="69E3B37B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date</w:t>
            </w:r>
          </w:p>
        </w:tc>
        <w:tc>
          <w:tcPr>
            <w:tcW w:w="3207" w:type="dxa"/>
          </w:tcPr>
          <w:p w14:paraId="534AFA80" w14:textId="5F6975A9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sale</w:t>
            </w:r>
          </w:p>
        </w:tc>
      </w:tr>
      <w:tr w:rsidR="00345617" w14:paraId="2F15DABC" w14:textId="77777777" w:rsidTr="008B4D37">
        <w:trPr>
          <w:trHeight w:val="472"/>
        </w:trPr>
        <w:tc>
          <w:tcPr>
            <w:tcW w:w="2478" w:type="dxa"/>
          </w:tcPr>
          <w:p w14:paraId="7E122520" w14:textId="6BD3B786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nanshan</w:t>
            </w:r>
          </w:p>
        </w:tc>
        <w:tc>
          <w:tcPr>
            <w:tcW w:w="2843" w:type="dxa"/>
          </w:tcPr>
          <w:p w14:paraId="1927455F" w14:textId="3434756F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1</w:t>
            </w:r>
          </w:p>
        </w:tc>
        <w:tc>
          <w:tcPr>
            <w:tcW w:w="3207" w:type="dxa"/>
          </w:tcPr>
          <w:p w14:paraId="129D1406" w14:textId="5B89F093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10</w:t>
            </w:r>
          </w:p>
        </w:tc>
      </w:tr>
      <w:tr w:rsidR="00345617" w14:paraId="23E1CD35" w14:textId="77777777" w:rsidTr="00345617">
        <w:tc>
          <w:tcPr>
            <w:tcW w:w="2478" w:type="dxa"/>
          </w:tcPr>
          <w:p w14:paraId="74752CBE" w14:textId="55DF1BA8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futian</w:t>
            </w:r>
          </w:p>
        </w:tc>
        <w:tc>
          <w:tcPr>
            <w:tcW w:w="2843" w:type="dxa"/>
          </w:tcPr>
          <w:p w14:paraId="4E427C0B" w14:textId="6B34D737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2</w:t>
            </w:r>
          </w:p>
        </w:tc>
        <w:tc>
          <w:tcPr>
            <w:tcW w:w="3207" w:type="dxa"/>
          </w:tcPr>
          <w:p w14:paraId="679D981F" w14:textId="65315B5B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40</w:t>
            </w:r>
          </w:p>
        </w:tc>
      </w:tr>
    </w:tbl>
    <w:p w14:paraId="619C1251" w14:textId="77777777" w:rsidR="00345617" w:rsidRDefault="00345617" w:rsidP="00324A10">
      <w:pPr>
        <w:pStyle w:val="af7"/>
      </w:pPr>
    </w:p>
    <w:p w14:paraId="1AC3134A" w14:textId="77777777" w:rsidR="00324A10" w:rsidRDefault="00324A10" w:rsidP="00324A10">
      <w:pPr>
        <w:pStyle w:val="af7"/>
      </w:pPr>
      <w:r>
        <w:t>代码示例：</w:t>
      </w:r>
    </w:p>
    <w:p w14:paraId="599CD634" w14:textId="77777777" w:rsidR="00FB3FF0" w:rsidRPr="0048144A" w:rsidRDefault="00FB3FF0" w:rsidP="0097226A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*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(  </w:t>
      </w:r>
    </w:p>
    <w:p w14:paraId="70D27AB4" w14:textId="77777777" w:rsidR="00FB3FF0" w:rsidRPr="0048144A" w:rsidRDefault="00FB3FF0" w:rsidP="0097226A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t.*,rownumber() over(partition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rea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rd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dat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asc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) rn  </w:t>
      </w:r>
    </w:p>
    <w:p w14:paraId="55BA4838" w14:textId="77777777" w:rsidR="00FB3FF0" w:rsidRPr="0048144A" w:rsidRDefault="00FB3FF0" w:rsidP="0097226A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t  </w:t>
      </w:r>
    </w:p>
    <w:p w14:paraId="66717DDC" w14:textId="77777777" w:rsidR="00FB3FF0" w:rsidRPr="0048144A" w:rsidRDefault="00FB3FF0" w:rsidP="0097226A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)h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r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h.rn=1  </w:t>
      </w:r>
    </w:p>
    <w:p w14:paraId="1E238D33" w14:textId="77777777" w:rsidR="002676C7" w:rsidRDefault="002676C7" w:rsidP="00324A10">
      <w:pPr>
        <w:pStyle w:val="FirstParagraph"/>
      </w:pPr>
    </w:p>
    <w:p w14:paraId="7E16F5AD" w14:textId="6FAF0D56" w:rsidR="00345617" w:rsidRDefault="00324A10" w:rsidP="00345617">
      <w:r>
        <w:t>问题</w:t>
      </w:r>
      <w:r>
        <w:t>4</w:t>
      </w:r>
      <w:r>
        <w:t>：取每一次销售记录，按时间排序，同时查看上一条的销售金额，为空默认补</w:t>
      </w:r>
      <w:r>
        <w:t>0</w:t>
      </w:r>
      <w:r>
        <w:t>，得到如下的结果表：</w:t>
      </w:r>
    </w:p>
    <w:p w14:paraId="0E36DA19" w14:textId="77777777" w:rsidR="008B4D37" w:rsidRDefault="008B4D37" w:rsidP="00345617"/>
    <w:p w14:paraId="6959B1AB" w14:textId="77777777" w:rsidR="008B4D37" w:rsidRDefault="008B4D37" w:rsidP="00345617"/>
    <w:p w14:paraId="4D2C20FB" w14:textId="77777777" w:rsidR="00E4277C" w:rsidRDefault="00E4277C" w:rsidP="00345617"/>
    <w:p w14:paraId="0484FDE2" w14:textId="6A3E3615" w:rsidR="008B4D37" w:rsidRDefault="008B4D37" w:rsidP="008B4D37">
      <w:pPr>
        <w:pStyle w:val="afa"/>
        <w:keepNext/>
        <w:jc w:val="center"/>
      </w:pPr>
      <w:r>
        <w:rPr>
          <w:rFonts w:hint="eastAsia"/>
        </w:rPr>
        <w:t>表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SEQ </w:instrText>
      </w:r>
      <w:r>
        <w:rPr>
          <w:rFonts w:hint="eastAsia"/>
        </w:rPr>
        <w:instrText>表格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261115">
        <w:rPr>
          <w:noProof/>
        </w:rPr>
        <w:t>15</w:t>
      </w:r>
      <w:r>
        <w:fldChar w:fldCharType="end"/>
      </w:r>
      <w:r>
        <w:rPr>
          <w:rFonts w:hint="eastAsia"/>
        </w:rPr>
        <w:t xml:space="preserve">  </w:t>
      </w:r>
      <w:r>
        <w:rPr>
          <w:rFonts w:hint="eastAsia"/>
        </w:rPr>
        <w:t>跨行取值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132"/>
        <w:gridCol w:w="2132"/>
        <w:gridCol w:w="2132"/>
        <w:gridCol w:w="2132"/>
      </w:tblGrid>
      <w:tr w:rsidR="00345617" w14:paraId="354F7F43" w14:textId="77777777" w:rsidTr="008B4D37">
        <w:tc>
          <w:tcPr>
            <w:tcW w:w="2132" w:type="dxa"/>
          </w:tcPr>
          <w:p w14:paraId="350BB635" w14:textId="5BD81E40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area</w:t>
            </w:r>
          </w:p>
        </w:tc>
        <w:tc>
          <w:tcPr>
            <w:tcW w:w="2132" w:type="dxa"/>
          </w:tcPr>
          <w:p w14:paraId="1D59CDD2" w14:textId="57E92FF4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date</w:t>
            </w:r>
          </w:p>
        </w:tc>
        <w:tc>
          <w:tcPr>
            <w:tcW w:w="2132" w:type="dxa"/>
          </w:tcPr>
          <w:p w14:paraId="1939BE78" w14:textId="0FF0F0DC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sale</w:t>
            </w:r>
          </w:p>
        </w:tc>
        <w:tc>
          <w:tcPr>
            <w:tcW w:w="2132" w:type="dxa"/>
          </w:tcPr>
          <w:p w14:paraId="574CB884" w14:textId="38B39B3E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last_sale</w:t>
            </w:r>
          </w:p>
        </w:tc>
      </w:tr>
      <w:tr w:rsidR="00345617" w14:paraId="0D83DE1D" w14:textId="77777777" w:rsidTr="008B4D37">
        <w:tc>
          <w:tcPr>
            <w:tcW w:w="2132" w:type="dxa"/>
          </w:tcPr>
          <w:p w14:paraId="45D208FA" w14:textId="7EB24B4C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nanshan</w:t>
            </w:r>
          </w:p>
        </w:tc>
        <w:tc>
          <w:tcPr>
            <w:tcW w:w="2132" w:type="dxa"/>
          </w:tcPr>
          <w:p w14:paraId="25AF3E48" w14:textId="241B4008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1</w:t>
            </w:r>
          </w:p>
        </w:tc>
        <w:tc>
          <w:tcPr>
            <w:tcW w:w="2132" w:type="dxa"/>
          </w:tcPr>
          <w:p w14:paraId="4EF5135E" w14:textId="3BBCB80D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10</w:t>
            </w:r>
          </w:p>
        </w:tc>
        <w:tc>
          <w:tcPr>
            <w:tcW w:w="2132" w:type="dxa"/>
          </w:tcPr>
          <w:p w14:paraId="2AF4D45E" w14:textId="257E5219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0</w:t>
            </w:r>
          </w:p>
        </w:tc>
      </w:tr>
      <w:tr w:rsidR="00345617" w14:paraId="4604518C" w14:textId="77777777" w:rsidTr="008B4D37">
        <w:tc>
          <w:tcPr>
            <w:tcW w:w="2132" w:type="dxa"/>
          </w:tcPr>
          <w:p w14:paraId="16ECA859" w14:textId="44410EC8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nanshan</w:t>
            </w:r>
          </w:p>
        </w:tc>
        <w:tc>
          <w:tcPr>
            <w:tcW w:w="2132" w:type="dxa"/>
          </w:tcPr>
          <w:p w14:paraId="10031F73" w14:textId="6577DF7B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2</w:t>
            </w:r>
          </w:p>
        </w:tc>
        <w:tc>
          <w:tcPr>
            <w:tcW w:w="2132" w:type="dxa"/>
          </w:tcPr>
          <w:p w14:paraId="62DA2C55" w14:textId="263FA1BB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20</w:t>
            </w:r>
          </w:p>
        </w:tc>
        <w:tc>
          <w:tcPr>
            <w:tcW w:w="2132" w:type="dxa"/>
          </w:tcPr>
          <w:p w14:paraId="66E3A380" w14:textId="2AD32AE5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10</w:t>
            </w:r>
          </w:p>
        </w:tc>
      </w:tr>
      <w:tr w:rsidR="00345617" w14:paraId="2B01FEF7" w14:textId="77777777" w:rsidTr="008B4D37">
        <w:tc>
          <w:tcPr>
            <w:tcW w:w="2132" w:type="dxa"/>
          </w:tcPr>
          <w:p w14:paraId="2EB93EDA" w14:textId="57BC9970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nanshan</w:t>
            </w:r>
          </w:p>
        </w:tc>
        <w:tc>
          <w:tcPr>
            <w:tcW w:w="2132" w:type="dxa"/>
          </w:tcPr>
          <w:p w14:paraId="13AD069E" w14:textId="2524BA40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3</w:t>
            </w:r>
          </w:p>
        </w:tc>
        <w:tc>
          <w:tcPr>
            <w:tcW w:w="2132" w:type="dxa"/>
          </w:tcPr>
          <w:p w14:paraId="6FE39192" w14:textId="510BFEB8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30</w:t>
            </w:r>
          </w:p>
        </w:tc>
        <w:tc>
          <w:tcPr>
            <w:tcW w:w="2132" w:type="dxa"/>
          </w:tcPr>
          <w:p w14:paraId="08547465" w14:textId="7B77CB15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20</w:t>
            </w:r>
          </w:p>
        </w:tc>
      </w:tr>
      <w:tr w:rsidR="00345617" w14:paraId="2FB2DCD4" w14:textId="77777777" w:rsidTr="008B4D37">
        <w:tc>
          <w:tcPr>
            <w:tcW w:w="2132" w:type="dxa"/>
          </w:tcPr>
          <w:p w14:paraId="069F0D05" w14:textId="2C479332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futian</w:t>
            </w:r>
          </w:p>
        </w:tc>
        <w:tc>
          <w:tcPr>
            <w:tcW w:w="2132" w:type="dxa"/>
          </w:tcPr>
          <w:p w14:paraId="1EC330A4" w14:textId="3E968268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2</w:t>
            </w:r>
          </w:p>
        </w:tc>
        <w:tc>
          <w:tcPr>
            <w:tcW w:w="2132" w:type="dxa"/>
          </w:tcPr>
          <w:p w14:paraId="412DC36B" w14:textId="6DBCE30F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40</w:t>
            </w:r>
          </w:p>
        </w:tc>
        <w:tc>
          <w:tcPr>
            <w:tcW w:w="2132" w:type="dxa"/>
          </w:tcPr>
          <w:p w14:paraId="13AEB06C" w14:textId="2C289F6A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0</w:t>
            </w:r>
          </w:p>
        </w:tc>
      </w:tr>
      <w:tr w:rsidR="00345617" w14:paraId="7447F7DD" w14:textId="77777777" w:rsidTr="008B4D37">
        <w:tc>
          <w:tcPr>
            <w:tcW w:w="2132" w:type="dxa"/>
          </w:tcPr>
          <w:p w14:paraId="7BCE7054" w14:textId="015E91A9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futian</w:t>
            </w:r>
          </w:p>
        </w:tc>
        <w:tc>
          <w:tcPr>
            <w:tcW w:w="2132" w:type="dxa"/>
          </w:tcPr>
          <w:p w14:paraId="39B83303" w14:textId="2EBF543D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3</w:t>
            </w:r>
          </w:p>
        </w:tc>
        <w:tc>
          <w:tcPr>
            <w:tcW w:w="2132" w:type="dxa"/>
          </w:tcPr>
          <w:p w14:paraId="6A89D487" w14:textId="57331926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20</w:t>
            </w:r>
          </w:p>
        </w:tc>
        <w:tc>
          <w:tcPr>
            <w:tcW w:w="2132" w:type="dxa"/>
          </w:tcPr>
          <w:p w14:paraId="44AB2219" w14:textId="0B5C517E" w:rsidR="00345617" w:rsidRDefault="00345617" w:rsidP="008B4D37">
            <w:pPr>
              <w:pStyle w:val="af7"/>
              <w:jc w:val="center"/>
            </w:pPr>
            <w:r w:rsidRPr="005C2381">
              <w:rPr>
                <w:rFonts w:asciiTheme="minorEastAsia" w:hAnsiTheme="minorEastAsia" w:cs="Arial"/>
              </w:rPr>
              <w:t>40</w:t>
            </w:r>
          </w:p>
        </w:tc>
      </w:tr>
    </w:tbl>
    <w:p w14:paraId="318A8DFF" w14:textId="77777777" w:rsidR="00345617" w:rsidRDefault="00345617" w:rsidP="00324A10">
      <w:pPr>
        <w:pStyle w:val="af7"/>
      </w:pPr>
    </w:p>
    <w:p w14:paraId="472CF31F" w14:textId="77777777" w:rsidR="00324A10" w:rsidRDefault="00324A10" w:rsidP="00324A10">
      <w:pPr>
        <w:pStyle w:val="af7"/>
      </w:pPr>
      <w:r>
        <w:t>代码示例：</w:t>
      </w:r>
    </w:p>
    <w:p w14:paraId="606091C1" w14:textId="77777777" w:rsidR="00FB3FF0" w:rsidRPr="0048144A" w:rsidRDefault="00FB3FF0" w:rsidP="0097226A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*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(  </w:t>
      </w:r>
    </w:p>
    <w:p w14:paraId="73C4871B" w14:textId="77777777" w:rsidR="00FB3FF0" w:rsidRPr="0048144A" w:rsidRDefault="00FB3FF0" w:rsidP="0097226A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t.*,lag(sale,1,0) over(partition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rea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rd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dat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asc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) rn  </w:t>
      </w:r>
    </w:p>
    <w:p w14:paraId="55800986" w14:textId="77777777" w:rsidR="00FB3FF0" w:rsidRPr="0048144A" w:rsidRDefault="00FB3FF0" w:rsidP="0097226A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t  </w:t>
      </w:r>
    </w:p>
    <w:p w14:paraId="2BFA371E" w14:textId="77777777" w:rsidR="00FB3FF0" w:rsidRPr="0048144A" w:rsidRDefault="00FB3FF0" w:rsidP="0097226A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)h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r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h.rn=1  </w:t>
      </w:r>
    </w:p>
    <w:p w14:paraId="2277C8BA" w14:textId="0D7BC5D1" w:rsidR="00324A10" w:rsidRPr="002676C7" w:rsidRDefault="00324A10" w:rsidP="00324A10">
      <w:pPr>
        <w:pStyle w:val="SourceCode"/>
      </w:pPr>
      <w:r>
        <w:br/>
      </w:r>
      <w:r>
        <w:br/>
      </w:r>
      <w:r w:rsidRPr="002676C7">
        <w:t>ps:</w:t>
      </w:r>
      <w:r w:rsidRPr="002676C7">
        <w:t>参数说明，</w:t>
      </w:r>
      <w:r w:rsidRPr="002676C7">
        <w:t>1</w:t>
      </w:r>
      <w:r w:rsidRPr="002676C7">
        <w:t>指的是取上一行的记录，写成</w:t>
      </w:r>
      <w:r w:rsidRPr="002676C7">
        <w:t>3</w:t>
      </w:r>
      <w:r w:rsidRPr="002676C7">
        <w:t>的话取上第三行的记录，</w:t>
      </w:r>
      <w:r w:rsidRPr="002676C7">
        <w:t>0</w:t>
      </w:r>
      <w:r w:rsidRPr="002676C7">
        <w:t>是默认值，一般第一个分区里面的的第一条是没有上一条记录的，补</w:t>
      </w:r>
      <w:r w:rsidRPr="002676C7">
        <w:t>0</w:t>
      </w:r>
    </w:p>
    <w:p w14:paraId="130ABEF6" w14:textId="77777777" w:rsidR="002676C7" w:rsidRDefault="002676C7" w:rsidP="00324A10">
      <w:pPr>
        <w:pStyle w:val="FirstParagraph"/>
        <w:rPr>
          <w:b/>
          <w:lang w:eastAsia="zh-CN"/>
        </w:rPr>
      </w:pPr>
    </w:p>
    <w:p w14:paraId="685C4097" w14:textId="77777777" w:rsidR="00324A10" w:rsidRDefault="00324A10" w:rsidP="00324A10">
      <w:pPr>
        <w:pStyle w:val="FirstParagraph"/>
        <w:rPr>
          <w:lang w:eastAsia="zh-CN"/>
        </w:rPr>
      </w:pPr>
      <w:r>
        <w:rPr>
          <w:b/>
          <w:lang w:eastAsia="zh-CN"/>
        </w:rPr>
        <w:t>常用的分析函数如下所列</w:t>
      </w:r>
      <w:r>
        <w:rPr>
          <w:b/>
          <w:lang w:eastAsia="zh-CN"/>
        </w:rPr>
        <w:t>:</w:t>
      </w:r>
    </w:p>
    <w:p w14:paraId="218050B2" w14:textId="77777777" w:rsidR="00FB3FF0" w:rsidRPr="0048144A" w:rsidRDefault="00FB3FF0" w:rsidP="0097226A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row_number() over(partition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rd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)    </w:t>
      </w:r>
    </w:p>
    <w:p w14:paraId="52A4899D" w14:textId="77777777" w:rsidR="00FB3FF0" w:rsidRPr="0048144A" w:rsidRDefault="00FB3FF0" w:rsidP="0097226A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rank() over(partition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rd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)    </w:t>
      </w:r>
    </w:p>
    <w:p w14:paraId="0D403AC8" w14:textId="77777777" w:rsidR="00FB3FF0" w:rsidRPr="0048144A" w:rsidRDefault="00FB3FF0" w:rsidP="0097226A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dense_rank() over(partition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rd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)    </w:t>
      </w:r>
    </w:p>
    <w:p w14:paraId="741BCFF6" w14:textId="77777777" w:rsidR="00FB3FF0" w:rsidRPr="0048144A" w:rsidRDefault="00FB3FF0" w:rsidP="0097226A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FF1493"/>
          <w:bdr w:val="none" w:sz="0" w:space="0" w:color="auto" w:frame="1"/>
        </w:rPr>
        <w:t>coun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() over(partition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rd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)    </w:t>
      </w:r>
    </w:p>
    <w:p w14:paraId="6A06113E" w14:textId="77777777" w:rsidR="00FB3FF0" w:rsidRPr="0048144A" w:rsidRDefault="00FB3FF0" w:rsidP="0097226A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max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() over(partition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rd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)    </w:t>
      </w:r>
    </w:p>
    <w:p w14:paraId="05D0618D" w14:textId="77777777" w:rsidR="00FB3FF0" w:rsidRPr="0048144A" w:rsidRDefault="00FB3FF0" w:rsidP="0097226A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mi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() over(partition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rd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)    </w:t>
      </w:r>
    </w:p>
    <w:p w14:paraId="263B1286" w14:textId="77777777" w:rsidR="00FB3FF0" w:rsidRPr="0048144A" w:rsidRDefault="00FB3FF0" w:rsidP="0097226A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FF1493"/>
          <w:bdr w:val="none" w:sz="0" w:space="0" w:color="auto" w:frame="1"/>
        </w:rPr>
        <w:t>su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() over(partition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rd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)    </w:t>
      </w:r>
    </w:p>
    <w:p w14:paraId="43427047" w14:textId="77777777" w:rsidR="00FB3FF0" w:rsidRPr="0048144A" w:rsidRDefault="00FB3FF0" w:rsidP="0097226A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FF1493"/>
          <w:bdr w:val="none" w:sz="0" w:space="0" w:color="auto" w:frame="1"/>
        </w:rPr>
        <w:t>avg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() over(partition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rd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)    </w:t>
      </w:r>
    </w:p>
    <w:p w14:paraId="66DA2636" w14:textId="77777777" w:rsidR="00FB3FF0" w:rsidRPr="0048144A" w:rsidRDefault="00FB3FF0" w:rsidP="0097226A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first_value() over(partition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rd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)    </w:t>
      </w:r>
    </w:p>
    <w:p w14:paraId="59F8DE53" w14:textId="77777777" w:rsidR="00FB3FF0" w:rsidRPr="0048144A" w:rsidRDefault="00FB3FF0" w:rsidP="0097226A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last_value() over(partition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rd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)    </w:t>
      </w:r>
    </w:p>
    <w:p w14:paraId="3B7607E5" w14:textId="77777777" w:rsidR="00FB3FF0" w:rsidRPr="0048144A" w:rsidRDefault="00FB3FF0" w:rsidP="0097226A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lag() over(partition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rd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)    </w:t>
      </w:r>
    </w:p>
    <w:p w14:paraId="3A19ABB1" w14:textId="77777777" w:rsidR="00FB3FF0" w:rsidRPr="0048144A" w:rsidRDefault="00FB3FF0" w:rsidP="0097226A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lead() over(partition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rd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...)   </w:t>
      </w:r>
    </w:p>
    <w:p w14:paraId="1E4C9486" w14:textId="77777777" w:rsidR="002676C7" w:rsidRDefault="002676C7" w:rsidP="00324A10">
      <w:pPr>
        <w:pStyle w:val="FirstParagraph"/>
        <w:rPr>
          <w:b/>
        </w:rPr>
      </w:pPr>
    </w:p>
    <w:p w14:paraId="08256135" w14:textId="77777777" w:rsidR="00324A10" w:rsidRDefault="00324A10" w:rsidP="00324A10">
      <w:pPr>
        <w:pStyle w:val="FirstParagraph"/>
      </w:pPr>
      <w:r>
        <w:rPr>
          <w:b/>
        </w:rPr>
        <w:t>分析函数经典模板</w:t>
      </w:r>
    </w:p>
    <w:p w14:paraId="7D012B7C" w14:textId="77777777" w:rsidR="00FB3FF0" w:rsidRPr="0048144A" w:rsidRDefault="00FB3FF0" w:rsidP="0097226A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bookmarkStart w:id="56" w:name="大数据sql与传统关系型数据库sql的异同点"/>
      <w:bookmarkEnd w:id="56"/>
      <w:r w:rsidRPr="0048144A">
        <w:rPr>
          <w:rFonts w:ascii="Consolas" w:eastAsia="宋体" w:hAnsi="Consolas"/>
          <w:color w:val="008200"/>
          <w:bdr w:val="none" w:sz="0" w:space="0" w:color="auto" w:frame="1"/>
        </w:rPr>
        <w:t>--</w:t>
      </w:r>
      <w:r w:rsidRPr="0048144A">
        <w:rPr>
          <w:rFonts w:ascii="Consolas" w:eastAsia="宋体" w:hAnsi="Consolas"/>
          <w:color w:val="008200"/>
          <w:bdr w:val="none" w:sz="0" w:space="0" w:color="auto" w:frame="1"/>
        </w:rPr>
        <w:t>显示各部门员工的工资，并附带显示该部分的最高工资。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30EE2C88" w14:textId="77777777" w:rsidR="00FB3FF0" w:rsidRPr="0048144A" w:rsidRDefault="00FB3FF0" w:rsidP="0097226A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lastRenderedPageBreak/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E.DEPTNO,  </w:t>
      </w:r>
    </w:p>
    <w:p w14:paraId="3C2F3A3E" w14:textId="77777777" w:rsidR="00FB3FF0" w:rsidRPr="0048144A" w:rsidRDefault="00FB3FF0" w:rsidP="0097226A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E.EMPNO,  </w:t>
      </w:r>
    </w:p>
    <w:p w14:paraId="7ADA3862" w14:textId="77777777" w:rsidR="00FB3FF0" w:rsidRPr="0048144A" w:rsidRDefault="00FB3FF0" w:rsidP="0097226A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E.ENAME,  </w:t>
      </w:r>
    </w:p>
    <w:p w14:paraId="20B1FBF8" w14:textId="77777777" w:rsidR="00FB3FF0" w:rsidRPr="0048144A" w:rsidRDefault="00FB3FF0" w:rsidP="0097226A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E.SAL,  </w:t>
      </w:r>
    </w:p>
    <w:p w14:paraId="671C1004" w14:textId="77777777" w:rsidR="00FB3FF0" w:rsidRPr="0048144A" w:rsidRDefault="00FB3FF0" w:rsidP="0097226A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LAST_VALUE(E.SAL)   </w:t>
      </w:r>
    </w:p>
    <w:p w14:paraId="3A9F48C3" w14:textId="77777777" w:rsidR="00FB3FF0" w:rsidRPr="0048144A" w:rsidRDefault="00FB3FF0" w:rsidP="0097226A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OVER(PARTITION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E.DEPTNO   </w:t>
      </w:r>
    </w:p>
    <w:p w14:paraId="0BB73C7B" w14:textId="77777777" w:rsidR="00FB3FF0" w:rsidRPr="0048144A" w:rsidRDefault="00FB3FF0" w:rsidP="0097226A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RD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E.SAL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ROWS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</w:t>
      </w:r>
    </w:p>
    <w:p w14:paraId="0F97F3C8" w14:textId="77777777" w:rsidR="00FB3FF0" w:rsidRPr="0048144A" w:rsidRDefault="00FB3FF0" w:rsidP="0097226A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   </w:t>
      </w:r>
      <w:r w:rsidRPr="0048144A">
        <w:rPr>
          <w:rFonts w:ascii="Consolas" w:eastAsia="宋体" w:hAnsi="Consolas"/>
          <w:color w:val="008200"/>
          <w:bdr w:val="none" w:sz="0" w:space="0" w:color="auto" w:frame="1"/>
        </w:rPr>
        <w:t>--unbounded preceding and unbouned following</w:t>
      </w:r>
      <w:r w:rsidRPr="0048144A">
        <w:rPr>
          <w:rFonts w:ascii="Consolas" w:eastAsia="宋体" w:hAnsi="Consolas"/>
          <w:color w:val="008200"/>
          <w:bdr w:val="none" w:sz="0" w:space="0" w:color="auto" w:frame="1"/>
        </w:rPr>
        <w:t>针对当前所有记录的前一条、后一条记录，也就是表中的所有记录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537002DE" w14:textId="77777777" w:rsidR="00FB3FF0" w:rsidRPr="0048144A" w:rsidRDefault="00FB3FF0" w:rsidP="0097226A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   </w:t>
      </w:r>
      <w:r w:rsidRPr="0048144A">
        <w:rPr>
          <w:rFonts w:ascii="Consolas" w:eastAsia="宋体" w:hAnsi="Consolas"/>
          <w:color w:val="008200"/>
          <w:bdr w:val="none" w:sz="0" w:space="0" w:color="auto" w:frame="1"/>
        </w:rPr>
        <w:t>--unbounded</w:t>
      </w:r>
      <w:r w:rsidRPr="0048144A">
        <w:rPr>
          <w:rFonts w:ascii="Consolas" w:eastAsia="宋体" w:hAnsi="Consolas"/>
          <w:color w:val="008200"/>
          <w:bdr w:val="none" w:sz="0" w:space="0" w:color="auto" w:frame="1"/>
        </w:rPr>
        <w:t>：不受控制的，无限的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0B2AD5DE" w14:textId="77777777" w:rsidR="00FB3FF0" w:rsidRPr="0048144A" w:rsidRDefault="00FB3FF0" w:rsidP="0097226A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   </w:t>
      </w:r>
      <w:r w:rsidRPr="0048144A">
        <w:rPr>
          <w:rFonts w:ascii="Consolas" w:eastAsia="宋体" w:hAnsi="Consolas"/>
          <w:color w:val="008200"/>
          <w:bdr w:val="none" w:sz="0" w:space="0" w:color="auto" w:frame="1"/>
        </w:rPr>
        <w:t>--preceding</w:t>
      </w:r>
      <w:r w:rsidRPr="0048144A">
        <w:rPr>
          <w:rFonts w:ascii="Consolas" w:eastAsia="宋体" w:hAnsi="Consolas"/>
          <w:color w:val="008200"/>
          <w:bdr w:val="none" w:sz="0" w:space="0" w:color="auto" w:frame="1"/>
        </w:rPr>
        <w:t>：在</w:t>
      </w:r>
      <w:r w:rsidRPr="0048144A">
        <w:rPr>
          <w:rFonts w:ascii="Consolas" w:eastAsia="宋体" w:hAnsi="Consolas"/>
          <w:color w:val="008200"/>
          <w:bdr w:val="none" w:sz="0" w:space="0" w:color="auto" w:frame="1"/>
        </w:rPr>
        <w:t>...</w:t>
      </w:r>
      <w:r w:rsidRPr="0048144A">
        <w:rPr>
          <w:rFonts w:ascii="Consolas" w:eastAsia="宋体" w:hAnsi="Consolas"/>
          <w:color w:val="008200"/>
          <w:bdr w:val="none" w:sz="0" w:space="0" w:color="auto" w:frame="1"/>
        </w:rPr>
        <w:t>之前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055B699D" w14:textId="77777777" w:rsidR="00FB3FF0" w:rsidRPr="0048144A" w:rsidRDefault="00FB3FF0" w:rsidP="0097226A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   </w:t>
      </w:r>
      <w:r w:rsidRPr="0048144A">
        <w:rPr>
          <w:rFonts w:ascii="Consolas" w:eastAsia="宋体" w:hAnsi="Consolas"/>
          <w:color w:val="008200"/>
          <w:bdr w:val="none" w:sz="0" w:space="0" w:color="auto" w:frame="1"/>
        </w:rPr>
        <w:t>--following</w:t>
      </w:r>
      <w:r w:rsidRPr="0048144A">
        <w:rPr>
          <w:rFonts w:ascii="Consolas" w:eastAsia="宋体" w:hAnsi="Consolas"/>
          <w:color w:val="008200"/>
          <w:bdr w:val="none" w:sz="0" w:space="0" w:color="auto" w:frame="1"/>
        </w:rPr>
        <w:t>：在</w:t>
      </w:r>
      <w:r w:rsidRPr="0048144A">
        <w:rPr>
          <w:rFonts w:ascii="Consolas" w:eastAsia="宋体" w:hAnsi="Consolas"/>
          <w:color w:val="008200"/>
          <w:bdr w:val="none" w:sz="0" w:space="0" w:color="auto" w:frame="1"/>
        </w:rPr>
        <w:t>...</w:t>
      </w:r>
      <w:r w:rsidRPr="0048144A">
        <w:rPr>
          <w:rFonts w:ascii="Consolas" w:eastAsia="宋体" w:hAnsi="Consolas"/>
          <w:color w:val="008200"/>
          <w:bdr w:val="none" w:sz="0" w:space="0" w:color="auto" w:frame="1"/>
        </w:rPr>
        <w:t>之后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1EEF55D9" w14:textId="77777777" w:rsidR="00FB3FF0" w:rsidRPr="0048144A" w:rsidRDefault="00FB3FF0" w:rsidP="0097226A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  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BETWE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NBOUNDED PRECEDING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AND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NBOUNDED FOLLOWING) MAX_SAL  </w:t>
      </w:r>
    </w:p>
    <w:p w14:paraId="5EBD26F1" w14:textId="77777777" w:rsidR="00FB3FF0" w:rsidRPr="00FB3FF0" w:rsidRDefault="00FB3FF0" w:rsidP="0097226A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  <w:sz w:val="18"/>
          <w:szCs w:val="18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EMP E; </w:t>
      </w:r>
      <w:r w:rsidRPr="00FB3FF0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</w:t>
      </w:r>
    </w:p>
    <w:p w14:paraId="616098CC" w14:textId="77777777" w:rsidR="00324A10" w:rsidRDefault="00324A10" w:rsidP="002676C7">
      <w:pPr>
        <w:pStyle w:val="2"/>
      </w:pPr>
      <w:bookmarkStart w:id="57" w:name="_Toc414268900"/>
      <w:r>
        <w:t>6.2 大数据SQL与传统关系型数据库SQL的异同点</w:t>
      </w:r>
      <w:bookmarkEnd w:id="57"/>
    </w:p>
    <w:p w14:paraId="51DBEC2D" w14:textId="777B8E5A" w:rsidR="00345617" w:rsidRDefault="00324A10" w:rsidP="00FB3FF0">
      <w:r>
        <w:t>大数据</w:t>
      </w:r>
      <w:r>
        <w:t>hadoop</w:t>
      </w:r>
      <w:r>
        <w:t>主要解决了两个问题，大数据量的存储（</w:t>
      </w:r>
      <w:r>
        <w:t>hdfs</w:t>
      </w:r>
      <w:r>
        <w:t>）以及大数据量的计算（</w:t>
      </w:r>
      <w:r>
        <w:t>MapReduce</w:t>
      </w:r>
      <w:r>
        <w:t>），但是发现用户自己写</w:t>
      </w:r>
      <w:r>
        <w:t>MapReduce</w:t>
      </w:r>
      <w:r>
        <w:t>效率极低，所以才对外提供</w:t>
      </w:r>
      <w:r>
        <w:t>SQL</w:t>
      </w:r>
      <w:r>
        <w:t>接口，因此大数据的</w:t>
      </w:r>
      <w:r>
        <w:t>sql</w:t>
      </w:r>
      <w:r>
        <w:t>与传统</w:t>
      </w:r>
      <w:r>
        <w:t>sql</w:t>
      </w:r>
      <w:r>
        <w:t>是存在大量异同的。</w:t>
      </w:r>
      <w:bookmarkStart w:id="58" w:name="大数据sql不支持delete"/>
      <w:bookmarkEnd w:id="58"/>
    </w:p>
    <w:p w14:paraId="1E0A17DA" w14:textId="77777777" w:rsidR="00324A10" w:rsidRDefault="00324A10" w:rsidP="002676C7">
      <w:pPr>
        <w:pStyle w:val="3"/>
      </w:pPr>
      <w:bookmarkStart w:id="59" w:name="_Toc414268901"/>
      <w:r>
        <w:t xml:space="preserve">6.2.1 </w:t>
      </w:r>
      <w:r>
        <w:t>大数据</w:t>
      </w:r>
      <w:r>
        <w:t>SQL</w:t>
      </w:r>
      <w:r>
        <w:t>不支持</w:t>
      </w:r>
      <w:r>
        <w:t>delete</w:t>
      </w:r>
      <w:bookmarkEnd w:id="59"/>
    </w:p>
    <w:p w14:paraId="5B548F06" w14:textId="77777777" w:rsidR="00345617" w:rsidRDefault="00324A10" w:rsidP="00324A10">
      <w:pPr>
        <w:pStyle w:val="FirstParagraph"/>
        <w:rPr>
          <w:lang w:eastAsia="zh-CN"/>
        </w:rPr>
      </w:pPr>
      <w:r>
        <w:rPr>
          <w:lang w:eastAsia="zh-CN"/>
        </w:rPr>
        <w:t>表</w:t>
      </w:r>
      <w:r>
        <w:rPr>
          <w:lang w:eastAsia="zh-CN"/>
        </w:rPr>
        <w:t>A,</w:t>
      </w:r>
      <w:r>
        <w:rPr>
          <w:lang w:eastAsia="zh-CN"/>
        </w:rPr>
        <w:t>五条记录</w:t>
      </w:r>
    </w:p>
    <w:p w14:paraId="463882B5" w14:textId="77777777" w:rsidR="008B4D37" w:rsidRPr="008B4D37" w:rsidRDefault="008B4D37" w:rsidP="008B4D37">
      <w:pPr>
        <w:pStyle w:val="af7"/>
      </w:pPr>
    </w:p>
    <w:p w14:paraId="495CCE9D" w14:textId="1935F659" w:rsidR="008B4D37" w:rsidRDefault="008B4D37" w:rsidP="008B4D37">
      <w:pPr>
        <w:pStyle w:val="afa"/>
        <w:keepNext/>
      </w:pPr>
      <w:r>
        <w:rPr>
          <w:rFonts w:hint="eastAsia"/>
        </w:rPr>
        <w:t>表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SEQ </w:instrText>
      </w:r>
      <w:r>
        <w:rPr>
          <w:rFonts w:hint="eastAsia"/>
        </w:rPr>
        <w:instrText>表格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261115">
        <w:rPr>
          <w:noProof/>
        </w:rPr>
        <w:t>16</w:t>
      </w:r>
      <w:r>
        <w:fldChar w:fldCharType="end"/>
      </w:r>
      <w:r>
        <w:rPr>
          <w:rFonts w:hint="eastAsia"/>
        </w:rPr>
        <w:t xml:space="preserve">  </w:t>
      </w:r>
      <w:r>
        <w:rPr>
          <w:rFonts w:hint="eastAsia"/>
        </w:rPr>
        <w:t>源表结构</w:t>
      </w:r>
      <w:r>
        <w:rPr>
          <w:rFonts w:hint="eastAsia"/>
        </w:rPr>
        <w:t>1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675"/>
      </w:tblGrid>
      <w:tr w:rsidR="00345617" w14:paraId="6FD1DBE9" w14:textId="77777777" w:rsidTr="00345617">
        <w:tc>
          <w:tcPr>
            <w:tcW w:w="675" w:type="dxa"/>
          </w:tcPr>
          <w:p w14:paraId="4E38B057" w14:textId="514F66B9" w:rsidR="00345617" w:rsidRDefault="00345617" w:rsidP="00324A10">
            <w:pPr>
              <w:pStyle w:val="FirstParagrap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d</w:t>
            </w:r>
          </w:p>
        </w:tc>
      </w:tr>
      <w:tr w:rsidR="00345617" w14:paraId="33D1791A" w14:textId="77777777" w:rsidTr="00345617">
        <w:tc>
          <w:tcPr>
            <w:tcW w:w="675" w:type="dxa"/>
          </w:tcPr>
          <w:p w14:paraId="60EE5F78" w14:textId="6E24A10B" w:rsidR="00345617" w:rsidRDefault="00345617" w:rsidP="00324A10">
            <w:pPr>
              <w:pStyle w:val="FirstParagrap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345617" w14:paraId="093A475C" w14:textId="77777777" w:rsidTr="00345617">
        <w:tc>
          <w:tcPr>
            <w:tcW w:w="675" w:type="dxa"/>
          </w:tcPr>
          <w:p w14:paraId="061FB39D" w14:textId="0E431B09" w:rsidR="00345617" w:rsidRDefault="00345617" w:rsidP="00324A10">
            <w:pPr>
              <w:pStyle w:val="FirstParagrap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</w:tr>
      <w:tr w:rsidR="00345617" w14:paraId="2020F734" w14:textId="77777777" w:rsidTr="00345617">
        <w:tc>
          <w:tcPr>
            <w:tcW w:w="675" w:type="dxa"/>
          </w:tcPr>
          <w:p w14:paraId="1BD0462D" w14:textId="3F70DB72" w:rsidR="00345617" w:rsidRDefault="00345617" w:rsidP="00324A10">
            <w:pPr>
              <w:pStyle w:val="FirstParagrap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</w:tr>
      <w:tr w:rsidR="00345617" w14:paraId="58211E6D" w14:textId="77777777" w:rsidTr="00345617">
        <w:tc>
          <w:tcPr>
            <w:tcW w:w="675" w:type="dxa"/>
          </w:tcPr>
          <w:p w14:paraId="2BB84AFA" w14:textId="679F8093" w:rsidR="00345617" w:rsidRDefault="00345617" w:rsidP="00324A10">
            <w:pPr>
              <w:pStyle w:val="FirstParagrap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</w:tr>
      <w:tr w:rsidR="00345617" w14:paraId="551F6A16" w14:textId="77777777" w:rsidTr="00345617">
        <w:tc>
          <w:tcPr>
            <w:tcW w:w="675" w:type="dxa"/>
          </w:tcPr>
          <w:p w14:paraId="099931FD" w14:textId="6D147146" w:rsidR="00345617" w:rsidRDefault="00345617" w:rsidP="00324A10">
            <w:pPr>
              <w:pStyle w:val="FirstParagraph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</w:tr>
    </w:tbl>
    <w:p w14:paraId="3B1368A1" w14:textId="77777777" w:rsidR="00FB3FF0" w:rsidRDefault="00FB3FF0" w:rsidP="00324A10">
      <w:pPr>
        <w:pStyle w:val="af7"/>
      </w:pPr>
    </w:p>
    <w:p w14:paraId="72A1B344" w14:textId="77777777" w:rsidR="00FB3FF0" w:rsidRDefault="00FB3FF0" w:rsidP="00324A10">
      <w:pPr>
        <w:pStyle w:val="af7"/>
      </w:pPr>
    </w:p>
    <w:p w14:paraId="024BAD6F" w14:textId="60DE6777" w:rsidR="00345617" w:rsidRDefault="00324A10" w:rsidP="00324A10">
      <w:pPr>
        <w:pStyle w:val="af7"/>
      </w:pPr>
      <w:r>
        <w:lastRenderedPageBreak/>
        <w:t>表</w:t>
      </w:r>
      <w:r>
        <w:t>B,</w:t>
      </w:r>
      <w:r>
        <w:t>三条记录</w:t>
      </w:r>
    </w:p>
    <w:p w14:paraId="14801AA5" w14:textId="68214EF1" w:rsidR="00FB3FF0" w:rsidRDefault="00FB3FF0" w:rsidP="00FB3FF0">
      <w:pPr>
        <w:pStyle w:val="afa"/>
        <w:keepNext/>
      </w:pPr>
      <w:r>
        <w:rPr>
          <w:rFonts w:hint="eastAsia"/>
        </w:rPr>
        <w:t>表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SEQ </w:instrText>
      </w:r>
      <w:r>
        <w:rPr>
          <w:rFonts w:hint="eastAsia"/>
        </w:rPr>
        <w:instrText>表格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261115">
        <w:rPr>
          <w:noProof/>
        </w:rPr>
        <w:t>17</w:t>
      </w:r>
      <w:r>
        <w:fldChar w:fldCharType="end"/>
      </w:r>
      <w:r>
        <w:rPr>
          <w:rFonts w:hint="eastAsia"/>
        </w:rPr>
        <w:t xml:space="preserve">  </w:t>
      </w:r>
      <w:r>
        <w:rPr>
          <w:rFonts w:hint="eastAsia"/>
        </w:rPr>
        <w:t>源表结构</w:t>
      </w:r>
      <w:r>
        <w:rPr>
          <w:rFonts w:hint="eastAsia"/>
        </w:rPr>
        <w:t>2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675"/>
      </w:tblGrid>
      <w:tr w:rsidR="00345617" w14:paraId="69518E71" w14:textId="77777777" w:rsidTr="00345617">
        <w:tc>
          <w:tcPr>
            <w:tcW w:w="675" w:type="dxa"/>
          </w:tcPr>
          <w:p w14:paraId="0EEE5C24" w14:textId="6540C024" w:rsidR="00345617" w:rsidRDefault="00345617" w:rsidP="00324A10">
            <w:pPr>
              <w:pStyle w:val="af7"/>
            </w:pPr>
            <w:r>
              <w:rPr>
                <w:rFonts w:hint="eastAsia"/>
              </w:rPr>
              <w:t>id</w:t>
            </w:r>
          </w:p>
        </w:tc>
      </w:tr>
      <w:tr w:rsidR="00345617" w14:paraId="3DF30FEF" w14:textId="77777777" w:rsidTr="00345617">
        <w:tc>
          <w:tcPr>
            <w:tcW w:w="675" w:type="dxa"/>
          </w:tcPr>
          <w:p w14:paraId="78D27C2F" w14:textId="00181BD8" w:rsidR="00345617" w:rsidRDefault="00345617" w:rsidP="00324A10">
            <w:pPr>
              <w:pStyle w:val="af7"/>
            </w:pPr>
            <w:r>
              <w:rPr>
                <w:rFonts w:hint="eastAsia"/>
              </w:rPr>
              <w:t>1</w:t>
            </w:r>
          </w:p>
        </w:tc>
      </w:tr>
      <w:tr w:rsidR="00345617" w14:paraId="7BE89534" w14:textId="77777777" w:rsidTr="00345617">
        <w:tc>
          <w:tcPr>
            <w:tcW w:w="675" w:type="dxa"/>
          </w:tcPr>
          <w:p w14:paraId="30B71D37" w14:textId="37F0DD20" w:rsidR="00345617" w:rsidRDefault="00345617" w:rsidP="00324A10">
            <w:pPr>
              <w:pStyle w:val="af7"/>
            </w:pPr>
            <w:r>
              <w:rPr>
                <w:rFonts w:hint="eastAsia"/>
              </w:rPr>
              <w:t>2</w:t>
            </w:r>
          </w:p>
        </w:tc>
      </w:tr>
      <w:tr w:rsidR="00345617" w14:paraId="3041BEC8" w14:textId="77777777" w:rsidTr="00345617">
        <w:tc>
          <w:tcPr>
            <w:tcW w:w="675" w:type="dxa"/>
          </w:tcPr>
          <w:p w14:paraId="24B0DE02" w14:textId="2E5FDC2F" w:rsidR="00345617" w:rsidRDefault="00345617" w:rsidP="00324A10">
            <w:pPr>
              <w:pStyle w:val="af7"/>
            </w:pPr>
            <w:r>
              <w:rPr>
                <w:rFonts w:hint="eastAsia"/>
              </w:rPr>
              <w:t>3</w:t>
            </w:r>
          </w:p>
        </w:tc>
      </w:tr>
    </w:tbl>
    <w:p w14:paraId="78BE3127" w14:textId="33709D34" w:rsidR="00345617" w:rsidRDefault="00345617" w:rsidP="00324A10">
      <w:pPr>
        <w:pStyle w:val="af7"/>
      </w:pPr>
    </w:p>
    <w:p w14:paraId="57E48190" w14:textId="77777777" w:rsidR="00324A10" w:rsidRDefault="00324A10" w:rsidP="00324A10">
      <w:pPr>
        <w:pStyle w:val="af7"/>
      </w:pPr>
      <w:r>
        <w:t>现在希望得到</w:t>
      </w:r>
      <w:r>
        <w:t>A-B={4</w:t>
      </w:r>
      <w:r>
        <w:t>，</w:t>
      </w:r>
      <w:r>
        <w:t>5}</w:t>
      </w:r>
    </w:p>
    <w:p w14:paraId="7AEA9225" w14:textId="77777777" w:rsidR="002676C7" w:rsidRDefault="002676C7" w:rsidP="00324A10">
      <w:pPr>
        <w:pStyle w:val="af7"/>
      </w:pPr>
    </w:p>
    <w:p w14:paraId="744B4F32" w14:textId="77777777" w:rsidR="00324A10" w:rsidRDefault="00324A10" w:rsidP="002676C7">
      <w:r>
        <w:rPr>
          <w:b/>
        </w:rPr>
        <w:t>传统</w:t>
      </w:r>
      <w:r>
        <w:rPr>
          <w:b/>
        </w:rPr>
        <w:t>SQL</w:t>
      </w:r>
      <w:r>
        <w:rPr>
          <w:b/>
        </w:rPr>
        <w:t>的解决方案</w:t>
      </w:r>
      <w:r>
        <w:t>：直接在</w:t>
      </w:r>
      <w:r>
        <w:t>A</w:t>
      </w:r>
      <w:r>
        <w:t>表里面删除</w:t>
      </w:r>
      <w:r>
        <w:t>B</w:t>
      </w:r>
      <w:r>
        <w:t>表里面的数据，代码如下：</w:t>
      </w:r>
    </w:p>
    <w:p w14:paraId="13F5A1DC" w14:textId="77777777" w:rsidR="002676C7" w:rsidRDefault="002676C7" w:rsidP="002676C7"/>
    <w:p w14:paraId="008EB884" w14:textId="77777777" w:rsidR="00FB3FF0" w:rsidRPr="0048144A" w:rsidRDefault="00FB3FF0" w:rsidP="0097226A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delet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,B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r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.id=B.id  </w:t>
      </w:r>
    </w:p>
    <w:p w14:paraId="67180858" w14:textId="77777777" w:rsidR="002676C7" w:rsidRDefault="002676C7" w:rsidP="002676C7">
      <w:pPr>
        <w:rPr>
          <w:b/>
        </w:rPr>
      </w:pPr>
    </w:p>
    <w:p w14:paraId="5361AF97" w14:textId="77777777" w:rsidR="00324A10" w:rsidRDefault="00324A10" w:rsidP="002676C7">
      <w:r>
        <w:rPr>
          <w:b/>
        </w:rPr>
        <w:t>大数据</w:t>
      </w:r>
      <w:r>
        <w:rPr>
          <w:b/>
        </w:rPr>
        <w:t>SQL</w:t>
      </w:r>
      <w:r>
        <w:rPr>
          <w:b/>
        </w:rPr>
        <w:t>的解决方案</w:t>
      </w:r>
      <w:r>
        <w:t>：</w:t>
      </w:r>
      <w:r>
        <w:t>A,B</w:t>
      </w:r>
      <w:r>
        <w:t>两个表关联，过滤掉数据，把结果插入</w:t>
      </w:r>
      <w:r>
        <w:t>C</w:t>
      </w:r>
      <w:r>
        <w:t>表，删除</w:t>
      </w:r>
      <w:r>
        <w:t>A</w:t>
      </w:r>
      <w:r>
        <w:t>表，把</w:t>
      </w:r>
      <w:r>
        <w:t>C</w:t>
      </w:r>
      <w:r>
        <w:t>表</w:t>
      </w:r>
      <w:r>
        <w:t>rename</w:t>
      </w:r>
      <w:r>
        <w:t>回</w:t>
      </w:r>
      <w:r>
        <w:t>A</w:t>
      </w:r>
      <w:r>
        <w:t>表，代码如下：</w:t>
      </w:r>
    </w:p>
    <w:p w14:paraId="514F37AF" w14:textId="77777777" w:rsidR="002676C7" w:rsidRDefault="002676C7" w:rsidP="002676C7"/>
    <w:p w14:paraId="0E8C1CE0" w14:textId="77777777" w:rsidR="000367D9" w:rsidRPr="0048144A" w:rsidRDefault="000367D9" w:rsidP="0097226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creat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abl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C stored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as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orc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as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303C65EA" w14:textId="77777777" w:rsidR="000367D9" w:rsidRPr="0048144A" w:rsidRDefault="000367D9" w:rsidP="0097226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</w:t>
      </w:r>
    </w:p>
    <w:p w14:paraId="181E7FC0" w14:textId="77777777" w:rsidR="000367D9" w:rsidRPr="0048144A" w:rsidRDefault="000367D9" w:rsidP="0097226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A.id  </w:t>
      </w:r>
    </w:p>
    <w:p w14:paraId="6517B600" w14:textId="77777777" w:rsidR="000367D9" w:rsidRPr="0048144A" w:rsidRDefault="000367D9" w:rsidP="0097226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  </w:t>
      </w:r>
    </w:p>
    <w:p w14:paraId="59AE0241" w14:textId="77777777" w:rsidR="000367D9" w:rsidRPr="0048144A" w:rsidRDefault="000367D9" w:rsidP="0097226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FF1493"/>
          <w:bdr w:val="none" w:sz="0" w:space="0" w:color="auto" w:frame="1"/>
        </w:rPr>
        <w:t>lef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joi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B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.id=B.id  </w:t>
      </w:r>
    </w:p>
    <w:p w14:paraId="039952CE" w14:textId="77777777" w:rsidR="000367D9" w:rsidRPr="0048144A" w:rsidRDefault="000367D9" w:rsidP="0097226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r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B.id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is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null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2C0A5E7C" w14:textId="77777777" w:rsidR="000367D9" w:rsidRPr="0048144A" w:rsidRDefault="000367D9" w:rsidP="0097226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;  </w:t>
      </w:r>
    </w:p>
    <w:p w14:paraId="24D796FC" w14:textId="77777777" w:rsidR="000367D9" w:rsidRPr="0048144A" w:rsidRDefault="000367D9" w:rsidP="0097226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7DC81683" w14:textId="77777777" w:rsidR="000367D9" w:rsidRPr="0048144A" w:rsidRDefault="000367D9" w:rsidP="0097226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得到的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C={4,5}  </w:t>
      </w:r>
    </w:p>
    <w:p w14:paraId="00149F0C" w14:textId="77777777" w:rsidR="000367D9" w:rsidRPr="0048144A" w:rsidRDefault="000367D9" w:rsidP="0097226A">
      <w:pPr>
        <w:numPr>
          <w:ilvl w:val="0"/>
          <w:numId w:val="14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drop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abl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;  </w:t>
      </w:r>
    </w:p>
    <w:p w14:paraId="322641CA" w14:textId="77777777" w:rsidR="000367D9" w:rsidRPr="0048144A" w:rsidRDefault="000367D9" w:rsidP="0097226A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alt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abl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C rename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o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 ;  </w:t>
      </w:r>
    </w:p>
    <w:p w14:paraId="6356C876" w14:textId="77777777" w:rsidR="00324A10" w:rsidRPr="009661D8" w:rsidRDefault="00324A10" w:rsidP="002676C7">
      <w:pPr>
        <w:rPr>
          <w:b/>
        </w:rPr>
      </w:pPr>
      <w:r w:rsidRPr="009661D8">
        <w:rPr>
          <w:b/>
        </w:rPr>
        <w:t>ps:</w:t>
      </w:r>
      <w:r w:rsidRPr="009661D8">
        <w:rPr>
          <w:b/>
        </w:rPr>
        <w:t>传统的数据库</w:t>
      </w:r>
      <w:r w:rsidRPr="009661D8">
        <w:rPr>
          <w:b/>
        </w:rPr>
        <w:t>OLTP</w:t>
      </w:r>
      <w:r w:rsidRPr="009661D8">
        <w:rPr>
          <w:b/>
        </w:rPr>
        <w:t>讲究的是用事务去控制毫秒级别的</w:t>
      </w:r>
      <w:r w:rsidRPr="009661D8">
        <w:rPr>
          <w:b/>
        </w:rPr>
        <w:t>sql</w:t>
      </w:r>
      <w:r w:rsidRPr="009661D8">
        <w:rPr>
          <w:b/>
        </w:rPr>
        <w:t>响应，大数据</w:t>
      </w:r>
      <w:r w:rsidRPr="009661D8">
        <w:rPr>
          <w:b/>
        </w:rPr>
        <w:t>OLAP</w:t>
      </w:r>
      <w:r w:rsidRPr="009661D8">
        <w:rPr>
          <w:b/>
        </w:rPr>
        <w:t>讲究的是大数据量批次化的挪动与转化关系。</w:t>
      </w:r>
    </w:p>
    <w:p w14:paraId="13554910" w14:textId="77777777" w:rsidR="00324A10" w:rsidRDefault="00324A10" w:rsidP="004D627F">
      <w:pPr>
        <w:pStyle w:val="3"/>
      </w:pPr>
      <w:bookmarkStart w:id="60" w:name="大数据sql不支持update"/>
      <w:bookmarkStart w:id="61" w:name="_Toc414268902"/>
      <w:bookmarkEnd w:id="60"/>
      <w:r>
        <w:t xml:space="preserve">6.2.2 </w:t>
      </w:r>
      <w:r>
        <w:t>大数据</w:t>
      </w:r>
      <w:r>
        <w:t>SQL</w:t>
      </w:r>
      <w:r>
        <w:t>不支持</w:t>
      </w:r>
      <w:r>
        <w:t>update</w:t>
      </w:r>
      <w:bookmarkEnd w:id="61"/>
    </w:p>
    <w:p w14:paraId="49E09765" w14:textId="77777777" w:rsidR="00324A10" w:rsidRPr="004D627F" w:rsidRDefault="00324A10" w:rsidP="002676C7">
      <w:r w:rsidRPr="004D627F">
        <w:t>传统</w:t>
      </w:r>
      <w:r w:rsidRPr="004D627F">
        <w:t>SQL</w:t>
      </w:r>
      <w:r w:rsidRPr="004D627F">
        <w:t>的解决方案：直接使用</w:t>
      </w:r>
      <w:r w:rsidRPr="004D627F">
        <w:t>update</w:t>
      </w:r>
      <w:r w:rsidRPr="004D627F">
        <w:t>更新一条记录</w:t>
      </w:r>
    </w:p>
    <w:p w14:paraId="481CDA74" w14:textId="77777777" w:rsidR="00324A10" w:rsidRDefault="00324A10" w:rsidP="002676C7">
      <w:r w:rsidRPr="004D627F">
        <w:t>大数据</w:t>
      </w:r>
      <w:r w:rsidRPr="004D627F">
        <w:t>SQL</w:t>
      </w:r>
      <w:r w:rsidRPr="004D627F">
        <w:t>的解决方案：通过</w:t>
      </w:r>
      <w:r w:rsidRPr="004D627F">
        <w:t>case when</w:t>
      </w:r>
      <w:r w:rsidRPr="004D627F">
        <w:t>去更新记录，生成新的结果表</w:t>
      </w:r>
      <w:r w:rsidRPr="004D627F">
        <w:t>C</w:t>
      </w:r>
    </w:p>
    <w:p w14:paraId="64AB6527" w14:textId="77777777" w:rsidR="004D627F" w:rsidRPr="004D627F" w:rsidRDefault="004D627F" w:rsidP="002676C7"/>
    <w:p w14:paraId="2C4DC13B" w14:textId="77777777" w:rsidR="000367D9" w:rsidRPr="0048144A" w:rsidRDefault="000367D9" w:rsidP="0097226A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creat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abl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C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as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3DFAB03A" w14:textId="77777777" w:rsidR="000367D9" w:rsidRPr="0048144A" w:rsidRDefault="000367D9" w:rsidP="0097226A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</w:t>
      </w:r>
    </w:p>
    <w:p w14:paraId="554778F6" w14:textId="77777777" w:rsidR="000367D9" w:rsidRPr="0048144A" w:rsidRDefault="000367D9" w:rsidP="0097226A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lastRenderedPageBreak/>
        <w:t>A.id,  </w:t>
      </w:r>
    </w:p>
    <w:p w14:paraId="31F851AE" w14:textId="77777777" w:rsidR="000367D9" w:rsidRPr="0048144A" w:rsidRDefault="000367D9" w:rsidP="0097226A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(</w:t>
      </w:r>
      <w:r w:rsidRPr="0048144A">
        <w:rPr>
          <w:rFonts w:ascii="Consolas" w:eastAsia="宋体" w:hAnsi="Consolas"/>
          <w:color w:val="FF1493"/>
          <w:bdr w:val="none" w:sz="0" w:space="0" w:color="auto" w:frame="1"/>
        </w:rPr>
        <w:t>cas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b.id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is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no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null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.age+1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els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.age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end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) age  </w:t>
      </w:r>
    </w:p>
    <w:p w14:paraId="1E6251A9" w14:textId="77777777" w:rsidR="000367D9" w:rsidRPr="0048144A" w:rsidRDefault="000367D9" w:rsidP="0097226A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  </w:t>
      </w:r>
    </w:p>
    <w:p w14:paraId="3CE384E1" w14:textId="77777777" w:rsidR="000367D9" w:rsidRPr="0048144A" w:rsidRDefault="000367D9" w:rsidP="0097226A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FF1493"/>
          <w:bdr w:val="none" w:sz="0" w:space="0" w:color="auto" w:frame="1"/>
        </w:rPr>
        <w:t>lef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joi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B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.id=B.id  </w:t>
      </w:r>
    </w:p>
    <w:p w14:paraId="7F6D8653" w14:textId="77777777" w:rsidR="000367D9" w:rsidRPr="0048144A" w:rsidRDefault="000367D9" w:rsidP="0097226A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;  </w:t>
      </w:r>
    </w:p>
    <w:p w14:paraId="27C70F25" w14:textId="77777777" w:rsidR="000367D9" w:rsidRPr="0048144A" w:rsidRDefault="000367D9" w:rsidP="0097226A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drop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abl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;  </w:t>
      </w:r>
    </w:p>
    <w:p w14:paraId="1A9CD4FC" w14:textId="77777777" w:rsidR="000367D9" w:rsidRPr="0048144A" w:rsidRDefault="000367D9" w:rsidP="0097226A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alt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abl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C rename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o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  </w:t>
      </w:r>
    </w:p>
    <w:p w14:paraId="15F5690A" w14:textId="39EBF61E" w:rsidR="00324A10" w:rsidRDefault="00324A10" w:rsidP="00324A10">
      <w:pPr>
        <w:pStyle w:val="SourceCode"/>
      </w:pPr>
      <w:r>
        <w:rPr>
          <w:rStyle w:val="VerbatimChar"/>
        </w:rPr>
        <w:t xml:space="preserve"> </w:t>
      </w:r>
    </w:p>
    <w:p w14:paraId="02CB5065" w14:textId="77777777" w:rsidR="00324A10" w:rsidRPr="002676C7" w:rsidRDefault="00324A10" w:rsidP="00324A10">
      <w:pPr>
        <w:pStyle w:val="41"/>
        <w:rPr>
          <w:rFonts w:asciiTheme="minorHAnsi" w:eastAsiaTheme="minorEastAsia" w:hAnsiTheme="minorHAnsi" w:cstheme="minorBidi"/>
          <w:color w:val="auto"/>
          <w:kern w:val="2"/>
          <w:sz w:val="32"/>
          <w:szCs w:val="32"/>
          <w:lang w:eastAsia="zh-CN"/>
        </w:rPr>
      </w:pPr>
      <w:bookmarkStart w:id="62" w:name="数据倾斜"/>
      <w:bookmarkEnd w:id="62"/>
      <w:r w:rsidRPr="002676C7">
        <w:rPr>
          <w:rFonts w:asciiTheme="minorHAnsi" w:eastAsiaTheme="minorEastAsia" w:hAnsiTheme="minorHAnsi" w:cstheme="minorBidi"/>
          <w:color w:val="auto"/>
          <w:kern w:val="2"/>
          <w:sz w:val="32"/>
          <w:szCs w:val="32"/>
          <w:lang w:eastAsia="zh-CN"/>
        </w:rPr>
        <w:t>6.2.3 数据倾斜</w:t>
      </w:r>
    </w:p>
    <w:p w14:paraId="4CD7E92A" w14:textId="77777777" w:rsidR="00324A10" w:rsidRDefault="00324A10" w:rsidP="002676C7">
      <w:r>
        <w:t>传统数据库查询关注</w:t>
      </w:r>
      <w:r>
        <w:t>sql</w:t>
      </w:r>
      <w:r>
        <w:t>是否索引失效导致全表扫描，大数据</w:t>
      </w:r>
      <w:r>
        <w:t>SQL</w:t>
      </w:r>
      <w:r>
        <w:t>关注是否数据倾斜，没有充分利用集群的优势一起计算，导致个别机器单独在计算别的机器都在挂起。</w:t>
      </w:r>
    </w:p>
    <w:p w14:paraId="1218CC20" w14:textId="77777777" w:rsidR="00324A10" w:rsidRDefault="00324A10" w:rsidP="002676C7">
      <w:r w:rsidRPr="002676C7">
        <w:rPr>
          <w:rFonts w:asciiTheme="minorHAnsi" w:hAnsiTheme="minorHAnsi"/>
        </w:rPr>
        <w:t>什么是数据倾斜？（也可直接跳到最后面看解决方案）</w:t>
      </w:r>
      <w:r>
        <w:br/>
      </w:r>
      <w:r w:rsidRPr="002676C7">
        <w:rPr>
          <w:rFonts w:asciiTheme="minorHAnsi" w:hAnsiTheme="minorHAnsi"/>
        </w:rPr>
        <w:t>数据倾斜在MapReduce编程模型中十分常见,用最通俗易懂的话来说,数据倾斜无非就是大量的相同key被partition分配到一个分区里,造成了'一个人累死,其他人闲死'的情况,这种情况是我们不能接受的,这也违背了并行计算的初衷,首先一个节点要承受着巨大的压力,而其他节点计算完毕后要一直等待这个忙碌的节点,也拖累了整体的计算时间,可以说效率是十分低下的。</w:t>
      </w:r>
      <w:r>
        <w:br/>
      </w:r>
      <w:r w:rsidRPr="002676C7">
        <w:rPr>
          <w:rFonts w:asciiTheme="minorHAnsi" w:hAnsiTheme="minorHAnsi"/>
        </w:rPr>
        <w:t>用户侧的感知情况： sql运行很久，甚至几个小时，后台一直卡在99%</w:t>
      </w:r>
    </w:p>
    <w:p w14:paraId="5C5BA643" w14:textId="77777777" w:rsidR="00324A10" w:rsidRDefault="00324A10" w:rsidP="002676C7">
      <w:r w:rsidRPr="002676C7">
        <w:rPr>
          <w:rFonts w:asciiTheme="minorHAnsi" w:hAnsiTheme="minorHAnsi"/>
        </w:rPr>
        <w:t>数据倾斜发生的场景?</w:t>
      </w:r>
      <w:r>
        <w:br/>
      </w:r>
      <w:r w:rsidRPr="002676C7">
        <w:rPr>
          <w:rFonts w:asciiTheme="minorHAnsi" w:hAnsiTheme="minorHAnsi"/>
        </w:rPr>
        <w:t>在join 后，group by后等情况下，同一个key值数量太多导致数据倾斜</w:t>
      </w:r>
    </w:p>
    <w:p w14:paraId="430652D9" w14:textId="77777777" w:rsidR="00324A10" w:rsidRDefault="00324A10" w:rsidP="00324A10">
      <w:pPr>
        <w:pStyle w:val="FirstParagraph"/>
      </w:pPr>
      <w:r>
        <w:t>具体分析：</w:t>
      </w:r>
    </w:p>
    <w:p w14:paraId="6DE6F1D7" w14:textId="77777777" w:rsidR="000367D9" w:rsidRPr="0048144A" w:rsidRDefault="000367D9" w:rsidP="0097226A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id,usename  </w:t>
      </w:r>
    </w:p>
    <w:p w14:paraId="4FD8A949" w14:textId="77777777" w:rsidR="000367D9" w:rsidRPr="0048144A" w:rsidRDefault="000367D9" w:rsidP="0097226A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  </w:t>
      </w:r>
    </w:p>
    <w:p w14:paraId="45E329D0" w14:textId="77777777" w:rsidR="000367D9" w:rsidRPr="0048144A" w:rsidRDefault="000367D9" w:rsidP="0097226A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FF1493"/>
          <w:bdr w:val="none" w:sz="0" w:space="0" w:color="auto" w:frame="1"/>
        </w:rPr>
        <w:t>lef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joi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b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.username=b.username  </w:t>
      </w:r>
    </w:p>
    <w:p w14:paraId="1BF9156D" w14:textId="73BE7DA4" w:rsidR="002676C7" w:rsidRDefault="00324A10" w:rsidP="004D627F">
      <w:pPr>
        <w:rPr>
          <w:rStyle w:val="VerbatimChar"/>
        </w:rPr>
      </w:pPr>
      <w:r>
        <w:br/>
      </w:r>
    </w:p>
    <w:p w14:paraId="692071D2" w14:textId="77777777" w:rsidR="000367D9" w:rsidRDefault="00324A10" w:rsidP="004D627F">
      <w:pPr>
        <w:rPr>
          <w:rStyle w:val="VerbatimChar"/>
        </w:rPr>
      </w:pPr>
      <w:r>
        <w:rPr>
          <w:rStyle w:val="VerbatimChar"/>
        </w:rPr>
        <w:t>这个</w:t>
      </w:r>
      <w:r>
        <w:rPr>
          <w:rStyle w:val="VerbatimChar"/>
        </w:rPr>
        <w:t>sql</w:t>
      </w:r>
      <w:r>
        <w:rPr>
          <w:rStyle w:val="VerbatimChar"/>
        </w:rPr>
        <w:t>，如果</w:t>
      </w:r>
      <w:r>
        <w:rPr>
          <w:rStyle w:val="VerbatimChar"/>
        </w:rPr>
        <w:t xml:space="preserve"> a.username </w:t>
      </w:r>
      <w:r>
        <w:rPr>
          <w:rStyle w:val="VerbatimChar"/>
        </w:rPr>
        <w:t>里面存在大量的</w:t>
      </w:r>
      <w:r>
        <w:rPr>
          <w:rStyle w:val="VerbatimChar"/>
        </w:rPr>
        <w:t>null</w:t>
      </w:r>
      <w:r>
        <w:rPr>
          <w:rStyle w:val="VerbatimChar"/>
        </w:rPr>
        <w:t>，就会发生数据倾斜。</w:t>
      </w:r>
      <w:r>
        <w:br/>
      </w:r>
      <w:r>
        <w:rPr>
          <w:rStyle w:val="VerbatimChar"/>
        </w:rPr>
        <w:t>传统的</w:t>
      </w:r>
      <w:r>
        <w:rPr>
          <w:rStyle w:val="VerbatimChar"/>
        </w:rPr>
        <w:t>mr</w:t>
      </w:r>
      <w:r>
        <w:rPr>
          <w:rStyle w:val="VerbatimChar"/>
        </w:rPr>
        <w:t>解决方式有两种：</w:t>
      </w:r>
      <w:r>
        <w:br/>
      </w:r>
      <w:r>
        <w:rPr>
          <w:rStyle w:val="VerbatimChar"/>
        </w:rPr>
        <w:t>第一种：</w:t>
      </w:r>
      <w:r>
        <w:rPr>
          <w:rStyle w:val="VerbatimChar"/>
        </w:rPr>
        <w:t>set hive.groupby.skewindata=true(</w:t>
      </w:r>
      <w:r>
        <w:rPr>
          <w:rStyle w:val="VerbatimChar"/>
        </w:rPr>
        <w:t>默认关闭</w:t>
      </w:r>
      <w:r>
        <w:rPr>
          <w:rStyle w:val="VerbatimChar"/>
        </w:rPr>
        <w:t>)</w:t>
      </w:r>
      <w:r>
        <w:rPr>
          <w:rStyle w:val="VerbatimChar"/>
        </w:rPr>
        <w:t>，此时</w:t>
      </w:r>
      <w:r>
        <w:rPr>
          <w:rStyle w:val="VerbatimChar"/>
        </w:rPr>
        <w:t>hive</w:t>
      </w:r>
      <w:r>
        <w:rPr>
          <w:rStyle w:val="VerbatimChar"/>
        </w:rPr>
        <w:t>的执行在</w:t>
      </w:r>
      <w:r>
        <w:rPr>
          <w:rStyle w:val="VerbatimChar"/>
        </w:rPr>
        <w:t>MR</w:t>
      </w:r>
      <w:r>
        <w:rPr>
          <w:rStyle w:val="VerbatimChar"/>
        </w:rPr>
        <w:t>后台会存在两个</w:t>
      </w:r>
      <w:r>
        <w:rPr>
          <w:rStyle w:val="VerbatimChar"/>
        </w:rPr>
        <w:t>map</w:t>
      </w:r>
      <w:r>
        <w:rPr>
          <w:rStyle w:val="VerbatimChar"/>
        </w:rPr>
        <w:t>一个</w:t>
      </w:r>
      <w:r>
        <w:rPr>
          <w:rStyle w:val="VerbatimChar"/>
        </w:rPr>
        <w:t>reduce</w:t>
      </w:r>
      <w:r>
        <w:rPr>
          <w:rStyle w:val="VerbatimChar"/>
        </w:rPr>
        <w:t>，第一个</w:t>
      </w:r>
      <w:r>
        <w:rPr>
          <w:rStyle w:val="VerbatimChar"/>
        </w:rPr>
        <w:t>map</w:t>
      </w:r>
      <w:r>
        <w:rPr>
          <w:rStyle w:val="VerbatimChar"/>
        </w:rPr>
        <w:t>本质上就是先对数据进行</w:t>
      </w:r>
      <w:r>
        <w:rPr>
          <w:rStyle w:val="VerbatimChar"/>
        </w:rPr>
        <w:t>shuffle</w:t>
      </w:r>
      <w:r>
        <w:rPr>
          <w:rStyle w:val="VerbatimChar"/>
        </w:rPr>
        <w:t>，第二个</w:t>
      </w:r>
      <w:r>
        <w:rPr>
          <w:rStyle w:val="VerbatimChar"/>
        </w:rPr>
        <w:t>map</w:t>
      </w:r>
      <w:r>
        <w:rPr>
          <w:rStyle w:val="VerbatimChar"/>
        </w:rPr>
        <w:t>就可以对</w:t>
      </w:r>
      <w:r>
        <w:rPr>
          <w:rStyle w:val="VerbatimChar"/>
        </w:rPr>
        <w:t>shuffle</w:t>
      </w:r>
      <w:r>
        <w:rPr>
          <w:rStyle w:val="VerbatimChar"/>
        </w:rPr>
        <w:t>之后的数据进行操作。</w:t>
      </w:r>
      <w:r>
        <w:br/>
      </w:r>
      <w:r>
        <w:rPr>
          <w:rStyle w:val="VerbatimChar"/>
        </w:rPr>
        <w:t>建议用这种，如果</w:t>
      </w:r>
      <w:r>
        <w:rPr>
          <w:rStyle w:val="VerbatimChar"/>
        </w:rPr>
        <w:t>sql</w:t>
      </w:r>
      <w:r>
        <w:rPr>
          <w:rStyle w:val="VerbatimChar"/>
        </w:rPr>
        <w:t>卡在</w:t>
      </w:r>
      <w:r>
        <w:rPr>
          <w:rStyle w:val="VerbatimChar"/>
        </w:rPr>
        <w:t>99%</w:t>
      </w:r>
      <w:r>
        <w:rPr>
          <w:rStyle w:val="VerbatimChar"/>
        </w:rPr>
        <w:t>很久没有完成的情况下。因为不同的开发人员水平不一样，使用了这个之后，虽然整体性能降低了，但是可以让开发人员无感知的去完成查询且不出现数据倾斜，不长久占用集群资源。</w:t>
      </w:r>
      <w:r>
        <w:br/>
      </w:r>
      <w:r>
        <w:rPr>
          <w:rStyle w:val="VerbatimChar"/>
        </w:rPr>
        <w:t>第二种：</w:t>
      </w:r>
      <w:r>
        <w:rPr>
          <w:rStyle w:val="VerbatimChar"/>
        </w:rPr>
        <w:t>null</w:t>
      </w:r>
      <w:r>
        <w:rPr>
          <w:rStyle w:val="VerbatimChar"/>
        </w:rPr>
        <w:t>值导致倾斜，巧妙利用</w:t>
      </w:r>
      <w:r>
        <w:rPr>
          <w:rStyle w:val="VerbatimChar"/>
        </w:rPr>
        <w:t>sql</w:t>
      </w:r>
      <w:r>
        <w:rPr>
          <w:rStyle w:val="VerbatimChar"/>
        </w:rPr>
        <w:t>解决</w:t>
      </w:r>
    </w:p>
    <w:p w14:paraId="4BF5B633" w14:textId="1CBB69CF" w:rsidR="002676C7" w:rsidRDefault="00324A10" w:rsidP="004D627F">
      <w:pPr>
        <w:rPr>
          <w:rStyle w:val="VerbatimChar"/>
        </w:rPr>
      </w:pPr>
      <w:r>
        <w:br/>
      </w:r>
      <w:r>
        <w:rPr>
          <w:rStyle w:val="VerbatimChar"/>
        </w:rPr>
        <w:t>方法一：</w:t>
      </w:r>
      <w:r>
        <w:rPr>
          <w:rStyle w:val="VerbatimChar"/>
        </w:rPr>
        <w:t>user_id</w:t>
      </w:r>
      <w:r>
        <w:rPr>
          <w:rStyle w:val="VerbatimChar"/>
        </w:rPr>
        <w:t>为空的不参与关联</w:t>
      </w:r>
    </w:p>
    <w:p w14:paraId="71339A18" w14:textId="7D5BEA76" w:rsidR="000367D9" w:rsidRPr="0048144A" w:rsidRDefault="000367D9" w:rsidP="0097226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*   </w:t>
      </w:r>
    </w:p>
    <w:p w14:paraId="63AB72CB" w14:textId="77777777" w:rsidR="000367D9" w:rsidRPr="0048144A" w:rsidRDefault="000367D9" w:rsidP="0097226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lastRenderedPageBreak/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log a  </w:t>
      </w:r>
    </w:p>
    <w:p w14:paraId="435FBB20" w14:textId="77777777" w:rsidR="000367D9" w:rsidRPr="0048144A" w:rsidRDefault="000367D9" w:rsidP="0097226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808080"/>
          <w:bdr w:val="none" w:sz="0" w:space="0" w:color="auto" w:frame="1"/>
        </w:rPr>
        <w:t>Joi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bmw_users b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.user_id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is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no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null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And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.user_id = b.user_id  </w:t>
      </w:r>
    </w:p>
    <w:p w14:paraId="4A9A8B3F" w14:textId="77777777" w:rsidR="000367D9" w:rsidRPr="0048144A" w:rsidRDefault="000367D9" w:rsidP="0097226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Unio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all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25DCDAD0" w14:textId="77777777" w:rsidR="000367D9" w:rsidRPr="0048144A" w:rsidRDefault="000367D9" w:rsidP="0097226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*   </w:t>
      </w:r>
    </w:p>
    <w:p w14:paraId="24C318C2" w14:textId="77777777" w:rsidR="000367D9" w:rsidRPr="0048144A" w:rsidRDefault="000367D9" w:rsidP="0097226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log a  </w:t>
      </w:r>
    </w:p>
    <w:p w14:paraId="6B9990FB" w14:textId="77777777" w:rsidR="000367D9" w:rsidRPr="0048144A" w:rsidRDefault="000367D9" w:rsidP="0097226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r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.user_id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is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null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;  </w:t>
      </w:r>
    </w:p>
    <w:p w14:paraId="4981BF1A" w14:textId="77777777" w:rsidR="000367D9" w:rsidRDefault="00324A10" w:rsidP="00324A10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方法二：赋与空值分新的</w:t>
      </w:r>
      <w:r>
        <w:rPr>
          <w:rStyle w:val="VerbatimChar"/>
        </w:rPr>
        <w:t>key</w:t>
      </w:r>
      <w:r>
        <w:rPr>
          <w:rStyle w:val="VerbatimChar"/>
        </w:rPr>
        <w:t>值</w:t>
      </w:r>
    </w:p>
    <w:p w14:paraId="627DE6AF" w14:textId="720708C8" w:rsidR="000367D9" w:rsidRPr="0048144A" w:rsidRDefault="000367D9" w:rsidP="0097226A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*    </w:t>
      </w:r>
    </w:p>
    <w:p w14:paraId="1307AF81" w14:textId="77777777" w:rsidR="000367D9" w:rsidRPr="0048144A" w:rsidRDefault="000367D9" w:rsidP="0097226A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log a   </w:t>
      </w:r>
    </w:p>
    <w:p w14:paraId="28E498DE" w14:textId="77777777" w:rsidR="000367D9" w:rsidRPr="0048144A" w:rsidRDefault="000367D9" w:rsidP="0097226A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FF1493"/>
          <w:bdr w:val="none" w:sz="0" w:space="0" w:color="auto" w:frame="1"/>
        </w:rPr>
        <w:t>lef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outer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joi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bmw_users b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FF1493"/>
          <w:bdr w:val="none" w:sz="0" w:space="0" w:color="auto" w:frame="1"/>
        </w:rPr>
        <w:t>cas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.user_id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is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null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concat(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dp_hive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,rand() )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els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.user_id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end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= b.user_id;   </w:t>
      </w:r>
    </w:p>
    <w:p w14:paraId="3A4F9369" w14:textId="77777777" w:rsidR="002676C7" w:rsidRDefault="002676C7" w:rsidP="00324A10">
      <w:pPr>
        <w:pStyle w:val="SourceCode"/>
      </w:pPr>
    </w:p>
    <w:p w14:paraId="2EFC4152" w14:textId="77777777" w:rsidR="00324A10" w:rsidRPr="004D627F" w:rsidRDefault="00324A10" w:rsidP="004D627F">
      <w:pPr>
        <w:rPr>
          <w:rStyle w:val="VerbatimChar"/>
        </w:rPr>
      </w:pPr>
      <w:r w:rsidRPr="004D627F">
        <w:rPr>
          <w:rStyle w:val="VerbatimChar"/>
        </w:rPr>
        <w:t>但是，我们现在的集群不是跑的</w:t>
      </w:r>
      <w:r w:rsidRPr="004D627F">
        <w:rPr>
          <w:rStyle w:val="VerbatimChar"/>
        </w:rPr>
        <w:t>MapReduce</w:t>
      </w:r>
      <w:r w:rsidRPr="004D627F">
        <w:rPr>
          <w:rStyle w:val="VerbatimChar"/>
        </w:rPr>
        <w:t>，而是</w:t>
      </w:r>
      <w:r w:rsidRPr="004D627F">
        <w:rPr>
          <w:rStyle w:val="VerbatimChar"/>
        </w:rPr>
        <w:t>sparksql</w:t>
      </w:r>
      <w:r w:rsidRPr="004D627F">
        <w:rPr>
          <w:rStyle w:val="VerbatimChar"/>
        </w:rPr>
        <w:t>，它不支持这种</w:t>
      </w:r>
      <w:r w:rsidRPr="004D627F">
        <w:rPr>
          <w:rStyle w:val="VerbatimChar"/>
        </w:rPr>
        <w:t xml:space="preserve">case when a.user_id is null then concat('dp_hive',rand() ) else a.user_id end = b.user_id; </w:t>
      </w:r>
      <w:r w:rsidRPr="004D627F">
        <w:rPr>
          <w:rStyle w:val="VerbatimChar"/>
        </w:rPr>
        <w:t>语法需要稍作修改。</w:t>
      </w:r>
    </w:p>
    <w:p w14:paraId="1E62BEE8" w14:textId="77777777" w:rsidR="00324A10" w:rsidRDefault="00324A10" w:rsidP="00324A10">
      <w:pPr>
        <w:pStyle w:val="af7"/>
      </w:pPr>
      <w:r>
        <w:t>解决方案：</w:t>
      </w:r>
    </w:p>
    <w:p w14:paraId="4D429522" w14:textId="61E3E124" w:rsidR="00324A10" w:rsidRDefault="00324A10" w:rsidP="00324A10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倾斜的</w:t>
      </w:r>
      <w:r>
        <w:rPr>
          <w:rStyle w:val="VerbatimChar"/>
        </w:rPr>
        <w:t>sql</w:t>
      </w:r>
      <w:r>
        <w:rPr>
          <w:rStyle w:val="VerbatimChar"/>
        </w:rPr>
        <w:t>：</w:t>
      </w:r>
      <w:r>
        <w:br/>
      </w:r>
    </w:p>
    <w:p w14:paraId="4279B6E0" w14:textId="77777777" w:rsidR="000367D9" w:rsidRPr="0048144A" w:rsidRDefault="000367D9" w:rsidP="0097226A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*   </w:t>
      </w:r>
    </w:p>
    <w:p w14:paraId="5269761B" w14:textId="77777777" w:rsidR="000367D9" w:rsidRPr="0048144A" w:rsidRDefault="000367D9" w:rsidP="0097226A">
      <w:pPr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log a  </w:t>
      </w:r>
    </w:p>
    <w:p w14:paraId="32E4D5A2" w14:textId="77777777" w:rsidR="000367D9" w:rsidRPr="0048144A" w:rsidRDefault="000367D9" w:rsidP="0097226A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808080"/>
          <w:bdr w:val="none" w:sz="0" w:space="0" w:color="auto" w:frame="1"/>
        </w:rPr>
        <w:t>Joi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b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a.user_id = b.user_id  </w:t>
      </w:r>
    </w:p>
    <w:p w14:paraId="0FE469F1" w14:textId="77777777" w:rsidR="000367D9" w:rsidRPr="0048144A" w:rsidRDefault="000367D9" w:rsidP="0097226A">
      <w:pPr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正确的使用方式：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48C0FDF8" w14:textId="77777777" w:rsidR="000367D9" w:rsidRPr="0048144A" w:rsidRDefault="000367D9" w:rsidP="0097226A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*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(  </w:t>
      </w:r>
    </w:p>
    <w:p w14:paraId="2EDBEE82" w14:textId="77777777" w:rsidR="000367D9" w:rsidRPr="0048144A" w:rsidRDefault="000367D9" w:rsidP="0097226A">
      <w:pPr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4659BBC8" w14:textId="77777777" w:rsidR="000367D9" w:rsidRPr="0048144A" w:rsidRDefault="000367D9" w:rsidP="0097226A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a.id,  </w:t>
      </w:r>
    </w:p>
    <w:p w14:paraId="7B85B73A" w14:textId="77777777" w:rsidR="000367D9" w:rsidRPr="0048144A" w:rsidRDefault="000367D9" w:rsidP="0097226A">
      <w:pPr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a.username,  </w:t>
      </w:r>
    </w:p>
    <w:p w14:paraId="53D32886" w14:textId="77777777" w:rsidR="000367D9" w:rsidRPr="0048144A" w:rsidRDefault="000367D9" w:rsidP="0097226A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nvl(a.user_id,concat(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xy_dw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,rand())) join_key1  </w:t>
      </w:r>
    </w:p>
    <w:p w14:paraId="66C691A4" w14:textId="77777777" w:rsidR="000367D9" w:rsidRPr="0048144A" w:rsidRDefault="000367D9" w:rsidP="0097226A">
      <w:pPr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log a   </w:t>
      </w:r>
    </w:p>
    <w:p w14:paraId="6ACE2F2C" w14:textId="77777777" w:rsidR="000367D9" w:rsidRPr="0048144A" w:rsidRDefault="000367D9" w:rsidP="0097226A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) t   </w:t>
      </w:r>
    </w:p>
    <w:p w14:paraId="02F488B9" w14:textId="77777777" w:rsidR="000367D9" w:rsidRPr="0048144A" w:rsidRDefault="000367D9" w:rsidP="0097226A">
      <w:pPr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808080"/>
          <w:bdr w:val="none" w:sz="0" w:space="0" w:color="auto" w:frame="1"/>
        </w:rPr>
        <w:t>Joi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b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t.join_key1=b.user_id;   </w:t>
      </w:r>
    </w:p>
    <w:p w14:paraId="19D6EEE6" w14:textId="77777777" w:rsidR="002676C7" w:rsidRDefault="002676C7" w:rsidP="00324A10">
      <w:pPr>
        <w:pStyle w:val="FirstParagraph"/>
      </w:pPr>
    </w:p>
    <w:p w14:paraId="0E6024CD" w14:textId="77777777" w:rsidR="00324A10" w:rsidRPr="004D627F" w:rsidRDefault="00324A10" w:rsidP="004D627F">
      <w:pPr>
        <w:rPr>
          <w:rStyle w:val="VerbatimChar"/>
        </w:rPr>
      </w:pPr>
      <w:r w:rsidRPr="004D627F">
        <w:rPr>
          <w:rStyle w:val="VerbatimChar"/>
        </w:rPr>
        <w:t>总结：</w:t>
      </w:r>
    </w:p>
    <w:p w14:paraId="19709215" w14:textId="77777777" w:rsidR="00324A10" w:rsidRPr="004D627F" w:rsidRDefault="00324A10" w:rsidP="004D627F">
      <w:pPr>
        <w:rPr>
          <w:rStyle w:val="VerbatimChar"/>
        </w:rPr>
      </w:pPr>
      <w:r>
        <w:rPr>
          <w:rStyle w:val="VerbatimChar"/>
        </w:rPr>
        <w:t>其实为</w:t>
      </w:r>
      <w:r>
        <w:rPr>
          <w:rStyle w:val="VerbatimChar"/>
        </w:rPr>
        <w:t>null</w:t>
      </w:r>
      <w:r>
        <w:rPr>
          <w:rStyle w:val="VerbatimChar"/>
        </w:rPr>
        <w:t>的值，压根与后面的表是关联不上的，但是程序是死的，它并不知道自己去判别，所以只能手动给它生成随机值让后面的表的</w:t>
      </w:r>
      <w:r>
        <w:rPr>
          <w:rStyle w:val="VerbatimChar"/>
        </w:rPr>
        <w:t>id</w:t>
      </w:r>
      <w:r>
        <w:rPr>
          <w:rStyle w:val="VerbatimChar"/>
        </w:rPr>
        <w:t>与前面的表关联不上即可，打散</w:t>
      </w:r>
      <w:r>
        <w:rPr>
          <w:rStyle w:val="VerbatimChar"/>
        </w:rPr>
        <w:t>key</w:t>
      </w:r>
      <w:r>
        <w:rPr>
          <w:rStyle w:val="VerbatimChar"/>
        </w:rPr>
        <w:t>值分布，让每台机器都运作起来。</w:t>
      </w:r>
    </w:p>
    <w:p w14:paraId="0EA0FFA8" w14:textId="77777777" w:rsidR="00324A10" w:rsidRPr="002676C7" w:rsidRDefault="00324A10" w:rsidP="00324A10">
      <w:pPr>
        <w:pStyle w:val="41"/>
        <w:rPr>
          <w:rFonts w:asciiTheme="minorHAnsi" w:eastAsiaTheme="minorEastAsia" w:hAnsiTheme="minorHAnsi" w:cstheme="minorBidi"/>
          <w:color w:val="auto"/>
          <w:kern w:val="2"/>
          <w:sz w:val="32"/>
          <w:szCs w:val="32"/>
          <w:lang w:eastAsia="zh-CN"/>
        </w:rPr>
      </w:pPr>
      <w:bookmarkStart w:id="63" w:name="sparksql禁止使用not-in或者in大量集合"/>
      <w:bookmarkEnd w:id="63"/>
      <w:r w:rsidRPr="002676C7">
        <w:rPr>
          <w:rFonts w:asciiTheme="minorHAnsi" w:eastAsiaTheme="minorEastAsia" w:hAnsiTheme="minorHAnsi" w:cstheme="minorBidi"/>
          <w:color w:val="auto"/>
          <w:kern w:val="2"/>
          <w:sz w:val="32"/>
          <w:szCs w:val="32"/>
          <w:lang w:eastAsia="zh-CN"/>
        </w:rPr>
        <w:lastRenderedPageBreak/>
        <w:t>6.2.4 sparksql禁止使用not in或者in大量集合</w:t>
      </w:r>
    </w:p>
    <w:p w14:paraId="517C8335" w14:textId="77777777" w:rsidR="00324A10" w:rsidRPr="004D627F" w:rsidRDefault="00324A10" w:rsidP="004D627F">
      <w:pPr>
        <w:rPr>
          <w:rStyle w:val="VerbatimChar"/>
        </w:rPr>
      </w:pPr>
      <w:r w:rsidRPr="004D627F">
        <w:rPr>
          <w:rStyle w:val="VerbatimChar"/>
        </w:rPr>
        <w:t>sparksql</w:t>
      </w:r>
      <w:r w:rsidRPr="004D627F">
        <w:rPr>
          <w:rStyle w:val="VerbatimChar"/>
        </w:rPr>
        <w:t>禁止使用</w:t>
      </w:r>
      <w:r w:rsidRPr="004D627F">
        <w:rPr>
          <w:rStyle w:val="VerbatimChar"/>
        </w:rPr>
        <w:t>in</w:t>
      </w:r>
      <w:r w:rsidRPr="004D627F">
        <w:rPr>
          <w:rStyle w:val="VerbatimChar"/>
        </w:rPr>
        <w:t>或者</w:t>
      </w:r>
      <w:r w:rsidRPr="004D627F">
        <w:rPr>
          <w:rStyle w:val="VerbatimChar"/>
        </w:rPr>
        <w:t>not in</w:t>
      </w:r>
      <w:r w:rsidRPr="004D627F">
        <w:rPr>
          <w:rStyle w:val="VerbatimChar"/>
        </w:rPr>
        <w:t>（除非在</w:t>
      </w:r>
      <w:r w:rsidRPr="004D627F">
        <w:rPr>
          <w:rStyle w:val="VerbatimChar"/>
        </w:rPr>
        <w:t>10</w:t>
      </w:r>
      <w:r w:rsidRPr="004D627F">
        <w:rPr>
          <w:rStyle w:val="VerbatimChar"/>
        </w:rPr>
        <w:t>个以内的集合），否则尽量使用</w:t>
      </w:r>
      <w:r w:rsidRPr="004D627F">
        <w:rPr>
          <w:rStyle w:val="VerbatimChar"/>
        </w:rPr>
        <w:t>join</w:t>
      </w:r>
      <w:r w:rsidRPr="004D627F">
        <w:rPr>
          <w:rStyle w:val="VerbatimChar"/>
        </w:rPr>
        <w:t>之后</w:t>
      </w:r>
      <w:r w:rsidRPr="004D627F">
        <w:rPr>
          <w:rStyle w:val="VerbatimChar"/>
        </w:rPr>
        <w:t>is null</w:t>
      </w:r>
      <w:r w:rsidRPr="004D627F">
        <w:rPr>
          <w:rStyle w:val="VerbatimChar"/>
        </w:rPr>
        <w:t>或者</w:t>
      </w:r>
      <w:r w:rsidRPr="004D627F">
        <w:rPr>
          <w:rStyle w:val="VerbatimChar"/>
        </w:rPr>
        <w:t>is not null</w:t>
      </w:r>
      <w:r w:rsidRPr="004D627F">
        <w:rPr>
          <w:rStyle w:val="VerbatimChar"/>
        </w:rPr>
        <w:t>的方式去解决</w:t>
      </w:r>
    </w:p>
    <w:p w14:paraId="30C2646B" w14:textId="77777777" w:rsidR="00324A10" w:rsidRPr="004D627F" w:rsidRDefault="00324A10" w:rsidP="004D627F">
      <w:pPr>
        <w:rPr>
          <w:rStyle w:val="VerbatimChar"/>
        </w:rPr>
      </w:pPr>
      <w:r w:rsidRPr="004D627F">
        <w:rPr>
          <w:rStyle w:val="VerbatimChar"/>
        </w:rPr>
        <w:t>如下示例是使用了</w:t>
      </w:r>
      <w:r w:rsidRPr="004D627F">
        <w:rPr>
          <w:rStyle w:val="VerbatimChar"/>
        </w:rPr>
        <w:t xml:space="preserve">not in </w:t>
      </w:r>
      <w:r w:rsidRPr="004D627F">
        <w:rPr>
          <w:rStyle w:val="VerbatimChar"/>
        </w:rPr>
        <w:t>无法跑出结果的情况：</w:t>
      </w:r>
    </w:p>
    <w:p w14:paraId="0692846A" w14:textId="6D7FEEF3" w:rsidR="000367D9" w:rsidRPr="0048144A" w:rsidRDefault="000367D9" w:rsidP="0097226A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</w:t>
      </w:r>
    </w:p>
    <w:p w14:paraId="3DEE844A" w14:textId="77777777" w:rsidR="000367D9" w:rsidRPr="0048144A" w:rsidRDefault="000367D9" w:rsidP="0097226A">
      <w:pPr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user_id,  </w:t>
      </w:r>
    </w:p>
    <w:p w14:paraId="0255E40D" w14:textId="77777777" w:rsidR="000367D9" w:rsidRPr="0048144A" w:rsidRDefault="000367D9" w:rsidP="0097226A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</w:t>
      </w:r>
      <w:r w:rsidRPr="0048144A">
        <w:rPr>
          <w:rFonts w:ascii="Consolas" w:eastAsia="宋体" w:hAnsi="Consolas"/>
          <w:color w:val="FF1493"/>
          <w:bdr w:val="none" w:sz="0" w:space="0" w:color="auto" w:frame="1"/>
        </w:rPr>
        <w:t>CAS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ser_source=1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卡贷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ser_source=2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易贷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ser_source=4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卡贷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ser_source=5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卡贷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</w:t>
      </w:r>
    </w:p>
    <w:p w14:paraId="341A800B" w14:textId="77777777" w:rsidR="000367D9" w:rsidRPr="0048144A" w:rsidRDefault="000367D9" w:rsidP="0097226A">
      <w:pPr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ser_source=6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易贷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ser_source=7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薪贷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ser_source=10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精英贷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els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null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END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as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product,  </w:t>
      </w:r>
    </w:p>
    <w:p w14:paraId="77AEFE1C" w14:textId="77777777" w:rsidR="000367D9" w:rsidRPr="0048144A" w:rsidRDefault="000367D9" w:rsidP="0097226A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channel_id   </w:t>
      </w:r>
    </w:p>
    <w:p w14:paraId="0F578065" w14:textId="77777777" w:rsidR="000367D9" w:rsidRPr="0048144A" w:rsidRDefault="000367D9" w:rsidP="0097226A">
      <w:pPr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xy_snap.java_cardloan_db_tb_user_info t   </w:t>
      </w:r>
    </w:p>
    <w:p w14:paraId="2AE55EDC" w14:textId="77777777" w:rsidR="000367D9" w:rsidRPr="0048144A" w:rsidRDefault="000367D9" w:rsidP="0097226A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r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t.user_id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no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i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</w:t>
      </w:r>
    </w:p>
    <w:p w14:paraId="3C74F24B" w14:textId="77777777" w:rsidR="000367D9" w:rsidRPr="0048144A" w:rsidRDefault="000367D9" w:rsidP="0097226A">
      <w:pPr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 (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fuiuid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xy_dw.dim_user_registered_products t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r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t.fstrregisteruser !=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小赢普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)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and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ser_source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i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(1,2,3,4,5,6,7,8,9,10)   </w:t>
      </w:r>
    </w:p>
    <w:p w14:paraId="2C932062" w14:textId="70BC6599" w:rsidR="00324A10" w:rsidRDefault="00324A10" w:rsidP="00324A10">
      <w:pPr>
        <w:pStyle w:val="SourceCode"/>
      </w:pPr>
    </w:p>
    <w:p w14:paraId="6597B988" w14:textId="0CF5DCCE" w:rsidR="002676C7" w:rsidRPr="000367D9" w:rsidRDefault="00324A10" w:rsidP="000367D9">
      <w:pPr>
        <w:pStyle w:val="FirstParagraph"/>
        <w:rPr>
          <w:rStyle w:val="VerbatimChar"/>
          <w:rFonts w:ascii="Times New Roman" w:hAnsi="Times New Roman"/>
          <w:sz w:val="24"/>
          <w:lang w:eastAsia="zh-CN"/>
        </w:rPr>
      </w:pPr>
      <w:r>
        <w:t>优化后的解决方案：</w:t>
      </w:r>
    </w:p>
    <w:p w14:paraId="014B5089" w14:textId="77777777" w:rsidR="000367D9" w:rsidRPr="0048144A" w:rsidRDefault="000367D9" w:rsidP="0097226A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</w:t>
      </w:r>
    </w:p>
    <w:p w14:paraId="415D5476" w14:textId="77777777" w:rsidR="000367D9" w:rsidRPr="0048144A" w:rsidRDefault="000367D9" w:rsidP="0097226A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user_id,  </w:t>
      </w:r>
    </w:p>
    <w:p w14:paraId="347E11A7" w14:textId="77777777" w:rsidR="000367D9" w:rsidRPr="0048144A" w:rsidRDefault="000367D9" w:rsidP="0097226A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</w:t>
      </w:r>
      <w:r w:rsidRPr="0048144A">
        <w:rPr>
          <w:rFonts w:ascii="Consolas" w:eastAsia="宋体" w:hAnsi="Consolas"/>
          <w:color w:val="FF1493"/>
          <w:bdr w:val="none" w:sz="0" w:space="0" w:color="auto" w:frame="1"/>
        </w:rPr>
        <w:t>CAS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ser_source=1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卡贷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ser_source=2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易贷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ser_source=4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卡贷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ser_source=5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卡贷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</w:t>
      </w:r>
    </w:p>
    <w:p w14:paraId="6378105A" w14:textId="77777777" w:rsidR="000367D9" w:rsidRPr="0048144A" w:rsidRDefault="000367D9" w:rsidP="0097226A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ser_source=6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易贷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ser_source=7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薪贷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ser_source=10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精英贷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els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null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END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as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product,  </w:t>
      </w:r>
    </w:p>
    <w:p w14:paraId="101840FD" w14:textId="77777777" w:rsidR="000367D9" w:rsidRPr="0048144A" w:rsidRDefault="000367D9" w:rsidP="0097226A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channel_id   </w:t>
      </w:r>
    </w:p>
    <w:p w14:paraId="0D81D9CB" w14:textId="77777777" w:rsidR="000367D9" w:rsidRPr="0048144A" w:rsidRDefault="000367D9" w:rsidP="0097226A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xy_snap.java_cardloan_db_tb_user_info t   </w:t>
      </w:r>
    </w:p>
    <w:p w14:paraId="498CF6D8" w14:textId="77777777" w:rsidR="000367D9" w:rsidRPr="0048144A" w:rsidRDefault="000367D9" w:rsidP="0097226A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FF1493"/>
          <w:bdr w:val="none" w:sz="0" w:space="0" w:color="auto" w:frame="1"/>
        </w:rPr>
        <w:t>lef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joi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xy_dw.dim_user_registered_products b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o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b.fstrregisteruser !=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小赢普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and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t.user_id=b.fuiuid  </w:t>
      </w:r>
    </w:p>
    <w:p w14:paraId="3FE69BDA" w14:textId="77777777" w:rsidR="000367D9" w:rsidRPr="000367D9" w:rsidRDefault="000367D9" w:rsidP="0097226A">
      <w:pPr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  <w:sz w:val="18"/>
          <w:szCs w:val="18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r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user_source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i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(1,2,3,4,5,6,7,8,9,10) 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and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b.fuiuid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is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808080"/>
          <w:bdr w:val="none" w:sz="0" w:space="0" w:color="auto" w:frame="1"/>
        </w:rPr>
        <w:t>null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0367D9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 </w:t>
      </w:r>
    </w:p>
    <w:p w14:paraId="4F4AC82F" w14:textId="77777777" w:rsidR="000367D9" w:rsidRDefault="000367D9" w:rsidP="00324A10">
      <w:pPr>
        <w:pStyle w:val="SourceCode"/>
      </w:pPr>
    </w:p>
    <w:p w14:paraId="00F820BC" w14:textId="77777777" w:rsidR="00324A10" w:rsidRPr="002676C7" w:rsidRDefault="00324A10" w:rsidP="00324A10">
      <w:pPr>
        <w:pStyle w:val="41"/>
        <w:rPr>
          <w:rFonts w:asciiTheme="minorHAnsi" w:eastAsiaTheme="minorEastAsia" w:hAnsiTheme="minorHAnsi" w:cstheme="minorBidi"/>
          <w:color w:val="auto"/>
          <w:kern w:val="2"/>
          <w:sz w:val="32"/>
          <w:szCs w:val="32"/>
          <w:lang w:eastAsia="zh-CN"/>
        </w:rPr>
      </w:pPr>
      <w:bookmarkStart w:id="64" w:name="敏捷开发合理使用分组字段"/>
      <w:bookmarkEnd w:id="64"/>
      <w:r w:rsidRPr="002676C7">
        <w:rPr>
          <w:rFonts w:asciiTheme="minorHAnsi" w:eastAsiaTheme="minorEastAsia" w:hAnsiTheme="minorHAnsi" w:cstheme="minorBidi"/>
          <w:color w:val="auto"/>
          <w:kern w:val="2"/>
          <w:sz w:val="32"/>
          <w:szCs w:val="32"/>
          <w:lang w:eastAsia="zh-CN"/>
        </w:rPr>
        <w:lastRenderedPageBreak/>
        <w:t>6.2.5 敏捷开发，合理使用分组字段</w:t>
      </w:r>
    </w:p>
    <w:p w14:paraId="4A0C7F53" w14:textId="77777777" w:rsidR="00324A10" w:rsidRPr="004D627F" w:rsidRDefault="00324A10" w:rsidP="004D627F">
      <w:pPr>
        <w:rPr>
          <w:rStyle w:val="VerbatimChar"/>
        </w:rPr>
      </w:pPr>
      <w:r w:rsidRPr="004D627F">
        <w:rPr>
          <w:rStyle w:val="VerbatimChar"/>
        </w:rPr>
        <w:t>对于较复杂的</w:t>
      </w:r>
      <w:r w:rsidRPr="004D627F">
        <w:rPr>
          <w:rStyle w:val="VerbatimChar"/>
        </w:rPr>
        <w:t>sql</w:t>
      </w:r>
      <w:r w:rsidRPr="004D627F">
        <w:rPr>
          <w:rStyle w:val="VerbatimChar"/>
        </w:rPr>
        <w:t>，部分分组字段取数复杂的情况下，可以使用</w:t>
      </w:r>
      <w:r w:rsidRPr="004D627F">
        <w:rPr>
          <w:rStyle w:val="VerbatimChar"/>
        </w:rPr>
        <w:t>group by 1,2</w:t>
      </w:r>
      <w:r w:rsidRPr="004D627F">
        <w:rPr>
          <w:rStyle w:val="VerbatimChar"/>
        </w:rPr>
        <w:t>这种语法提升代码的可读性</w:t>
      </w:r>
    </w:p>
    <w:p w14:paraId="5C7D6161" w14:textId="77777777" w:rsidR="00324A10" w:rsidRDefault="00324A10" w:rsidP="00324A10">
      <w:pPr>
        <w:pStyle w:val="af7"/>
      </w:pPr>
      <w:r>
        <w:t>源</w:t>
      </w:r>
      <w:r>
        <w:t>sql:</w:t>
      </w:r>
    </w:p>
    <w:p w14:paraId="08B5774B" w14:textId="77777777" w:rsidR="002676C7" w:rsidRDefault="002676C7" w:rsidP="00324A10">
      <w:pPr>
        <w:pStyle w:val="af7"/>
      </w:pPr>
    </w:p>
    <w:p w14:paraId="675A6390" w14:textId="77777777" w:rsidR="000367D9" w:rsidRPr="0048144A" w:rsidRDefault="000367D9" w:rsidP="0097226A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11AA671A" w14:textId="77777777" w:rsidR="000367D9" w:rsidRPr="0048144A" w:rsidRDefault="000367D9" w:rsidP="0097226A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</w:t>
      </w:r>
      <w:r w:rsidRPr="0048144A">
        <w:rPr>
          <w:rFonts w:ascii="Consolas" w:eastAsia="宋体" w:hAnsi="Consolas"/>
          <w:color w:val="FF1493"/>
          <w:bdr w:val="none" w:sz="0" w:space="0" w:color="auto" w:frame="1"/>
        </w:rPr>
        <w:t>cas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col=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1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a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5142177A" w14:textId="77777777" w:rsidR="000367D9" w:rsidRPr="0048144A" w:rsidRDefault="000367D9" w:rsidP="0097226A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col=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2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b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6F8B84A6" w14:textId="77777777" w:rsidR="000367D9" w:rsidRPr="0048144A" w:rsidRDefault="000367D9" w:rsidP="0097226A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col=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3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c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566CD2A2" w14:textId="77777777" w:rsidR="000367D9" w:rsidRPr="0048144A" w:rsidRDefault="000367D9" w:rsidP="0097226A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col=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4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d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27D97449" w14:textId="77777777" w:rsidR="000367D9" w:rsidRPr="0048144A" w:rsidRDefault="000367D9" w:rsidP="0097226A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end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xx,  </w:t>
      </w:r>
    </w:p>
    <w:p w14:paraId="5C4EC96B" w14:textId="77777777" w:rsidR="000367D9" w:rsidRPr="0048144A" w:rsidRDefault="000367D9" w:rsidP="0097226A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</w:t>
      </w:r>
      <w:r w:rsidRPr="0048144A">
        <w:rPr>
          <w:rFonts w:ascii="Consolas" w:eastAsia="宋体" w:hAnsi="Consolas"/>
          <w:color w:val="FF1493"/>
          <w:bdr w:val="none" w:sz="0" w:space="0" w:color="auto" w:frame="1"/>
        </w:rPr>
        <w:t>su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(money) total_money  </w:t>
      </w:r>
    </w:p>
    <w:p w14:paraId="5591F0DA" w14:textId="77777777" w:rsidR="000367D9" w:rsidRPr="0048144A" w:rsidRDefault="000367D9" w:rsidP="0097226A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t  </w:t>
      </w:r>
    </w:p>
    <w:p w14:paraId="5AD1B303" w14:textId="77777777" w:rsidR="000367D9" w:rsidRPr="0048144A" w:rsidRDefault="000367D9" w:rsidP="0097226A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group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</w:t>
      </w:r>
    </w:p>
    <w:p w14:paraId="39CD4F6F" w14:textId="77777777" w:rsidR="000367D9" w:rsidRPr="0048144A" w:rsidRDefault="000367D9" w:rsidP="0097226A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</w:t>
      </w:r>
      <w:r w:rsidRPr="0048144A">
        <w:rPr>
          <w:rFonts w:ascii="Consolas" w:eastAsia="宋体" w:hAnsi="Consolas"/>
          <w:color w:val="FF1493"/>
          <w:bdr w:val="none" w:sz="0" w:space="0" w:color="auto" w:frame="1"/>
        </w:rPr>
        <w:t>cas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col=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1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a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146D2AE5" w14:textId="77777777" w:rsidR="000367D9" w:rsidRPr="0048144A" w:rsidRDefault="000367D9" w:rsidP="0097226A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col=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2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b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3B13574D" w14:textId="77777777" w:rsidR="000367D9" w:rsidRPr="0048144A" w:rsidRDefault="000367D9" w:rsidP="0097226A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col=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3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c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70090314" w14:textId="77777777" w:rsidR="000367D9" w:rsidRPr="0048144A" w:rsidRDefault="000367D9" w:rsidP="0097226A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col=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4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d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24C81BDD" w14:textId="77777777" w:rsidR="000367D9" w:rsidRPr="0048144A" w:rsidRDefault="000367D9" w:rsidP="0097226A">
      <w:pPr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end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34AE2667" w14:textId="77777777" w:rsidR="002676C7" w:rsidRDefault="002676C7" w:rsidP="00324A10">
      <w:pPr>
        <w:pStyle w:val="SourceCode"/>
      </w:pPr>
    </w:p>
    <w:p w14:paraId="125E5578" w14:textId="77777777" w:rsidR="00324A10" w:rsidRDefault="00324A10" w:rsidP="00324A10">
      <w:pPr>
        <w:pStyle w:val="FirstParagraph"/>
        <w:rPr>
          <w:lang w:eastAsia="zh-CN"/>
        </w:rPr>
      </w:pPr>
      <w:r>
        <w:t>优化后的</w:t>
      </w:r>
      <w:r>
        <w:t>sql:</w:t>
      </w:r>
    </w:p>
    <w:p w14:paraId="18041310" w14:textId="77777777" w:rsidR="002676C7" w:rsidRPr="002676C7" w:rsidRDefault="002676C7" w:rsidP="002676C7">
      <w:pPr>
        <w:pStyle w:val="af7"/>
      </w:pPr>
    </w:p>
    <w:p w14:paraId="6A8EE43F" w14:textId="77777777" w:rsidR="000367D9" w:rsidRPr="0048144A" w:rsidRDefault="000367D9" w:rsidP="0097226A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06D747DD" w14:textId="77777777" w:rsidR="000367D9" w:rsidRPr="0048144A" w:rsidRDefault="000367D9" w:rsidP="0097226A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</w:t>
      </w:r>
      <w:r w:rsidRPr="0048144A">
        <w:rPr>
          <w:rFonts w:ascii="Consolas" w:eastAsia="宋体" w:hAnsi="Consolas"/>
          <w:color w:val="FF1493"/>
          <w:bdr w:val="none" w:sz="0" w:space="0" w:color="auto" w:frame="1"/>
        </w:rPr>
        <w:t>case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col=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1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a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0BECB03F" w14:textId="77777777" w:rsidR="000367D9" w:rsidRPr="0048144A" w:rsidRDefault="000367D9" w:rsidP="0097226A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col=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2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b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123214E4" w14:textId="77777777" w:rsidR="000367D9" w:rsidRPr="0048144A" w:rsidRDefault="000367D9" w:rsidP="0097226A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col=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3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c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2658248E" w14:textId="77777777" w:rsidR="000367D9" w:rsidRPr="0048144A" w:rsidRDefault="000367D9" w:rsidP="0097226A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 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w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col=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4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then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0000FF"/>
          <w:bdr w:val="none" w:sz="0" w:space="0" w:color="auto" w:frame="1"/>
        </w:rPr>
        <w:t>'d'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</w:t>
      </w:r>
    </w:p>
    <w:p w14:paraId="1E7F1821" w14:textId="77777777" w:rsidR="000367D9" w:rsidRPr="0048144A" w:rsidRDefault="000367D9" w:rsidP="0097226A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end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xx,  </w:t>
      </w:r>
    </w:p>
    <w:p w14:paraId="0CCD7AD7" w14:textId="77777777" w:rsidR="000367D9" w:rsidRPr="0048144A" w:rsidRDefault="000367D9" w:rsidP="0097226A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   </w:t>
      </w:r>
      <w:r w:rsidRPr="0048144A">
        <w:rPr>
          <w:rFonts w:ascii="Consolas" w:eastAsia="宋体" w:hAnsi="Consolas"/>
          <w:color w:val="FF1493"/>
          <w:bdr w:val="none" w:sz="0" w:space="0" w:color="auto" w:frame="1"/>
        </w:rPr>
        <w:t>su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(money) total_money  </w:t>
      </w:r>
    </w:p>
    <w:p w14:paraId="41EE3D35" w14:textId="77777777" w:rsidR="000367D9" w:rsidRPr="0048144A" w:rsidRDefault="000367D9" w:rsidP="0097226A">
      <w:pPr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from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t  </w:t>
      </w:r>
    </w:p>
    <w:p w14:paraId="6BAEEF72" w14:textId="77777777" w:rsidR="000367D9" w:rsidRPr="0048144A" w:rsidRDefault="000367D9" w:rsidP="0097226A">
      <w:pPr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</w:rPr>
      </w:pP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group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bdr w:val="none" w:sz="0" w:space="0" w:color="auto" w:frame="1"/>
        </w:rPr>
        <w:t>by</w:t>
      </w:r>
      <w:r w:rsidRPr="0048144A">
        <w:rPr>
          <w:rFonts w:ascii="Consolas" w:eastAsia="宋体" w:hAnsi="Consolas"/>
          <w:color w:val="000000"/>
          <w:bdr w:val="none" w:sz="0" w:space="0" w:color="auto" w:frame="1"/>
        </w:rPr>
        <w:t> 1  </w:t>
      </w:r>
    </w:p>
    <w:p w14:paraId="6D42467E" w14:textId="77777777" w:rsidR="000367D9" w:rsidRDefault="000367D9" w:rsidP="00324A10">
      <w:pPr>
        <w:pStyle w:val="SourceCode"/>
      </w:pPr>
    </w:p>
    <w:p w14:paraId="7D8E04E4" w14:textId="77777777" w:rsidR="00324A10" w:rsidRPr="004D627F" w:rsidRDefault="00324A10" w:rsidP="004D627F">
      <w:pPr>
        <w:rPr>
          <w:rStyle w:val="VerbatimChar"/>
        </w:rPr>
      </w:pPr>
      <w:r w:rsidRPr="004D627F">
        <w:rPr>
          <w:rStyle w:val="VerbatimChar"/>
        </w:rPr>
        <w:t>总结，在特别复杂的</w:t>
      </w:r>
      <w:r w:rsidRPr="004D627F">
        <w:rPr>
          <w:rStyle w:val="VerbatimChar"/>
        </w:rPr>
        <w:t>sql</w:t>
      </w:r>
      <w:r w:rsidRPr="004D627F">
        <w:rPr>
          <w:rStyle w:val="VerbatimChar"/>
        </w:rPr>
        <w:t>下可以使用这种情况使自己的代码变的易看易用且简洁。</w:t>
      </w:r>
    </w:p>
    <w:p w14:paraId="4C5E991C" w14:textId="77777777" w:rsidR="00324A10" w:rsidRPr="002676C7" w:rsidRDefault="00324A10" w:rsidP="00324A10">
      <w:pPr>
        <w:pStyle w:val="41"/>
        <w:rPr>
          <w:rFonts w:asciiTheme="minorHAnsi" w:eastAsiaTheme="minorEastAsia" w:hAnsiTheme="minorHAnsi" w:cstheme="minorBidi"/>
          <w:color w:val="auto"/>
          <w:kern w:val="2"/>
          <w:sz w:val="32"/>
          <w:szCs w:val="32"/>
          <w:lang w:eastAsia="zh-CN"/>
        </w:rPr>
      </w:pPr>
      <w:bookmarkStart w:id="65" w:name="数仓金额字段运算"/>
      <w:bookmarkEnd w:id="65"/>
      <w:r w:rsidRPr="002676C7">
        <w:rPr>
          <w:rFonts w:asciiTheme="minorHAnsi" w:eastAsiaTheme="minorEastAsia" w:hAnsiTheme="minorHAnsi" w:cstheme="minorBidi"/>
          <w:color w:val="auto"/>
          <w:kern w:val="2"/>
          <w:sz w:val="32"/>
          <w:szCs w:val="32"/>
          <w:lang w:eastAsia="zh-CN"/>
        </w:rPr>
        <w:t>6.2.6 数仓金额字段运算</w:t>
      </w:r>
    </w:p>
    <w:p w14:paraId="6424B1CB" w14:textId="77777777" w:rsidR="00324A10" w:rsidRPr="004D627F" w:rsidRDefault="00324A10" w:rsidP="004D627F">
      <w:pPr>
        <w:rPr>
          <w:rStyle w:val="VerbatimChar"/>
        </w:rPr>
      </w:pPr>
      <w:r w:rsidRPr="004D627F">
        <w:rPr>
          <w:rStyle w:val="VerbatimChar"/>
        </w:rPr>
        <w:t>数仓金额字段运算，务必使用</w:t>
      </w:r>
      <w:r w:rsidRPr="004D627F">
        <w:rPr>
          <w:rStyle w:val="VerbatimChar"/>
        </w:rPr>
        <w:t>decimal</w:t>
      </w:r>
      <w:r w:rsidRPr="004D627F">
        <w:rPr>
          <w:rStyle w:val="VerbatimChar"/>
        </w:rPr>
        <w:t>类型</w:t>
      </w:r>
    </w:p>
    <w:p w14:paraId="42E1AA39" w14:textId="5035324E" w:rsidR="0048144A" w:rsidRDefault="00324A10" w:rsidP="00FB3FF0">
      <w:pPr>
        <w:rPr>
          <w:rStyle w:val="VerbatimChar"/>
        </w:rPr>
      </w:pPr>
      <w:r>
        <w:rPr>
          <w:rStyle w:val="VerbatimChar"/>
        </w:rPr>
        <w:t>譬如：</w:t>
      </w:r>
    </w:p>
    <w:p w14:paraId="380919F2" w14:textId="77777777" w:rsidR="0048144A" w:rsidRPr="0048144A" w:rsidRDefault="0048144A" w:rsidP="0048144A">
      <w:pPr>
        <w:numPr>
          <w:ilvl w:val="0"/>
          <w:numId w:val="25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  <w:sz w:val="18"/>
          <w:szCs w:val="18"/>
        </w:rPr>
      </w:pPr>
      <w:r w:rsidRPr="0048144A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A/B   ;  </w:t>
      </w:r>
    </w:p>
    <w:p w14:paraId="2F4FD6BD" w14:textId="72489E39" w:rsidR="00391BEE" w:rsidRDefault="00324A10" w:rsidP="00FB3FF0">
      <w:pPr>
        <w:rPr>
          <w:rStyle w:val="VerbatimChar"/>
        </w:rPr>
      </w:pPr>
      <w:r w:rsidRPr="004D627F">
        <w:rPr>
          <w:rStyle w:val="VerbatimChar"/>
        </w:rPr>
        <w:lastRenderedPageBreak/>
        <w:br/>
      </w:r>
      <w:r>
        <w:rPr>
          <w:rStyle w:val="VerbatimChar"/>
        </w:rPr>
        <w:t>sparksql</w:t>
      </w:r>
      <w:r>
        <w:rPr>
          <w:rStyle w:val="VerbatimChar"/>
        </w:rPr>
        <w:t>内部会把</w:t>
      </w:r>
      <w:r>
        <w:rPr>
          <w:rStyle w:val="VerbatimChar"/>
        </w:rPr>
        <w:t>A</w:t>
      </w:r>
      <w:r>
        <w:rPr>
          <w:rStyle w:val="VerbatimChar"/>
        </w:rPr>
        <w:t>跟</w:t>
      </w:r>
      <w:r>
        <w:rPr>
          <w:rStyle w:val="VerbatimChar"/>
        </w:rPr>
        <w:t>B</w:t>
      </w:r>
      <w:r>
        <w:rPr>
          <w:rStyle w:val="VerbatimChar"/>
        </w:rPr>
        <w:t>转成</w:t>
      </w:r>
      <w:r>
        <w:rPr>
          <w:rStyle w:val="VerbatimChar"/>
        </w:rPr>
        <w:t>double</w:t>
      </w:r>
      <w:r>
        <w:rPr>
          <w:rStyle w:val="VerbatimChar"/>
        </w:rPr>
        <w:t>去运算，这样会精度丢失，得出的结果不正确。</w:t>
      </w:r>
      <w:r w:rsidRPr="004D627F">
        <w:rPr>
          <w:rStyle w:val="VerbatimChar"/>
        </w:rPr>
        <w:br/>
      </w:r>
      <w:r>
        <w:rPr>
          <w:rStyle w:val="VerbatimChar"/>
        </w:rPr>
        <w:t>正确的做法是：</w:t>
      </w:r>
    </w:p>
    <w:p w14:paraId="55B86993" w14:textId="77777777" w:rsidR="0048144A" w:rsidRPr="0048144A" w:rsidRDefault="0048144A" w:rsidP="0048144A">
      <w:pPr>
        <w:numPr>
          <w:ilvl w:val="0"/>
          <w:numId w:val="26"/>
        </w:numPr>
        <w:pBdr>
          <w:left w:val="single" w:sz="18" w:space="0" w:color="6CE26C"/>
        </w:pBdr>
        <w:shd w:val="clear" w:color="auto" w:fill="FFFFFF"/>
        <w:spacing w:beforeAutospacing="1" w:afterAutospacing="1" w:line="210" w:lineRule="atLeast"/>
        <w:rPr>
          <w:rFonts w:ascii="Consolas" w:eastAsia="宋体" w:hAnsi="Consolas"/>
          <w:color w:val="5C5C5C"/>
          <w:sz w:val="18"/>
          <w:szCs w:val="18"/>
        </w:rPr>
      </w:pPr>
      <w:r w:rsidRPr="0048144A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select</w:t>
      </w:r>
      <w:r w:rsidRPr="0048144A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</w:t>
      </w:r>
      <w:r w:rsidRPr="0048144A">
        <w:rPr>
          <w:rFonts w:ascii="Consolas" w:eastAsia="宋体" w:hAnsi="Consolas"/>
          <w:color w:val="FF1493"/>
          <w:sz w:val="18"/>
          <w:szCs w:val="18"/>
          <w:bdr w:val="none" w:sz="0" w:space="0" w:color="auto" w:frame="1"/>
        </w:rPr>
        <w:t>cast</w:t>
      </w:r>
      <w:r w:rsidRPr="0048144A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(A </w:t>
      </w:r>
      <w:r w:rsidRPr="0048144A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as</w:t>
      </w:r>
      <w:r w:rsidRPr="0048144A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DECIMAL</w:t>
      </w:r>
      <w:r w:rsidRPr="0048144A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(38,5)) / </w:t>
      </w:r>
      <w:r w:rsidRPr="0048144A">
        <w:rPr>
          <w:rFonts w:ascii="Consolas" w:eastAsia="宋体" w:hAnsi="Consolas"/>
          <w:color w:val="FF1493"/>
          <w:sz w:val="18"/>
          <w:szCs w:val="18"/>
          <w:bdr w:val="none" w:sz="0" w:space="0" w:color="auto" w:frame="1"/>
        </w:rPr>
        <w:t>cast</w:t>
      </w:r>
      <w:r w:rsidRPr="0048144A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(B </w:t>
      </w:r>
      <w:r w:rsidRPr="0048144A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as</w:t>
      </w:r>
      <w:r w:rsidRPr="0048144A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 </w:t>
      </w:r>
      <w:r w:rsidRPr="0048144A">
        <w:rPr>
          <w:rFonts w:ascii="Consolas" w:eastAsia="宋体" w:hAnsi="Consolas"/>
          <w:b/>
          <w:bCs/>
          <w:color w:val="006699"/>
          <w:sz w:val="18"/>
          <w:szCs w:val="18"/>
          <w:bdr w:val="none" w:sz="0" w:space="0" w:color="auto" w:frame="1"/>
        </w:rPr>
        <w:t>DECIMAL</w:t>
      </w:r>
      <w:r w:rsidRPr="0048144A">
        <w:rPr>
          <w:rFonts w:ascii="Consolas" w:eastAsia="宋体" w:hAnsi="Consolas"/>
          <w:color w:val="000000"/>
          <w:sz w:val="18"/>
          <w:szCs w:val="18"/>
          <w:bdr w:val="none" w:sz="0" w:space="0" w:color="auto" w:frame="1"/>
        </w:rPr>
        <w:t>(38,5)) ;  </w:t>
      </w:r>
    </w:p>
    <w:p w14:paraId="0AAA4ED9" w14:textId="77777777" w:rsidR="0048144A" w:rsidRPr="00FB3FF0" w:rsidRDefault="0048144A" w:rsidP="00FB3FF0">
      <w:pPr>
        <w:rPr>
          <w:rFonts w:ascii="Consolas" w:hAnsi="Consolas"/>
          <w:sz w:val="22"/>
        </w:rPr>
      </w:pPr>
    </w:p>
    <w:sectPr w:rsidR="0048144A" w:rsidRPr="00FB3FF0" w:rsidSect="00E77A63">
      <w:headerReference w:type="default" r:id="rId15"/>
      <w:footerReference w:type="even" r:id="rId16"/>
      <w:footerReference w:type="default" r:id="rId17"/>
      <w:pgSz w:w="11906" w:h="16838"/>
      <w:pgMar w:top="1440" w:right="1797" w:bottom="1440" w:left="1797" w:header="851" w:footer="992" w:gutter="0"/>
      <w:pgNumType w:start="1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F70468" w14:textId="77777777" w:rsidR="001C19CF" w:rsidRDefault="001C19CF" w:rsidP="009858C8">
      <w:r>
        <w:separator/>
      </w:r>
    </w:p>
  </w:endnote>
  <w:endnote w:type="continuationSeparator" w:id="0">
    <w:p w14:paraId="0B714A13" w14:textId="77777777" w:rsidR="001C19CF" w:rsidRDefault="001C19CF" w:rsidP="00985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iti SC Light">
    <w:charset w:val="86"/>
    <w:family w:val="swiss"/>
    <w:pitch w:val="variable"/>
    <w:sig w:usb0="8000002F" w:usb1="080E004A" w:usb2="00000010" w:usb3="00000000" w:csb0="003E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04044B" w14:textId="77777777" w:rsidR="00C6142B" w:rsidRDefault="00C6142B" w:rsidP="00DF2B33">
    <w:pPr>
      <w:pStyle w:val="a6"/>
      <w:framePr w:wrap="none" w:vAnchor="text" w:hAnchor="margin" w:xAlign="right" w:y="1"/>
      <w:rPr>
        <w:rStyle w:val="af9"/>
      </w:rPr>
    </w:pPr>
    <w:r>
      <w:rPr>
        <w:rStyle w:val="af9"/>
      </w:rPr>
      <w:fldChar w:fldCharType="begin"/>
    </w:r>
    <w:r>
      <w:rPr>
        <w:rStyle w:val="af9"/>
      </w:rPr>
      <w:instrText xml:space="preserve">PAGE  </w:instrText>
    </w:r>
    <w:r>
      <w:rPr>
        <w:rStyle w:val="af9"/>
      </w:rPr>
      <w:fldChar w:fldCharType="end"/>
    </w:r>
  </w:p>
  <w:p w14:paraId="2BCEB50A" w14:textId="77777777" w:rsidR="00C6142B" w:rsidRDefault="00C6142B" w:rsidP="00DF2B33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CE48B" w14:textId="77777777" w:rsidR="00C6142B" w:rsidRDefault="00C6142B">
    <w:pPr>
      <w:pStyle w:val="a6"/>
      <w:jc w:val="right"/>
    </w:pPr>
    <w:r>
      <w:rPr>
        <w:color w:val="5B9BD5" w:themeColor="accent1"/>
        <w:sz w:val="20"/>
        <w:szCs w:val="20"/>
        <w:lang w:val="zh-CN"/>
      </w:rPr>
      <w:t>页</w:t>
    </w:r>
    <w:r>
      <w:rPr>
        <w:color w:val="5B9BD5" w:themeColor="accent1"/>
        <w:sz w:val="20"/>
        <w:szCs w:val="20"/>
        <w:lang w:val="zh-CN"/>
      </w:rPr>
      <w:t xml:space="preserve"> </w:t>
    </w:r>
    <w:r>
      <w:rPr>
        <w:color w:val="5B9BD5" w:themeColor="accent1"/>
        <w:sz w:val="20"/>
        <w:szCs w:val="20"/>
      </w:rPr>
      <w:fldChar w:fldCharType="begin"/>
    </w:r>
    <w:r>
      <w:rPr>
        <w:color w:val="5B9BD5" w:themeColor="accent1"/>
        <w:sz w:val="20"/>
        <w:szCs w:val="20"/>
      </w:rPr>
      <w:instrText>PAGE  \* Arabic</w:instrText>
    </w:r>
    <w:r>
      <w:rPr>
        <w:color w:val="5B9BD5" w:themeColor="accent1"/>
        <w:sz w:val="20"/>
        <w:szCs w:val="20"/>
      </w:rPr>
      <w:fldChar w:fldCharType="separate"/>
    </w:r>
    <w:r w:rsidR="00A43B54">
      <w:rPr>
        <w:noProof/>
        <w:color w:val="5B9BD5" w:themeColor="accent1"/>
        <w:sz w:val="20"/>
        <w:szCs w:val="20"/>
      </w:rPr>
      <w:t>22</w:t>
    </w:r>
    <w:r>
      <w:rPr>
        <w:color w:val="5B9BD5" w:themeColor="accent1"/>
        <w:sz w:val="20"/>
        <w:szCs w:val="20"/>
      </w:rPr>
      <w:fldChar w:fldCharType="end"/>
    </w:r>
  </w:p>
  <w:p w14:paraId="50753B3E" w14:textId="77777777" w:rsidR="00C6142B" w:rsidRDefault="00C6142B" w:rsidP="00DF2B33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E7AAFF" w14:textId="77777777" w:rsidR="001C19CF" w:rsidRDefault="001C19CF" w:rsidP="009858C8">
      <w:r>
        <w:separator/>
      </w:r>
    </w:p>
  </w:footnote>
  <w:footnote w:type="continuationSeparator" w:id="0">
    <w:p w14:paraId="41CAFD74" w14:textId="77777777" w:rsidR="001C19CF" w:rsidRDefault="001C19CF" w:rsidP="009858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2CB2C9" w14:textId="77777777" w:rsidR="00C6142B" w:rsidRDefault="00C6142B" w:rsidP="00675D56">
    <w:pPr>
      <w:pStyle w:val="a4"/>
      <w:pBdr>
        <w:bottom w:val="single" w:sz="6" w:space="0" w:color="auto"/>
      </w:pBdr>
    </w:pPr>
    <w:r>
      <w:rPr>
        <w:noProof/>
      </w:rPr>
      <w:drawing>
        <wp:inline distT="0" distB="0" distL="0" distR="0" wp14:anchorId="57A5B726" wp14:editId="0B7022E5">
          <wp:extent cx="2087880" cy="422910"/>
          <wp:effectExtent l="0" t="0" r="7620" b="0"/>
          <wp:docPr id="5" name="图片 5" descr="蓝色_透明底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蓝色_透明底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788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</w:rPr>
      <w:t xml:space="preserve">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86281"/>
    <w:multiLevelType w:val="multilevel"/>
    <w:tmpl w:val="82881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C14AB7"/>
    <w:multiLevelType w:val="multilevel"/>
    <w:tmpl w:val="46407B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2318EA"/>
    <w:multiLevelType w:val="multilevel"/>
    <w:tmpl w:val="176E2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511382"/>
    <w:multiLevelType w:val="multilevel"/>
    <w:tmpl w:val="C64C0B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4C1390"/>
    <w:multiLevelType w:val="multilevel"/>
    <w:tmpl w:val="523405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31D71E7"/>
    <w:multiLevelType w:val="multilevel"/>
    <w:tmpl w:val="1BEEE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2052BA"/>
    <w:multiLevelType w:val="multilevel"/>
    <w:tmpl w:val="F7867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5E3B56"/>
    <w:multiLevelType w:val="multilevel"/>
    <w:tmpl w:val="C64C0B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B26DCC"/>
    <w:multiLevelType w:val="multilevel"/>
    <w:tmpl w:val="0F58E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C0818DD"/>
    <w:multiLevelType w:val="multilevel"/>
    <w:tmpl w:val="2AFEC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C0E7E26"/>
    <w:multiLevelType w:val="multilevel"/>
    <w:tmpl w:val="8FEE1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A007B35"/>
    <w:multiLevelType w:val="multilevel"/>
    <w:tmpl w:val="F27E76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39F27E9"/>
    <w:multiLevelType w:val="multilevel"/>
    <w:tmpl w:val="C4661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C8E47F6"/>
    <w:multiLevelType w:val="multilevel"/>
    <w:tmpl w:val="E7CAA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D191DA4"/>
    <w:multiLevelType w:val="multilevel"/>
    <w:tmpl w:val="9782E0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F1F525D"/>
    <w:multiLevelType w:val="multilevel"/>
    <w:tmpl w:val="1F9AA7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0872B3F"/>
    <w:multiLevelType w:val="multilevel"/>
    <w:tmpl w:val="804EBE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BBD5486"/>
    <w:multiLevelType w:val="multilevel"/>
    <w:tmpl w:val="AE7661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DF91339"/>
    <w:multiLevelType w:val="multilevel"/>
    <w:tmpl w:val="59E04E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4417C0B"/>
    <w:multiLevelType w:val="multilevel"/>
    <w:tmpl w:val="106451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5770BB4"/>
    <w:multiLevelType w:val="multilevel"/>
    <w:tmpl w:val="753AA0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9DA432C"/>
    <w:multiLevelType w:val="multilevel"/>
    <w:tmpl w:val="6382D2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CC950DF"/>
    <w:multiLevelType w:val="multilevel"/>
    <w:tmpl w:val="6BCCF9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00F6BC9"/>
    <w:multiLevelType w:val="multilevel"/>
    <w:tmpl w:val="9080F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2757A16"/>
    <w:multiLevelType w:val="multilevel"/>
    <w:tmpl w:val="C826E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3243146"/>
    <w:multiLevelType w:val="multilevel"/>
    <w:tmpl w:val="F5E041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44F0847"/>
    <w:multiLevelType w:val="multilevel"/>
    <w:tmpl w:val="5768BA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8181E1B"/>
    <w:multiLevelType w:val="multilevel"/>
    <w:tmpl w:val="571412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B3651C3"/>
    <w:multiLevelType w:val="multilevel"/>
    <w:tmpl w:val="F7FC40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D1C6777"/>
    <w:multiLevelType w:val="multilevel"/>
    <w:tmpl w:val="3B4061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D9C2C67"/>
    <w:multiLevelType w:val="multilevel"/>
    <w:tmpl w:val="574A4B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11"/>
  </w:num>
  <w:num w:numId="5">
    <w:abstractNumId w:val="24"/>
  </w:num>
  <w:num w:numId="6">
    <w:abstractNumId w:val="10"/>
  </w:num>
  <w:num w:numId="7">
    <w:abstractNumId w:val="14"/>
  </w:num>
  <w:num w:numId="8">
    <w:abstractNumId w:val="17"/>
  </w:num>
  <w:num w:numId="9">
    <w:abstractNumId w:val="23"/>
  </w:num>
  <w:num w:numId="10">
    <w:abstractNumId w:val="13"/>
  </w:num>
  <w:num w:numId="11">
    <w:abstractNumId w:val="27"/>
  </w:num>
  <w:num w:numId="12">
    <w:abstractNumId w:val="21"/>
  </w:num>
  <w:num w:numId="13">
    <w:abstractNumId w:val="30"/>
  </w:num>
  <w:num w:numId="14">
    <w:abstractNumId w:val="5"/>
  </w:num>
  <w:num w:numId="15">
    <w:abstractNumId w:val="20"/>
  </w:num>
  <w:num w:numId="16">
    <w:abstractNumId w:val="1"/>
  </w:num>
  <w:num w:numId="17">
    <w:abstractNumId w:val="9"/>
  </w:num>
  <w:num w:numId="18">
    <w:abstractNumId w:val="26"/>
  </w:num>
  <w:num w:numId="19">
    <w:abstractNumId w:val="12"/>
  </w:num>
  <w:num w:numId="20">
    <w:abstractNumId w:val="8"/>
  </w:num>
  <w:num w:numId="21">
    <w:abstractNumId w:val="29"/>
  </w:num>
  <w:num w:numId="22">
    <w:abstractNumId w:val="0"/>
  </w:num>
  <w:num w:numId="23">
    <w:abstractNumId w:val="19"/>
  </w:num>
  <w:num w:numId="24">
    <w:abstractNumId w:val="4"/>
  </w:num>
  <w:num w:numId="25">
    <w:abstractNumId w:val="6"/>
  </w:num>
  <w:num w:numId="26">
    <w:abstractNumId w:val="18"/>
  </w:num>
  <w:num w:numId="27">
    <w:abstractNumId w:val="25"/>
  </w:num>
  <w:num w:numId="28">
    <w:abstractNumId w:val="22"/>
  </w:num>
  <w:num w:numId="29">
    <w:abstractNumId w:val="15"/>
  </w:num>
  <w:num w:numId="30">
    <w:abstractNumId w:val="16"/>
  </w:num>
  <w:num w:numId="31">
    <w:abstractNumId w:val="2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B3E60"/>
    <w:rsid w:val="00022CCD"/>
    <w:rsid w:val="00031816"/>
    <w:rsid w:val="000367D9"/>
    <w:rsid w:val="00042EFB"/>
    <w:rsid w:val="000442BB"/>
    <w:rsid w:val="00045433"/>
    <w:rsid w:val="00057438"/>
    <w:rsid w:val="00067CE7"/>
    <w:rsid w:val="000816A6"/>
    <w:rsid w:val="000B733A"/>
    <w:rsid w:val="000C0219"/>
    <w:rsid w:val="000C6136"/>
    <w:rsid w:val="000C6B92"/>
    <w:rsid w:val="00127EBD"/>
    <w:rsid w:val="00134AF0"/>
    <w:rsid w:val="0013799E"/>
    <w:rsid w:val="00162049"/>
    <w:rsid w:val="001668E9"/>
    <w:rsid w:val="00170355"/>
    <w:rsid w:val="0018324A"/>
    <w:rsid w:val="001864E7"/>
    <w:rsid w:val="001A063D"/>
    <w:rsid w:val="001C19CF"/>
    <w:rsid w:val="001F0B16"/>
    <w:rsid w:val="001F4F33"/>
    <w:rsid w:val="001F5461"/>
    <w:rsid w:val="00215DD7"/>
    <w:rsid w:val="002171E3"/>
    <w:rsid w:val="002329BE"/>
    <w:rsid w:val="002376CC"/>
    <w:rsid w:val="002518F1"/>
    <w:rsid w:val="00261115"/>
    <w:rsid w:val="002676C7"/>
    <w:rsid w:val="00274613"/>
    <w:rsid w:val="00296627"/>
    <w:rsid w:val="002B29A5"/>
    <w:rsid w:val="002C7EBE"/>
    <w:rsid w:val="002D5C0D"/>
    <w:rsid w:val="002F0988"/>
    <w:rsid w:val="002F3CEA"/>
    <w:rsid w:val="00303D0A"/>
    <w:rsid w:val="0031472E"/>
    <w:rsid w:val="00324A10"/>
    <w:rsid w:val="00336265"/>
    <w:rsid w:val="00343173"/>
    <w:rsid w:val="00345287"/>
    <w:rsid w:val="00345617"/>
    <w:rsid w:val="00353A2B"/>
    <w:rsid w:val="00366720"/>
    <w:rsid w:val="0036729F"/>
    <w:rsid w:val="00375B33"/>
    <w:rsid w:val="00391BEE"/>
    <w:rsid w:val="003C041E"/>
    <w:rsid w:val="003C0BAB"/>
    <w:rsid w:val="003E51A5"/>
    <w:rsid w:val="003F0867"/>
    <w:rsid w:val="00401CAF"/>
    <w:rsid w:val="00411CC5"/>
    <w:rsid w:val="0041669C"/>
    <w:rsid w:val="00420751"/>
    <w:rsid w:val="00454060"/>
    <w:rsid w:val="00456DAF"/>
    <w:rsid w:val="0048144A"/>
    <w:rsid w:val="00481A91"/>
    <w:rsid w:val="0049126B"/>
    <w:rsid w:val="004976C7"/>
    <w:rsid w:val="004B3C9E"/>
    <w:rsid w:val="004B66D2"/>
    <w:rsid w:val="004C00C7"/>
    <w:rsid w:val="004D627F"/>
    <w:rsid w:val="004E39CD"/>
    <w:rsid w:val="004E7284"/>
    <w:rsid w:val="00522503"/>
    <w:rsid w:val="00536946"/>
    <w:rsid w:val="0054637D"/>
    <w:rsid w:val="00546DC7"/>
    <w:rsid w:val="00551959"/>
    <w:rsid w:val="00561D21"/>
    <w:rsid w:val="0057090E"/>
    <w:rsid w:val="005773A2"/>
    <w:rsid w:val="005A3ED4"/>
    <w:rsid w:val="005B3E60"/>
    <w:rsid w:val="005B7B77"/>
    <w:rsid w:val="005C2381"/>
    <w:rsid w:val="005E372C"/>
    <w:rsid w:val="00613AF5"/>
    <w:rsid w:val="00627A35"/>
    <w:rsid w:val="00675D56"/>
    <w:rsid w:val="00693020"/>
    <w:rsid w:val="006956C0"/>
    <w:rsid w:val="006969FC"/>
    <w:rsid w:val="006A1D48"/>
    <w:rsid w:val="006A2386"/>
    <w:rsid w:val="006A3720"/>
    <w:rsid w:val="006B2931"/>
    <w:rsid w:val="006D146D"/>
    <w:rsid w:val="006D15C7"/>
    <w:rsid w:val="00733038"/>
    <w:rsid w:val="007374E1"/>
    <w:rsid w:val="00741660"/>
    <w:rsid w:val="0074488B"/>
    <w:rsid w:val="00750502"/>
    <w:rsid w:val="00751382"/>
    <w:rsid w:val="0076228A"/>
    <w:rsid w:val="007875D0"/>
    <w:rsid w:val="00795A53"/>
    <w:rsid w:val="007C0B6B"/>
    <w:rsid w:val="007C3270"/>
    <w:rsid w:val="007D07EC"/>
    <w:rsid w:val="007E073C"/>
    <w:rsid w:val="007E196C"/>
    <w:rsid w:val="007E474B"/>
    <w:rsid w:val="007E5EB9"/>
    <w:rsid w:val="0080440E"/>
    <w:rsid w:val="00804F7E"/>
    <w:rsid w:val="00813415"/>
    <w:rsid w:val="008224BA"/>
    <w:rsid w:val="0083071E"/>
    <w:rsid w:val="00837C27"/>
    <w:rsid w:val="00842691"/>
    <w:rsid w:val="00846882"/>
    <w:rsid w:val="00875315"/>
    <w:rsid w:val="00895158"/>
    <w:rsid w:val="008B3C1F"/>
    <w:rsid w:val="008B4D37"/>
    <w:rsid w:val="008D2AC2"/>
    <w:rsid w:val="008E3230"/>
    <w:rsid w:val="008F2DDB"/>
    <w:rsid w:val="008F6331"/>
    <w:rsid w:val="008F7ECE"/>
    <w:rsid w:val="00913029"/>
    <w:rsid w:val="00941F2C"/>
    <w:rsid w:val="0095737B"/>
    <w:rsid w:val="0096520B"/>
    <w:rsid w:val="009661D8"/>
    <w:rsid w:val="009712F3"/>
    <w:rsid w:val="00971B01"/>
    <w:rsid w:val="0097226A"/>
    <w:rsid w:val="009858C8"/>
    <w:rsid w:val="009964F7"/>
    <w:rsid w:val="009A430E"/>
    <w:rsid w:val="009B140B"/>
    <w:rsid w:val="009C41E1"/>
    <w:rsid w:val="009D71A2"/>
    <w:rsid w:val="009F0DCA"/>
    <w:rsid w:val="009F2276"/>
    <w:rsid w:val="00A00961"/>
    <w:rsid w:val="00A1149C"/>
    <w:rsid w:val="00A143AF"/>
    <w:rsid w:val="00A20767"/>
    <w:rsid w:val="00A2079F"/>
    <w:rsid w:val="00A242FC"/>
    <w:rsid w:val="00A43B54"/>
    <w:rsid w:val="00A45B19"/>
    <w:rsid w:val="00A545CE"/>
    <w:rsid w:val="00A55E39"/>
    <w:rsid w:val="00A612A7"/>
    <w:rsid w:val="00A75A9E"/>
    <w:rsid w:val="00A9041C"/>
    <w:rsid w:val="00AA2DF0"/>
    <w:rsid w:val="00AA514D"/>
    <w:rsid w:val="00AC490C"/>
    <w:rsid w:val="00AC5E6A"/>
    <w:rsid w:val="00AD0B03"/>
    <w:rsid w:val="00AF351A"/>
    <w:rsid w:val="00B1053D"/>
    <w:rsid w:val="00B14CAA"/>
    <w:rsid w:val="00B43F51"/>
    <w:rsid w:val="00B516FF"/>
    <w:rsid w:val="00B5278B"/>
    <w:rsid w:val="00B55049"/>
    <w:rsid w:val="00B63B40"/>
    <w:rsid w:val="00B66D67"/>
    <w:rsid w:val="00B726D4"/>
    <w:rsid w:val="00B73B71"/>
    <w:rsid w:val="00B74AE9"/>
    <w:rsid w:val="00B754CB"/>
    <w:rsid w:val="00B823B7"/>
    <w:rsid w:val="00B9590F"/>
    <w:rsid w:val="00B964C1"/>
    <w:rsid w:val="00BC6CBC"/>
    <w:rsid w:val="00BC75C2"/>
    <w:rsid w:val="00BE1D3D"/>
    <w:rsid w:val="00BE5513"/>
    <w:rsid w:val="00BE6E43"/>
    <w:rsid w:val="00BF545D"/>
    <w:rsid w:val="00C160F8"/>
    <w:rsid w:val="00C27D96"/>
    <w:rsid w:val="00C320AA"/>
    <w:rsid w:val="00C35C6B"/>
    <w:rsid w:val="00C56E76"/>
    <w:rsid w:val="00C6142B"/>
    <w:rsid w:val="00C62880"/>
    <w:rsid w:val="00C6499C"/>
    <w:rsid w:val="00C75760"/>
    <w:rsid w:val="00C76EFB"/>
    <w:rsid w:val="00C841BD"/>
    <w:rsid w:val="00CB1573"/>
    <w:rsid w:val="00CF4BFC"/>
    <w:rsid w:val="00D047B9"/>
    <w:rsid w:val="00D43E76"/>
    <w:rsid w:val="00D62931"/>
    <w:rsid w:val="00D65194"/>
    <w:rsid w:val="00D6621D"/>
    <w:rsid w:val="00D671CE"/>
    <w:rsid w:val="00D70022"/>
    <w:rsid w:val="00D702A7"/>
    <w:rsid w:val="00D70644"/>
    <w:rsid w:val="00D7291B"/>
    <w:rsid w:val="00DA5EB3"/>
    <w:rsid w:val="00DB7F87"/>
    <w:rsid w:val="00DD0838"/>
    <w:rsid w:val="00DE3723"/>
    <w:rsid w:val="00DF2B33"/>
    <w:rsid w:val="00DF7553"/>
    <w:rsid w:val="00E17ABF"/>
    <w:rsid w:val="00E2732A"/>
    <w:rsid w:val="00E4277C"/>
    <w:rsid w:val="00E44476"/>
    <w:rsid w:val="00E523DA"/>
    <w:rsid w:val="00E53F83"/>
    <w:rsid w:val="00E66480"/>
    <w:rsid w:val="00E77A63"/>
    <w:rsid w:val="00EA3462"/>
    <w:rsid w:val="00EE1124"/>
    <w:rsid w:val="00EE4FC3"/>
    <w:rsid w:val="00EF1928"/>
    <w:rsid w:val="00EF2695"/>
    <w:rsid w:val="00F361E3"/>
    <w:rsid w:val="00F404AB"/>
    <w:rsid w:val="00F6191B"/>
    <w:rsid w:val="00F61C3A"/>
    <w:rsid w:val="00F70F18"/>
    <w:rsid w:val="00F95943"/>
    <w:rsid w:val="00FB3FF0"/>
    <w:rsid w:val="00FB4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7E863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6B2931"/>
    <w:rPr>
      <w:rFonts w:ascii="Times New Roman" w:hAnsi="Times New Roman" w:cs="Times New Roman"/>
      <w:kern w:val="0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5773A2"/>
    <w:pPr>
      <w:keepNext/>
      <w:keepLines/>
      <w:spacing w:before="340" w:after="330" w:line="578" w:lineRule="auto"/>
      <w:jc w:val="center"/>
      <w:outlineLvl w:val="0"/>
    </w:pPr>
    <w:rPr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F2B3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DF2B33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5B3E60"/>
    <w:pPr>
      <w:spacing w:before="100" w:beforeAutospacing="1" w:after="100" w:afterAutospacing="1"/>
    </w:pPr>
    <w:rPr>
      <w:rFonts w:ascii="宋体" w:eastAsia="宋体" w:hAnsi="宋体" w:cs="宋体"/>
    </w:rPr>
  </w:style>
  <w:style w:type="paragraph" w:styleId="a4">
    <w:name w:val="header"/>
    <w:basedOn w:val="a"/>
    <w:link w:val="a5"/>
    <w:uiPriority w:val="99"/>
    <w:unhideWhenUsed/>
    <w:rsid w:val="009858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858C8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858C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858C8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B66D6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B66D67"/>
    <w:rPr>
      <w:sz w:val="18"/>
      <w:szCs w:val="18"/>
    </w:rPr>
  </w:style>
  <w:style w:type="paragraph" w:styleId="aa">
    <w:name w:val="List Paragraph"/>
    <w:basedOn w:val="a"/>
    <w:uiPriority w:val="34"/>
    <w:qFormat/>
    <w:rsid w:val="00D702A7"/>
    <w:pPr>
      <w:ind w:firstLineChars="200" w:firstLine="420"/>
    </w:pPr>
  </w:style>
  <w:style w:type="character" w:styleId="ab">
    <w:name w:val="annotation reference"/>
    <w:basedOn w:val="a0"/>
    <w:uiPriority w:val="99"/>
    <w:semiHidden/>
    <w:unhideWhenUsed/>
    <w:rsid w:val="00162049"/>
    <w:rPr>
      <w:sz w:val="21"/>
      <w:szCs w:val="21"/>
    </w:rPr>
  </w:style>
  <w:style w:type="paragraph" w:styleId="ac">
    <w:name w:val="annotation text"/>
    <w:basedOn w:val="a"/>
    <w:link w:val="ad"/>
    <w:uiPriority w:val="99"/>
    <w:semiHidden/>
    <w:unhideWhenUsed/>
    <w:rsid w:val="00162049"/>
  </w:style>
  <w:style w:type="character" w:customStyle="1" w:styleId="ad">
    <w:name w:val="批注文字 字符"/>
    <w:basedOn w:val="a0"/>
    <w:link w:val="ac"/>
    <w:uiPriority w:val="99"/>
    <w:semiHidden/>
    <w:rsid w:val="00162049"/>
  </w:style>
  <w:style w:type="paragraph" w:styleId="ae">
    <w:name w:val="annotation subject"/>
    <w:basedOn w:val="ac"/>
    <w:next w:val="ac"/>
    <w:link w:val="af"/>
    <w:uiPriority w:val="99"/>
    <w:semiHidden/>
    <w:unhideWhenUsed/>
    <w:rsid w:val="00162049"/>
    <w:rPr>
      <w:b/>
      <w:bCs/>
    </w:rPr>
  </w:style>
  <w:style w:type="character" w:customStyle="1" w:styleId="af">
    <w:name w:val="批注主题 字符"/>
    <w:basedOn w:val="ad"/>
    <w:link w:val="ae"/>
    <w:uiPriority w:val="99"/>
    <w:semiHidden/>
    <w:rsid w:val="00162049"/>
    <w:rPr>
      <w:b/>
      <w:bCs/>
    </w:rPr>
  </w:style>
  <w:style w:type="paragraph" w:styleId="af0">
    <w:name w:val="Revision"/>
    <w:hidden/>
    <w:uiPriority w:val="99"/>
    <w:semiHidden/>
    <w:rsid w:val="00162049"/>
  </w:style>
  <w:style w:type="table" w:styleId="af1">
    <w:name w:val="Table Grid"/>
    <w:basedOn w:val="a1"/>
    <w:uiPriority w:val="39"/>
    <w:rsid w:val="001620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41660"/>
    <w:pPr>
      <w:widowControl w:val="0"/>
      <w:autoSpaceDE w:val="0"/>
      <w:autoSpaceDN w:val="0"/>
      <w:adjustRightInd w:val="0"/>
    </w:pPr>
    <w:rPr>
      <w:rFonts w:ascii="黑体" w:hAnsi="黑体" w:cs="黑体"/>
      <w:color w:val="000000"/>
      <w:kern w:val="0"/>
      <w:sz w:val="24"/>
      <w:szCs w:val="24"/>
    </w:rPr>
  </w:style>
  <w:style w:type="character" w:styleId="af2">
    <w:name w:val="FollowedHyperlink"/>
    <w:rsid w:val="00D047B9"/>
    <w:rPr>
      <w:color w:val="800080"/>
      <w:u w:val="single"/>
    </w:rPr>
  </w:style>
  <w:style w:type="character" w:styleId="af3">
    <w:name w:val="Hyperlink"/>
    <w:uiPriority w:val="99"/>
    <w:rsid w:val="00D047B9"/>
    <w:rPr>
      <w:color w:val="0000FF"/>
      <w:u w:val="single"/>
    </w:rPr>
  </w:style>
  <w:style w:type="paragraph" w:styleId="TOC1">
    <w:name w:val="toc 1"/>
    <w:basedOn w:val="a"/>
    <w:next w:val="a"/>
    <w:uiPriority w:val="39"/>
    <w:qFormat/>
    <w:rsid w:val="00D047B9"/>
    <w:pPr>
      <w:spacing w:before="120"/>
    </w:pPr>
    <w:rPr>
      <w:rFonts w:asciiTheme="minorHAnsi" w:eastAsiaTheme="minorHAnsi"/>
      <w:b/>
      <w:bCs/>
      <w:caps/>
      <w:sz w:val="22"/>
      <w:szCs w:val="22"/>
    </w:rPr>
  </w:style>
  <w:style w:type="character" w:customStyle="1" w:styleId="10">
    <w:name w:val="标题 1 字符"/>
    <w:basedOn w:val="a0"/>
    <w:link w:val="1"/>
    <w:uiPriority w:val="9"/>
    <w:rsid w:val="005773A2"/>
    <w:rPr>
      <w:rFonts w:ascii="Times New Roman" w:hAnsi="Times New Roman" w:cs="Times New Roman"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9964F7"/>
    <w:pPr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 w:val="28"/>
      <w:szCs w:val="28"/>
    </w:rPr>
  </w:style>
  <w:style w:type="paragraph" w:styleId="TOC2">
    <w:name w:val="toc 2"/>
    <w:basedOn w:val="a"/>
    <w:next w:val="a"/>
    <w:autoRedefine/>
    <w:uiPriority w:val="39"/>
    <w:unhideWhenUsed/>
    <w:qFormat/>
    <w:rsid w:val="009964F7"/>
    <w:pPr>
      <w:ind w:left="240"/>
    </w:pPr>
    <w:rPr>
      <w:rFonts w:asciiTheme="minorHAnsi" w:eastAsiaTheme="minorHAnsi"/>
      <w:smallCaps/>
      <w:sz w:val="22"/>
      <w:szCs w:val="22"/>
    </w:rPr>
  </w:style>
  <w:style w:type="paragraph" w:styleId="TOC3">
    <w:name w:val="toc 3"/>
    <w:basedOn w:val="a"/>
    <w:next w:val="a"/>
    <w:autoRedefine/>
    <w:uiPriority w:val="39"/>
    <w:unhideWhenUsed/>
    <w:qFormat/>
    <w:rsid w:val="009964F7"/>
    <w:pPr>
      <w:ind w:left="480"/>
    </w:pPr>
    <w:rPr>
      <w:rFonts w:asciiTheme="minorHAnsi" w:eastAsiaTheme="minorHAnsi"/>
      <w:i/>
      <w:iCs/>
      <w:sz w:val="22"/>
      <w:szCs w:val="22"/>
    </w:rPr>
  </w:style>
  <w:style w:type="paragraph" w:styleId="af4">
    <w:name w:val="Document Map"/>
    <w:basedOn w:val="a"/>
    <w:link w:val="af5"/>
    <w:uiPriority w:val="99"/>
    <w:semiHidden/>
    <w:unhideWhenUsed/>
    <w:rsid w:val="00C160F8"/>
    <w:rPr>
      <w:rFonts w:ascii="Heiti SC Light" w:eastAsia="Heiti SC Light"/>
    </w:rPr>
  </w:style>
  <w:style w:type="character" w:customStyle="1" w:styleId="af5">
    <w:name w:val="文档结构图 字符"/>
    <w:basedOn w:val="a0"/>
    <w:link w:val="af4"/>
    <w:uiPriority w:val="99"/>
    <w:semiHidden/>
    <w:rsid w:val="00C160F8"/>
    <w:rPr>
      <w:rFonts w:ascii="Heiti SC Light" w:eastAsia="Heiti SC Light"/>
      <w:sz w:val="24"/>
      <w:szCs w:val="24"/>
    </w:rPr>
  </w:style>
  <w:style w:type="paragraph" w:customStyle="1" w:styleId="af6">
    <w:name w:val="题注格式"/>
    <w:basedOn w:val="af7"/>
    <w:qFormat/>
    <w:rsid w:val="004E7284"/>
    <w:pPr>
      <w:spacing w:before="36" w:after="36"/>
      <w:jc w:val="center"/>
    </w:pPr>
    <w:rPr>
      <w:lang w:eastAsia="en-US"/>
    </w:rPr>
  </w:style>
  <w:style w:type="paragraph" w:styleId="af7">
    <w:name w:val="Body Text"/>
    <w:basedOn w:val="a"/>
    <w:link w:val="af8"/>
    <w:uiPriority w:val="99"/>
    <w:semiHidden/>
    <w:unhideWhenUsed/>
    <w:rsid w:val="007E474B"/>
    <w:pPr>
      <w:spacing w:after="120"/>
    </w:pPr>
  </w:style>
  <w:style w:type="character" w:customStyle="1" w:styleId="af8">
    <w:name w:val="正文文本 字符"/>
    <w:basedOn w:val="a0"/>
    <w:link w:val="af7"/>
    <w:uiPriority w:val="99"/>
    <w:semiHidden/>
    <w:rsid w:val="007E474B"/>
  </w:style>
  <w:style w:type="paragraph" w:customStyle="1" w:styleId="FirstParagraph">
    <w:name w:val="First Paragraph"/>
    <w:basedOn w:val="af7"/>
    <w:next w:val="af7"/>
    <w:qFormat/>
    <w:rsid w:val="00067CE7"/>
    <w:pPr>
      <w:spacing w:before="180" w:after="180"/>
    </w:pPr>
    <w:rPr>
      <w:lang w:eastAsia="en-US"/>
    </w:rPr>
  </w:style>
  <w:style w:type="paragraph" w:customStyle="1" w:styleId="31">
    <w:name w:val="标题 31"/>
    <w:basedOn w:val="a"/>
    <w:next w:val="af7"/>
    <w:uiPriority w:val="9"/>
    <w:unhideWhenUsed/>
    <w:qFormat/>
    <w:rsid w:val="00067CE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eastAsia="en-US"/>
    </w:rPr>
  </w:style>
  <w:style w:type="paragraph" w:customStyle="1" w:styleId="41">
    <w:name w:val="标题 41"/>
    <w:basedOn w:val="a"/>
    <w:next w:val="af7"/>
    <w:uiPriority w:val="9"/>
    <w:unhideWhenUsed/>
    <w:qFormat/>
    <w:rsid w:val="00067CE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5B9BD5" w:themeColor="accent1"/>
      <w:lang w:eastAsia="en-US"/>
    </w:rPr>
  </w:style>
  <w:style w:type="character" w:customStyle="1" w:styleId="VerbatimChar">
    <w:name w:val="Verbatim Char"/>
    <w:basedOn w:val="a0"/>
    <w:link w:val="SourceCode"/>
    <w:rsid w:val="00067CE7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67CE7"/>
    <w:pPr>
      <w:wordWrap w:val="0"/>
      <w:spacing w:after="200"/>
    </w:pPr>
    <w:rPr>
      <w:rFonts w:ascii="Consolas" w:hAnsi="Consolas"/>
      <w:sz w:val="22"/>
    </w:rPr>
  </w:style>
  <w:style w:type="character" w:styleId="af9">
    <w:name w:val="page number"/>
    <w:basedOn w:val="a0"/>
    <w:uiPriority w:val="99"/>
    <w:semiHidden/>
    <w:unhideWhenUsed/>
    <w:rsid w:val="00DF2B33"/>
  </w:style>
  <w:style w:type="character" w:customStyle="1" w:styleId="20">
    <w:name w:val="标题 2 字符"/>
    <w:basedOn w:val="a0"/>
    <w:link w:val="2"/>
    <w:uiPriority w:val="9"/>
    <w:rsid w:val="00DF2B33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DF2B33"/>
    <w:rPr>
      <w:b/>
      <w:bCs/>
      <w:sz w:val="32"/>
      <w:szCs w:val="32"/>
    </w:rPr>
  </w:style>
  <w:style w:type="paragraph" w:styleId="afa">
    <w:name w:val="caption"/>
    <w:basedOn w:val="a"/>
    <w:next w:val="a"/>
    <w:uiPriority w:val="35"/>
    <w:unhideWhenUsed/>
    <w:qFormat/>
    <w:rsid w:val="004D627F"/>
    <w:rPr>
      <w:rFonts w:asciiTheme="majorHAnsi" w:eastAsia="宋体" w:hAnsiTheme="majorHAnsi" w:cstheme="majorBidi"/>
      <w:sz w:val="20"/>
      <w:szCs w:val="20"/>
    </w:rPr>
  </w:style>
  <w:style w:type="table" w:customStyle="1" w:styleId="4-51">
    <w:name w:val="网格表 4 - 强调文字颜色 51"/>
    <w:basedOn w:val="a1"/>
    <w:uiPriority w:val="49"/>
    <w:rsid w:val="004D627F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410">
    <w:name w:val="普通表格 41"/>
    <w:basedOn w:val="a1"/>
    <w:uiPriority w:val="44"/>
    <w:rsid w:val="004D627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1">
    <w:name w:val="列表 1 浅色1"/>
    <w:basedOn w:val="a1"/>
    <w:uiPriority w:val="46"/>
    <w:rsid w:val="004D627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keyword">
    <w:name w:val="keyword"/>
    <w:basedOn w:val="a0"/>
    <w:rsid w:val="00E77A63"/>
  </w:style>
  <w:style w:type="character" w:customStyle="1" w:styleId="string">
    <w:name w:val="string"/>
    <w:basedOn w:val="a0"/>
    <w:rsid w:val="00E77A63"/>
  </w:style>
  <w:style w:type="paragraph" w:styleId="HTML">
    <w:name w:val="HTML Preformatted"/>
    <w:basedOn w:val="a"/>
    <w:link w:val="HTML0"/>
    <w:uiPriority w:val="99"/>
    <w:semiHidden/>
    <w:unhideWhenUsed/>
    <w:rsid w:val="00E77A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E77A63"/>
    <w:rPr>
      <w:rFonts w:ascii="Courier New" w:hAnsi="Courier New" w:cs="Courier New"/>
      <w:kern w:val="0"/>
      <w:sz w:val="20"/>
      <w:szCs w:val="20"/>
    </w:rPr>
  </w:style>
  <w:style w:type="character" w:customStyle="1" w:styleId="op">
    <w:name w:val="op"/>
    <w:basedOn w:val="a0"/>
    <w:rsid w:val="006B2931"/>
  </w:style>
  <w:style w:type="character" w:customStyle="1" w:styleId="func">
    <w:name w:val="func"/>
    <w:basedOn w:val="a0"/>
    <w:rsid w:val="006B2931"/>
  </w:style>
  <w:style w:type="paragraph" w:styleId="TOC4">
    <w:name w:val="toc 4"/>
    <w:basedOn w:val="a"/>
    <w:next w:val="a"/>
    <w:autoRedefine/>
    <w:uiPriority w:val="39"/>
    <w:unhideWhenUsed/>
    <w:rsid w:val="0083071E"/>
    <w:pPr>
      <w:ind w:left="720"/>
    </w:pPr>
    <w:rPr>
      <w:rFonts w:asciiTheme="minorHAnsi" w:eastAsiaTheme="minorHAnsi"/>
      <w:sz w:val="18"/>
      <w:szCs w:val="18"/>
    </w:rPr>
  </w:style>
  <w:style w:type="paragraph" w:styleId="TOC5">
    <w:name w:val="toc 5"/>
    <w:basedOn w:val="a"/>
    <w:next w:val="a"/>
    <w:autoRedefine/>
    <w:uiPriority w:val="39"/>
    <w:unhideWhenUsed/>
    <w:rsid w:val="0083071E"/>
    <w:pPr>
      <w:ind w:left="960"/>
    </w:pPr>
    <w:rPr>
      <w:rFonts w:asciiTheme="minorHAnsi" w:eastAsiaTheme="minorHAnsi"/>
      <w:sz w:val="18"/>
      <w:szCs w:val="18"/>
    </w:rPr>
  </w:style>
  <w:style w:type="paragraph" w:styleId="TOC6">
    <w:name w:val="toc 6"/>
    <w:basedOn w:val="a"/>
    <w:next w:val="a"/>
    <w:autoRedefine/>
    <w:uiPriority w:val="39"/>
    <w:unhideWhenUsed/>
    <w:rsid w:val="0083071E"/>
    <w:pPr>
      <w:ind w:left="1200"/>
    </w:pPr>
    <w:rPr>
      <w:rFonts w:asciiTheme="minorHAnsi" w:eastAsiaTheme="minorHAnsi"/>
      <w:sz w:val="18"/>
      <w:szCs w:val="18"/>
    </w:rPr>
  </w:style>
  <w:style w:type="paragraph" w:styleId="TOC7">
    <w:name w:val="toc 7"/>
    <w:basedOn w:val="a"/>
    <w:next w:val="a"/>
    <w:autoRedefine/>
    <w:uiPriority w:val="39"/>
    <w:unhideWhenUsed/>
    <w:rsid w:val="0083071E"/>
    <w:pPr>
      <w:ind w:left="1440"/>
    </w:pPr>
    <w:rPr>
      <w:rFonts w:asciiTheme="minorHAnsi" w:eastAsiaTheme="minorHAnsi"/>
      <w:sz w:val="18"/>
      <w:szCs w:val="18"/>
    </w:rPr>
  </w:style>
  <w:style w:type="paragraph" w:styleId="TOC8">
    <w:name w:val="toc 8"/>
    <w:basedOn w:val="a"/>
    <w:next w:val="a"/>
    <w:autoRedefine/>
    <w:uiPriority w:val="39"/>
    <w:unhideWhenUsed/>
    <w:rsid w:val="0083071E"/>
    <w:pPr>
      <w:ind w:left="1680"/>
    </w:pPr>
    <w:rPr>
      <w:rFonts w:asciiTheme="minorHAnsi" w:eastAsiaTheme="minorHAnsi"/>
      <w:sz w:val="18"/>
      <w:szCs w:val="18"/>
    </w:rPr>
  </w:style>
  <w:style w:type="paragraph" w:styleId="TOC9">
    <w:name w:val="toc 9"/>
    <w:basedOn w:val="a"/>
    <w:next w:val="a"/>
    <w:autoRedefine/>
    <w:uiPriority w:val="39"/>
    <w:unhideWhenUsed/>
    <w:rsid w:val="0083071E"/>
    <w:pPr>
      <w:ind w:left="1920"/>
    </w:pPr>
    <w:rPr>
      <w:rFonts w:asciiTheme="minorHAnsi" w:eastAsiaTheme="minorHAnsi"/>
      <w:sz w:val="18"/>
      <w:szCs w:val="18"/>
    </w:rPr>
  </w:style>
  <w:style w:type="character" w:customStyle="1" w:styleId="comment">
    <w:name w:val="comment"/>
    <w:basedOn w:val="a0"/>
    <w:rsid w:val="00FB3F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0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0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2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1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1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2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5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8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1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8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8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3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9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4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7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7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00377D-01F2-47B6-853A-8A8DED323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3</Pages>
  <Words>2667</Words>
  <Characters>15203</Characters>
  <Application>Microsoft Office Word</Application>
  <DocSecurity>0</DocSecurity>
  <Lines>126</Lines>
  <Paragraphs>35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ca Chen</dc:creator>
  <cp:lastModifiedBy>MSoffice</cp:lastModifiedBy>
  <cp:revision>19</cp:revision>
  <cp:lastPrinted>2019-03-14T08:39:00Z</cp:lastPrinted>
  <dcterms:created xsi:type="dcterms:W3CDTF">2019-03-08T13:03:00Z</dcterms:created>
  <dcterms:modified xsi:type="dcterms:W3CDTF">2020-03-23T07:44:00Z</dcterms:modified>
</cp:coreProperties>
</file>